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8C1754" w14:textId="2379F8D7" w:rsidR="007A4396" w:rsidRPr="006C4457" w:rsidRDefault="007A4396" w:rsidP="007A4396">
      <w:pPr>
        <w:spacing w:line="220" w:lineRule="atLeast"/>
        <w:jc w:val="center"/>
        <w:rPr>
          <w:sz w:val="44"/>
          <w:szCs w:val="44"/>
        </w:rPr>
      </w:pPr>
      <w:bookmarkStart w:id="0" w:name="_Toc499563800"/>
      <w:r w:rsidRPr="00081838">
        <w:rPr>
          <w:rFonts w:hint="eastAsia"/>
          <w:sz w:val="44"/>
          <w:szCs w:val="44"/>
        </w:rPr>
        <w:t>大数据</w:t>
      </w:r>
      <w:r w:rsidRPr="00081838">
        <w:rPr>
          <w:sz w:val="44"/>
          <w:szCs w:val="44"/>
        </w:rPr>
        <w:t>技术之</w:t>
      </w:r>
      <w:proofErr w:type="spellStart"/>
      <w:r>
        <w:rPr>
          <w:rFonts w:hint="eastAsia"/>
          <w:sz w:val="44"/>
          <w:szCs w:val="44"/>
        </w:rPr>
        <w:t>SparkSQL</w:t>
      </w:r>
      <w:proofErr w:type="spellEnd"/>
    </w:p>
    <w:p w14:paraId="3CA98CCC" w14:textId="77777777" w:rsidR="007A4396" w:rsidRPr="00AA3794" w:rsidRDefault="007A4396" w:rsidP="007A4396">
      <w:pPr>
        <w:spacing w:line="220" w:lineRule="atLeast"/>
        <w:jc w:val="center"/>
        <w:rPr>
          <w:rFonts w:cs="微软雅黑"/>
        </w:rPr>
      </w:pPr>
      <w:r>
        <w:rPr>
          <w:rFonts w:cs="微软雅黑" w:hint="eastAsia"/>
        </w:rPr>
        <w:t>版本</w:t>
      </w:r>
      <w:r>
        <w:rPr>
          <w:rFonts w:cs="微软雅黑"/>
        </w:rPr>
        <w:t>：V</w:t>
      </w:r>
      <w:r>
        <w:rPr>
          <w:rFonts w:cs="微软雅黑" w:hint="eastAsia"/>
        </w:rPr>
        <w:t>2.0</w:t>
      </w:r>
    </w:p>
    <w:p w14:paraId="4F8B4028" w14:textId="001D568D" w:rsidR="007A4396" w:rsidRPr="003854E9" w:rsidRDefault="007A4396" w:rsidP="00FE64FC">
      <w:pPr>
        <w:pStyle w:val="1"/>
      </w:pPr>
      <w:r w:rsidRPr="003854E9">
        <w:rPr>
          <w:rFonts w:hint="eastAsia"/>
        </w:rPr>
        <w:t>Spark SQL概述</w:t>
      </w:r>
      <w:bookmarkEnd w:id="0"/>
    </w:p>
    <w:p w14:paraId="2C291467" w14:textId="2008522D" w:rsidR="007A4396" w:rsidRPr="00B42104" w:rsidRDefault="007A4396" w:rsidP="00D119D5">
      <w:pPr>
        <w:pStyle w:val="2"/>
        <w:ind w:left="708" w:hanging="708"/>
      </w:pPr>
      <w:bookmarkStart w:id="1" w:name="_Toc499563801"/>
      <w:r w:rsidRPr="00B42104">
        <w:rPr>
          <w:rFonts w:hint="eastAsia"/>
        </w:rPr>
        <w:t>什么是Spark SQL</w:t>
      </w:r>
      <w:bookmarkEnd w:id="1"/>
    </w:p>
    <w:p w14:paraId="3F006D0A" w14:textId="6B906DAF" w:rsidR="007A4396" w:rsidRDefault="007A4396" w:rsidP="007A4396">
      <w:pPr>
        <w:ind w:firstLine="420"/>
      </w:pPr>
      <w:r>
        <w:t>Spark SQL是</w:t>
      </w:r>
      <w:r w:rsidR="008C2C33">
        <w:t>Spark</w:t>
      </w:r>
      <w:r>
        <w:t>用于结构化数据(</w:t>
      </w:r>
      <w:r w:rsidRPr="00142887">
        <w:t>structured</w:t>
      </w:r>
      <w:r>
        <w:t xml:space="preserve"> data)处理的</w:t>
      </w:r>
      <w:r w:rsidR="008C2C33">
        <w:t>Spark</w:t>
      </w:r>
      <w:r>
        <w:t>模块</w:t>
      </w:r>
      <w:r>
        <w:rPr>
          <w:rFonts w:hint="eastAsia"/>
        </w:rPr>
        <w:t>。</w:t>
      </w:r>
    </w:p>
    <w:p w14:paraId="0E63E643" w14:textId="41553530" w:rsidR="007A4396" w:rsidRDefault="007A4396" w:rsidP="007A4396">
      <w:pPr>
        <w:ind w:firstLine="420"/>
      </w:pPr>
      <w:r>
        <w:t>与基本的</w:t>
      </w:r>
      <w:r w:rsidR="008C2C33">
        <w:t>Spark RDD API</w:t>
      </w:r>
      <w:r>
        <w:t>不同，</w:t>
      </w:r>
      <w:r w:rsidR="00F34C85">
        <w:t>Spark SQL</w:t>
      </w:r>
      <w:r>
        <w:t>的抽象数据类型为</w:t>
      </w:r>
      <w:r w:rsidR="008C2C33">
        <w:t>Spark</w:t>
      </w:r>
      <w:r>
        <w:t>提供了关于数据结构和正在执行的计算的更多信息</w:t>
      </w:r>
      <w:r>
        <w:rPr>
          <w:rFonts w:hint="eastAsia"/>
        </w:rPr>
        <w:t>。</w:t>
      </w:r>
    </w:p>
    <w:p w14:paraId="298552B6" w14:textId="10309FDE" w:rsidR="007A4396" w:rsidRDefault="007A4396" w:rsidP="007A4396">
      <w:pPr>
        <w:ind w:firstLine="420"/>
      </w:pPr>
      <w:r>
        <w:t>在内部，</w:t>
      </w:r>
      <w:r w:rsidR="00370BA0">
        <w:t>Spark SQL</w:t>
      </w:r>
      <w:r>
        <w:t>使用这些额外的信息去做一些额外的优化</w:t>
      </w:r>
      <w:r>
        <w:rPr>
          <w:rFonts w:hint="eastAsia"/>
        </w:rPr>
        <w:t>，</w:t>
      </w:r>
      <w:r>
        <w:t>有多种方式与</w:t>
      </w:r>
      <w:r w:rsidR="00F34C85">
        <w:t>Spark SQL</w:t>
      </w:r>
      <w:r>
        <w:t>进行交互，比如</w:t>
      </w:r>
      <w:r w:rsidR="00370BA0">
        <w:t>: SQL</w:t>
      </w:r>
      <w:r>
        <w:t>和</w:t>
      </w:r>
      <w:proofErr w:type="spellStart"/>
      <w:r w:rsidR="00370BA0">
        <w:t>Dataset</w:t>
      </w:r>
      <w:r>
        <w:t>API</w:t>
      </w:r>
      <w:proofErr w:type="spellEnd"/>
      <w:r>
        <w:rPr>
          <w:rFonts w:hint="eastAsia"/>
        </w:rPr>
        <w:t>。</w:t>
      </w:r>
    </w:p>
    <w:p w14:paraId="7AC2D6B2" w14:textId="4ACA56D0" w:rsidR="007A4396" w:rsidRDefault="007A4396" w:rsidP="007A4396">
      <w:pPr>
        <w:ind w:firstLine="420"/>
      </w:pPr>
      <w:r>
        <w:t>当计算结果的时候，使用的是相同的执行引擎，不依赖你正在使用哪种</w:t>
      </w:r>
      <w:r w:rsidR="008C2C33">
        <w:t>API</w:t>
      </w:r>
      <w:r>
        <w:t>或者语言</w:t>
      </w:r>
      <w:r>
        <w:rPr>
          <w:rFonts w:hint="eastAsia"/>
        </w:rPr>
        <w:t>。</w:t>
      </w:r>
      <w:r>
        <w:t>这种统一也就意味着开发者可以很容易在不同的</w:t>
      </w:r>
      <w:r w:rsidR="008C2C33">
        <w:t>API</w:t>
      </w:r>
      <w:r>
        <w:t>之间进行切换，这些</w:t>
      </w:r>
      <w:r w:rsidR="008C2C33">
        <w:t>API</w:t>
      </w:r>
      <w:r>
        <w:t>提供了最自然的方式来表达给定的转换</w:t>
      </w:r>
      <w:r>
        <w:rPr>
          <w:rFonts w:hint="eastAsia"/>
        </w:rPr>
        <w:t>。</w:t>
      </w:r>
    </w:p>
    <w:p w14:paraId="70AC867C" w14:textId="3471B08F" w:rsidR="00AD0035" w:rsidRDefault="007A4396" w:rsidP="00446F23">
      <w:pPr>
        <w:ind w:firstLine="420"/>
      </w:pPr>
      <w:r>
        <w:t>我们已经学习了Hive，它是将</w:t>
      </w:r>
      <w:r w:rsidR="00F34C85">
        <w:t>Hive SQL</w:t>
      </w:r>
      <w:r>
        <w:t>转换成 MapReduce然后提交到集群上执行，大大简化了编写 MapReduc</w:t>
      </w:r>
      <w:r w:rsidR="00370BA0">
        <w:rPr>
          <w:rFonts w:hint="eastAsia"/>
        </w:rPr>
        <w:t>e</w:t>
      </w:r>
      <w:r>
        <w:t>的程序的复杂性，由于MapReduce这种计算模型执行效率比较慢。所以Spark SQL的应运而生，它是将Spark SQL转换成RDD，然后提交到集群执行，执行效率非常快！</w:t>
      </w:r>
    </w:p>
    <w:p w14:paraId="3B69B69B" w14:textId="578167F6" w:rsidR="00AD0035" w:rsidRDefault="008C2C33" w:rsidP="00AD0035">
      <w:pPr>
        <w:ind w:firstLine="420"/>
      </w:pPr>
      <w:r>
        <w:t>Spark SQL</w:t>
      </w:r>
      <w:r w:rsidR="007A4396">
        <w:t>它提供了2个编程抽象，类似</w:t>
      </w:r>
      <w:r>
        <w:t>Spark Core</w:t>
      </w:r>
      <w:r w:rsidR="007A4396">
        <w:t>中的</w:t>
      </w:r>
      <w:r w:rsidR="007A4396" w:rsidRPr="00345898">
        <w:t>RDD</w:t>
      </w:r>
    </w:p>
    <w:p w14:paraId="79CA9221" w14:textId="77777777" w:rsidR="00AD0035" w:rsidRPr="00AD0035" w:rsidRDefault="007A4396" w:rsidP="000B2D2B">
      <w:pPr>
        <w:pStyle w:val="aff2"/>
        <w:numPr>
          <w:ilvl w:val="0"/>
          <w:numId w:val="4"/>
        </w:numPr>
        <w:rPr>
          <w:b/>
        </w:rPr>
      </w:pPr>
      <w:proofErr w:type="spellStart"/>
      <w:r w:rsidRPr="00AD0035">
        <w:rPr>
          <w:b/>
        </w:rPr>
        <w:t>DataFrame</w:t>
      </w:r>
      <w:proofErr w:type="spellEnd"/>
    </w:p>
    <w:p w14:paraId="0D6028AF" w14:textId="053920CF" w:rsidR="00F82F09" w:rsidRPr="00D119D5" w:rsidRDefault="007A4396" w:rsidP="000B2D2B">
      <w:pPr>
        <w:pStyle w:val="aff2"/>
        <w:numPr>
          <w:ilvl w:val="0"/>
          <w:numId w:val="4"/>
        </w:numPr>
        <w:rPr>
          <w:b/>
        </w:rPr>
      </w:pPr>
      <w:proofErr w:type="spellStart"/>
      <w:r w:rsidRPr="00AD0035">
        <w:rPr>
          <w:b/>
        </w:rPr>
        <w:t>DataSet</w:t>
      </w:r>
      <w:proofErr w:type="spellEnd"/>
    </w:p>
    <w:p w14:paraId="35C79E12" w14:textId="69392AA0" w:rsidR="007A4396" w:rsidRPr="00B42104" w:rsidRDefault="007A4396" w:rsidP="00D119D5">
      <w:pPr>
        <w:pStyle w:val="2"/>
        <w:ind w:left="708" w:hanging="708"/>
      </w:pPr>
      <w:r w:rsidRPr="00B42104">
        <w:rPr>
          <w:rFonts w:hint="eastAsia"/>
        </w:rPr>
        <w:lastRenderedPageBreak/>
        <w:t>Spark SQL的特点</w:t>
      </w:r>
    </w:p>
    <w:p w14:paraId="4E750BF5" w14:textId="77777777" w:rsidR="008D6B8A" w:rsidRDefault="007A4396" w:rsidP="00853512">
      <w:pPr>
        <w:pStyle w:val="3"/>
      </w:pPr>
      <w:r w:rsidRPr="005D3EFA">
        <w:rPr>
          <w:rFonts w:hint="eastAsia"/>
        </w:rPr>
        <w:t>易整合</w:t>
      </w:r>
    </w:p>
    <w:p w14:paraId="6A6CF23F" w14:textId="77777777" w:rsidR="008D6B8A" w:rsidRPr="005D3EFA" w:rsidRDefault="008D6B8A" w:rsidP="008D6B8A">
      <w:pPr>
        <w:widowControl w:val="0"/>
        <w:spacing w:line="360" w:lineRule="auto"/>
        <w:ind w:firstLine="420"/>
        <w:jc w:val="both"/>
        <w:rPr>
          <w:kern w:val="2"/>
          <w:szCs w:val="21"/>
        </w:rPr>
      </w:pPr>
      <w:r w:rsidRPr="000D1EC2">
        <w:rPr>
          <w:kern w:val="2"/>
          <w:szCs w:val="21"/>
        </w:rPr>
        <w:t>无缝的整合了 SQL 查询和 Spark 编程</w:t>
      </w:r>
    </w:p>
    <w:p w14:paraId="0FD7F209" w14:textId="709656D1" w:rsidR="008D6B8A" w:rsidRPr="008D6B8A" w:rsidRDefault="008D6B8A" w:rsidP="008D6B8A">
      <w:pPr>
        <w:ind w:firstLine="420"/>
      </w:pPr>
      <w:r w:rsidRPr="005D3EFA">
        <w:rPr>
          <w:noProof/>
          <w:kern w:val="2"/>
          <w:szCs w:val="21"/>
        </w:rPr>
        <w:drawing>
          <wp:inline distT="0" distB="0" distL="0" distR="0" wp14:anchorId="528D7A66" wp14:editId="189D793E">
            <wp:extent cx="5275580" cy="1184275"/>
            <wp:effectExtent l="0" t="0" r="7620" b="9525"/>
            <wp:docPr id="392" name="图片 7" descr="QQ截图20151214163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 descr="QQ截图2015121416312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118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2700C" w14:textId="7B5891A2" w:rsidR="007A4396" w:rsidRPr="008D6B8A" w:rsidRDefault="007A4396" w:rsidP="00853512">
      <w:pPr>
        <w:pStyle w:val="3"/>
      </w:pPr>
      <w:r w:rsidRPr="008D6B8A">
        <w:rPr>
          <w:rFonts w:hint="eastAsia"/>
        </w:rPr>
        <w:t>统一的数据访问方式</w:t>
      </w:r>
    </w:p>
    <w:p w14:paraId="04F15A8C" w14:textId="77777777" w:rsidR="007A4396" w:rsidRPr="005D3EFA" w:rsidRDefault="007A4396" w:rsidP="008D6B8A">
      <w:pPr>
        <w:widowControl w:val="0"/>
        <w:spacing w:line="360" w:lineRule="auto"/>
        <w:ind w:firstLine="420"/>
        <w:jc w:val="both"/>
        <w:rPr>
          <w:kern w:val="2"/>
          <w:szCs w:val="21"/>
        </w:rPr>
      </w:pPr>
      <w:r w:rsidRPr="000D1EC2">
        <w:rPr>
          <w:kern w:val="2"/>
          <w:szCs w:val="21"/>
        </w:rPr>
        <w:t>使用相同的方式连接不同的数据源</w:t>
      </w:r>
    </w:p>
    <w:p w14:paraId="3A2B6CB3" w14:textId="77777777" w:rsidR="007A4396" w:rsidRPr="005D3EFA" w:rsidRDefault="007A4396" w:rsidP="008D6B8A">
      <w:pPr>
        <w:widowControl w:val="0"/>
        <w:spacing w:line="360" w:lineRule="auto"/>
        <w:ind w:firstLine="420"/>
        <w:jc w:val="both"/>
        <w:rPr>
          <w:kern w:val="2"/>
          <w:szCs w:val="21"/>
        </w:rPr>
      </w:pPr>
      <w:r w:rsidRPr="005D3EFA">
        <w:rPr>
          <w:noProof/>
          <w:kern w:val="2"/>
          <w:szCs w:val="21"/>
        </w:rPr>
        <w:drawing>
          <wp:inline distT="0" distB="0" distL="0" distR="0" wp14:anchorId="1C02E7B5" wp14:editId="289C97E9">
            <wp:extent cx="5043948" cy="1220203"/>
            <wp:effectExtent l="0" t="0" r="4445" b="0"/>
            <wp:docPr id="391" name="图片 8" descr="QQ截图20151214163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 descr="QQ截图2015121416343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8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5DF94" w14:textId="1A7C8BEE" w:rsidR="007A4396" w:rsidRDefault="007A4396" w:rsidP="00853512">
      <w:pPr>
        <w:pStyle w:val="3"/>
      </w:pPr>
      <w:r w:rsidRPr="008D6B8A">
        <w:rPr>
          <w:rFonts w:hint="eastAsia"/>
        </w:rPr>
        <w:t>兼容Hive</w:t>
      </w:r>
    </w:p>
    <w:p w14:paraId="1D9B741A" w14:textId="79E07438" w:rsidR="008D6B8A" w:rsidRPr="008D6B8A" w:rsidRDefault="008D6B8A" w:rsidP="008D6B8A">
      <w:pPr>
        <w:ind w:firstLine="420"/>
      </w:pPr>
      <w:r>
        <w:t>在已有的仓库上直接运行 SQL 或者 HiveQL</w:t>
      </w:r>
    </w:p>
    <w:p w14:paraId="298EEE5C" w14:textId="77777777" w:rsidR="007A4396" w:rsidRPr="005D3EFA" w:rsidRDefault="007A4396" w:rsidP="008D6B8A">
      <w:pPr>
        <w:widowControl w:val="0"/>
        <w:spacing w:line="360" w:lineRule="auto"/>
        <w:ind w:firstLine="420"/>
        <w:jc w:val="both"/>
        <w:rPr>
          <w:kern w:val="2"/>
          <w:szCs w:val="21"/>
        </w:rPr>
      </w:pPr>
      <w:r w:rsidRPr="005D3EFA">
        <w:rPr>
          <w:noProof/>
          <w:kern w:val="2"/>
          <w:szCs w:val="21"/>
        </w:rPr>
        <w:drawing>
          <wp:inline distT="0" distB="0" distL="0" distR="0" wp14:anchorId="61B6C0CE" wp14:editId="3B0F8D0E">
            <wp:extent cx="5263515" cy="1301115"/>
            <wp:effectExtent l="0" t="0" r="0" b="0"/>
            <wp:docPr id="390" name="图片 9" descr="QQ截图20151214163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 descr="QQ截图201512141635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30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AFEBC" w14:textId="20732EE3" w:rsidR="007A4396" w:rsidRDefault="007A4396" w:rsidP="00853512">
      <w:pPr>
        <w:pStyle w:val="3"/>
      </w:pPr>
      <w:r w:rsidRPr="008D6B8A">
        <w:rPr>
          <w:rFonts w:hint="eastAsia"/>
        </w:rPr>
        <w:t>标准的数据连接</w:t>
      </w:r>
    </w:p>
    <w:p w14:paraId="15B8F4EC" w14:textId="4665A4B2" w:rsidR="008D6B8A" w:rsidRPr="008D6B8A" w:rsidRDefault="008D6B8A" w:rsidP="008D6B8A">
      <w:pPr>
        <w:ind w:firstLine="420"/>
      </w:pPr>
      <w:r>
        <w:t>通过 JDBC 或者 ODBC 来连接</w:t>
      </w:r>
    </w:p>
    <w:p w14:paraId="1CEB5ECC" w14:textId="77777777" w:rsidR="007A4396" w:rsidRPr="005D3EFA" w:rsidRDefault="007A4396" w:rsidP="008D6B8A">
      <w:pPr>
        <w:widowControl w:val="0"/>
        <w:spacing w:line="360" w:lineRule="auto"/>
        <w:ind w:firstLine="420"/>
        <w:jc w:val="both"/>
        <w:rPr>
          <w:kern w:val="2"/>
          <w:szCs w:val="21"/>
        </w:rPr>
      </w:pPr>
      <w:r w:rsidRPr="005D3EFA">
        <w:rPr>
          <w:noProof/>
          <w:kern w:val="2"/>
          <w:szCs w:val="21"/>
        </w:rPr>
        <w:lastRenderedPageBreak/>
        <w:drawing>
          <wp:inline distT="0" distB="0" distL="0" distR="0" wp14:anchorId="5EA33357" wp14:editId="35F587F8">
            <wp:extent cx="5275580" cy="1207770"/>
            <wp:effectExtent l="0" t="0" r="7620" b="11430"/>
            <wp:docPr id="389" name="图片 15" descr="QQ截图20151214163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 descr="QQ截图2015121416355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1207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06C30" w14:textId="1484467C" w:rsidR="007A4396" w:rsidRPr="00B42104" w:rsidRDefault="007A4396" w:rsidP="00D119D5">
      <w:pPr>
        <w:pStyle w:val="2"/>
        <w:ind w:left="708" w:hanging="708"/>
      </w:pPr>
      <w:r w:rsidRPr="00B42104">
        <w:rPr>
          <w:rFonts w:hint="eastAsia"/>
        </w:rPr>
        <w:t>什么是</w:t>
      </w:r>
      <w:proofErr w:type="spellStart"/>
      <w:r w:rsidRPr="00B42104">
        <w:rPr>
          <w:rFonts w:hint="eastAsia"/>
        </w:rPr>
        <w:t>DataFrame</w:t>
      </w:r>
      <w:proofErr w:type="spellEnd"/>
    </w:p>
    <w:p w14:paraId="01632A22" w14:textId="77777777" w:rsidR="007A4396" w:rsidRDefault="007A4396" w:rsidP="0031784E">
      <w:pPr>
        <w:ind w:firstLine="420"/>
      </w:pPr>
      <w:r w:rsidRPr="0038618F">
        <w:rPr>
          <w:rFonts w:hint="eastAsia"/>
        </w:rPr>
        <w:t>在Spark中，</w:t>
      </w:r>
      <w:proofErr w:type="spellStart"/>
      <w:r w:rsidRPr="00C06AE0">
        <w:rPr>
          <w:rFonts w:hint="eastAsia"/>
          <w:color w:val="FF0000"/>
        </w:rPr>
        <w:t>DataFrame</w:t>
      </w:r>
      <w:proofErr w:type="spellEnd"/>
      <w:r w:rsidRPr="00C06AE0">
        <w:rPr>
          <w:rFonts w:hint="eastAsia"/>
          <w:color w:val="FF0000"/>
        </w:rPr>
        <w:t>是一种以RDD为基础的分布式数据集，类似于传统数据库中的二维表格。</w:t>
      </w:r>
      <w:proofErr w:type="spellStart"/>
      <w:r w:rsidRPr="0038618F">
        <w:rPr>
          <w:rFonts w:hint="eastAsia"/>
        </w:rPr>
        <w:t>DataFrame</w:t>
      </w:r>
      <w:proofErr w:type="spellEnd"/>
      <w:r w:rsidRPr="0038618F">
        <w:rPr>
          <w:rFonts w:hint="eastAsia"/>
        </w:rPr>
        <w:t>与RDD的主要区别在于，前者带有</w:t>
      </w:r>
      <w:r w:rsidRPr="000F2D58">
        <w:rPr>
          <w:rFonts w:hint="eastAsia"/>
          <w:color w:val="FF0000"/>
        </w:rPr>
        <w:t>schema</w:t>
      </w:r>
      <w:r w:rsidRPr="0038618F">
        <w:rPr>
          <w:rFonts w:hint="eastAsia"/>
        </w:rPr>
        <w:t>元信息，即</w:t>
      </w:r>
      <w:proofErr w:type="spellStart"/>
      <w:r w:rsidRPr="0038618F">
        <w:rPr>
          <w:rFonts w:hint="eastAsia"/>
        </w:rPr>
        <w:t>DataFrame</w:t>
      </w:r>
      <w:proofErr w:type="spellEnd"/>
      <w:r w:rsidRPr="0038618F">
        <w:rPr>
          <w:rFonts w:hint="eastAsia"/>
        </w:rPr>
        <w:t>所表示的二维表数据集的每一列都带有名称和类型。这使得Spark SQL得以洞察更多的结构信息，从而对藏于</w:t>
      </w:r>
      <w:proofErr w:type="spellStart"/>
      <w:r w:rsidRPr="0038618F">
        <w:rPr>
          <w:rFonts w:hint="eastAsia"/>
        </w:rPr>
        <w:t>DataFrame</w:t>
      </w:r>
      <w:proofErr w:type="spellEnd"/>
      <w:r w:rsidRPr="0038618F">
        <w:rPr>
          <w:rFonts w:hint="eastAsia"/>
        </w:rPr>
        <w:t>背后的数据源以及作用于</w:t>
      </w:r>
      <w:proofErr w:type="spellStart"/>
      <w:r w:rsidRPr="0038618F">
        <w:rPr>
          <w:rFonts w:hint="eastAsia"/>
        </w:rPr>
        <w:t>DataFrame</w:t>
      </w:r>
      <w:proofErr w:type="spellEnd"/>
      <w:r w:rsidRPr="0038618F">
        <w:rPr>
          <w:rFonts w:hint="eastAsia"/>
        </w:rPr>
        <w:t>之上的变换进行了针对性的优化，最终达到大幅提升运行时效率的目标。反观RDD，由于无从得知所存数据元素的具体内部结构，Spark Core只能在stage层面进行简单、通用的流水线优化。</w:t>
      </w:r>
    </w:p>
    <w:p w14:paraId="6C020B10" w14:textId="6AF272A5" w:rsidR="00901A77" w:rsidRPr="00901A77" w:rsidRDefault="00901A77" w:rsidP="0031784E">
      <w:pPr>
        <w:ind w:firstLine="420"/>
      </w:pPr>
      <w:r w:rsidRPr="00901A77">
        <w:t>同时，与</w:t>
      </w:r>
      <w:r w:rsidRPr="00C7363C">
        <w:t>Hive</w:t>
      </w:r>
      <w:r w:rsidRPr="00901A77">
        <w:t>类似，</w:t>
      </w:r>
      <w:proofErr w:type="spellStart"/>
      <w:r w:rsidRPr="00C7363C">
        <w:t>DataFrame</w:t>
      </w:r>
      <w:proofErr w:type="spellEnd"/>
      <w:r w:rsidRPr="00901A77">
        <w:t>也支持嵌套数据类型</w:t>
      </w:r>
      <w:r w:rsidRPr="00C7363C">
        <w:t>（struct、array和map）</w:t>
      </w:r>
      <w:r w:rsidRPr="00901A77">
        <w:t>。从 API 易用性的角度上看，</w:t>
      </w:r>
      <w:proofErr w:type="spellStart"/>
      <w:r w:rsidRPr="00C7363C">
        <w:t>DataFrame</w:t>
      </w:r>
      <w:proofErr w:type="spellEnd"/>
      <w:r w:rsidRPr="00901A77">
        <w:rPr>
          <w:i/>
        </w:rPr>
        <w:t xml:space="preserve"> </w:t>
      </w:r>
      <w:r w:rsidRPr="00C7363C">
        <w:t>API</w:t>
      </w:r>
      <w:r w:rsidRPr="00901A77">
        <w:t>提供的是一套高层的关系操作，比函数式的RDD API 要更加友好，门槛更低。</w:t>
      </w:r>
    </w:p>
    <w:p w14:paraId="545412C6" w14:textId="77777777" w:rsidR="007A4396" w:rsidRDefault="007A4396" w:rsidP="007A4396">
      <w:r w:rsidRPr="00AE7742">
        <w:rPr>
          <w:noProof/>
          <w:shd w:val="clear" w:color="auto" w:fill="FFFFFF"/>
        </w:rPr>
        <w:lastRenderedPageBreak/>
        <w:drawing>
          <wp:inline distT="0" distB="0" distL="0" distR="0" wp14:anchorId="276DF622" wp14:editId="4088434E">
            <wp:extent cx="5263515" cy="2778125"/>
            <wp:effectExtent l="0" t="0" r="0" b="0"/>
            <wp:docPr id="5" name="图片 5" descr="558274b76d85a_midd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558274b76d85a_middl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277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D7C6B" w14:textId="77777777" w:rsidR="00901A77" w:rsidRDefault="00901A77" w:rsidP="00901A77">
      <w:pPr>
        <w:pStyle w:val="aff"/>
        <w:rPr>
          <w:kern w:val="2"/>
          <w:szCs w:val="21"/>
        </w:rPr>
      </w:pPr>
    </w:p>
    <w:p w14:paraId="46036E33" w14:textId="77777777" w:rsidR="00901A77" w:rsidRDefault="00901A77" w:rsidP="00901A77">
      <w:r w:rsidRPr="00901A77">
        <w:t>上图直观地体现了</w:t>
      </w:r>
      <w:proofErr w:type="spellStart"/>
      <w:r w:rsidRPr="00045A28">
        <w:t>DataFrame</w:t>
      </w:r>
      <w:proofErr w:type="spellEnd"/>
      <w:r w:rsidRPr="00901A77">
        <w:t>和</w:t>
      </w:r>
      <w:r w:rsidRPr="00045A28">
        <w:t>RDD</w:t>
      </w:r>
      <w:r w:rsidRPr="00901A77">
        <w:t>的区别。</w:t>
      </w:r>
    </w:p>
    <w:p w14:paraId="42DAD533" w14:textId="0CA76755" w:rsidR="00901A77" w:rsidRPr="00901A77" w:rsidRDefault="00901A77" w:rsidP="00C7363C">
      <w:pPr>
        <w:ind w:firstLine="420"/>
      </w:pPr>
      <w:r w:rsidRPr="00901A77">
        <w:t>左侧的</w:t>
      </w:r>
      <w:r w:rsidRPr="00C7363C">
        <w:t>RDD[Person]</w:t>
      </w:r>
      <w:r w:rsidRPr="00901A77">
        <w:t>虽然以</w:t>
      </w:r>
      <w:r w:rsidRPr="00456261">
        <w:t>Person</w:t>
      </w:r>
      <w:r w:rsidRPr="00901A77">
        <w:t>为类型参数，但Spark框架本身不了解</w:t>
      </w:r>
      <w:r w:rsidRPr="00456261">
        <w:t>Person</w:t>
      </w:r>
      <w:r w:rsidRPr="00901A77">
        <w:t>类的内部结构。而右侧的</w:t>
      </w:r>
      <w:proofErr w:type="spellStart"/>
      <w:r w:rsidRPr="00045A28">
        <w:t>DataFrame</w:t>
      </w:r>
      <w:proofErr w:type="spellEnd"/>
      <w:r w:rsidRPr="00901A77">
        <w:t>却提供了详细的结构信息，使得 Spark SQL 可以清楚地知道该数据集中包含哪些列，每列的名称和类型各是什么。</w:t>
      </w:r>
    </w:p>
    <w:p w14:paraId="0989FF3F" w14:textId="2A57DAB4" w:rsidR="00901A77" w:rsidRPr="00901A77" w:rsidRDefault="00901A77" w:rsidP="007A4396">
      <w:proofErr w:type="spellStart"/>
      <w:r w:rsidRPr="00045A28">
        <w:t>DataFrame</w:t>
      </w:r>
      <w:proofErr w:type="spellEnd"/>
      <w:r w:rsidRPr="00901A77">
        <w:t>是为数据提供了</w:t>
      </w:r>
      <w:r w:rsidRPr="00045A28">
        <w:t>Schema</w:t>
      </w:r>
      <w:r>
        <w:t>的视图。可以把它</w:t>
      </w:r>
      <w:proofErr w:type="gramStart"/>
      <w:r>
        <w:t>当做</w:t>
      </w:r>
      <w:proofErr w:type="gramEnd"/>
      <w:r>
        <w:t>数据库中的一张表来对待</w:t>
      </w:r>
    </w:p>
    <w:p w14:paraId="7D5C4492" w14:textId="60CEDBE8" w:rsidR="007A4396" w:rsidRPr="00901A77" w:rsidRDefault="007A4396" w:rsidP="00901A77">
      <w:pPr>
        <w:ind w:firstLine="420"/>
      </w:pPr>
      <w:proofErr w:type="spellStart"/>
      <w:r w:rsidRPr="0009638F">
        <w:rPr>
          <w:rFonts w:hint="eastAsia"/>
        </w:rPr>
        <w:t>DataFrame</w:t>
      </w:r>
      <w:proofErr w:type="spellEnd"/>
      <w:r w:rsidRPr="0009638F">
        <w:t>也是</w:t>
      </w:r>
      <w:proofErr w:type="gramStart"/>
      <w:r w:rsidRPr="0009638F">
        <w:t>懒</w:t>
      </w:r>
      <w:proofErr w:type="gramEnd"/>
      <w:r w:rsidRPr="0009638F">
        <w:t>执行的</w:t>
      </w:r>
      <w:r>
        <w:rPr>
          <w:rFonts w:hint="eastAsia"/>
        </w:rPr>
        <w:t>，</w:t>
      </w:r>
      <w:r w:rsidRPr="00E4684C">
        <w:rPr>
          <w:rFonts w:hint="eastAsia"/>
          <w:color w:val="FF0000"/>
        </w:rPr>
        <w:t>但</w:t>
      </w:r>
      <w:r w:rsidRPr="00E4684C">
        <w:rPr>
          <w:color w:val="FF0000"/>
        </w:rPr>
        <w:t>性能上比</w:t>
      </w:r>
      <w:r w:rsidRPr="00E4684C">
        <w:rPr>
          <w:rFonts w:hint="eastAsia"/>
          <w:color w:val="FF0000"/>
        </w:rPr>
        <w:t>RDD</w:t>
      </w:r>
      <w:r w:rsidRPr="00E4684C">
        <w:rPr>
          <w:color w:val="FF0000"/>
        </w:rPr>
        <w:t>要</w:t>
      </w:r>
      <w:r w:rsidRPr="00E4684C">
        <w:rPr>
          <w:rFonts w:hint="eastAsia"/>
          <w:color w:val="FF0000"/>
        </w:rPr>
        <w:t>高</w:t>
      </w:r>
      <w:r w:rsidRPr="0009638F">
        <w:rPr>
          <w:rFonts w:hint="eastAsia"/>
        </w:rPr>
        <w:t>，主要原因：</w:t>
      </w:r>
      <w:r w:rsidRPr="00901A77">
        <w:t>优化的执行计划</w:t>
      </w:r>
      <w:r w:rsidRPr="00901A77">
        <w:rPr>
          <w:rFonts w:hint="eastAsia"/>
        </w:rPr>
        <w:t>，即</w:t>
      </w:r>
      <w:r w:rsidRPr="00901A77">
        <w:t xml:space="preserve">查询计划通过Spark catalyst </w:t>
      </w:r>
      <w:proofErr w:type="spellStart"/>
      <w:r w:rsidRPr="00901A77">
        <w:t>optimiser</w:t>
      </w:r>
      <w:proofErr w:type="spellEnd"/>
      <w:r w:rsidRPr="00901A77">
        <w:t>进行优化</w:t>
      </w:r>
      <w:r w:rsidRPr="00901A77">
        <w:rPr>
          <w:rFonts w:hint="eastAsia"/>
        </w:rPr>
        <w:t>。</w:t>
      </w:r>
      <w:r w:rsidRPr="00901A77">
        <w:t>比如下面一个例子</w:t>
      </w:r>
      <w:r w:rsidRPr="00901A77">
        <w:rPr>
          <w:rFonts w:hint="eastAsia"/>
        </w:rPr>
        <w:t>:</w:t>
      </w:r>
    </w:p>
    <w:p w14:paraId="411368E1" w14:textId="77777777" w:rsidR="00901A77" w:rsidRDefault="007A4396" w:rsidP="00901A77">
      <w:pPr>
        <w:ind w:left="420"/>
        <w:textAlignment w:val="baseline"/>
      </w:pPr>
      <w:r>
        <w:rPr>
          <w:rFonts w:ascii="inherit" w:eastAsia="Times New Roman" w:hAnsi="inherit"/>
          <w:noProof/>
          <w:sz w:val="30"/>
          <w:szCs w:val="30"/>
        </w:rPr>
        <w:drawing>
          <wp:inline distT="0" distB="0" distL="0" distR="0" wp14:anchorId="468ACFB7" wp14:editId="4BAE3E12">
            <wp:extent cx="5274023" cy="441882"/>
            <wp:effectExtent l="0" t="0" r="3175" b="0"/>
            <wp:docPr id="3" name="Picture 321" descr="https://media.licdn.com/mpr/mpr/shrinknp_800_800/AAEAAQAAAAAAAAglAAAAJDJlOTM5YTZkLWQ1MjMtNDk1OS1iOWU5LTNlMGNmNmJmYjA3Z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media.licdn.com/mpr/mpr/shrinknp_800_800/AAEAAQAAAAAAAAglAAAAJDJlOTM5YTZkLWQ1MjMtNDk1OS1iOWU5LTNlMGNmNmJmYjA3Zg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26429"/>
                    <a:stretch/>
                  </pic:blipFill>
                  <pic:spPr bwMode="auto">
                    <a:xfrm>
                      <a:off x="0" y="0"/>
                      <a:ext cx="5278278" cy="442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9A31AE" wp14:editId="2E34601C">
            <wp:extent cx="5262224" cy="1561347"/>
            <wp:effectExtent l="0" t="0" r="0" b="1270"/>
            <wp:docPr id="15" name="Picture 320" descr="https://media.licdn.com/mpr/mpr/shrinknp_800_800/AAEAAQAAAAAAAAlOAAAAJGMxMjBjMmI0LTI4NDgtNGViNS04M2M2LWNjNWE4NjY5MjVmO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media.licdn.com/mpr/mpr/shrinknp_800_800/AAEAAQAAAAAAAAlOAAAAJGMxMjBjMmI0LTI4NDgtNGViNS04M2M2LWNjNWE4NjY5MjVmOQ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150" cy="156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D873E" w14:textId="77777777" w:rsidR="00901A77" w:rsidRDefault="00901A77" w:rsidP="00901A77">
      <w:pPr>
        <w:ind w:firstLine="420"/>
      </w:pPr>
      <w:r>
        <w:lastRenderedPageBreak/>
        <w:t>为了说明查询优化，我们来看上图展示的人口数据分析的示例。图中构造了两个</w:t>
      </w:r>
      <w:proofErr w:type="spellStart"/>
      <w:r w:rsidRPr="00901A77">
        <w:t>DataFrame</w:t>
      </w:r>
      <w:proofErr w:type="spellEnd"/>
      <w:r>
        <w:t>，将它们</w:t>
      </w:r>
      <w:r w:rsidRPr="00901A77">
        <w:t>join</w:t>
      </w:r>
      <w:r>
        <w:t>之后又做了一次</w:t>
      </w:r>
      <w:r w:rsidRPr="00901A77">
        <w:t>filter</w:t>
      </w:r>
      <w:r>
        <w:t>操作。</w:t>
      </w:r>
    </w:p>
    <w:p w14:paraId="57BF9A56" w14:textId="6584C3CF" w:rsidR="007A4396" w:rsidRDefault="00901A77" w:rsidP="004F3A01">
      <w:pPr>
        <w:ind w:firstLine="420"/>
      </w:pPr>
      <w:r>
        <w:t>如果原封不动地执行这个执行计划，最终的执行效率是不高的。因为</w:t>
      </w:r>
      <w:r w:rsidRPr="00E8078B">
        <w:t>join</w:t>
      </w:r>
      <w:r>
        <w:t>是一个代价较大的操作，也可能会产生一个较大的数据集。如果我们能将</w:t>
      </w:r>
      <w:r w:rsidRPr="00901A77">
        <w:t>filter</w:t>
      </w:r>
      <w:r>
        <w:t xml:space="preserve">下推到 </w:t>
      </w:r>
      <w:r w:rsidRPr="00901A77">
        <w:t>join</w:t>
      </w:r>
      <w:r>
        <w:t>下方，先对</w:t>
      </w:r>
      <w:proofErr w:type="spellStart"/>
      <w:r w:rsidRPr="00901A77">
        <w:t>DataFrame</w:t>
      </w:r>
      <w:proofErr w:type="spellEnd"/>
      <w:r>
        <w:t>进行过滤，再</w:t>
      </w:r>
      <w:r w:rsidRPr="004F3A01">
        <w:t>join</w:t>
      </w:r>
      <w:r>
        <w:t>过滤后的较小的结果集，便可以有效缩短执行时间。而Spark SQL的查询优化</w:t>
      </w:r>
      <w:proofErr w:type="gramStart"/>
      <w:r>
        <w:t>器正是</w:t>
      </w:r>
      <w:proofErr w:type="gramEnd"/>
      <w:r>
        <w:t>这样做的。简而言之，逻辑查询计划优化就是一个利用基于关系代数的等价变换，将高成本的操作替换为低成本操作的过程。</w:t>
      </w:r>
      <w:r w:rsidR="007A4396">
        <w:rPr>
          <w:rFonts w:hint="eastAsia"/>
        </w:rPr>
        <w:t xml:space="preserve"> </w:t>
      </w:r>
    </w:p>
    <w:p w14:paraId="3158C181" w14:textId="3C18B0D2" w:rsidR="004F3A01" w:rsidRPr="00EC0712" w:rsidRDefault="004F3A01" w:rsidP="004F3A01">
      <w:pPr>
        <w:ind w:firstLine="420"/>
      </w:pPr>
      <w:r>
        <w:rPr>
          <w:noProof/>
        </w:rPr>
        <w:drawing>
          <wp:inline distT="0" distB="0" distL="0" distR="0" wp14:anchorId="1A4430BF" wp14:editId="05DEC744">
            <wp:extent cx="5274310" cy="2662794"/>
            <wp:effectExtent l="0" t="0" r="2540" b="4445"/>
            <wp:docPr id="7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279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C90B479" w14:textId="32682717" w:rsidR="007A4396" w:rsidRPr="00EC0712" w:rsidRDefault="007A4396" w:rsidP="00D119D5">
      <w:pPr>
        <w:pStyle w:val="2"/>
        <w:ind w:left="708" w:hanging="708"/>
      </w:pPr>
      <w:r w:rsidRPr="00EC0712">
        <w:rPr>
          <w:rFonts w:hint="eastAsia"/>
        </w:rPr>
        <w:t>什么是</w:t>
      </w:r>
      <w:proofErr w:type="spellStart"/>
      <w:r w:rsidRPr="00EC0712">
        <w:rPr>
          <w:rFonts w:hint="eastAsia"/>
        </w:rPr>
        <w:t>Data</w:t>
      </w:r>
      <w:r w:rsidRPr="00EC0712">
        <w:t>Set</w:t>
      </w:r>
      <w:proofErr w:type="spellEnd"/>
    </w:p>
    <w:p w14:paraId="272787A6" w14:textId="77777777" w:rsidR="0031784E" w:rsidRDefault="007A4396" w:rsidP="0031784E">
      <w:pPr>
        <w:ind w:firstLine="420"/>
      </w:pPr>
      <w:proofErr w:type="spellStart"/>
      <w:r w:rsidRPr="00EC0D56">
        <w:rPr>
          <w:rFonts w:hint="eastAsia"/>
        </w:rPr>
        <w:t>Data</w:t>
      </w:r>
      <w:r w:rsidRPr="00EC0D56">
        <w:t>Set</w:t>
      </w:r>
      <w:proofErr w:type="spellEnd"/>
      <w:r w:rsidRPr="00EC0D56">
        <w:t>是分布式数据集合。</w:t>
      </w:r>
      <w:proofErr w:type="spellStart"/>
      <w:r w:rsidRPr="00EC0D56">
        <w:rPr>
          <w:rFonts w:hint="eastAsia"/>
        </w:rPr>
        <w:t>Data</w:t>
      </w:r>
      <w:r w:rsidRPr="00EC0D56">
        <w:t>Set</w:t>
      </w:r>
      <w:proofErr w:type="spellEnd"/>
      <w:r w:rsidRPr="00EC0D56">
        <w:t>是Spark 1.6中添加的一个新</w:t>
      </w:r>
      <w:r>
        <w:rPr>
          <w:rFonts w:hint="eastAsia"/>
        </w:rPr>
        <w:t>抽象</w:t>
      </w:r>
      <w:r w:rsidRPr="00EC0D56">
        <w:t>，</w:t>
      </w:r>
      <w:r w:rsidRPr="00486242">
        <w:rPr>
          <w:rFonts w:hint="eastAsia"/>
          <w:color w:val="FF0000"/>
        </w:rPr>
        <w:t>是</w:t>
      </w:r>
      <w:proofErr w:type="spellStart"/>
      <w:r w:rsidRPr="00486242">
        <w:rPr>
          <w:rFonts w:hint="eastAsia"/>
          <w:color w:val="FF0000"/>
        </w:rPr>
        <w:t>DataFrame</w:t>
      </w:r>
      <w:proofErr w:type="spellEnd"/>
      <w:r w:rsidRPr="00486242">
        <w:rPr>
          <w:rFonts w:hint="eastAsia"/>
          <w:color w:val="FF0000"/>
        </w:rPr>
        <w:t>的一个扩展。</w:t>
      </w:r>
      <w:r w:rsidRPr="00EC0D56">
        <w:t>它提供了RDD的优势（强类型，使用强大的lambda函数的能力）以及Spark SQL优化执行引擎的优点。</w:t>
      </w:r>
      <w:proofErr w:type="spellStart"/>
      <w:r w:rsidRPr="00EC0D56">
        <w:rPr>
          <w:rFonts w:hint="eastAsia"/>
        </w:rPr>
        <w:t>Data</w:t>
      </w:r>
      <w:r w:rsidRPr="00EC0D56">
        <w:t>Set</w:t>
      </w:r>
      <w:proofErr w:type="spellEnd"/>
      <w:r>
        <w:rPr>
          <w:rFonts w:hint="eastAsia"/>
        </w:rPr>
        <w:t>也</w:t>
      </w:r>
      <w:r w:rsidRPr="00EC0D56">
        <w:t>可以使用功能性的转换（操作</w:t>
      </w:r>
      <w:r w:rsidRPr="008B22B4">
        <w:t>map</w:t>
      </w:r>
      <w:r w:rsidRPr="00EC0D56">
        <w:t>，</w:t>
      </w:r>
      <w:proofErr w:type="spellStart"/>
      <w:r w:rsidRPr="008B22B4">
        <w:t>flatMap</w:t>
      </w:r>
      <w:proofErr w:type="spellEnd"/>
      <w:r w:rsidRPr="00EC0D56">
        <w:t>，</w:t>
      </w:r>
      <w:r w:rsidRPr="008B22B4">
        <w:t>filter</w:t>
      </w:r>
      <w:r w:rsidRPr="00EC0D56">
        <w:t>等等）。</w:t>
      </w:r>
    </w:p>
    <w:p w14:paraId="72294D7D" w14:textId="328BC0A6" w:rsidR="007A4396" w:rsidRPr="0031784E" w:rsidRDefault="007A4396" w:rsidP="000B2D2B">
      <w:pPr>
        <w:pStyle w:val="aff2"/>
        <w:numPr>
          <w:ilvl w:val="0"/>
          <w:numId w:val="15"/>
        </w:numPr>
      </w:pPr>
      <w:r w:rsidRPr="0031784E">
        <w:t>是</w:t>
      </w:r>
      <w:proofErr w:type="spellStart"/>
      <w:r w:rsidRPr="0031784E">
        <w:t>DataFrame</w:t>
      </w:r>
      <w:proofErr w:type="spellEnd"/>
      <w:r w:rsidRPr="0031784E">
        <w:t xml:space="preserve"> API的一个扩展，是</w:t>
      </w:r>
      <w:proofErr w:type="spellStart"/>
      <w:r w:rsidRPr="0031784E">
        <w:rPr>
          <w:rFonts w:hint="eastAsia"/>
        </w:rPr>
        <w:t>Spark</w:t>
      </w:r>
      <w:r w:rsidRPr="0031784E">
        <w:t>SQL</w:t>
      </w:r>
      <w:proofErr w:type="spellEnd"/>
      <w:r w:rsidRPr="0031784E">
        <w:t>最新的数据</w:t>
      </w:r>
      <w:r w:rsidRPr="0031784E">
        <w:rPr>
          <w:rFonts w:hint="eastAsia"/>
        </w:rPr>
        <w:t>抽象</w:t>
      </w:r>
    </w:p>
    <w:p w14:paraId="358E9D9C" w14:textId="0BC22367" w:rsidR="007A4396" w:rsidRPr="0031784E" w:rsidRDefault="007A4396" w:rsidP="000B2D2B">
      <w:pPr>
        <w:pStyle w:val="aff2"/>
        <w:numPr>
          <w:ilvl w:val="0"/>
          <w:numId w:val="15"/>
        </w:numPr>
      </w:pPr>
      <w:r w:rsidRPr="0031784E">
        <w:t>用户友好的</w:t>
      </w:r>
      <w:r w:rsidRPr="0031784E">
        <w:rPr>
          <w:rFonts w:hint="eastAsia"/>
        </w:rPr>
        <w:t>API</w:t>
      </w:r>
      <w:r w:rsidRPr="0031784E">
        <w:t>风格，既具有类型安全检查也具有</w:t>
      </w:r>
      <w:proofErr w:type="spellStart"/>
      <w:r w:rsidRPr="0031784E">
        <w:rPr>
          <w:rFonts w:hint="eastAsia"/>
        </w:rPr>
        <w:t>Data</w:t>
      </w:r>
      <w:r w:rsidRPr="0031784E">
        <w:t>F</w:t>
      </w:r>
      <w:r w:rsidRPr="0031784E">
        <w:rPr>
          <w:rFonts w:hint="eastAsia"/>
        </w:rPr>
        <w:t>rame</w:t>
      </w:r>
      <w:proofErr w:type="spellEnd"/>
      <w:r w:rsidRPr="0031784E">
        <w:t>的查询优化特性</w:t>
      </w:r>
      <w:r w:rsidRPr="0031784E">
        <w:rPr>
          <w:rFonts w:hint="eastAsia"/>
        </w:rPr>
        <w:t>；</w:t>
      </w:r>
    </w:p>
    <w:p w14:paraId="3B414469" w14:textId="2129B914" w:rsidR="007A4396" w:rsidRPr="0031784E" w:rsidRDefault="007A4396" w:rsidP="000B2D2B">
      <w:pPr>
        <w:pStyle w:val="aff2"/>
        <w:numPr>
          <w:ilvl w:val="0"/>
          <w:numId w:val="15"/>
        </w:numPr>
      </w:pPr>
      <w:r w:rsidRPr="0031784E">
        <w:rPr>
          <w:rFonts w:hint="eastAsia"/>
        </w:rPr>
        <w:lastRenderedPageBreak/>
        <w:t>用</w:t>
      </w:r>
      <w:proofErr w:type="gramStart"/>
      <w:r w:rsidRPr="0031784E">
        <w:rPr>
          <w:rFonts w:hint="eastAsia"/>
        </w:rPr>
        <w:t>样例类来</w:t>
      </w:r>
      <w:proofErr w:type="gramEnd"/>
      <w:r w:rsidR="00315D73" w:rsidRPr="0031784E">
        <w:rPr>
          <w:rFonts w:hint="eastAsia"/>
        </w:rPr>
        <w:t>定义</w:t>
      </w:r>
      <w:proofErr w:type="spellStart"/>
      <w:r w:rsidRPr="0031784E">
        <w:rPr>
          <w:rFonts w:hint="eastAsia"/>
        </w:rPr>
        <w:t>Data</w:t>
      </w:r>
      <w:r w:rsidRPr="0031784E">
        <w:t>S</w:t>
      </w:r>
      <w:r w:rsidRPr="0031784E">
        <w:rPr>
          <w:rFonts w:hint="eastAsia"/>
        </w:rPr>
        <w:t>et</w:t>
      </w:r>
      <w:proofErr w:type="spellEnd"/>
      <w:r w:rsidRPr="0031784E">
        <w:rPr>
          <w:rFonts w:hint="eastAsia"/>
        </w:rPr>
        <w:t>中数据的结构信息，样例类中每个属性的名称直接映射到</w:t>
      </w:r>
      <w:proofErr w:type="spellStart"/>
      <w:r w:rsidRPr="0031784E">
        <w:rPr>
          <w:rFonts w:hint="eastAsia"/>
        </w:rPr>
        <w:t>DataSet</w:t>
      </w:r>
      <w:proofErr w:type="spellEnd"/>
      <w:r w:rsidRPr="0031784E">
        <w:rPr>
          <w:rFonts w:hint="eastAsia"/>
        </w:rPr>
        <w:t>中的字段名称；</w:t>
      </w:r>
    </w:p>
    <w:p w14:paraId="51EA48B6" w14:textId="235B88C3" w:rsidR="007A4396" w:rsidRPr="0031784E" w:rsidRDefault="007A4396" w:rsidP="000B2D2B">
      <w:pPr>
        <w:pStyle w:val="aff2"/>
        <w:numPr>
          <w:ilvl w:val="0"/>
          <w:numId w:val="15"/>
        </w:numPr>
      </w:pPr>
      <w:proofErr w:type="spellStart"/>
      <w:r w:rsidRPr="0031784E">
        <w:rPr>
          <w:rFonts w:hint="eastAsia"/>
        </w:rPr>
        <w:t>DataSet</w:t>
      </w:r>
      <w:proofErr w:type="spellEnd"/>
      <w:r w:rsidRPr="0031784E">
        <w:rPr>
          <w:rFonts w:hint="eastAsia"/>
        </w:rPr>
        <w:t>是强类型的。比如可以有</w:t>
      </w:r>
      <w:proofErr w:type="spellStart"/>
      <w:r w:rsidRPr="0031784E">
        <w:rPr>
          <w:rFonts w:hint="eastAsia"/>
        </w:rPr>
        <w:t>Data</w:t>
      </w:r>
      <w:r w:rsidRPr="0031784E">
        <w:t>S</w:t>
      </w:r>
      <w:r w:rsidRPr="0031784E">
        <w:rPr>
          <w:rFonts w:hint="eastAsia"/>
        </w:rPr>
        <w:t>et</w:t>
      </w:r>
      <w:proofErr w:type="spellEnd"/>
      <w:r w:rsidRPr="0031784E">
        <w:rPr>
          <w:rFonts w:hint="eastAsia"/>
        </w:rPr>
        <w:t>[Car]，</w:t>
      </w:r>
      <w:proofErr w:type="spellStart"/>
      <w:r w:rsidRPr="0031784E">
        <w:rPr>
          <w:rFonts w:hint="eastAsia"/>
        </w:rPr>
        <w:t>Data</w:t>
      </w:r>
      <w:r w:rsidRPr="0031784E">
        <w:t>S</w:t>
      </w:r>
      <w:r w:rsidRPr="0031784E">
        <w:rPr>
          <w:rFonts w:hint="eastAsia"/>
        </w:rPr>
        <w:t>et</w:t>
      </w:r>
      <w:proofErr w:type="spellEnd"/>
      <w:r w:rsidRPr="0031784E">
        <w:rPr>
          <w:rFonts w:hint="eastAsia"/>
        </w:rPr>
        <w:t>[Person]。</w:t>
      </w:r>
    </w:p>
    <w:p w14:paraId="6CA8B72C" w14:textId="77777777" w:rsidR="002423B8" w:rsidRPr="0031784E" w:rsidRDefault="002423B8" w:rsidP="000B2D2B">
      <w:pPr>
        <w:pStyle w:val="aff2"/>
        <w:numPr>
          <w:ilvl w:val="0"/>
          <w:numId w:val="15"/>
        </w:numPr>
      </w:pPr>
      <w:proofErr w:type="spellStart"/>
      <w:r w:rsidRPr="008F7A5D">
        <w:rPr>
          <w:b/>
          <w:color w:val="FF0000"/>
          <w:highlight w:val="yellow"/>
        </w:rPr>
        <w:t>DataFrame</w:t>
      </w:r>
      <w:proofErr w:type="spellEnd"/>
      <w:r w:rsidRPr="008F7A5D">
        <w:rPr>
          <w:b/>
          <w:color w:val="FF0000"/>
          <w:highlight w:val="yellow"/>
        </w:rPr>
        <w:t>是</w:t>
      </w:r>
      <w:proofErr w:type="spellStart"/>
      <w:r w:rsidRPr="008F7A5D">
        <w:rPr>
          <w:b/>
          <w:color w:val="FF0000"/>
          <w:highlight w:val="yellow"/>
        </w:rPr>
        <w:t>DataSet</w:t>
      </w:r>
      <w:proofErr w:type="spellEnd"/>
      <w:r w:rsidRPr="008F7A5D">
        <w:rPr>
          <w:b/>
          <w:color w:val="FF0000"/>
          <w:highlight w:val="yellow"/>
        </w:rPr>
        <w:t>的</w:t>
      </w:r>
      <w:proofErr w:type="gramStart"/>
      <w:r w:rsidRPr="008F7A5D">
        <w:rPr>
          <w:b/>
          <w:color w:val="FF0000"/>
          <w:highlight w:val="yellow"/>
        </w:rPr>
        <w:t>特列</w:t>
      </w:r>
      <w:proofErr w:type="gramEnd"/>
      <w:r w:rsidRPr="0031784E">
        <w:t>，</w:t>
      </w:r>
      <w:proofErr w:type="spellStart"/>
      <w:r w:rsidRPr="0031784E">
        <w:t>DataFrame</w:t>
      </w:r>
      <w:proofErr w:type="spellEnd"/>
      <w:r w:rsidRPr="0031784E">
        <w:t>=</w:t>
      </w:r>
      <w:proofErr w:type="spellStart"/>
      <w:r w:rsidRPr="0031784E">
        <w:t>DataSet</w:t>
      </w:r>
      <w:proofErr w:type="spellEnd"/>
      <w:r w:rsidRPr="0031784E">
        <w:t>[Row] ，所以可以通过as方法将</w:t>
      </w:r>
      <w:proofErr w:type="spellStart"/>
      <w:r w:rsidRPr="0031784E">
        <w:t>DataFrame</w:t>
      </w:r>
      <w:proofErr w:type="spellEnd"/>
      <w:r w:rsidRPr="0031784E">
        <w:t>转换为</w:t>
      </w:r>
      <w:proofErr w:type="spellStart"/>
      <w:r w:rsidRPr="0031784E">
        <w:t>DataSet</w:t>
      </w:r>
      <w:proofErr w:type="spellEnd"/>
      <w:r w:rsidRPr="0031784E">
        <w:t>。Row是一个类型，跟Car、Person这些的类型一样，所有的表结构信息都用Row来表示。</w:t>
      </w:r>
    </w:p>
    <w:p w14:paraId="04546308" w14:textId="6C6C4A0F" w:rsidR="0031784E" w:rsidRPr="002423B8" w:rsidRDefault="0032439D" w:rsidP="0031784E">
      <w:pPr>
        <w:pStyle w:val="aff2"/>
        <w:ind w:left="840"/>
        <w:rPr>
          <w:szCs w:val="21"/>
        </w:rPr>
      </w:pPr>
      <w:r>
        <w:rPr>
          <w:noProof/>
        </w:rPr>
        <w:drawing>
          <wp:inline distT="0" distB="0" distL="0" distR="0" wp14:anchorId="1162149E" wp14:editId="7ABDABEA">
            <wp:extent cx="4072538" cy="3680652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72538" cy="368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43C6B" w14:textId="089CD998" w:rsidR="007A4396" w:rsidRDefault="007A4396" w:rsidP="00D119D5">
      <w:pPr>
        <w:pStyle w:val="1"/>
      </w:pPr>
      <w:bookmarkStart w:id="2" w:name="_Toc499563808"/>
      <w:r w:rsidRPr="00654E74">
        <w:rPr>
          <w:rFonts w:hint="eastAsia"/>
        </w:rPr>
        <w:t>Spark</w:t>
      </w:r>
      <w:r>
        <w:t xml:space="preserve"> </w:t>
      </w:r>
      <w:r w:rsidRPr="00654E74">
        <w:rPr>
          <w:rFonts w:hint="eastAsia"/>
        </w:rPr>
        <w:t>SQL</w:t>
      </w:r>
      <w:bookmarkEnd w:id="2"/>
      <w:r>
        <w:rPr>
          <w:rFonts w:hint="eastAsia"/>
        </w:rPr>
        <w:t>编程</w:t>
      </w:r>
    </w:p>
    <w:p w14:paraId="4C64FAD1" w14:textId="0BD0A377" w:rsidR="00385EE0" w:rsidRPr="00D119D5" w:rsidRDefault="00385EE0" w:rsidP="0093644F">
      <w:pPr>
        <w:ind w:firstLine="420"/>
        <w:rPr>
          <w:color w:val="FF0000"/>
        </w:rPr>
      </w:pPr>
      <w:r w:rsidRPr="00D119D5">
        <w:rPr>
          <w:color w:val="FF0000"/>
          <w:highlight w:val="yellow"/>
        </w:rPr>
        <w:t xml:space="preserve">本章重点学习如何使用 </w:t>
      </w:r>
      <w:proofErr w:type="spellStart"/>
      <w:r w:rsidRPr="004D7DA1">
        <w:rPr>
          <w:color w:val="FF0000"/>
          <w:highlight w:val="yellow"/>
        </w:rPr>
        <w:t>DataFrame</w:t>
      </w:r>
      <w:proofErr w:type="spellEnd"/>
      <w:r w:rsidRPr="00D119D5">
        <w:rPr>
          <w:color w:val="FF0000"/>
          <w:highlight w:val="yellow"/>
        </w:rPr>
        <w:t>和</w:t>
      </w:r>
      <w:proofErr w:type="spellStart"/>
      <w:r w:rsidRPr="004D7DA1">
        <w:rPr>
          <w:color w:val="FF0000"/>
          <w:highlight w:val="yellow"/>
        </w:rPr>
        <w:t>DataSet</w:t>
      </w:r>
      <w:proofErr w:type="spellEnd"/>
      <w:r w:rsidRPr="00D119D5">
        <w:rPr>
          <w:color w:val="FF0000"/>
          <w:highlight w:val="yellow"/>
        </w:rPr>
        <w:t>进行编程，已经他们之间的关系和转换，关于具体的SQL书写不是本章的重点。</w:t>
      </w:r>
    </w:p>
    <w:p w14:paraId="6BBEA797" w14:textId="4D668E14" w:rsidR="007A4396" w:rsidRPr="005823D4" w:rsidRDefault="007A4396" w:rsidP="00FE64FC">
      <w:pPr>
        <w:pStyle w:val="2"/>
        <w:ind w:left="708" w:hanging="708"/>
      </w:pPr>
      <w:proofErr w:type="spellStart"/>
      <w:r w:rsidRPr="005823D4">
        <w:rPr>
          <w:rFonts w:hint="eastAsia"/>
        </w:rPr>
        <w:t>SparkSession</w:t>
      </w:r>
      <w:proofErr w:type="spellEnd"/>
      <w:r w:rsidRPr="005823D4">
        <w:rPr>
          <w:rFonts w:hint="eastAsia"/>
        </w:rPr>
        <w:t>新的起始点</w:t>
      </w:r>
    </w:p>
    <w:p w14:paraId="0C303A14" w14:textId="77777777" w:rsidR="007A4396" w:rsidRDefault="007A4396" w:rsidP="0093644F">
      <w:pPr>
        <w:ind w:firstLine="420"/>
      </w:pPr>
      <w:r w:rsidRPr="007039A2">
        <w:rPr>
          <w:rFonts w:hint="eastAsia"/>
        </w:rPr>
        <w:t>在老的版本中，</w:t>
      </w:r>
      <w:proofErr w:type="spellStart"/>
      <w:r w:rsidRPr="007039A2">
        <w:rPr>
          <w:rFonts w:hint="eastAsia"/>
        </w:rPr>
        <w:t>SparkSQL</w:t>
      </w:r>
      <w:proofErr w:type="spellEnd"/>
      <w:r w:rsidRPr="007039A2">
        <w:rPr>
          <w:rFonts w:hint="eastAsia"/>
        </w:rPr>
        <w:t>提供两种SQL查询起始点</w:t>
      </w:r>
      <w:r>
        <w:rPr>
          <w:rFonts w:hint="eastAsia"/>
        </w:rPr>
        <w:t>：</w:t>
      </w:r>
      <w:r w:rsidRPr="007039A2">
        <w:rPr>
          <w:rFonts w:hint="eastAsia"/>
        </w:rPr>
        <w:t>一个叫</w:t>
      </w:r>
      <w:proofErr w:type="spellStart"/>
      <w:r w:rsidRPr="007039A2">
        <w:rPr>
          <w:rFonts w:hint="eastAsia"/>
        </w:rPr>
        <w:t>SQLContext</w:t>
      </w:r>
      <w:proofErr w:type="spellEnd"/>
      <w:r w:rsidRPr="007039A2">
        <w:rPr>
          <w:rFonts w:hint="eastAsia"/>
        </w:rPr>
        <w:t>，用于Spark自己提供的SQL查询</w:t>
      </w:r>
      <w:r>
        <w:rPr>
          <w:rFonts w:hint="eastAsia"/>
        </w:rPr>
        <w:t>；</w:t>
      </w:r>
      <w:r w:rsidRPr="007039A2">
        <w:rPr>
          <w:rFonts w:hint="eastAsia"/>
        </w:rPr>
        <w:t>一个叫</w:t>
      </w:r>
      <w:proofErr w:type="spellStart"/>
      <w:r w:rsidRPr="007039A2">
        <w:rPr>
          <w:rFonts w:hint="eastAsia"/>
        </w:rPr>
        <w:t>HiveContext</w:t>
      </w:r>
      <w:proofErr w:type="spellEnd"/>
      <w:r w:rsidRPr="007039A2">
        <w:rPr>
          <w:rFonts w:hint="eastAsia"/>
        </w:rPr>
        <w:t>，用于连接Hive的查询</w:t>
      </w:r>
      <w:r>
        <w:rPr>
          <w:rFonts w:hint="eastAsia"/>
        </w:rPr>
        <w:t>。</w:t>
      </w:r>
    </w:p>
    <w:p w14:paraId="6EE6618E" w14:textId="77777777" w:rsidR="0093644F" w:rsidRDefault="007A4396" w:rsidP="00754717">
      <w:pPr>
        <w:ind w:firstLine="420"/>
      </w:pPr>
      <w:proofErr w:type="spellStart"/>
      <w:r w:rsidRPr="00201AD9">
        <w:rPr>
          <w:rFonts w:hint="eastAsia"/>
          <w:color w:val="FF0000"/>
        </w:rPr>
        <w:lastRenderedPageBreak/>
        <w:t>SparkSession</w:t>
      </w:r>
      <w:proofErr w:type="spellEnd"/>
      <w:r w:rsidRPr="007039A2">
        <w:rPr>
          <w:rFonts w:hint="eastAsia"/>
        </w:rPr>
        <w:t>是Spark最新的SQL查询起始点，实质上是</w:t>
      </w:r>
      <w:proofErr w:type="spellStart"/>
      <w:r w:rsidRPr="007039A2">
        <w:rPr>
          <w:rFonts w:hint="eastAsia"/>
        </w:rPr>
        <w:t>SQLContext</w:t>
      </w:r>
      <w:proofErr w:type="spellEnd"/>
      <w:r w:rsidRPr="007039A2">
        <w:rPr>
          <w:rFonts w:hint="eastAsia"/>
        </w:rPr>
        <w:t>和</w:t>
      </w:r>
      <w:proofErr w:type="spellStart"/>
      <w:r w:rsidRPr="007039A2">
        <w:rPr>
          <w:rFonts w:hint="eastAsia"/>
        </w:rPr>
        <w:t>HiveContext</w:t>
      </w:r>
      <w:proofErr w:type="spellEnd"/>
      <w:r w:rsidRPr="007039A2">
        <w:rPr>
          <w:rFonts w:hint="eastAsia"/>
        </w:rPr>
        <w:t>的组合，所以在</w:t>
      </w:r>
      <w:proofErr w:type="spellStart"/>
      <w:r w:rsidRPr="007039A2">
        <w:rPr>
          <w:rFonts w:hint="eastAsia"/>
        </w:rPr>
        <w:t>SQLContex</w:t>
      </w:r>
      <w:proofErr w:type="spellEnd"/>
      <w:r w:rsidRPr="007039A2">
        <w:rPr>
          <w:rFonts w:hint="eastAsia"/>
        </w:rPr>
        <w:t>和</w:t>
      </w:r>
      <w:proofErr w:type="spellStart"/>
      <w:r w:rsidRPr="007039A2">
        <w:rPr>
          <w:rFonts w:hint="eastAsia"/>
        </w:rPr>
        <w:t>HiveContext</w:t>
      </w:r>
      <w:proofErr w:type="spellEnd"/>
      <w:r w:rsidRPr="007039A2">
        <w:rPr>
          <w:rFonts w:hint="eastAsia"/>
        </w:rPr>
        <w:t>上可用的API在</w:t>
      </w:r>
      <w:proofErr w:type="spellStart"/>
      <w:r w:rsidRPr="007039A2">
        <w:rPr>
          <w:rFonts w:hint="eastAsia"/>
        </w:rPr>
        <w:t>SparkSession</w:t>
      </w:r>
      <w:proofErr w:type="spellEnd"/>
      <w:r w:rsidRPr="007039A2">
        <w:rPr>
          <w:rFonts w:hint="eastAsia"/>
        </w:rPr>
        <w:t>上同样是可以使用的。</w:t>
      </w:r>
      <w:proofErr w:type="spellStart"/>
      <w:r w:rsidRPr="007039A2">
        <w:rPr>
          <w:rFonts w:hint="eastAsia"/>
        </w:rPr>
        <w:t>SparkSession</w:t>
      </w:r>
      <w:proofErr w:type="spellEnd"/>
      <w:r w:rsidRPr="007039A2">
        <w:rPr>
          <w:rFonts w:hint="eastAsia"/>
        </w:rPr>
        <w:t>内部封装了</w:t>
      </w:r>
      <w:proofErr w:type="spellStart"/>
      <w:r w:rsidRPr="007039A2">
        <w:rPr>
          <w:rFonts w:hint="eastAsia"/>
        </w:rPr>
        <w:t>sparkContext</w:t>
      </w:r>
      <w:proofErr w:type="spellEnd"/>
      <w:r w:rsidRPr="007039A2">
        <w:rPr>
          <w:rFonts w:hint="eastAsia"/>
        </w:rPr>
        <w:t>，所以计算实际上是由</w:t>
      </w:r>
      <w:proofErr w:type="spellStart"/>
      <w:r w:rsidRPr="007039A2">
        <w:rPr>
          <w:rFonts w:hint="eastAsia"/>
        </w:rPr>
        <w:t>sparkContext</w:t>
      </w:r>
      <w:proofErr w:type="spellEnd"/>
      <w:r w:rsidRPr="007039A2">
        <w:rPr>
          <w:rFonts w:hint="eastAsia"/>
        </w:rPr>
        <w:t>完成的。</w:t>
      </w:r>
      <w:r w:rsidR="0093644F">
        <w:t>当我们使用 spark-shell 的时候, spark 会自动的创建一个叫做</w:t>
      </w:r>
      <w:r w:rsidR="0093644F" w:rsidRPr="0093644F">
        <w:t>spark</w:t>
      </w:r>
      <w:r w:rsidR="0093644F">
        <w:t>的</w:t>
      </w:r>
      <w:proofErr w:type="spellStart"/>
      <w:r w:rsidR="0093644F" w:rsidRPr="0093644F">
        <w:t>SparkSession</w:t>
      </w:r>
      <w:proofErr w:type="spellEnd"/>
      <w:r w:rsidR="0093644F" w:rsidRPr="0093644F">
        <w:t>, 就像我们以前可以自动获取到一个</w:t>
      </w:r>
      <w:proofErr w:type="spellStart"/>
      <w:r w:rsidR="0093644F" w:rsidRPr="0093644F">
        <w:t>sc</w:t>
      </w:r>
      <w:proofErr w:type="spellEnd"/>
      <w:r w:rsidR="0093644F" w:rsidRPr="0093644F">
        <w:t>来表示</w:t>
      </w:r>
      <w:proofErr w:type="spellStart"/>
      <w:r w:rsidR="0093644F" w:rsidRPr="0093644F">
        <w:t>SparkContext</w:t>
      </w:r>
      <w:proofErr w:type="spellEnd"/>
    </w:p>
    <w:p w14:paraId="3130CC3C" w14:textId="6E67EE01" w:rsidR="007A4396" w:rsidRPr="0093644F" w:rsidRDefault="0093644F" w:rsidP="0093644F">
      <w:pPr>
        <w:pStyle w:val="aff"/>
        <w:rPr>
          <w:sz w:val="24"/>
        </w:rPr>
      </w:pPr>
      <w:r>
        <w:rPr>
          <w:noProof/>
        </w:rPr>
        <w:drawing>
          <wp:inline distT="0" distB="0" distL="0" distR="0" wp14:anchorId="128E833E" wp14:editId="004D97ED">
            <wp:extent cx="5486400" cy="1873250"/>
            <wp:effectExtent l="0" t="0" r="0" b="0"/>
            <wp:docPr id="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7384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817F1C3" w14:textId="72657BC4" w:rsidR="007A4396" w:rsidRDefault="007A4396" w:rsidP="00D119D5">
      <w:pPr>
        <w:pStyle w:val="2"/>
        <w:ind w:left="708" w:hanging="708"/>
      </w:pPr>
      <w:proofErr w:type="spellStart"/>
      <w:r w:rsidRPr="00F55000">
        <w:rPr>
          <w:rFonts w:hint="eastAsia"/>
        </w:rPr>
        <w:t>DataFrame</w:t>
      </w:r>
      <w:proofErr w:type="spellEnd"/>
    </w:p>
    <w:p w14:paraId="42BF64D9" w14:textId="0393406F" w:rsidR="00FE64FC" w:rsidRPr="00FE64FC" w:rsidRDefault="00FE64FC" w:rsidP="00FE64FC">
      <w:pPr>
        <w:ind w:firstLine="420"/>
      </w:pPr>
      <w:r>
        <w:t>Spark SQL的</w:t>
      </w:r>
      <w:proofErr w:type="spellStart"/>
      <w:r w:rsidRPr="00FE64FC">
        <w:t>DataFrame</w:t>
      </w:r>
      <w:proofErr w:type="spellEnd"/>
      <w:r>
        <w:t xml:space="preserve"> API 允许我们使用 </w:t>
      </w:r>
      <w:proofErr w:type="spellStart"/>
      <w:r w:rsidRPr="00FE64FC">
        <w:t>DataFrame</w:t>
      </w:r>
      <w:proofErr w:type="spellEnd"/>
      <w:r>
        <w:t xml:space="preserve"> 而不用必须去注册临时表或者生成</w:t>
      </w:r>
      <w:r w:rsidR="00066BD4">
        <w:t>SQL</w:t>
      </w:r>
      <w:r>
        <w:t>表达式。</w:t>
      </w:r>
      <w:proofErr w:type="spellStart"/>
      <w:r w:rsidRPr="00FE64FC">
        <w:t>DataFrame</w:t>
      </w:r>
      <w:proofErr w:type="spellEnd"/>
      <w:r>
        <w:t xml:space="preserve"> API 既有</w:t>
      </w:r>
      <w:r w:rsidRPr="00FE64FC">
        <w:t>transformation</w:t>
      </w:r>
      <w:r>
        <w:t>操作也有</w:t>
      </w:r>
      <w:r w:rsidRPr="00FE64FC">
        <w:t>action</w:t>
      </w:r>
      <w:r>
        <w:t>操作，</w:t>
      </w:r>
      <w:proofErr w:type="spellStart"/>
      <w:r w:rsidRPr="00FE64FC">
        <w:t>DataFrame</w:t>
      </w:r>
      <w:proofErr w:type="spellEnd"/>
      <w:r>
        <w:t xml:space="preserve">的转换从本质上来说更具有关系， 而 </w:t>
      </w:r>
      <w:proofErr w:type="spellStart"/>
      <w:r w:rsidRPr="00FE64FC">
        <w:t>DataSet</w:t>
      </w:r>
      <w:proofErr w:type="spellEnd"/>
      <w:r>
        <w:t xml:space="preserve"> API 提供了更加函数式的 API</w:t>
      </w:r>
    </w:p>
    <w:p w14:paraId="09A2A920" w14:textId="1E3FAAFC" w:rsidR="007A4396" w:rsidRPr="006459E7" w:rsidRDefault="00F82FF6" w:rsidP="00853512">
      <w:pPr>
        <w:pStyle w:val="3"/>
      </w:pPr>
      <w:r w:rsidRPr="006459E7">
        <w:t>创</w:t>
      </w:r>
      <w:r w:rsidRPr="006459E7">
        <w:rPr>
          <w:rFonts w:hint="eastAsia"/>
        </w:rPr>
        <w:t>建</w:t>
      </w:r>
      <w:proofErr w:type="spellStart"/>
      <w:r w:rsidR="00FE64FC">
        <w:rPr>
          <w:rFonts w:hint="eastAsia"/>
        </w:rPr>
        <w:t>DataFrame</w:t>
      </w:r>
      <w:proofErr w:type="spellEnd"/>
      <w:r w:rsidRPr="006459E7">
        <w:t xml:space="preserve"> </w:t>
      </w:r>
    </w:p>
    <w:p w14:paraId="403ED797" w14:textId="77777777" w:rsidR="007A4396" w:rsidRPr="00FE64FC" w:rsidRDefault="007A4396" w:rsidP="00FE64FC">
      <w:pPr>
        <w:ind w:firstLine="420"/>
        <w:rPr>
          <w:szCs w:val="21"/>
        </w:rPr>
      </w:pPr>
      <w:r w:rsidRPr="00FE64FC">
        <w:rPr>
          <w:rFonts w:hint="eastAsia"/>
          <w:szCs w:val="21"/>
        </w:rPr>
        <w:t>在Spark SQL中</w:t>
      </w:r>
      <w:proofErr w:type="spellStart"/>
      <w:r w:rsidRPr="00FE64FC">
        <w:rPr>
          <w:rFonts w:hint="eastAsia"/>
          <w:szCs w:val="21"/>
        </w:rPr>
        <w:t>SparkSession</w:t>
      </w:r>
      <w:proofErr w:type="spellEnd"/>
      <w:r w:rsidRPr="00FE64FC">
        <w:rPr>
          <w:rFonts w:hint="eastAsia"/>
          <w:szCs w:val="21"/>
        </w:rPr>
        <w:t>是创建</w:t>
      </w:r>
      <w:proofErr w:type="spellStart"/>
      <w:r w:rsidRPr="00FE64FC">
        <w:rPr>
          <w:rFonts w:hint="eastAsia"/>
          <w:szCs w:val="21"/>
        </w:rPr>
        <w:t>DataFrame</w:t>
      </w:r>
      <w:proofErr w:type="spellEnd"/>
      <w:r w:rsidRPr="00FE64FC">
        <w:rPr>
          <w:rFonts w:hint="eastAsia"/>
          <w:szCs w:val="21"/>
        </w:rPr>
        <w:t>和执行SQL的入口，创建</w:t>
      </w:r>
      <w:proofErr w:type="spellStart"/>
      <w:r w:rsidRPr="00FE64FC">
        <w:rPr>
          <w:rFonts w:hint="eastAsia"/>
          <w:szCs w:val="21"/>
        </w:rPr>
        <w:t>DataFrame</w:t>
      </w:r>
      <w:proofErr w:type="spellEnd"/>
      <w:r w:rsidRPr="00FE64FC">
        <w:rPr>
          <w:rFonts w:hint="eastAsia"/>
          <w:szCs w:val="21"/>
        </w:rPr>
        <w:t>有三种方式：通过Spark的数据源进行创建；从一个存在的RDD进行转换；还可以从Hive Table进行查询返回。</w:t>
      </w:r>
    </w:p>
    <w:p w14:paraId="5485F447" w14:textId="7774ABDB" w:rsidR="00EC22E1" w:rsidRPr="003D254F" w:rsidRDefault="007A4396" w:rsidP="000B2D2B">
      <w:pPr>
        <w:pStyle w:val="aff2"/>
        <w:numPr>
          <w:ilvl w:val="0"/>
          <w:numId w:val="16"/>
        </w:numPr>
      </w:pPr>
      <w:r w:rsidRPr="007B581D">
        <w:t>从</w:t>
      </w:r>
      <w:r w:rsidRPr="007B581D">
        <w:rPr>
          <w:rFonts w:hint="eastAsia"/>
        </w:rPr>
        <w:t>Spark数据源</w:t>
      </w:r>
      <w:r w:rsidRPr="007B581D">
        <w:t>进</w:t>
      </w:r>
      <w:r w:rsidRPr="007B581D">
        <w:rPr>
          <w:rFonts w:hint="eastAsia"/>
        </w:rPr>
        <w:t>行</w:t>
      </w:r>
      <w:r w:rsidRPr="007B581D">
        <w:t>创</w:t>
      </w:r>
      <w:r w:rsidRPr="007B581D">
        <w:rPr>
          <w:rFonts w:hint="eastAsia"/>
        </w:rPr>
        <w:t>建</w:t>
      </w:r>
    </w:p>
    <w:p w14:paraId="7713C38B" w14:textId="524A1A27" w:rsidR="007A4396" w:rsidRPr="00C01485" w:rsidRDefault="007A4396" w:rsidP="000B2D2B">
      <w:pPr>
        <w:pStyle w:val="aff2"/>
        <w:numPr>
          <w:ilvl w:val="0"/>
          <w:numId w:val="17"/>
        </w:numPr>
      </w:pPr>
      <w:r>
        <w:rPr>
          <w:rFonts w:hint="eastAsia"/>
        </w:rPr>
        <w:t>查看</w:t>
      </w:r>
      <w:r w:rsidRPr="007B581D">
        <w:rPr>
          <w:rFonts w:hint="eastAsia"/>
        </w:rPr>
        <w:t>Spark</w:t>
      </w:r>
      <w:r w:rsidR="003D254F">
        <w:rPr>
          <w:rFonts w:hint="eastAsia"/>
        </w:rPr>
        <w:t>支持创建文件的</w:t>
      </w:r>
      <w:r w:rsidRPr="007B581D">
        <w:rPr>
          <w:rFonts w:hint="eastAsia"/>
        </w:rPr>
        <w:t>数据源</w:t>
      </w:r>
      <w:r>
        <w:rPr>
          <w:rFonts w:hint="eastAsia"/>
        </w:rPr>
        <w:t>格式</w:t>
      </w:r>
    </w:p>
    <w:p w14:paraId="4C41AE3F" w14:textId="77777777" w:rsidR="007A4396" w:rsidRPr="00D96172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D96172">
        <w:rPr>
          <w:sz w:val="21"/>
          <w:szCs w:val="21"/>
        </w:rPr>
        <w:t>scala</w:t>
      </w:r>
      <w:proofErr w:type="spellEnd"/>
      <w:r w:rsidRPr="00D96172">
        <w:rPr>
          <w:sz w:val="21"/>
          <w:szCs w:val="21"/>
        </w:rPr>
        <w:t xml:space="preserve">&gt; </w:t>
      </w:r>
      <w:proofErr w:type="spellStart"/>
      <w:proofErr w:type="gramStart"/>
      <w:r w:rsidRPr="00D96172">
        <w:rPr>
          <w:sz w:val="21"/>
          <w:szCs w:val="21"/>
        </w:rPr>
        <w:t>spark.read</w:t>
      </w:r>
      <w:proofErr w:type="spellEnd"/>
      <w:proofErr w:type="gramEnd"/>
      <w:r w:rsidRPr="00D96172">
        <w:rPr>
          <w:sz w:val="21"/>
          <w:szCs w:val="21"/>
        </w:rPr>
        <w:t>.</w:t>
      </w:r>
    </w:p>
    <w:p w14:paraId="0EC67F61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D96172">
        <w:rPr>
          <w:sz w:val="21"/>
          <w:szCs w:val="21"/>
        </w:rPr>
        <w:t xml:space="preserve">csv   format   </w:t>
      </w:r>
      <w:proofErr w:type="spellStart"/>
      <w:r w:rsidRPr="00D96172">
        <w:rPr>
          <w:sz w:val="21"/>
          <w:szCs w:val="21"/>
        </w:rPr>
        <w:t>jdbc</w:t>
      </w:r>
      <w:proofErr w:type="spellEnd"/>
      <w:r w:rsidRPr="00D96172">
        <w:rPr>
          <w:sz w:val="21"/>
          <w:szCs w:val="21"/>
        </w:rPr>
        <w:t xml:space="preserve">   json   load   option   options   orc   parquet   schema   table   text   </w:t>
      </w:r>
      <w:proofErr w:type="spellStart"/>
      <w:r w:rsidRPr="00D96172">
        <w:rPr>
          <w:sz w:val="21"/>
          <w:szCs w:val="21"/>
        </w:rPr>
        <w:t>textFile</w:t>
      </w:r>
      <w:proofErr w:type="spellEnd"/>
    </w:p>
    <w:p w14:paraId="70117391" w14:textId="232BAE2F" w:rsidR="007A4396" w:rsidRPr="00754717" w:rsidRDefault="007A4396" w:rsidP="000B2D2B">
      <w:pPr>
        <w:pStyle w:val="aff2"/>
        <w:numPr>
          <w:ilvl w:val="0"/>
          <w:numId w:val="17"/>
        </w:numPr>
      </w:pPr>
      <w:r w:rsidRPr="00754717">
        <w:rPr>
          <w:rFonts w:hint="eastAsia"/>
        </w:rPr>
        <w:lastRenderedPageBreak/>
        <w:t>读取json文件创建</w:t>
      </w:r>
      <w:proofErr w:type="spellStart"/>
      <w:r w:rsidRPr="00754717">
        <w:rPr>
          <w:rFonts w:hint="eastAsia"/>
        </w:rPr>
        <w:t>DataFrame</w:t>
      </w:r>
      <w:proofErr w:type="spellEnd"/>
    </w:p>
    <w:p w14:paraId="688B7EE1" w14:textId="0E98354C" w:rsidR="007A4396" w:rsidRPr="00125044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125044">
        <w:rPr>
          <w:sz w:val="21"/>
          <w:szCs w:val="21"/>
        </w:rPr>
        <w:t>scala</w:t>
      </w:r>
      <w:proofErr w:type="spellEnd"/>
      <w:r w:rsidRPr="00125044">
        <w:rPr>
          <w:sz w:val="21"/>
          <w:szCs w:val="21"/>
        </w:rPr>
        <w:t xml:space="preserve">&gt; </w:t>
      </w:r>
      <w:proofErr w:type="spellStart"/>
      <w:r w:rsidRPr="00125044">
        <w:rPr>
          <w:sz w:val="21"/>
          <w:szCs w:val="21"/>
        </w:rPr>
        <w:t>val</w:t>
      </w:r>
      <w:proofErr w:type="spellEnd"/>
      <w:r w:rsidRPr="00125044">
        <w:rPr>
          <w:sz w:val="21"/>
          <w:szCs w:val="21"/>
        </w:rPr>
        <w:t xml:space="preserve"> df = </w:t>
      </w:r>
      <w:proofErr w:type="spellStart"/>
      <w:proofErr w:type="gramStart"/>
      <w:r w:rsidRPr="00125044">
        <w:rPr>
          <w:sz w:val="21"/>
          <w:szCs w:val="21"/>
        </w:rPr>
        <w:t>spark.read</w:t>
      </w:r>
      <w:proofErr w:type="gramEnd"/>
      <w:r w:rsidRPr="00125044">
        <w:rPr>
          <w:sz w:val="21"/>
          <w:szCs w:val="21"/>
        </w:rPr>
        <w:t>.json</w:t>
      </w:r>
      <w:proofErr w:type="spellEnd"/>
      <w:r w:rsidRPr="00125044">
        <w:rPr>
          <w:sz w:val="21"/>
          <w:szCs w:val="21"/>
        </w:rPr>
        <w:t>("</w:t>
      </w:r>
      <w:r w:rsidR="008658C7" w:rsidRPr="008658C7">
        <w:rPr>
          <w:sz w:val="21"/>
          <w:szCs w:val="21"/>
        </w:rPr>
        <w:t>/opt/module/spark-local</w:t>
      </w:r>
      <w:r w:rsidRPr="00125044">
        <w:rPr>
          <w:sz w:val="21"/>
          <w:szCs w:val="21"/>
        </w:rPr>
        <w:t>/</w:t>
      </w:r>
      <w:proofErr w:type="spellStart"/>
      <w:r w:rsidRPr="00125044">
        <w:rPr>
          <w:sz w:val="21"/>
          <w:szCs w:val="21"/>
        </w:rPr>
        <w:t>people.json</w:t>
      </w:r>
      <w:proofErr w:type="spellEnd"/>
      <w:r w:rsidRPr="00125044">
        <w:rPr>
          <w:sz w:val="21"/>
          <w:szCs w:val="21"/>
        </w:rPr>
        <w:t>")</w:t>
      </w:r>
    </w:p>
    <w:p w14:paraId="4A8F6BA8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125044">
        <w:rPr>
          <w:sz w:val="21"/>
          <w:szCs w:val="21"/>
        </w:rPr>
        <w:t xml:space="preserve">df: </w:t>
      </w:r>
      <w:proofErr w:type="spellStart"/>
      <w:r w:rsidRPr="00125044">
        <w:rPr>
          <w:sz w:val="21"/>
          <w:szCs w:val="21"/>
        </w:rPr>
        <w:t>org.apache.spark.sql.DataFrame</w:t>
      </w:r>
      <w:proofErr w:type="spellEnd"/>
      <w:r w:rsidRPr="00125044">
        <w:rPr>
          <w:sz w:val="21"/>
          <w:szCs w:val="21"/>
        </w:rPr>
        <w:t xml:space="preserve"> = [age: </w:t>
      </w:r>
      <w:proofErr w:type="spellStart"/>
      <w:r w:rsidRPr="00125044">
        <w:rPr>
          <w:sz w:val="21"/>
          <w:szCs w:val="21"/>
        </w:rPr>
        <w:t>bigint</w:t>
      </w:r>
      <w:proofErr w:type="spellEnd"/>
      <w:r>
        <w:rPr>
          <w:sz w:val="21"/>
          <w:szCs w:val="21"/>
        </w:rPr>
        <w:t>，</w:t>
      </w:r>
      <w:r w:rsidRPr="00125044">
        <w:rPr>
          <w:sz w:val="21"/>
          <w:szCs w:val="21"/>
        </w:rPr>
        <w:t xml:space="preserve"> name: string]</w:t>
      </w:r>
    </w:p>
    <w:p w14:paraId="35869B4D" w14:textId="6C83B5AA" w:rsidR="001B12E1" w:rsidRPr="001B12E1" w:rsidRDefault="001B12E1" w:rsidP="001B12E1">
      <w:pPr>
        <w:rPr>
          <w:color w:val="FF0000"/>
        </w:rPr>
      </w:pPr>
      <w:r w:rsidRPr="001B12E1">
        <w:rPr>
          <w:rFonts w:hint="eastAsia"/>
          <w:color w:val="FF0000"/>
          <w:highlight w:val="yellow"/>
        </w:rPr>
        <w:t>注意：如果从内存中获取数据，spark可以知道数据类型具体是什么，如果是数字，默认作为Int处理；但是从文件中读取的数字，不能确定是什么类型，所以用</w:t>
      </w:r>
      <w:proofErr w:type="spellStart"/>
      <w:r w:rsidRPr="001B12E1">
        <w:rPr>
          <w:rFonts w:hint="eastAsia"/>
          <w:color w:val="FF0000"/>
          <w:highlight w:val="yellow"/>
        </w:rPr>
        <w:t>bigint</w:t>
      </w:r>
      <w:proofErr w:type="spellEnd"/>
      <w:r w:rsidRPr="001B12E1">
        <w:rPr>
          <w:rFonts w:hint="eastAsia"/>
          <w:color w:val="FF0000"/>
          <w:highlight w:val="yellow"/>
        </w:rPr>
        <w:t>接收，可以和Long类型转换，但是和Int不能进行转换</w:t>
      </w:r>
    </w:p>
    <w:p w14:paraId="7B21F7C6" w14:textId="75A7381B" w:rsidR="007A4396" w:rsidRPr="00754717" w:rsidRDefault="007A4396" w:rsidP="000B2D2B">
      <w:pPr>
        <w:pStyle w:val="aff2"/>
        <w:numPr>
          <w:ilvl w:val="0"/>
          <w:numId w:val="17"/>
        </w:numPr>
      </w:pPr>
      <w:r w:rsidRPr="00754717">
        <w:rPr>
          <w:rFonts w:hint="eastAsia"/>
        </w:rPr>
        <w:t>展示结果</w:t>
      </w:r>
    </w:p>
    <w:p w14:paraId="612B6EC6" w14:textId="77777777" w:rsidR="007A4396" w:rsidRPr="00D21F5B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D21F5B">
        <w:rPr>
          <w:sz w:val="21"/>
          <w:szCs w:val="21"/>
        </w:rPr>
        <w:t>scala</w:t>
      </w:r>
      <w:proofErr w:type="spellEnd"/>
      <w:r w:rsidRPr="00D21F5B">
        <w:rPr>
          <w:sz w:val="21"/>
          <w:szCs w:val="21"/>
        </w:rPr>
        <w:t xml:space="preserve">&gt; </w:t>
      </w:r>
      <w:proofErr w:type="spellStart"/>
      <w:proofErr w:type="gramStart"/>
      <w:r w:rsidRPr="00D21F5B">
        <w:rPr>
          <w:sz w:val="21"/>
          <w:szCs w:val="21"/>
        </w:rPr>
        <w:t>df.show</w:t>
      </w:r>
      <w:proofErr w:type="spellEnd"/>
      <w:proofErr w:type="gramEnd"/>
    </w:p>
    <w:p w14:paraId="2DAE932D" w14:textId="77777777" w:rsidR="000747E5" w:rsidRPr="000747E5" w:rsidRDefault="000747E5" w:rsidP="000747E5">
      <w:pPr>
        <w:pStyle w:val="affc"/>
        <w:topLinePunct/>
        <w:adjustRightInd w:val="0"/>
        <w:rPr>
          <w:sz w:val="21"/>
          <w:szCs w:val="21"/>
        </w:rPr>
      </w:pPr>
      <w:r w:rsidRPr="000747E5">
        <w:rPr>
          <w:sz w:val="21"/>
          <w:szCs w:val="21"/>
        </w:rPr>
        <w:t>+---+--------+</w:t>
      </w:r>
    </w:p>
    <w:p w14:paraId="1D50FDD7" w14:textId="77777777" w:rsidR="000747E5" w:rsidRPr="000747E5" w:rsidRDefault="000747E5" w:rsidP="000747E5">
      <w:pPr>
        <w:pStyle w:val="affc"/>
        <w:topLinePunct/>
        <w:adjustRightInd w:val="0"/>
        <w:rPr>
          <w:sz w:val="21"/>
          <w:szCs w:val="21"/>
        </w:rPr>
      </w:pPr>
      <w:r w:rsidRPr="000747E5">
        <w:rPr>
          <w:sz w:val="21"/>
          <w:szCs w:val="21"/>
        </w:rPr>
        <w:t>|age|    name|</w:t>
      </w:r>
    </w:p>
    <w:p w14:paraId="4726E870" w14:textId="77777777" w:rsidR="000747E5" w:rsidRPr="000747E5" w:rsidRDefault="000747E5" w:rsidP="000747E5">
      <w:pPr>
        <w:pStyle w:val="affc"/>
        <w:topLinePunct/>
        <w:adjustRightInd w:val="0"/>
        <w:rPr>
          <w:sz w:val="21"/>
          <w:szCs w:val="21"/>
        </w:rPr>
      </w:pPr>
      <w:r w:rsidRPr="000747E5">
        <w:rPr>
          <w:sz w:val="21"/>
          <w:szCs w:val="21"/>
        </w:rPr>
        <w:t>+---+--------+</w:t>
      </w:r>
    </w:p>
    <w:p w14:paraId="3AAFE788" w14:textId="3E9E5BC9" w:rsidR="000747E5" w:rsidRPr="000747E5" w:rsidRDefault="000747E5" w:rsidP="000747E5">
      <w:pPr>
        <w:pStyle w:val="affc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 18|</w:t>
      </w:r>
      <w:r>
        <w:rPr>
          <w:rFonts w:hint="eastAsia"/>
          <w:sz w:val="21"/>
          <w:szCs w:val="21"/>
        </w:rPr>
        <w:t>qiaofeng</w:t>
      </w:r>
      <w:r w:rsidRPr="000747E5">
        <w:rPr>
          <w:sz w:val="21"/>
          <w:szCs w:val="21"/>
        </w:rPr>
        <w:t>|</w:t>
      </w:r>
    </w:p>
    <w:p w14:paraId="095213E4" w14:textId="0579A4AD" w:rsidR="000747E5" w:rsidRPr="000747E5" w:rsidRDefault="000747E5" w:rsidP="000747E5">
      <w:pPr>
        <w:pStyle w:val="affc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 19</w:t>
      </w:r>
      <w:proofErr w:type="gramStart"/>
      <w:r>
        <w:rPr>
          <w:sz w:val="21"/>
          <w:szCs w:val="21"/>
        </w:rPr>
        <w:t xml:space="preserve">|  </w:t>
      </w:r>
      <w:proofErr w:type="spellStart"/>
      <w:r>
        <w:rPr>
          <w:rFonts w:hint="eastAsia"/>
          <w:sz w:val="21"/>
          <w:szCs w:val="21"/>
        </w:rPr>
        <w:t>duanyu</w:t>
      </w:r>
      <w:proofErr w:type="spellEnd"/>
      <w:proofErr w:type="gramEnd"/>
      <w:r w:rsidRPr="000747E5">
        <w:rPr>
          <w:sz w:val="21"/>
          <w:szCs w:val="21"/>
        </w:rPr>
        <w:t>|</w:t>
      </w:r>
    </w:p>
    <w:p w14:paraId="2CD1D03F" w14:textId="574B94DB" w:rsidR="000747E5" w:rsidRPr="000747E5" w:rsidRDefault="000747E5" w:rsidP="000747E5">
      <w:pPr>
        <w:pStyle w:val="affc"/>
        <w:topLinePunct/>
        <w:adjustRightInd w:val="0"/>
        <w:rPr>
          <w:sz w:val="21"/>
          <w:szCs w:val="21"/>
        </w:rPr>
      </w:pPr>
      <w:r w:rsidRPr="000747E5">
        <w:rPr>
          <w:sz w:val="21"/>
          <w:szCs w:val="21"/>
        </w:rPr>
        <w:t xml:space="preserve">| 20|  </w:t>
      </w:r>
      <w:r>
        <w:rPr>
          <w:rFonts w:hint="eastAsia"/>
          <w:sz w:val="21"/>
          <w:szCs w:val="21"/>
        </w:rPr>
        <w:t xml:space="preserve">  </w:t>
      </w:r>
      <w:proofErr w:type="spellStart"/>
      <w:r>
        <w:rPr>
          <w:rFonts w:hint="eastAsia"/>
          <w:sz w:val="21"/>
          <w:szCs w:val="21"/>
        </w:rPr>
        <w:t>xuzhu</w:t>
      </w:r>
      <w:proofErr w:type="spellEnd"/>
      <w:r w:rsidRPr="000747E5">
        <w:rPr>
          <w:sz w:val="21"/>
          <w:szCs w:val="21"/>
        </w:rPr>
        <w:t>|</w:t>
      </w:r>
    </w:p>
    <w:p w14:paraId="1DA6C782" w14:textId="082EC021" w:rsidR="007A4396" w:rsidRDefault="000747E5" w:rsidP="000747E5">
      <w:pPr>
        <w:pStyle w:val="affc"/>
        <w:topLinePunct/>
        <w:adjustRightInd w:val="0"/>
        <w:rPr>
          <w:sz w:val="21"/>
          <w:szCs w:val="21"/>
        </w:rPr>
      </w:pPr>
      <w:r w:rsidRPr="000747E5">
        <w:rPr>
          <w:sz w:val="21"/>
          <w:szCs w:val="21"/>
        </w:rPr>
        <w:t>+---+--------+</w:t>
      </w:r>
    </w:p>
    <w:p w14:paraId="22408D30" w14:textId="1B5A1C9E" w:rsidR="007A4396" w:rsidRPr="00754717" w:rsidRDefault="007A4396" w:rsidP="000B2D2B">
      <w:pPr>
        <w:pStyle w:val="aff2"/>
        <w:numPr>
          <w:ilvl w:val="0"/>
          <w:numId w:val="16"/>
        </w:numPr>
      </w:pPr>
      <w:r w:rsidRPr="00754717">
        <w:rPr>
          <w:rFonts w:hint="eastAsia"/>
        </w:rPr>
        <w:t>从RDD进行转换</w:t>
      </w:r>
    </w:p>
    <w:p w14:paraId="21751E71" w14:textId="77777777" w:rsidR="007A4396" w:rsidRPr="005929AA" w:rsidRDefault="007A4396" w:rsidP="007A4396">
      <w:pPr>
        <w:pStyle w:val="a0"/>
        <w:ind w:firstLine="0"/>
        <w:rPr>
          <w:rFonts w:ascii="Times New Roman" w:eastAsia="宋体" w:hAnsi="Times New Roman" w:cs="Times New Roman"/>
          <w:color w:val="FF0000"/>
          <w:spacing w:val="0"/>
          <w:szCs w:val="21"/>
        </w:rPr>
      </w:pPr>
      <w:r w:rsidRPr="005929AA"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2</w:t>
      </w:r>
      <w:r w:rsidRPr="005929AA">
        <w:rPr>
          <w:rFonts w:ascii="Times New Roman" w:eastAsia="宋体" w:hAnsi="Times New Roman" w:cs="Times New Roman"/>
          <w:color w:val="FF0000"/>
          <w:spacing w:val="0"/>
          <w:szCs w:val="21"/>
        </w:rPr>
        <w:t>.5</w:t>
      </w:r>
      <w:r w:rsidRPr="005929AA"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节</w:t>
      </w:r>
      <w:r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我们专门讨论</w:t>
      </w:r>
    </w:p>
    <w:p w14:paraId="251D8AC7" w14:textId="1138A1C3" w:rsidR="007A4396" w:rsidRPr="00754717" w:rsidRDefault="007A4396" w:rsidP="000B2D2B">
      <w:pPr>
        <w:pStyle w:val="aff2"/>
        <w:numPr>
          <w:ilvl w:val="0"/>
          <w:numId w:val="16"/>
        </w:numPr>
      </w:pPr>
      <w:r w:rsidRPr="00754717">
        <w:rPr>
          <w:rFonts w:hint="eastAsia"/>
        </w:rPr>
        <w:t>Hive Table进行查询返回</w:t>
      </w:r>
    </w:p>
    <w:p w14:paraId="7961B0D5" w14:textId="64019489" w:rsidR="007A4396" w:rsidRPr="00F55E2D" w:rsidRDefault="007A4396" w:rsidP="007A4396">
      <w:pPr>
        <w:pStyle w:val="a0"/>
        <w:ind w:firstLine="0"/>
        <w:rPr>
          <w:rFonts w:ascii="Times New Roman" w:eastAsia="宋体" w:hAnsi="Times New Roman" w:cs="Times New Roman"/>
          <w:color w:val="FF0000"/>
          <w:spacing w:val="0"/>
          <w:szCs w:val="21"/>
        </w:rPr>
      </w:pPr>
      <w:r w:rsidRPr="00F55E2D"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3</w:t>
      </w:r>
      <w:r w:rsidRPr="00F55E2D">
        <w:rPr>
          <w:rFonts w:ascii="Times New Roman" w:eastAsia="宋体" w:hAnsi="Times New Roman" w:cs="Times New Roman"/>
          <w:color w:val="FF0000"/>
          <w:spacing w:val="0"/>
          <w:szCs w:val="21"/>
        </w:rPr>
        <w:t>.</w:t>
      </w:r>
      <w:r w:rsidR="004952B9"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4</w:t>
      </w:r>
      <w:r w:rsidRPr="00F55E2D"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节</w:t>
      </w:r>
      <w:r>
        <w:rPr>
          <w:rFonts w:ascii="Times New Roman" w:eastAsia="宋体" w:hAnsi="Times New Roman" w:cs="Times New Roman" w:hint="eastAsia"/>
          <w:color w:val="FF0000"/>
          <w:spacing w:val="0"/>
          <w:szCs w:val="21"/>
        </w:rPr>
        <w:t>我们专门讨论</w:t>
      </w:r>
    </w:p>
    <w:p w14:paraId="509CADF9" w14:textId="77777777" w:rsidR="00190E89" w:rsidRPr="00853512" w:rsidRDefault="00190E89" w:rsidP="00853512">
      <w:pPr>
        <w:pStyle w:val="3"/>
      </w:pPr>
      <w:r w:rsidRPr="00853512">
        <w:rPr>
          <w:rFonts w:hint="eastAsia"/>
        </w:rPr>
        <w:t>SQL风格语法</w:t>
      </w:r>
    </w:p>
    <w:p w14:paraId="25CB0805" w14:textId="77777777" w:rsidR="00190E89" w:rsidRPr="004649C1" w:rsidRDefault="00190E89" w:rsidP="00190E89">
      <w:pPr>
        <w:ind w:firstLine="420"/>
      </w:pPr>
      <w:r>
        <w:rPr>
          <w:rFonts w:hint="eastAsia"/>
        </w:rPr>
        <w:t>SQL语法风格是指我们查询数据的时候使用SQL语句来查询，这种风格的查询必须要有临时视图或者全局视图来辅助</w:t>
      </w:r>
    </w:p>
    <w:p w14:paraId="78FF6421" w14:textId="66BBA239" w:rsidR="00190E89" w:rsidRPr="00B207DB" w:rsidRDefault="00190E89" w:rsidP="000678B0">
      <w:pPr>
        <w:pStyle w:val="aff2"/>
        <w:numPr>
          <w:ilvl w:val="0"/>
          <w:numId w:val="39"/>
        </w:numPr>
      </w:pPr>
      <w:r w:rsidRPr="00B207DB">
        <w:rPr>
          <w:rFonts w:hint="eastAsia"/>
        </w:rPr>
        <w:t>创建一个</w:t>
      </w:r>
      <w:proofErr w:type="spellStart"/>
      <w:r>
        <w:rPr>
          <w:rFonts w:hint="eastAsia"/>
        </w:rPr>
        <w:t>DataFrame</w:t>
      </w:r>
      <w:proofErr w:type="spellEnd"/>
    </w:p>
    <w:p w14:paraId="78B14EA8" w14:textId="77777777" w:rsidR="00190E89" w:rsidRPr="00125044" w:rsidRDefault="00190E89" w:rsidP="00190E89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125044">
        <w:rPr>
          <w:sz w:val="21"/>
          <w:szCs w:val="21"/>
        </w:rPr>
        <w:t>scala</w:t>
      </w:r>
      <w:proofErr w:type="spellEnd"/>
      <w:r w:rsidRPr="00125044">
        <w:rPr>
          <w:sz w:val="21"/>
          <w:szCs w:val="21"/>
        </w:rPr>
        <w:t xml:space="preserve">&gt; </w:t>
      </w:r>
      <w:proofErr w:type="spellStart"/>
      <w:r w:rsidRPr="00125044">
        <w:rPr>
          <w:sz w:val="21"/>
          <w:szCs w:val="21"/>
        </w:rPr>
        <w:t>val</w:t>
      </w:r>
      <w:proofErr w:type="spellEnd"/>
      <w:r w:rsidRPr="00125044">
        <w:rPr>
          <w:sz w:val="21"/>
          <w:szCs w:val="21"/>
        </w:rPr>
        <w:t xml:space="preserve"> df = </w:t>
      </w:r>
      <w:proofErr w:type="spellStart"/>
      <w:proofErr w:type="gramStart"/>
      <w:r w:rsidRPr="00125044">
        <w:rPr>
          <w:sz w:val="21"/>
          <w:szCs w:val="21"/>
        </w:rPr>
        <w:t>spark.read</w:t>
      </w:r>
      <w:proofErr w:type="gramEnd"/>
      <w:r w:rsidRPr="00125044">
        <w:rPr>
          <w:sz w:val="21"/>
          <w:szCs w:val="21"/>
        </w:rPr>
        <w:t>.json</w:t>
      </w:r>
      <w:proofErr w:type="spellEnd"/>
      <w:r w:rsidRPr="00125044">
        <w:rPr>
          <w:sz w:val="21"/>
          <w:szCs w:val="21"/>
        </w:rPr>
        <w:t>("/opt/module/spark</w:t>
      </w:r>
      <w:r>
        <w:rPr>
          <w:sz w:val="21"/>
          <w:szCs w:val="21"/>
        </w:rPr>
        <w:t>-</w:t>
      </w:r>
      <w:r>
        <w:rPr>
          <w:rFonts w:hint="eastAsia"/>
          <w:sz w:val="21"/>
          <w:szCs w:val="21"/>
        </w:rPr>
        <w:t>local</w:t>
      </w:r>
      <w:r w:rsidRPr="00125044">
        <w:rPr>
          <w:sz w:val="21"/>
          <w:szCs w:val="21"/>
        </w:rPr>
        <w:t>/</w:t>
      </w:r>
      <w:proofErr w:type="spellStart"/>
      <w:r w:rsidRPr="00125044">
        <w:rPr>
          <w:sz w:val="21"/>
          <w:szCs w:val="21"/>
        </w:rPr>
        <w:t>people.json</w:t>
      </w:r>
      <w:proofErr w:type="spellEnd"/>
      <w:r w:rsidRPr="00125044">
        <w:rPr>
          <w:sz w:val="21"/>
          <w:szCs w:val="21"/>
        </w:rPr>
        <w:t>")</w:t>
      </w:r>
    </w:p>
    <w:p w14:paraId="452368DC" w14:textId="77777777" w:rsidR="00190E89" w:rsidRPr="0046314E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125044">
        <w:rPr>
          <w:sz w:val="21"/>
          <w:szCs w:val="21"/>
        </w:rPr>
        <w:t xml:space="preserve">df: </w:t>
      </w:r>
      <w:proofErr w:type="spellStart"/>
      <w:r w:rsidRPr="00125044">
        <w:rPr>
          <w:sz w:val="21"/>
          <w:szCs w:val="21"/>
        </w:rPr>
        <w:t>org.apache.spark.sql.DataFrame</w:t>
      </w:r>
      <w:proofErr w:type="spellEnd"/>
      <w:r w:rsidRPr="00125044">
        <w:rPr>
          <w:sz w:val="21"/>
          <w:szCs w:val="21"/>
        </w:rPr>
        <w:t xml:space="preserve"> = [age: </w:t>
      </w:r>
      <w:proofErr w:type="spellStart"/>
      <w:r w:rsidRPr="00125044">
        <w:rPr>
          <w:sz w:val="21"/>
          <w:szCs w:val="21"/>
        </w:rPr>
        <w:t>bigint</w:t>
      </w:r>
      <w:proofErr w:type="spellEnd"/>
      <w:r>
        <w:rPr>
          <w:sz w:val="21"/>
          <w:szCs w:val="21"/>
        </w:rPr>
        <w:t>，</w:t>
      </w:r>
      <w:r w:rsidRPr="00125044">
        <w:rPr>
          <w:sz w:val="21"/>
          <w:szCs w:val="21"/>
        </w:rPr>
        <w:t xml:space="preserve"> name: string]</w:t>
      </w:r>
    </w:p>
    <w:p w14:paraId="7A7A9410" w14:textId="46366E8F" w:rsidR="00190E89" w:rsidRPr="00DD7FA2" w:rsidRDefault="00190E89" w:rsidP="00DD7FA2">
      <w:pPr>
        <w:pStyle w:val="aff2"/>
        <w:numPr>
          <w:ilvl w:val="0"/>
          <w:numId w:val="39"/>
        </w:numPr>
      </w:pPr>
      <w:r w:rsidRPr="00DD7FA2">
        <w:rPr>
          <w:rFonts w:hint="eastAsia"/>
        </w:rPr>
        <w:t>对</w:t>
      </w:r>
      <w:proofErr w:type="spellStart"/>
      <w:r w:rsidRPr="00DD7FA2">
        <w:rPr>
          <w:rFonts w:hint="eastAsia"/>
        </w:rPr>
        <w:t>DataFrame</w:t>
      </w:r>
      <w:proofErr w:type="spellEnd"/>
      <w:r w:rsidRPr="00DD7FA2">
        <w:rPr>
          <w:rFonts w:hint="eastAsia"/>
        </w:rPr>
        <w:t>创建一个临时表</w:t>
      </w:r>
    </w:p>
    <w:p w14:paraId="4B8F2957" w14:textId="77777777" w:rsidR="00190E89" w:rsidRDefault="00190E89" w:rsidP="00190E89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7F4521">
        <w:rPr>
          <w:sz w:val="21"/>
          <w:szCs w:val="21"/>
        </w:rPr>
        <w:t>scala</w:t>
      </w:r>
      <w:proofErr w:type="spellEnd"/>
      <w:r w:rsidRPr="007F4521">
        <w:rPr>
          <w:sz w:val="21"/>
          <w:szCs w:val="21"/>
        </w:rPr>
        <w:t xml:space="preserve">&gt; </w:t>
      </w:r>
      <w:proofErr w:type="spellStart"/>
      <w:proofErr w:type="gramStart"/>
      <w:r w:rsidRPr="007F4521">
        <w:rPr>
          <w:sz w:val="21"/>
          <w:szCs w:val="21"/>
        </w:rPr>
        <w:t>df.createOrReplaceTempView</w:t>
      </w:r>
      <w:proofErr w:type="spellEnd"/>
      <w:proofErr w:type="gramEnd"/>
      <w:r w:rsidRPr="007F4521">
        <w:rPr>
          <w:sz w:val="21"/>
          <w:szCs w:val="21"/>
        </w:rPr>
        <w:t>("people")</w:t>
      </w:r>
    </w:p>
    <w:p w14:paraId="4E31CE4A" w14:textId="313C33C0" w:rsidR="00190E89" w:rsidRPr="00DD7FA2" w:rsidRDefault="00190E89" w:rsidP="00DD7FA2">
      <w:pPr>
        <w:pStyle w:val="aff2"/>
        <w:numPr>
          <w:ilvl w:val="0"/>
          <w:numId w:val="39"/>
        </w:numPr>
      </w:pPr>
      <w:r w:rsidRPr="00DD7FA2">
        <w:rPr>
          <w:rFonts w:hint="eastAsia"/>
        </w:rPr>
        <w:t>通过SQL语句实现</w:t>
      </w:r>
      <w:proofErr w:type="gramStart"/>
      <w:r w:rsidRPr="00DD7FA2">
        <w:rPr>
          <w:rFonts w:hint="eastAsia"/>
        </w:rPr>
        <w:t>查询全表</w:t>
      </w:r>
      <w:proofErr w:type="gramEnd"/>
    </w:p>
    <w:p w14:paraId="67C3C4FF" w14:textId="77777777" w:rsidR="00190E89" w:rsidRPr="00ED156E" w:rsidRDefault="00190E89" w:rsidP="00190E89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ED156E">
        <w:rPr>
          <w:sz w:val="21"/>
          <w:szCs w:val="21"/>
        </w:rPr>
        <w:t>scala</w:t>
      </w:r>
      <w:proofErr w:type="spellEnd"/>
      <w:r w:rsidRPr="00ED156E">
        <w:rPr>
          <w:sz w:val="21"/>
          <w:szCs w:val="21"/>
        </w:rPr>
        <w:t xml:space="preserve">&gt; </w:t>
      </w:r>
      <w:proofErr w:type="spellStart"/>
      <w:r w:rsidRPr="00ED156E">
        <w:rPr>
          <w:sz w:val="21"/>
          <w:szCs w:val="21"/>
        </w:rPr>
        <w:t>val</w:t>
      </w:r>
      <w:proofErr w:type="spellEnd"/>
      <w:r w:rsidRPr="00ED156E">
        <w:rPr>
          <w:sz w:val="21"/>
          <w:szCs w:val="21"/>
        </w:rPr>
        <w:t xml:space="preserve"> </w:t>
      </w:r>
      <w:proofErr w:type="spellStart"/>
      <w:r w:rsidRPr="00ED156E">
        <w:rPr>
          <w:sz w:val="21"/>
          <w:szCs w:val="21"/>
        </w:rPr>
        <w:t>sqlDF</w:t>
      </w:r>
      <w:proofErr w:type="spellEnd"/>
      <w:r w:rsidRPr="00ED156E">
        <w:rPr>
          <w:sz w:val="21"/>
          <w:szCs w:val="21"/>
        </w:rPr>
        <w:t xml:space="preserve"> = </w:t>
      </w:r>
      <w:proofErr w:type="spellStart"/>
      <w:proofErr w:type="gramStart"/>
      <w:r w:rsidRPr="00ED156E">
        <w:rPr>
          <w:sz w:val="21"/>
          <w:szCs w:val="21"/>
        </w:rPr>
        <w:t>spark.sql</w:t>
      </w:r>
      <w:proofErr w:type="spellEnd"/>
      <w:r w:rsidRPr="00ED156E">
        <w:rPr>
          <w:sz w:val="21"/>
          <w:szCs w:val="21"/>
        </w:rPr>
        <w:t>(</w:t>
      </w:r>
      <w:proofErr w:type="gramEnd"/>
      <w:r w:rsidRPr="00ED156E">
        <w:rPr>
          <w:sz w:val="21"/>
          <w:szCs w:val="21"/>
        </w:rPr>
        <w:t>"SELECT * FROM people")</w:t>
      </w:r>
    </w:p>
    <w:p w14:paraId="5C695BDA" w14:textId="77777777" w:rsidR="00190E89" w:rsidRDefault="00190E89" w:rsidP="00190E89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ED156E">
        <w:rPr>
          <w:sz w:val="21"/>
          <w:szCs w:val="21"/>
        </w:rPr>
        <w:t>sqlDF</w:t>
      </w:r>
      <w:proofErr w:type="spellEnd"/>
      <w:r w:rsidRPr="00ED156E">
        <w:rPr>
          <w:sz w:val="21"/>
          <w:szCs w:val="21"/>
        </w:rPr>
        <w:t xml:space="preserve">: </w:t>
      </w:r>
      <w:proofErr w:type="spellStart"/>
      <w:r w:rsidRPr="00ED156E">
        <w:rPr>
          <w:sz w:val="21"/>
          <w:szCs w:val="21"/>
        </w:rPr>
        <w:t>org.apache.spark.sql.DataFrame</w:t>
      </w:r>
      <w:proofErr w:type="spellEnd"/>
      <w:r w:rsidRPr="00ED156E">
        <w:rPr>
          <w:sz w:val="21"/>
          <w:szCs w:val="21"/>
        </w:rPr>
        <w:t xml:space="preserve"> = [age: </w:t>
      </w:r>
      <w:proofErr w:type="spellStart"/>
      <w:r w:rsidRPr="00ED156E">
        <w:rPr>
          <w:sz w:val="21"/>
          <w:szCs w:val="21"/>
        </w:rPr>
        <w:t>bigint</w:t>
      </w:r>
      <w:proofErr w:type="spellEnd"/>
      <w:r>
        <w:rPr>
          <w:sz w:val="21"/>
          <w:szCs w:val="21"/>
        </w:rPr>
        <w:t>，</w:t>
      </w:r>
      <w:r w:rsidRPr="00ED156E">
        <w:rPr>
          <w:sz w:val="21"/>
          <w:szCs w:val="21"/>
        </w:rPr>
        <w:t xml:space="preserve"> name: string]</w:t>
      </w:r>
    </w:p>
    <w:p w14:paraId="50F5A5A4" w14:textId="6D9A1162" w:rsidR="00190E89" w:rsidRPr="00DD7FA2" w:rsidRDefault="00190E89" w:rsidP="00DD7FA2">
      <w:pPr>
        <w:pStyle w:val="aff2"/>
        <w:numPr>
          <w:ilvl w:val="0"/>
          <w:numId w:val="39"/>
        </w:numPr>
      </w:pPr>
      <w:r w:rsidRPr="00DD7FA2">
        <w:rPr>
          <w:rFonts w:hint="eastAsia"/>
        </w:rPr>
        <w:lastRenderedPageBreak/>
        <w:t>结果展示</w:t>
      </w:r>
    </w:p>
    <w:p w14:paraId="7AE0708C" w14:textId="77777777" w:rsidR="00190E89" w:rsidRPr="004A4B5A" w:rsidRDefault="00190E89" w:rsidP="00190E89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4A4B5A">
        <w:rPr>
          <w:sz w:val="21"/>
          <w:szCs w:val="21"/>
        </w:rPr>
        <w:t>scala</w:t>
      </w:r>
      <w:proofErr w:type="spellEnd"/>
      <w:r w:rsidRPr="004A4B5A">
        <w:rPr>
          <w:sz w:val="21"/>
          <w:szCs w:val="21"/>
        </w:rPr>
        <w:t xml:space="preserve">&gt; </w:t>
      </w:r>
      <w:proofErr w:type="spellStart"/>
      <w:r w:rsidRPr="004A4B5A">
        <w:rPr>
          <w:sz w:val="21"/>
          <w:szCs w:val="21"/>
        </w:rPr>
        <w:t>sqlDF.show</w:t>
      </w:r>
      <w:proofErr w:type="spellEnd"/>
    </w:p>
    <w:p w14:paraId="0F4AA140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3D18C76D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age|    name|</w:t>
      </w:r>
    </w:p>
    <w:p w14:paraId="7AA77CC2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066A085B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8|qiaofeng|</w:t>
      </w:r>
    </w:p>
    <w:p w14:paraId="2CCF3180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9</w:t>
      </w:r>
      <w:proofErr w:type="gramStart"/>
      <w:r w:rsidRPr="00DA571C">
        <w:rPr>
          <w:sz w:val="21"/>
          <w:szCs w:val="21"/>
        </w:rPr>
        <w:t xml:space="preserve">|  </w:t>
      </w:r>
      <w:proofErr w:type="spellStart"/>
      <w:r w:rsidRPr="00DA571C">
        <w:rPr>
          <w:sz w:val="21"/>
          <w:szCs w:val="21"/>
        </w:rPr>
        <w:t>duanyu</w:t>
      </w:r>
      <w:proofErr w:type="spellEnd"/>
      <w:proofErr w:type="gramEnd"/>
      <w:r w:rsidRPr="00DA571C">
        <w:rPr>
          <w:sz w:val="21"/>
          <w:szCs w:val="21"/>
        </w:rPr>
        <w:t>|</w:t>
      </w:r>
    </w:p>
    <w:p w14:paraId="23AAB5F2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 xml:space="preserve">| 20|   </w:t>
      </w:r>
      <w:proofErr w:type="spellStart"/>
      <w:r w:rsidRPr="00DA571C">
        <w:rPr>
          <w:sz w:val="21"/>
          <w:szCs w:val="21"/>
        </w:rPr>
        <w:t>xuzhu</w:t>
      </w:r>
      <w:proofErr w:type="spellEnd"/>
      <w:r w:rsidRPr="00DA571C">
        <w:rPr>
          <w:sz w:val="21"/>
          <w:szCs w:val="21"/>
        </w:rPr>
        <w:t>|</w:t>
      </w:r>
    </w:p>
    <w:p w14:paraId="6712D276" w14:textId="77777777" w:rsidR="00190E89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5820F8FE" w14:textId="77777777" w:rsidR="00190E89" w:rsidRPr="00532DDD" w:rsidRDefault="00190E89" w:rsidP="005510F9">
      <w:pPr>
        <w:ind w:firstLine="420"/>
        <w:rPr>
          <w:color w:val="FF0000"/>
        </w:rPr>
      </w:pPr>
      <w:r w:rsidRPr="00532DDD">
        <w:rPr>
          <w:rFonts w:hint="eastAsia"/>
          <w:color w:val="FF0000"/>
          <w:highlight w:val="yellow"/>
        </w:rPr>
        <w:t>注意：普通</w:t>
      </w:r>
      <w:r w:rsidRPr="00532DDD">
        <w:rPr>
          <w:color w:val="FF0000"/>
          <w:highlight w:val="yellow"/>
        </w:rPr>
        <w:t>临时表是</w:t>
      </w:r>
      <w:r w:rsidRPr="00532DDD">
        <w:rPr>
          <w:rFonts w:hint="eastAsia"/>
          <w:color w:val="FF0000"/>
          <w:highlight w:val="yellow"/>
        </w:rPr>
        <w:t>Session</w:t>
      </w:r>
      <w:r w:rsidRPr="00532DDD">
        <w:rPr>
          <w:color w:val="FF0000"/>
          <w:highlight w:val="yellow"/>
        </w:rPr>
        <w:t>范围内的，如果</w:t>
      </w:r>
      <w:proofErr w:type="gramStart"/>
      <w:r w:rsidRPr="00532DDD">
        <w:rPr>
          <w:color w:val="FF0000"/>
          <w:highlight w:val="yellow"/>
        </w:rPr>
        <w:t>想应用</w:t>
      </w:r>
      <w:proofErr w:type="gramEnd"/>
      <w:r w:rsidRPr="00532DDD">
        <w:rPr>
          <w:rFonts w:hint="eastAsia"/>
          <w:color w:val="FF0000"/>
          <w:highlight w:val="yellow"/>
        </w:rPr>
        <w:t>范</w:t>
      </w:r>
      <w:r w:rsidRPr="00532DDD">
        <w:rPr>
          <w:color w:val="FF0000"/>
          <w:highlight w:val="yellow"/>
        </w:rPr>
        <w:t>围</w:t>
      </w:r>
      <w:r w:rsidRPr="00532DDD">
        <w:rPr>
          <w:rFonts w:hint="eastAsia"/>
          <w:color w:val="FF0000"/>
          <w:highlight w:val="yellow"/>
        </w:rPr>
        <w:t>内有效，可以使用全局临时表。使用全局临时表</w:t>
      </w:r>
      <w:r w:rsidRPr="00532DDD">
        <w:rPr>
          <w:color w:val="FF0000"/>
          <w:highlight w:val="yellow"/>
        </w:rPr>
        <w:t>时</w:t>
      </w:r>
      <w:r w:rsidRPr="00532DDD">
        <w:rPr>
          <w:rFonts w:hint="eastAsia"/>
          <w:color w:val="FF0000"/>
          <w:highlight w:val="yellow"/>
        </w:rPr>
        <w:t>需要</w:t>
      </w:r>
      <w:r w:rsidRPr="00532DDD">
        <w:rPr>
          <w:color w:val="FF0000"/>
          <w:highlight w:val="yellow"/>
        </w:rPr>
        <w:t>全路径访问，</w:t>
      </w:r>
      <w:r w:rsidRPr="00532DDD">
        <w:rPr>
          <w:rFonts w:hint="eastAsia"/>
          <w:color w:val="FF0000"/>
          <w:highlight w:val="yellow"/>
        </w:rPr>
        <w:t>如：</w:t>
      </w:r>
      <w:proofErr w:type="spellStart"/>
      <w:r w:rsidRPr="00532DDD">
        <w:rPr>
          <w:color w:val="FF0000"/>
          <w:highlight w:val="yellow"/>
        </w:rPr>
        <w:t>global_temp.</w:t>
      </w:r>
      <w:r w:rsidRPr="00532DDD">
        <w:rPr>
          <w:rFonts w:hint="eastAsia"/>
          <w:color w:val="FF0000"/>
          <w:highlight w:val="yellow"/>
        </w:rPr>
        <w:t>people</w:t>
      </w:r>
      <w:proofErr w:type="spellEnd"/>
    </w:p>
    <w:p w14:paraId="03FD1958" w14:textId="2EF85416" w:rsidR="00190E89" w:rsidRPr="005510F9" w:rsidRDefault="00190E89" w:rsidP="005510F9">
      <w:pPr>
        <w:pStyle w:val="aff2"/>
        <w:numPr>
          <w:ilvl w:val="0"/>
          <w:numId w:val="39"/>
        </w:numPr>
      </w:pPr>
      <w:r w:rsidRPr="005510F9">
        <w:rPr>
          <w:rFonts w:hint="eastAsia"/>
        </w:rPr>
        <w:t>对于</w:t>
      </w:r>
      <w:proofErr w:type="spellStart"/>
      <w:r w:rsidRPr="005510F9">
        <w:rPr>
          <w:rFonts w:hint="eastAsia"/>
        </w:rPr>
        <w:t>DataFrame</w:t>
      </w:r>
      <w:proofErr w:type="spellEnd"/>
      <w:r w:rsidRPr="005510F9">
        <w:rPr>
          <w:rFonts w:hint="eastAsia"/>
        </w:rPr>
        <w:t>创建一个全局表</w:t>
      </w:r>
    </w:p>
    <w:p w14:paraId="1FC1FC1E" w14:textId="77777777" w:rsidR="00190E89" w:rsidRDefault="00190E89" w:rsidP="00190E89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561231">
        <w:rPr>
          <w:sz w:val="21"/>
          <w:szCs w:val="21"/>
        </w:rPr>
        <w:t>scala</w:t>
      </w:r>
      <w:proofErr w:type="spellEnd"/>
      <w:r w:rsidRPr="00561231">
        <w:rPr>
          <w:sz w:val="21"/>
          <w:szCs w:val="21"/>
        </w:rPr>
        <w:t xml:space="preserve">&gt; </w:t>
      </w:r>
      <w:proofErr w:type="spellStart"/>
      <w:proofErr w:type="gramStart"/>
      <w:r w:rsidRPr="00561231">
        <w:rPr>
          <w:sz w:val="21"/>
          <w:szCs w:val="21"/>
        </w:rPr>
        <w:t>df.createGlobalTempView</w:t>
      </w:r>
      <w:proofErr w:type="spellEnd"/>
      <w:proofErr w:type="gramEnd"/>
      <w:r w:rsidRPr="00561231">
        <w:rPr>
          <w:sz w:val="21"/>
          <w:szCs w:val="21"/>
        </w:rPr>
        <w:t>("people")</w:t>
      </w:r>
    </w:p>
    <w:p w14:paraId="6FF1D8BF" w14:textId="07BEAA96" w:rsidR="00190E89" w:rsidRPr="005510F9" w:rsidRDefault="00190E89" w:rsidP="005510F9">
      <w:pPr>
        <w:pStyle w:val="aff2"/>
        <w:numPr>
          <w:ilvl w:val="0"/>
          <w:numId w:val="39"/>
        </w:numPr>
      </w:pPr>
      <w:r w:rsidRPr="005510F9">
        <w:rPr>
          <w:rFonts w:hint="eastAsia"/>
        </w:rPr>
        <w:t>通过SQL语句实现</w:t>
      </w:r>
      <w:proofErr w:type="gramStart"/>
      <w:r w:rsidRPr="005510F9">
        <w:rPr>
          <w:rFonts w:hint="eastAsia"/>
        </w:rPr>
        <w:t>查询全表</w:t>
      </w:r>
      <w:proofErr w:type="gramEnd"/>
    </w:p>
    <w:p w14:paraId="2C150D07" w14:textId="77777777" w:rsidR="00190E89" w:rsidRPr="00C84D83" w:rsidRDefault="00190E89" w:rsidP="00190E89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C84D83">
        <w:rPr>
          <w:sz w:val="21"/>
          <w:szCs w:val="21"/>
        </w:rPr>
        <w:t>scala</w:t>
      </w:r>
      <w:proofErr w:type="spellEnd"/>
      <w:r w:rsidRPr="00C84D83">
        <w:rPr>
          <w:sz w:val="21"/>
          <w:szCs w:val="21"/>
        </w:rPr>
        <w:t xml:space="preserve">&gt; </w:t>
      </w:r>
      <w:proofErr w:type="spellStart"/>
      <w:proofErr w:type="gramStart"/>
      <w:r w:rsidRPr="00C84D83">
        <w:rPr>
          <w:sz w:val="21"/>
          <w:szCs w:val="21"/>
        </w:rPr>
        <w:t>spark.sql</w:t>
      </w:r>
      <w:proofErr w:type="spellEnd"/>
      <w:r w:rsidRPr="00C84D83">
        <w:rPr>
          <w:sz w:val="21"/>
          <w:szCs w:val="21"/>
        </w:rPr>
        <w:t>(</w:t>
      </w:r>
      <w:proofErr w:type="gramEnd"/>
      <w:r w:rsidRPr="00C84D83">
        <w:rPr>
          <w:sz w:val="21"/>
          <w:szCs w:val="21"/>
        </w:rPr>
        <w:t xml:space="preserve">"SELECT * FROM </w:t>
      </w:r>
      <w:proofErr w:type="spellStart"/>
      <w:r w:rsidRPr="005A76B9">
        <w:rPr>
          <w:color w:val="FF0000"/>
          <w:sz w:val="21"/>
          <w:szCs w:val="21"/>
        </w:rPr>
        <w:t>global_temp</w:t>
      </w:r>
      <w:r w:rsidRPr="00C84D83">
        <w:rPr>
          <w:sz w:val="21"/>
          <w:szCs w:val="21"/>
        </w:rPr>
        <w:t>.people</w:t>
      </w:r>
      <w:proofErr w:type="spellEnd"/>
      <w:r w:rsidRPr="00C84D83">
        <w:rPr>
          <w:sz w:val="21"/>
          <w:szCs w:val="21"/>
        </w:rPr>
        <w:t>").show()</w:t>
      </w:r>
    </w:p>
    <w:p w14:paraId="3EA17FC3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54AF3AD9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age|    name|</w:t>
      </w:r>
    </w:p>
    <w:p w14:paraId="61717CF5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59D3B2F2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8|qiaofeng|</w:t>
      </w:r>
    </w:p>
    <w:p w14:paraId="2984D5FE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9</w:t>
      </w:r>
      <w:proofErr w:type="gramStart"/>
      <w:r w:rsidRPr="00DA571C">
        <w:rPr>
          <w:sz w:val="21"/>
          <w:szCs w:val="21"/>
        </w:rPr>
        <w:t xml:space="preserve">|  </w:t>
      </w:r>
      <w:proofErr w:type="spellStart"/>
      <w:r w:rsidRPr="00DA571C">
        <w:rPr>
          <w:sz w:val="21"/>
          <w:szCs w:val="21"/>
        </w:rPr>
        <w:t>duanyu</w:t>
      </w:r>
      <w:proofErr w:type="spellEnd"/>
      <w:proofErr w:type="gramEnd"/>
      <w:r w:rsidRPr="00DA571C">
        <w:rPr>
          <w:sz w:val="21"/>
          <w:szCs w:val="21"/>
        </w:rPr>
        <w:t>|</w:t>
      </w:r>
    </w:p>
    <w:p w14:paraId="68123036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 xml:space="preserve">| 20|   </w:t>
      </w:r>
      <w:proofErr w:type="spellStart"/>
      <w:r w:rsidRPr="00DA571C">
        <w:rPr>
          <w:sz w:val="21"/>
          <w:szCs w:val="21"/>
        </w:rPr>
        <w:t>xuzhu</w:t>
      </w:r>
      <w:proofErr w:type="spellEnd"/>
      <w:r w:rsidRPr="00DA571C">
        <w:rPr>
          <w:sz w:val="21"/>
          <w:szCs w:val="21"/>
        </w:rPr>
        <w:t>|</w:t>
      </w:r>
    </w:p>
    <w:p w14:paraId="1CD077A3" w14:textId="77777777" w:rsidR="00190E89" w:rsidRPr="00C84D83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048A70E6" w14:textId="77777777" w:rsidR="00190E89" w:rsidRDefault="00190E89" w:rsidP="00190E89">
      <w:pPr>
        <w:pStyle w:val="affc"/>
        <w:topLinePunct/>
        <w:adjustRightInd w:val="0"/>
        <w:rPr>
          <w:sz w:val="21"/>
          <w:szCs w:val="21"/>
        </w:rPr>
      </w:pPr>
    </w:p>
    <w:p w14:paraId="4E19E25F" w14:textId="77777777" w:rsidR="00190E89" w:rsidRPr="00B76162" w:rsidRDefault="00190E89" w:rsidP="00190E89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B76162">
        <w:rPr>
          <w:sz w:val="21"/>
          <w:szCs w:val="21"/>
        </w:rPr>
        <w:t>scala</w:t>
      </w:r>
      <w:proofErr w:type="spellEnd"/>
      <w:r w:rsidRPr="00B76162">
        <w:rPr>
          <w:sz w:val="21"/>
          <w:szCs w:val="21"/>
        </w:rPr>
        <w:t xml:space="preserve">&gt; </w:t>
      </w:r>
      <w:proofErr w:type="spellStart"/>
      <w:proofErr w:type="gramStart"/>
      <w:r w:rsidRPr="00B76162">
        <w:rPr>
          <w:sz w:val="21"/>
          <w:szCs w:val="21"/>
        </w:rPr>
        <w:t>spark.newSession</w:t>
      </w:r>
      <w:proofErr w:type="spellEnd"/>
      <w:proofErr w:type="gramEnd"/>
      <w:r w:rsidRPr="00B76162">
        <w:rPr>
          <w:sz w:val="21"/>
          <w:szCs w:val="21"/>
        </w:rPr>
        <w:t>().</w:t>
      </w:r>
      <w:proofErr w:type="spellStart"/>
      <w:r w:rsidRPr="00B76162">
        <w:rPr>
          <w:sz w:val="21"/>
          <w:szCs w:val="21"/>
        </w:rPr>
        <w:t>sql</w:t>
      </w:r>
      <w:proofErr w:type="spellEnd"/>
      <w:r w:rsidRPr="00B76162">
        <w:rPr>
          <w:sz w:val="21"/>
          <w:szCs w:val="21"/>
        </w:rPr>
        <w:t xml:space="preserve">("SELECT * FROM </w:t>
      </w:r>
      <w:proofErr w:type="spellStart"/>
      <w:r w:rsidRPr="00B76162">
        <w:rPr>
          <w:sz w:val="21"/>
          <w:szCs w:val="21"/>
        </w:rPr>
        <w:t>global_temp.people</w:t>
      </w:r>
      <w:proofErr w:type="spellEnd"/>
      <w:r w:rsidRPr="00B76162">
        <w:rPr>
          <w:sz w:val="21"/>
          <w:szCs w:val="21"/>
        </w:rPr>
        <w:t>").show()</w:t>
      </w:r>
    </w:p>
    <w:p w14:paraId="520E46E7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08C2F772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age|    name|</w:t>
      </w:r>
    </w:p>
    <w:p w14:paraId="3A9B76A1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7922CA63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8|qiaofeng|</w:t>
      </w:r>
    </w:p>
    <w:p w14:paraId="46BB383E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| 19</w:t>
      </w:r>
      <w:proofErr w:type="gramStart"/>
      <w:r w:rsidRPr="00DA571C">
        <w:rPr>
          <w:sz w:val="21"/>
          <w:szCs w:val="21"/>
        </w:rPr>
        <w:t xml:space="preserve">|  </w:t>
      </w:r>
      <w:proofErr w:type="spellStart"/>
      <w:r w:rsidRPr="00DA571C">
        <w:rPr>
          <w:sz w:val="21"/>
          <w:szCs w:val="21"/>
        </w:rPr>
        <w:t>duanyu</w:t>
      </w:r>
      <w:proofErr w:type="spellEnd"/>
      <w:proofErr w:type="gramEnd"/>
      <w:r w:rsidRPr="00DA571C">
        <w:rPr>
          <w:sz w:val="21"/>
          <w:szCs w:val="21"/>
        </w:rPr>
        <w:t>|</w:t>
      </w:r>
    </w:p>
    <w:p w14:paraId="17697B2B" w14:textId="77777777" w:rsidR="00190E89" w:rsidRPr="00DA571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 xml:space="preserve">| 20|   </w:t>
      </w:r>
      <w:proofErr w:type="spellStart"/>
      <w:r w:rsidRPr="00DA571C">
        <w:rPr>
          <w:sz w:val="21"/>
          <w:szCs w:val="21"/>
        </w:rPr>
        <w:t>xuzhu</w:t>
      </w:r>
      <w:proofErr w:type="spellEnd"/>
      <w:r w:rsidRPr="00DA571C">
        <w:rPr>
          <w:sz w:val="21"/>
          <w:szCs w:val="21"/>
        </w:rPr>
        <w:t>|</w:t>
      </w:r>
    </w:p>
    <w:p w14:paraId="44A6CF87" w14:textId="77777777" w:rsidR="00190E89" w:rsidRPr="00B2737C" w:rsidRDefault="00190E89" w:rsidP="00190E89">
      <w:pPr>
        <w:pStyle w:val="affc"/>
        <w:topLinePunct/>
        <w:adjustRightInd w:val="0"/>
        <w:rPr>
          <w:sz w:val="21"/>
          <w:szCs w:val="21"/>
        </w:rPr>
      </w:pPr>
      <w:r w:rsidRPr="00DA571C">
        <w:rPr>
          <w:sz w:val="21"/>
          <w:szCs w:val="21"/>
        </w:rPr>
        <w:t>+---+--------+</w:t>
      </w:r>
    </w:p>
    <w:p w14:paraId="3EFE885E" w14:textId="15214FE3" w:rsidR="007A4396" w:rsidRDefault="007A4396" w:rsidP="00853512">
      <w:pPr>
        <w:pStyle w:val="3"/>
      </w:pPr>
      <w:r>
        <w:rPr>
          <w:rFonts w:hint="eastAsia"/>
        </w:rPr>
        <w:t>DSL风格语法</w:t>
      </w:r>
    </w:p>
    <w:p w14:paraId="1E2162C2" w14:textId="76EA784D" w:rsidR="00C349C6" w:rsidRPr="00C349C6" w:rsidRDefault="00C349C6" w:rsidP="00C349C6">
      <w:pPr>
        <w:ind w:firstLine="420"/>
      </w:pP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>提供一个特定领域语言(domain-specific language, DSL)去管理结构化的数据</w:t>
      </w:r>
      <w:r w:rsidR="005A0D51">
        <w:rPr>
          <w:rFonts w:hint="eastAsia"/>
        </w:rPr>
        <w:t>，</w:t>
      </w:r>
      <w:r>
        <w:rPr>
          <w:rFonts w:hint="eastAsia"/>
        </w:rPr>
        <w:t>可以在 Scala, Java, Python 和 R 中使用 DSL，使用 DSL 语法风格不必去创建临时视图了</w:t>
      </w:r>
    </w:p>
    <w:p w14:paraId="45C2628D" w14:textId="5A5DFD51" w:rsidR="007A4396" w:rsidRPr="00C01485" w:rsidRDefault="007A4396" w:rsidP="000B2D2B">
      <w:pPr>
        <w:pStyle w:val="aff2"/>
        <w:numPr>
          <w:ilvl w:val="0"/>
          <w:numId w:val="18"/>
        </w:numPr>
      </w:pPr>
      <w:r>
        <w:rPr>
          <w:rFonts w:hint="eastAsia"/>
        </w:rPr>
        <w:t>创建一个</w:t>
      </w:r>
      <w:proofErr w:type="spellStart"/>
      <w:r>
        <w:rPr>
          <w:rFonts w:hint="eastAsia"/>
        </w:rPr>
        <w:t>DataFrame</w:t>
      </w:r>
      <w:proofErr w:type="spellEnd"/>
    </w:p>
    <w:p w14:paraId="4D4BA459" w14:textId="1F2A4E0C" w:rsidR="007A4396" w:rsidRPr="00125044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125044">
        <w:rPr>
          <w:sz w:val="21"/>
          <w:szCs w:val="21"/>
        </w:rPr>
        <w:t>scala</w:t>
      </w:r>
      <w:proofErr w:type="spellEnd"/>
      <w:r w:rsidRPr="00125044">
        <w:rPr>
          <w:sz w:val="21"/>
          <w:szCs w:val="21"/>
        </w:rPr>
        <w:t xml:space="preserve">&gt; </w:t>
      </w:r>
      <w:proofErr w:type="spellStart"/>
      <w:r w:rsidRPr="00125044">
        <w:rPr>
          <w:sz w:val="21"/>
          <w:szCs w:val="21"/>
        </w:rPr>
        <w:t>val</w:t>
      </w:r>
      <w:proofErr w:type="spellEnd"/>
      <w:r w:rsidRPr="00125044">
        <w:rPr>
          <w:sz w:val="21"/>
          <w:szCs w:val="21"/>
        </w:rPr>
        <w:t xml:space="preserve"> df = </w:t>
      </w:r>
      <w:proofErr w:type="spellStart"/>
      <w:proofErr w:type="gramStart"/>
      <w:r w:rsidRPr="00125044">
        <w:rPr>
          <w:sz w:val="21"/>
          <w:szCs w:val="21"/>
        </w:rPr>
        <w:t>spark.read</w:t>
      </w:r>
      <w:proofErr w:type="gramEnd"/>
      <w:r w:rsidRPr="00125044">
        <w:rPr>
          <w:sz w:val="21"/>
          <w:szCs w:val="21"/>
        </w:rPr>
        <w:t>.json</w:t>
      </w:r>
      <w:proofErr w:type="spellEnd"/>
      <w:r w:rsidRPr="00125044">
        <w:rPr>
          <w:sz w:val="21"/>
          <w:szCs w:val="21"/>
        </w:rPr>
        <w:t>("/opt/module/spark</w:t>
      </w:r>
      <w:r w:rsidR="00B13519">
        <w:rPr>
          <w:rFonts w:hint="eastAsia"/>
          <w:sz w:val="21"/>
          <w:szCs w:val="21"/>
        </w:rPr>
        <w:t>-local</w:t>
      </w:r>
      <w:r w:rsidR="00B13519" w:rsidRPr="00125044">
        <w:rPr>
          <w:sz w:val="21"/>
          <w:szCs w:val="21"/>
        </w:rPr>
        <w:t xml:space="preserve"> </w:t>
      </w:r>
      <w:r w:rsidRPr="00125044">
        <w:rPr>
          <w:sz w:val="21"/>
          <w:szCs w:val="21"/>
        </w:rPr>
        <w:t>/</w:t>
      </w:r>
      <w:proofErr w:type="spellStart"/>
      <w:r w:rsidRPr="00125044">
        <w:rPr>
          <w:sz w:val="21"/>
          <w:szCs w:val="21"/>
        </w:rPr>
        <w:t>people.json</w:t>
      </w:r>
      <w:proofErr w:type="spellEnd"/>
      <w:r w:rsidRPr="00125044">
        <w:rPr>
          <w:sz w:val="21"/>
          <w:szCs w:val="21"/>
        </w:rPr>
        <w:t>")</w:t>
      </w:r>
    </w:p>
    <w:p w14:paraId="69ECBE1A" w14:textId="77777777" w:rsidR="007A4396" w:rsidRPr="002F3889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125044">
        <w:rPr>
          <w:sz w:val="21"/>
          <w:szCs w:val="21"/>
        </w:rPr>
        <w:t xml:space="preserve">df: </w:t>
      </w:r>
      <w:proofErr w:type="spellStart"/>
      <w:r w:rsidRPr="00125044">
        <w:rPr>
          <w:sz w:val="21"/>
          <w:szCs w:val="21"/>
        </w:rPr>
        <w:t>org.apache.spark.sql.DataFrame</w:t>
      </w:r>
      <w:proofErr w:type="spellEnd"/>
      <w:r w:rsidRPr="00125044">
        <w:rPr>
          <w:sz w:val="21"/>
          <w:szCs w:val="21"/>
        </w:rPr>
        <w:t xml:space="preserve"> = [age: </w:t>
      </w:r>
      <w:proofErr w:type="spellStart"/>
      <w:r w:rsidRPr="00125044">
        <w:rPr>
          <w:sz w:val="21"/>
          <w:szCs w:val="21"/>
        </w:rPr>
        <w:t>bigint</w:t>
      </w:r>
      <w:proofErr w:type="spellEnd"/>
      <w:r>
        <w:rPr>
          <w:sz w:val="21"/>
          <w:szCs w:val="21"/>
        </w:rPr>
        <w:t>，</w:t>
      </w:r>
      <w:r w:rsidRPr="00125044">
        <w:rPr>
          <w:sz w:val="21"/>
          <w:szCs w:val="21"/>
        </w:rPr>
        <w:t xml:space="preserve"> name: string]</w:t>
      </w:r>
    </w:p>
    <w:p w14:paraId="3A45C822" w14:textId="517294B8" w:rsidR="007A4396" w:rsidRPr="009A2276" w:rsidRDefault="007A4396" w:rsidP="000B2D2B">
      <w:pPr>
        <w:pStyle w:val="aff2"/>
        <w:numPr>
          <w:ilvl w:val="0"/>
          <w:numId w:val="18"/>
        </w:numPr>
      </w:pPr>
      <w:r w:rsidRPr="009A2276">
        <w:rPr>
          <w:rFonts w:hint="eastAsia"/>
        </w:rPr>
        <w:lastRenderedPageBreak/>
        <w:t>查看</w:t>
      </w:r>
      <w:proofErr w:type="spellStart"/>
      <w:r w:rsidRPr="009A2276">
        <w:rPr>
          <w:rFonts w:hint="eastAsia"/>
        </w:rPr>
        <w:t>DataFrame</w:t>
      </w:r>
      <w:proofErr w:type="spellEnd"/>
      <w:r w:rsidRPr="009A2276">
        <w:rPr>
          <w:rFonts w:hint="eastAsia"/>
        </w:rPr>
        <w:t>的Schema信息</w:t>
      </w:r>
    </w:p>
    <w:p w14:paraId="221B8E47" w14:textId="77777777" w:rsidR="007A4396" w:rsidRPr="005D361A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5D361A">
        <w:rPr>
          <w:sz w:val="21"/>
          <w:szCs w:val="21"/>
        </w:rPr>
        <w:t>scala</w:t>
      </w:r>
      <w:proofErr w:type="spellEnd"/>
      <w:r w:rsidRPr="005D361A">
        <w:rPr>
          <w:sz w:val="21"/>
          <w:szCs w:val="21"/>
        </w:rPr>
        <w:t xml:space="preserve">&gt; </w:t>
      </w:r>
      <w:proofErr w:type="spellStart"/>
      <w:proofErr w:type="gramStart"/>
      <w:r w:rsidRPr="005D361A">
        <w:rPr>
          <w:sz w:val="21"/>
          <w:szCs w:val="21"/>
        </w:rPr>
        <w:t>df.printSchema</w:t>
      </w:r>
      <w:proofErr w:type="spellEnd"/>
      <w:proofErr w:type="gramEnd"/>
    </w:p>
    <w:p w14:paraId="162E100A" w14:textId="77777777" w:rsidR="007A4396" w:rsidRPr="005D361A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5D361A">
        <w:rPr>
          <w:sz w:val="21"/>
          <w:szCs w:val="21"/>
        </w:rPr>
        <w:t>root</w:t>
      </w:r>
    </w:p>
    <w:p w14:paraId="002A05BC" w14:textId="3A83D33A" w:rsidR="007A4396" w:rsidRPr="005D361A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5D361A">
        <w:rPr>
          <w:sz w:val="21"/>
          <w:szCs w:val="21"/>
        </w:rPr>
        <w:t xml:space="preserve"> |-- </w:t>
      </w:r>
      <w:r w:rsidR="0035026A">
        <w:rPr>
          <w:sz w:val="21"/>
          <w:szCs w:val="21"/>
        </w:rPr>
        <w:t>age: Long</w:t>
      </w:r>
      <w:r w:rsidRPr="005D361A">
        <w:rPr>
          <w:sz w:val="21"/>
          <w:szCs w:val="21"/>
        </w:rPr>
        <w:t xml:space="preserve"> (nullable = true)</w:t>
      </w:r>
    </w:p>
    <w:p w14:paraId="672AB651" w14:textId="77777777" w:rsidR="007A4396" w:rsidRDefault="007A4396" w:rsidP="007A4396">
      <w:pPr>
        <w:pStyle w:val="affc"/>
        <w:topLinePunct/>
        <w:adjustRightInd w:val="0"/>
      </w:pPr>
      <w:r w:rsidRPr="005D361A">
        <w:rPr>
          <w:sz w:val="21"/>
          <w:szCs w:val="21"/>
        </w:rPr>
        <w:t xml:space="preserve"> |-- name: string (nullable = true)</w:t>
      </w:r>
    </w:p>
    <w:p w14:paraId="6CA12408" w14:textId="33C03ED9" w:rsidR="007A4396" w:rsidRPr="009A2276" w:rsidRDefault="007A4396" w:rsidP="000B2D2B">
      <w:pPr>
        <w:pStyle w:val="aff2"/>
        <w:numPr>
          <w:ilvl w:val="0"/>
          <w:numId w:val="18"/>
        </w:numPr>
      </w:pPr>
      <w:r w:rsidRPr="009A2276">
        <w:rPr>
          <w:rFonts w:hint="eastAsia"/>
        </w:rPr>
        <w:t>只查看</w:t>
      </w:r>
      <w:proofErr w:type="gramStart"/>
      <w:r w:rsidRPr="009A2276">
        <w:t>”</w:t>
      </w:r>
      <w:proofErr w:type="gramEnd"/>
      <w:r w:rsidRPr="009A2276">
        <w:t>name</w:t>
      </w:r>
      <w:proofErr w:type="gramStart"/>
      <w:r w:rsidRPr="009A2276">
        <w:t>”</w:t>
      </w:r>
      <w:proofErr w:type="gramEnd"/>
      <w:r w:rsidRPr="009A2276">
        <w:rPr>
          <w:rFonts w:hint="eastAsia"/>
        </w:rPr>
        <w:t>列数据</w:t>
      </w:r>
    </w:p>
    <w:p w14:paraId="7CF030A0" w14:textId="77777777" w:rsidR="007A4396" w:rsidRPr="00335D62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335D62">
        <w:rPr>
          <w:sz w:val="21"/>
          <w:szCs w:val="21"/>
        </w:rPr>
        <w:t>scala</w:t>
      </w:r>
      <w:proofErr w:type="spellEnd"/>
      <w:r w:rsidRPr="00335D62">
        <w:rPr>
          <w:sz w:val="21"/>
          <w:szCs w:val="21"/>
        </w:rPr>
        <w:t xml:space="preserve">&gt; </w:t>
      </w:r>
      <w:proofErr w:type="spellStart"/>
      <w:proofErr w:type="gramStart"/>
      <w:r w:rsidRPr="00335D62">
        <w:rPr>
          <w:sz w:val="21"/>
          <w:szCs w:val="21"/>
        </w:rPr>
        <w:t>df.select</w:t>
      </w:r>
      <w:proofErr w:type="spellEnd"/>
      <w:proofErr w:type="gramEnd"/>
      <w:r w:rsidRPr="00335D62">
        <w:rPr>
          <w:sz w:val="21"/>
          <w:szCs w:val="21"/>
        </w:rPr>
        <w:t>("name").show()</w:t>
      </w:r>
    </w:p>
    <w:p w14:paraId="721B0DCE" w14:textId="77777777" w:rsidR="00B22698" w:rsidRPr="00B22698" w:rsidRDefault="00B22698" w:rsidP="00B22698">
      <w:pPr>
        <w:pStyle w:val="affc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+--------+</w:t>
      </w:r>
    </w:p>
    <w:p w14:paraId="12ED8802" w14:textId="77777777" w:rsidR="00B22698" w:rsidRPr="00B22698" w:rsidRDefault="00B22698" w:rsidP="00B22698">
      <w:pPr>
        <w:pStyle w:val="affc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|    name|</w:t>
      </w:r>
    </w:p>
    <w:p w14:paraId="3D87650E" w14:textId="77777777" w:rsidR="00B22698" w:rsidRPr="00B22698" w:rsidRDefault="00B22698" w:rsidP="00B22698">
      <w:pPr>
        <w:pStyle w:val="affc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+--------+</w:t>
      </w:r>
    </w:p>
    <w:p w14:paraId="0E3CA9FF" w14:textId="77777777" w:rsidR="00B22698" w:rsidRPr="00B22698" w:rsidRDefault="00B22698" w:rsidP="00B22698">
      <w:pPr>
        <w:pStyle w:val="affc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|</w:t>
      </w:r>
      <w:proofErr w:type="spellStart"/>
      <w:r w:rsidRPr="00B22698">
        <w:rPr>
          <w:sz w:val="21"/>
          <w:szCs w:val="21"/>
        </w:rPr>
        <w:t>qiaofeng</w:t>
      </w:r>
      <w:proofErr w:type="spellEnd"/>
      <w:r w:rsidRPr="00B22698">
        <w:rPr>
          <w:sz w:val="21"/>
          <w:szCs w:val="21"/>
        </w:rPr>
        <w:t>|</w:t>
      </w:r>
    </w:p>
    <w:p w14:paraId="4852624B" w14:textId="77777777" w:rsidR="00B22698" w:rsidRPr="00B22698" w:rsidRDefault="00B22698" w:rsidP="00B22698">
      <w:pPr>
        <w:pStyle w:val="affc"/>
        <w:topLinePunct/>
        <w:adjustRightInd w:val="0"/>
        <w:rPr>
          <w:sz w:val="21"/>
          <w:szCs w:val="21"/>
        </w:rPr>
      </w:pPr>
      <w:proofErr w:type="gramStart"/>
      <w:r w:rsidRPr="00B22698">
        <w:rPr>
          <w:sz w:val="21"/>
          <w:szCs w:val="21"/>
        </w:rPr>
        <w:t xml:space="preserve">|  </w:t>
      </w:r>
      <w:proofErr w:type="spellStart"/>
      <w:r w:rsidRPr="00B22698">
        <w:rPr>
          <w:sz w:val="21"/>
          <w:szCs w:val="21"/>
        </w:rPr>
        <w:t>duanyu</w:t>
      </w:r>
      <w:proofErr w:type="spellEnd"/>
      <w:proofErr w:type="gramEnd"/>
      <w:r w:rsidRPr="00B22698">
        <w:rPr>
          <w:sz w:val="21"/>
          <w:szCs w:val="21"/>
        </w:rPr>
        <w:t>|</w:t>
      </w:r>
    </w:p>
    <w:p w14:paraId="1B91BC1A" w14:textId="77777777" w:rsidR="00B22698" w:rsidRPr="00B22698" w:rsidRDefault="00B22698" w:rsidP="00B22698">
      <w:pPr>
        <w:pStyle w:val="affc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 xml:space="preserve">|   </w:t>
      </w:r>
      <w:proofErr w:type="spellStart"/>
      <w:r w:rsidRPr="00B22698">
        <w:rPr>
          <w:sz w:val="21"/>
          <w:szCs w:val="21"/>
        </w:rPr>
        <w:t>xuzhu</w:t>
      </w:r>
      <w:proofErr w:type="spellEnd"/>
      <w:r w:rsidRPr="00B22698">
        <w:rPr>
          <w:sz w:val="21"/>
          <w:szCs w:val="21"/>
        </w:rPr>
        <w:t>|</w:t>
      </w:r>
    </w:p>
    <w:p w14:paraId="04FA6EBA" w14:textId="40E9F7A7" w:rsidR="007A4396" w:rsidRDefault="00B22698" w:rsidP="00B22698">
      <w:pPr>
        <w:pStyle w:val="affc"/>
        <w:topLinePunct/>
        <w:adjustRightInd w:val="0"/>
        <w:rPr>
          <w:sz w:val="21"/>
          <w:szCs w:val="21"/>
        </w:rPr>
      </w:pPr>
      <w:r w:rsidRPr="00B22698">
        <w:rPr>
          <w:sz w:val="21"/>
          <w:szCs w:val="21"/>
        </w:rPr>
        <w:t>+--------+</w:t>
      </w:r>
    </w:p>
    <w:p w14:paraId="597B50AA" w14:textId="677FD068" w:rsidR="009A2276" w:rsidRDefault="009A2276" w:rsidP="000B2D2B">
      <w:pPr>
        <w:pStyle w:val="aff2"/>
        <w:numPr>
          <w:ilvl w:val="0"/>
          <w:numId w:val="18"/>
        </w:numPr>
      </w:pPr>
      <w:r>
        <w:rPr>
          <w:rFonts w:hint="eastAsia"/>
        </w:rPr>
        <w:t>查看所有列</w:t>
      </w:r>
    </w:p>
    <w:p w14:paraId="15765BF1" w14:textId="436906C1" w:rsidR="009A2276" w:rsidRPr="00DC6A45" w:rsidRDefault="009A2276" w:rsidP="009A227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DC6A45">
        <w:rPr>
          <w:sz w:val="21"/>
          <w:szCs w:val="21"/>
        </w:rPr>
        <w:t>scala</w:t>
      </w:r>
      <w:proofErr w:type="spellEnd"/>
      <w:r w:rsidRPr="00DC6A45">
        <w:rPr>
          <w:sz w:val="21"/>
          <w:szCs w:val="21"/>
        </w:rPr>
        <w:t xml:space="preserve">&gt; </w:t>
      </w:r>
      <w:proofErr w:type="spellStart"/>
      <w:proofErr w:type="gramStart"/>
      <w:r w:rsidRPr="00DC6A45">
        <w:rPr>
          <w:sz w:val="21"/>
          <w:szCs w:val="21"/>
        </w:rPr>
        <w:t>df.select</w:t>
      </w:r>
      <w:proofErr w:type="spellEnd"/>
      <w:proofErr w:type="gramEnd"/>
      <w:r w:rsidRPr="00DC6A45">
        <w:rPr>
          <w:sz w:val="21"/>
          <w:szCs w:val="21"/>
        </w:rPr>
        <w:t>("</w:t>
      </w:r>
      <w:r>
        <w:rPr>
          <w:sz w:val="21"/>
          <w:szCs w:val="21"/>
        </w:rPr>
        <w:t>*</w:t>
      </w:r>
      <w:r w:rsidRPr="00DC6A45">
        <w:rPr>
          <w:sz w:val="21"/>
          <w:szCs w:val="21"/>
        </w:rPr>
        <w:t>").show</w:t>
      </w:r>
    </w:p>
    <w:p w14:paraId="78B1ECD6" w14:textId="77777777" w:rsidR="009A2276" w:rsidRPr="00DC6A45" w:rsidRDefault="009A2276" w:rsidP="009A2276">
      <w:pPr>
        <w:pStyle w:val="affc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5CD7C819" w14:textId="3012700F" w:rsidR="009A2276" w:rsidRPr="00DC6A45" w:rsidRDefault="009A2276" w:rsidP="009A2276">
      <w:pPr>
        <w:pStyle w:val="affc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    name</w:t>
      </w:r>
      <w:r>
        <w:rPr>
          <w:rFonts w:hint="eastAsia"/>
          <w:sz w:val="21"/>
          <w:szCs w:val="21"/>
        </w:rPr>
        <w:t xml:space="preserve"> </w:t>
      </w:r>
      <w:r>
        <w:rPr>
          <w:sz w:val="21"/>
          <w:szCs w:val="21"/>
        </w:rPr>
        <w:t>|</w:t>
      </w:r>
      <w:r w:rsidRPr="00DC6A45">
        <w:rPr>
          <w:sz w:val="21"/>
          <w:szCs w:val="21"/>
        </w:rPr>
        <w:t>age|</w:t>
      </w:r>
    </w:p>
    <w:p w14:paraId="5D2458BF" w14:textId="77777777" w:rsidR="009A2276" w:rsidRPr="00DC6A45" w:rsidRDefault="009A2276" w:rsidP="009A2276">
      <w:pPr>
        <w:pStyle w:val="affc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566D8648" w14:textId="27421BCF" w:rsidR="009A2276" w:rsidRPr="00DC6A45" w:rsidRDefault="009A2276" w:rsidP="009A2276">
      <w:pPr>
        <w:pStyle w:val="affc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>|</w:t>
      </w:r>
      <w:proofErr w:type="spellStart"/>
      <w:r>
        <w:rPr>
          <w:sz w:val="21"/>
          <w:szCs w:val="21"/>
        </w:rPr>
        <w:t>qiaofeng</w:t>
      </w:r>
      <w:proofErr w:type="spellEnd"/>
      <w:r>
        <w:rPr>
          <w:sz w:val="21"/>
          <w:szCs w:val="21"/>
        </w:rPr>
        <w:t>|       18</w:t>
      </w:r>
      <w:r w:rsidRPr="00DC6A45">
        <w:rPr>
          <w:sz w:val="21"/>
          <w:szCs w:val="21"/>
        </w:rPr>
        <w:t>|</w:t>
      </w:r>
    </w:p>
    <w:p w14:paraId="42C54B67" w14:textId="3E8F15DC" w:rsidR="009A2276" w:rsidRPr="00DC6A45" w:rsidRDefault="009A2276" w:rsidP="009A2276">
      <w:pPr>
        <w:pStyle w:val="affc"/>
        <w:topLinePunct/>
        <w:adjustRightInd w:val="0"/>
        <w:rPr>
          <w:sz w:val="21"/>
          <w:szCs w:val="21"/>
        </w:rPr>
      </w:pPr>
      <w:proofErr w:type="gramStart"/>
      <w:r>
        <w:rPr>
          <w:sz w:val="21"/>
          <w:szCs w:val="21"/>
        </w:rPr>
        <w:t xml:space="preserve">|  </w:t>
      </w:r>
      <w:proofErr w:type="spellStart"/>
      <w:r>
        <w:rPr>
          <w:sz w:val="21"/>
          <w:szCs w:val="21"/>
        </w:rPr>
        <w:t>duanyu</w:t>
      </w:r>
      <w:proofErr w:type="spellEnd"/>
      <w:proofErr w:type="gramEnd"/>
      <w:r>
        <w:rPr>
          <w:sz w:val="21"/>
          <w:szCs w:val="21"/>
        </w:rPr>
        <w:t>|       19</w:t>
      </w:r>
      <w:r w:rsidRPr="00DC6A45">
        <w:rPr>
          <w:sz w:val="21"/>
          <w:szCs w:val="21"/>
        </w:rPr>
        <w:t>|</w:t>
      </w:r>
    </w:p>
    <w:p w14:paraId="25EA80B1" w14:textId="62DD219A" w:rsidR="009A2276" w:rsidRPr="00DC6A45" w:rsidRDefault="009A2276" w:rsidP="009A2276">
      <w:pPr>
        <w:pStyle w:val="affc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 xml:space="preserve">|   </w:t>
      </w:r>
      <w:proofErr w:type="spellStart"/>
      <w:r>
        <w:rPr>
          <w:sz w:val="21"/>
          <w:szCs w:val="21"/>
        </w:rPr>
        <w:t>xuzhu</w:t>
      </w:r>
      <w:proofErr w:type="spellEnd"/>
      <w:r>
        <w:rPr>
          <w:sz w:val="21"/>
          <w:szCs w:val="21"/>
        </w:rPr>
        <w:t>|       20</w:t>
      </w:r>
      <w:r w:rsidRPr="00DC6A45">
        <w:rPr>
          <w:sz w:val="21"/>
          <w:szCs w:val="21"/>
        </w:rPr>
        <w:t>|</w:t>
      </w:r>
    </w:p>
    <w:p w14:paraId="3057CAB6" w14:textId="77777777" w:rsidR="009A2276" w:rsidRDefault="009A2276" w:rsidP="009A2276">
      <w:pPr>
        <w:pStyle w:val="affc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16768F0B" w14:textId="03438C86" w:rsidR="007A4396" w:rsidRPr="009A2276" w:rsidRDefault="007A4396" w:rsidP="000B2D2B">
      <w:pPr>
        <w:pStyle w:val="aff2"/>
        <w:numPr>
          <w:ilvl w:val="0"/>
          <w:numId w:val="18"/>
        </w:numPr>
      </w:pPr>
      <w:r w:rsidRPr="009A2276">
        <w:rPr>
          <w:rFonts w:hint="eastAsia"/>
        </w:rPr>
        <w:t>查看</w:t>
      </w:r>
      <w:proofErr w:type="gramStart"/>
      <w:r w:rsidRPr="009A2276">
        <w:t>”</w:t>
      </w:r>
      <w:proofErr w:type="gramEnd"/>
      <w:r w:rsidRPr="009A2276">
        <w:t>name</w:t>
      </w:r>
      <w:proofErr w:type="gramStart"/>
      <w:r w:rsidRPr="009A2276">
        <w:t>”</w:t>
      </w:r>
      <w:proofErr w:type="gramEnd"/>
      <w:r w:rsidRPr="009A2276">
        <w:rPr>
          <w:rFonts w:hint="eastAsia"/>
        </w:rPr>
        <w:t>列数据以及</w:t>
      </w:r>
      <w:proofErr w:type="gramStart"/>
      <w:r w:rsidRPr="009A2276">
        <w:t>”</w:t>
      </w:r>
      <w:proofErr w:type="gramEnd"/>
      <w:r w:rsidRPr="009A2276">
        <w:t>age+1</w:t>
      </w:r>
      <w:proofErr w:type="gramStart"/>
      <w:r w:rsidRPr="009A2276">
        <w:t>”</w:t>
      </w:r>
      <w:proofErr w:type="gramEnd"/>
      <w:r w:rsidRPr="009A2276">
        <w:rPr>
          <w:rFonts w:hint="eastAsia"/>
        </w:rPr>
        <w:t>数据</w:t>
      </w:r>
      <w:r w:rsidR="00DC6A45" w:rsidRPr="009A2276">
        <w:rPr>
          <w:rFonts w:hint="eastAsia"/>
        </w:rPr>
        <w:t xml:space="preserve"> </w:t>
      </w:r>
    </w:p>
    <w:p w14:paraId="0FA3A537" w14:textId="34833392" w:rsidR="002F42A4" w:rsidRPr="00512D2D" w:rsidRDefault="002F42A4" w:rsidP="00512D2D">
      <w:pPr>
        <w:rPr>
          <w:color w:val="FF0000"/>
        </w:rPr>
      </w:pPr>
      <w:r w:rsidRPr="00512D2D">
        <w:rPr>
          <w:rFonts w:hint="eastAsia"/>
          <w:color w:val="FF0000"/>
          <w:highlight w:val="yellow"/>
        </w:rPr>
        <w:t>注意:涉及到运算的时候, 每列都必须使用$</w:t>
      </w:r>
    </w:p>
    <w:p w14:paraId="04FF4EF1" w14:textId="77777777" w:rsidR="00DC6A45" w:rsidRPr="00DC6A45" w:rsidRDefault="00DC6A45" w:rsidP="00DC6A45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DC6A45">
        <w:rPr>
          <w:sz w:val="21"/>
          <w:szCs w:val="21"/>
        </w:rPr>
        <w:t>scala</w:t>
      </w:r>
      <w:proofErr w:type="spellEnd"/>
      <w:r w:rsidRPr="00DC6A45">
        <w:rPr>
          <w:sz w:val="21"/>
          <w:szCs w:val="21"/>
        </w:rPr>
        <w:t xml:space="preserve">&gt; </w:t>
      </w:r>
      <w:proofErr w:type="spellStart"/>
      <w:proofErr w:type="gramStart"/>
      <w:r w:rsidRPr="00DC6A45">
        <w:rPr>
          <w:sz w:val="21"/>
          <w:szCs w:val="21"/>
        </w:rPr>
        <w:t>df.select</w:t>
      </w:r>
      <w:proofErr w:type="spellEnd"/>
      <w:proofErr w:type="gramEnd"/>
      <w:r w:rsidRPr="00DC6A45">
        <w:rPr>
          <w:sz w:val="21"/>
          <w:szCs w:val="21"/>
        </w:rPr>
        <w:t>($"</w:t>
      </w:r>
      <w:proofErr w:type="spellStart"/>
      <w:r w:rsidRPr="00DC6A45">
        <w:rPr>
          <w:sz w:val="21"/>
          <w:szCs w:val="21"/>
        </w:rPr>
        <w:t>name",$"age</w:t>
      </w:r>
      <w:proofErr w:type="spellEnd"/>
      <w:r w:rsidRPr="00DC6A45">
        <w:rPr>
          <w:sz w:val="21"/>
          <w:szCs w:val="21"/>
        </w:rPr>
        <w:t>" + 1).show</w:t>
      </w:r>
    </w:p>
    <w:p w14:paraId="51842B12" w14:textId="77777777" w:rsidR="00DC6A45" w:rsidRPr="00DC6A45" w:rsidRDefault="00DC6A45" w:rsidP="00DC6A45">
      <w:pPr>
        <w:pStyle w:val="affc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5675423B" w14:textId="77777777" w:rsidR="00DC6A45" w:rsidRPr="00DC6A45" w:rsidRDefault="00DC6A45" w:rsidP="00DC6A45">
      <w:pPr>
        <w:pStyle w:val="affc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|    name</w:t>
      </w:r>
      <w:proofErr w:type="gramStart"/>
      <w:r w:rsidRPr="00DC6A45">
        <w:rPr>
          <w:sz w:val="21"/>
          <w:szCs w:val="21"/>
        </w:rPr>
        <w:t>|(</w:t>
      </w:r>
      <w:proofErr w:type="gramEnd"/>
      <w:r w:rsidRPr="00DC6A45">
        <w:rPr>
          <w:sz w:val="21"/>
          <w:szCs w:val="21"/>
        </w:rPr>
        <w:t>age + 1)|</w:t>
      </w:r>
    </w:p>
    <w:p w14:paraId="6B7AB277" w14:textId="77777777" w:rsidR="00DC6A45" w:rsidRPr="00DC6A45" w:rsidRDefault="00DC6A45" w:rsidP="00DC6A45">
      <w:pPr>
        <w:pStyle w:val="affc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5D1D61AF" w14:textId="77777777" w:rsidR="00DC6A45" w:rsidRPr="00DC6A45" w:rsidRDefault="00DC6A45" w:rsidP="00DC6A45">
      <w:pPr>
        <w:pStyle w:val="affc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|</w:t>
      </w:r>
      <w:proofErr w:type="spellStart"/>
      <w:r w:rsidRPr="00DC6A45">
        <w:rPr>
          <w:sz w:val="21"/>
          <w:szCs w:val="21"/>
        </w:rPr>
        <w:t>qiaofeng</w:t>
      </w:r>
      <w:proofErr w:type="spellEnd"/>
      <w:r w:rsidRPr="00DC6A45">
        <w:rPr>
          <w:sz w:val="21"/>
          <w:szCs w:val="21"/>
        </w:rPr>
        <w:t>|       19|</w:t>
      </w:r>
    </w:p>
    <w:p w14:paraId="4B396A57" w14:textId="77777777" w:rsidR="00DC6A45" w:rsidRPr="00DC6A45" w:rsidRDefault="00DC6A45" w:rsidP="00DC6A45">
      <w:pPr>
        <w:pStyle w:val="affc"/>
        <w:topLinePunct/>
        <w:adjustRightInd w:val="0"/>
        <w:rPr>
          <w:sz w:val="21"/>
          <w:szCs w:val="21"/>
        </w:rPr>
      </w:pPr>
      <w:proofErr w:type="gramStart"/>
      <w:r w:rsidRPr="00DC6A45">
        <w:rPr>
          <w:sz w:val="21"/>
          <w:szCs w:val="21"/>
        </w:rPr>
        <w:t xml:space="preserve">|  </w:t>
      </w:r>
      <w:proofErr w:type="spellStart"/>
      <w:r w:rsidRPr="00DC6A45">
        <w:rPr>
          <w:sz w:val="21"/>
          <w:szCs w:val="21"/>
        </w:rPr>
        <w:t>duanyu</w:t>
      </w:r>
      <w:proofErr w:type="spellEnd"/>
      <w:proofErr w:type="gramEnd"/>
      <w:r w:rsidRPr="00DC6A45">
        <w:rPr>
          <w:sz w:val="21"/>
          <w:szCs w:val="21"/>
        </w:rPr>
        <w:t>|       20|</w:t>
      </w:r>
    </w:p>
    <w:p w14:paraId="74B1576E" w14:textId="77777777" w:rsidR="00DC6A45" w:rsidRPr="00DC6A45" w:rsidRDefault="00DC6A45" w:rsidP="00DC6A45">
      <w:pPr>
        <w:pStyle w:val="affc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 xml:space="preserve">|   </w:t>
      </w:r>
      <w:proofErr w:type="spellStart"/>
      <w:r w:rsidRPr="00DC6A45">
        <w:rPr>
          <w:sz w:val="21"/>
          <w:szCs w:val="21"/>
        </w:rPr>
        <w:t>xuzhu</w:t>
      </w:r>
      <w:proofErr w:type="spellEnd"/>
      <w:r w:rsidRPr="00DC6A45">
        <w:rPr>
          <w:sz w:val="21"/>
          <w:szCs w:val="21"/>
        </w:rPr>
        <w:t>|       21|</w:t>
      </w:r>
    </w:p>
    <w:p w14:paraId="4F2B5149" w14:textId="52741045" w:rsidR="007A4396" w:rsidRDefault="00DC6A45" w:rsidP="00DC6A45">
      <w:pPr>
        <w:pStyle w:val="affc"/>
        <w:topLinePunct/>
        <w:adjustRightInd w:val="0"/>
        <w:rPr>
          <w:sz w:val="21"/>
          <w:szCs w:val="21"/>
        </w:rPr>
      </w:pPr>
      <w:r w:rsidRPr="00DC6A45">
        <w:rPr>
          <w:sz w:val="21"/>
          <w:szCs w:val="21"/>
        </w:rPr>
        <w:t>+--------+---------+</w:t>
      </w:r>
    </w:p>
    <w:p w14:paraId="4BDA382F" w14:textId="16A2EBFA" w:rsidR="007A4396" w:rsidRPr="009A2276" w:rsidRDefault="007A4396" w:rsidP="000B2D2B">
      <w:pPr>
        <w:pStyle w:val="aff2"/>
        <w:numPr>
          <w:ilvl w:val="0"/>
          <w:numId w:val="18"/>
        </w:numPr>
      </w:pPr>
      <w:r w:rsidRPr="009A2276">
        <w:rPr>
          <w:rFonts w:hint="eastAsia"/>
        </w:rPr>
        <w:t>查看</w:t>
      </w:r>
      <w:proofErr w:type="gramStart"/>
      <w:r w:rsidRPr="009A2276">
        <w:t>”</w:t>
      </w:r>
      <w:proofErr w:type="gramEnd"/>
      <w:r w:rsidRPr="009A2276">
        <w:rPr>
          <w:rFonts w:hint="eastAsia"/>
        </w:rPr>
        <w:t>age</w:t>
      </w:r>
      <w:proofErr w:type="gramStart"/>
      <w:r w:rsidRPr="009A2276">
        <w:t>”</w:t>
      </w:r>
      <w:proofErr w:type="gramEnd"/>
      <w:r w:rsidRPr="009A2276">
        <w:rPr>
          <w:rFonts w:hint="eastAsia"/>
        </w:rPr>
        <w:t>大于</w:t>
      </w:r>
      <w:proofErr w:type="gramStart"/>
      <w:r w:rsidR="00F40675" w:rsidRPr="009A2276">
        <w:t>”</w:t>
      </w:r>
      <w:proofErr w:type="gramEnd"/>
      <w:r w:rsidR="00F40675" w:rsidRPr="009A2276">
        <w:t>19</w:t>
      </w:r>
      <w:proofErr w:type="gramStart"/>
      <w:r w:rsidRPr="009A2276">
        <w:t>”</w:t>
      </w:r>
      <w:proofErr w:type="gramEnd"/>
      <w:r w:rsidRPr="009A2276">
        <w:rPr>
          <w:rFonts w:hint="eastAsia"/>
        </w:rPr>
        <w:t>的数据</w:t>
      </w:r>
    </w:p>
    <w:p w14:paraId="31BEBA9D" w14:textId="77777777" w:rsidR="00F40675" w:rsidRPr="00F40675" w:rsidRDefault="00F40675" w:rsidP="00F40675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F40675">
        <w:rPr>
          <w:sz w:val="21"/>
          <w:szCs w:val="21"/>
        </w:rPr>
        <w:t>scala</w:t>
      </w:r>
      <w:proofErr w:type="spellEnd"/>
      <w:r w:rsidRPr="00F40675">
        <w:rPr>
          <w:sz w:val="21"/>
          <w:szCs w:val="21"/>
        </w:rPr>
        <w:t xml:space="preserve">&gt; </w:t>
      </w:r>
      <w:proofErr w:type="spellStart"/>
      <w:proofErr w:type="gramStart"/>
      <w:r w:rsidRPr="00F40675">
        <w:rPr>
          <w:sz w:val="21"/>
          <w:szCs w:val="21"/>
        </w:rPr>
        <w:t>df.filter</w:t>
      </w:r>
      <w:proofErr w:type="spellEnd"/>
      <w:proofErr w:type="gramEnd"/>
      <w:r w:rsidRPr="00F40675">
        <w:rPr>
          <w:sz w:val="21"/>
          <w:szCs w:val="21"/>
        </w:rPr>
        <w:t>($"age"&gt;19).show</w:t>
      </w:r>
    </w:p>
    <w:p w14:paraId="7D09EAC7" w14:textId="77777777" w:rsidR="00F40675" w:rsidRPr="00F40675" w:rsidRDefault="00F40675" w:rsidP="00F40675">
      <w:pPr>
        <w:pStyle w:val="affc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+---+-----+</w:t>
      </w:r>
    </w:p>
    <w:p w14:paraId="0080DB05" w14:textId="77777777" w:rsidR="00F40675" w:rsidRPr="00F40675" w:rsidRDefault="00F40675" w:rsidP="00F40675">
      <w:pPr>
        <w:pStyle w:val="affc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|age| name|</w:t>
      </w:r>
    </w:p>
    <w:p w14:paraId="6A5EF28E" w14:textId="77777777" w:rsidR="00F40675" w:rsidRPr="00F40675" w:rsidRDefault="00F40675" w:rsidP="00F40675">
      <w:pPr>
        <w:pStyle w:val="affc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+---+-----+</w:t>
      </w:r>
    </w:p>
    <w:p w14:paraId="578C2414" w14:textId="77777777" w:rsidR="00F40675" w:rsidRPr="00F40675" w:rsidRDefault="00F40675" w:rsidP="00F40675">
      <w:pPr>
        <w:pStyle w:val="affc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| 20|xuzhu|</w:t>
      </w:r>
    </w:p>
    <w:p w14:paraId="3DCD71EE" w14:textId="3650E730" w:rsidR="007A4396" w:rsidRDefault="00F40675" w:rsidP="00F40675">
      <w:pPr>
        <w:pStyle w:val="affc"/>
        <w:topLinePunct/>
        <w:adjustRightInd w:val="0"/>
        <w:rPr>
          <w:sz w:val="21"/>
          <w:szCs w:val="21"/>
        </w:rPr>
      </w:pPr>
      <w:r w:rsidRPr="00F40675">
        <w:rPr>
          <w:sz w:val="21"/>
          <w:szCs w:val="21"/>
        </w:rPr>
        <w:t>+---+-----+</w:t>
      </w:r>
    </w:p>
    <w:p w14:paraId="0D988A1C" w14:textId="2B0FC26F" w:rsidR="007A4396" w:rsidRPr="009A2276" w:rsidRDefault="007A4396" w:rsidP="000B2D2B">
      <w:pPr>
        <w:pStyle w:val="aff2"/>
        <w:numPr>
          <w:ilvl w:val="0"/>
          <w:numId w:val="18"/>
        </w:numPr>
      </w:pPr>
      <w:r w:rsidRPr="009A2276">
        <w:rPr>
          <w:rFonts w:hint="eastAsia"/>
        </w:rPr>
        <w:t>按照</w:t>
      </w:r>
      <w:proofErr w:type="gramStart"/>
      <w:r w:rsidRPr="009A2276">
        <w:t>”</w:t>
      </w:r>
      <w:proofErr w:type="gramEnd"/>
      <w:r w:rsidRPr="009A2276">
        <w:t>age</w:t>
      </w:r>
      <w:proofErr w:type="gramStart"/>
      <w:r w:rsidRPr="009A2276">
        <w:t>”</w:t>
      </w:r>
      <w:proofErr w:type="gramEnd"/>
      <w:r w:rsidRPr="009A2276">
        <w:rPr>
          <w:rFonts w:hint="eastAsia"/>
        </w:rPr>
        <w:t>分组，查看数据条数</w:t>
      </w:r>
    </w:p>
    <w:p w14:paraId="6F1CB759" w14:textId="77777777" w:rsidR="000C676F" w:rsidRPr="000C676F" w:rsidRDefault="000C676F" w:rsidP="000C676F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0C676F">
        <w:rPr>
          <w:sz w:val="21"/>
          <w:szCs w:val="21"/>
        </w:rPr>
        <w:t>scala</w:t>
      </w:r>
      <w:proofErr w:type="spellEnd"/>
      <w:r w:rsidRPr="000C676F">
        <w:rPr>
          <w:sz w:val="21"/>
          <w:szCs w:val="21"/>
        </w:rPr>
        <w:t xml:space="preserve">&gt; </w:t>
      </w:r>
      <w:proofErr w:type="spellStart"/>
      <w:proofErr w:type="gramStart"/>
      <w:r w:rsidRPr="000C676F">
        <w:rPr>
          <w:sz w:val="21"/>
          <w:szCs w:val="21"/>
        </w:rPr>
        <w:t>df.groupBy</w:t>
      </w:r>
      <w:proofErr w:type="spellEnd"/>
      <w:proofErr w:type="gramEnd"/>
      <w:r w:rsidRPr="000C676F">
        <w:rPr>
          <w:sz w:val="21"/>
          <w:szCs w:val="21"/>
        </w:rPr>
        <w:t>("age").</w:t>
      </w:r>
      <w:proofErr w:type="spellStart"/>
      <w:r w:rsidRPr="000C676F">
        <w:rPr>
          <w:sz w:val="21"/>
          <w:szCs w:val="21"/>
        </w:rPr>
        <w:t>count.show</w:t>
      </w:r>
      <w:proofErr w:type="spellEnd"/>
    </w:p>
    <w:p w14:paraId="3BB2C459" w14:textId="77777777" w:rsidR="000C676F" w:rsidRPr="000C676F" w:rsidRDefault="000C676F" w:rsidP="000C676F">
      <w:pPr>
        <w:pStyle w:val="affc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+---+-----+</w:t>
      </w:r>
    </w:p>
    <w:p w14:paraId="54235D47" w14:textId="77777777" w:rsidR="000C676F" w:rsidRPr="000C676F" w:rsidRDefault="000C676F" w:rsidP="000C676F">
      <w:pPr>
        <w:pStyle w:val="affc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|</w:t>
      </w:r>
      <w:proofErr w:type="spellStart"/>
      <w:r w:rsidRPr="000C676F">
        <w:rPr>
          <w:sz w:val="21"/>
          <w:szCs w:val="21"/>
        </w:rPr>
        <w:t>age|count</w:t>
      </w:r>
      <w:proofErr w:type="spellEnd"/>
      <w:r w:rsidRPr="000C676F">
        <w:rPr>
          <w:sz w:val="21"/>
          <w:szCs w:val="21"/>
        </w:rPr>
        <w:t>|</w:t>
      </w:r>
    </w:p>
    <w:p w14:paraId="6BBE498D" w14:textId="77777777" w:rsidR="000C676F" w:rsidRPr="000C676F" w:rsidRDefault="000C676F" w:rsidP="000C676F">
      <w:pPr>
        <w:pStyle w:val="affc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+---+-----+</w:t>
      </w:r>
    </w:p>
    <w:p w14:paraId="7E18A17A" w14:textId="77777777" w:rsidR="000C676F" w:rsidRPr="000C676F" w:rsidRDefault="000C676F" w:rsidP="000C676F">
      <w:pPr>
        <w:pStyle w:val="affc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| 19|    1|</w:t>
      </w:r>
    </w:p>
    <w:p w14:paraId="11F7BDE2" w14:textId="77777777" w:rsidR="000C676F" w:rsidRPr="000C676F" w:rsidRDefault="000C676F" w:rsidP="000C676F">
      <w:pPr>
        <w:pStyle w:val="affc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| 18|    1|</w:t>
      </w:r>
    </w:p>
    <w:p w14:paraId="683C449E" w14:textId="77777777" w:rsidR="000C676F" w:rsidRPr="000C676F" w:rsidRDefault="000C676F" w:rsidP="000C676F">
      <w:pPr>
        <w:pStyle w:val="affc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lastRenderedPageBreak/>
        <w:t>| 20|    1|</w:t>
      </w:r>
    </w:p>
    <w:p w14:paraId="6CD24175" w14:textId="6B21401B" w:rsidR="007A4396" w:rsidRPr="00262B2A" w:rsidRDefault="000C676F" w:rsidP="000C676F">
      <w:pPr>
        <w:pStyle w:val="affc"/>
        <w:topLinePunct/>
        <w:adjustRightInd w:val="0"/>
        <w:rPr>
          <w:sz w:val="21"/>
          <w:szCs w:val="21"/>
        </w:rPr>
      </w:pPr>
      <w:r w:rsidRPr="000C676F">
        <w:rPr>
          <w:sz w:val="21"/>
          <w:szCs w:val="21"/>
        </w:rPr>
        <w:t>+---+-----+</w:t>
      </w:r>
    </w:p>
    <w:p w14:paraId="59262900" w14:textId="4CA97979" w:rsidR="007A4396" w:rsidRDefault="007A4396" w:rsidP="00853512">
      <w:pPr>
        <w:pStyle w:val="3"/>
      </w:pPr>
      <w:r w:rsidRPr="00F66147">
        <w:t>RDD</w:t>
      </w:r>
      <w:r w:rsidRPr="00F66147">
        <w:rPr>
          <w:rFonts w:hint="eastAsia"/>
        </w:rPr>
        <w:t>转换为</w:t>
      </w:r>
      <w:proofErr w:type="spellStart"/>
      <w:r w:rsidRPr="00F66147">
        <w:rPr>
          <w:rFonts w:hint="eastAsia"/>
        </w:rPr>
        <w:t>Dat</w:t>
      </w:r>
      <w:r>
        <w:rPr>
          <w:rFonts w:hint="eastAsia"/>
        </w:rPr>
        <w:t>a</w:t>
      </w:r>
      <w:r w:rsidRPr="00F66147">
        <w:rPr>
          <w:rFonts w:hint="eastAsia"/>
        </w:rPr>
        <w:t>Frame</w:t>
      </w:r>
      <w:proofErr w:type="spellEnd"/>
    </w:p>
    <w:p w14:paraId="0BC1B773" w14:textId="23E12C63" w:rsidR="00797392" w:rsidRPr="00C17831" w:rsidRDefault="007A4396" w:rsidP="001C1FF3">
      <w:pPr>
        <w:ind w:firstLine="420"/>
      </w:pPr>
      <w:r w:rsidRPr="001C1FF3">
        <w:rPr>
          <w:rFonts w:hint="eastAsia"/>
          <w:color w:val="FF0000"/>
        </w:rPr>
        <w:t>注意：如果需要</w:t>
      </w:r>
      <w:r w:rsidRPr="001C1FF3">
        <w:rPr>
          <w:color w:val="FF0000"/>
        </w:rPr>
        <w:t>RDD</w:t>
      </w:r>
      <w:r w:rsidRPr="001C1FF3">
        <w:rPr>
          <w:rFonts w:hint="eastAsia"/>
          <w:color w:val="FF0000"/>
        </w:rPr>
        <w:t>与</w:t>
      </w:r>
      <w:r w:rsidRPr="001C1FF3">
        <w:rPr>
          <w:color w:val="FF0000"/>
        </w:rPr>
        <w:t>D</w:t>
      </w:r>
      <w:r w:rsidRPr="001C1FF3">
        <w:rPr>
          <w:rFonts w:hint="eastAsia"/>
          <w:color w:val="FF0000"/>
        </w:rPr>
        <w:t>F或者</w:t>
      </w:r>
      <w:r w:rsidRPr="001C1FF3">
        <w:rPr>
          <w:color w:val="FF0000"/>
        </w:rPr>
        <w:t>DS</w:t>
      </w:r>
      <w:r w:rsidRPr="001C1FF3">
        <w:rPr>
          <w:rFonts w:hint="eastAsia"/>
          <w:color w:val="FF0000"/>
        </w:rPr>
        <w:t>之间操作，</w:t>
      </w:r>
      <w:proofErr w:type="gramStart"/>
      <w:r w:rsidRPr="001C1FF3">
        <w:rPr>
          <w:rFonts w:hint="eastAsia"/>
          <w:color w:val="FF0000"/>
        </w:rPr>
        <w:t>那么都</w:t>
      </w:r>
      <w:proofErr w:type="gramEnd"/>
      <w:r w:rsidRPr="001C1FF3">
        <w:rPr>
          <w:rFonts w:hint="eastAsia"/>
          <w:color w:val="FF0000"/>
        </w:rPr>
        <w:t>需要引入</w:t>
      </w:r>
      <w:r w:rsidRPr="001C1FF3">
        <w:rPr>
          <w:color w:val="FF0000"/>
        </w:rPr>
        <w:t xml:space="preserve"> import </w:t>
      </w:r>
      <w:proofErr w:type="spellStart"/>
      <w:r w:rsidRPr="001C1FF3">
        <w:rPr>
          <w:color w:val="FF0000"/>
        </w:rPr>
        <w:t>spark.</w:t>
      </w:r>
      <w:proofErr w:type="gramStart"/>
      <w:r w:rsidRPr="001C1FF3">
        <w:rPr>
          <w:color w:val="FF0000"/>
        </w:rPr>
        <w:t>implicits</w:t>
      </w:r>
      <w:proofErr w:type="spellEnd"/>
      <w:r w:rsidRPr="001C1FF3">
        <w:rPr>
          <w:color w:val="FF0000"/>
        </w:rPr>
        <w:t>._</w:t>
      </w:r>
      <w:proofErr w:type="gramEnd"/>
      <w:r w:rsidRPr="001C1FF3">
        <w:rPr>
          <w:color w:val="FF0000"/>
        </w:rPr>
        <w:t xml:space="preserve">  </w:t>
      </w:r>
      <w:r w:rsidRPr="001C1FF3">
        <w:rPr>
          <w:rFonts w:hint="eastAsia"/>
          <w:color w:val="FF0000"/>
        </w:rPr>
        <w:t>（</w:t>
      </w:r>
      <w:r w:rsidRPr="001C1FF3">
        <w:rPr>
          <w:color w:val="FF0000"/>
        </w:rPr>
        <w:t>spark</w:t>
      </w:r>
      <w:r w:rsidRPr="001C1FF3">
        <w:rPr>
          <w:rFonts w:hint="eastAsia"/>
          <w:color w:val="FF0000"/>
        </w:rPr>
        <w:t>不是包名，而是</w:t>
      </w:r>
      <w:proofErr w:type="spellStart"/>
      <w:r w:rsidRPr="001C1FF3">
        <w:rPr>
          <w:color w:val="FF0000"/>
        </w:rPr>
        <w:t>sparkSession</w:t>
      </w:r>
      <w:proofErr w:type="spellEnd"/>
      <w:r w:rsidRPr="001C1FF3">
        <w:rPr>
          <w:rFonts w:hint="eastAsia"/>
          <w:color w:val="FF0000"/>
        </w:rPr>
        <w:t>对象的名称</w:t>
      </w:r>
      <w:r w:rsidR="00E06317" w:rsidRPr="001C1FF3">
        <w:rPr>
          <w:rFonts w:hint="eastAsia"/>
          <w:color w:val="FF0000"/>
        </w:rPr>
        <w:t>，所以必须先创建</w:t>
      </w:r>
      <w:proofErr w:type="spellStart"/>
      <w:r w:rsidR="00E06317" w:rsidRPr="001C1FF3">
        <w:rPr>
          <w:rFonts w:hint="eastAsia"/>
          <w:color w:val="FF0000"/>
        </w:rPr>
        <w:t>SparkSession</w:t>
      </w:r>
      <w:proofErr w:type="spellEnd"/>
      <w:r w:rsidR="00E06317" w:rsidRPr="001C1FF3">
        <w:rPr>
          <w:rFonts w:hint="eastAsia"/>
          <w:color w:val="FF0000"/>
        </w:rPr>
        <w:t xml:space="preserve">对象再导入. </w:t>
      </w:r>
      <w:proofErr w:type="spellStart"/>
      <w:r w:rsidR="00E06317" w:rsidRPr="001C1FF3">
        <w:rPr>
          <w:rFonts w:hint="eastAsia"/>
          <w:color w:val="FF0000"/>
        </w:rPr>
        <w:t>implicits</w:t>
      </w:r>
      <w:proofErr w:type="spellEnd"/>
      <w:r w:rsidR="00E06317" w:rsidRPr="001C1FF3">
        <w:rPr>
          <w:rFonts w:hint="eastAsia"/>
          <w:color w:val="FF0000"/>
        </w:rPr>
        <w:t>是一个内部object</w:t>
      </w:r>
      <w:r w:rsidRPr="00C17831">
        <w:rPr>
          <w:rFonts w:hint="eastAsia"/>
        </w:rPr>
        <w:t>）</w:t>
      </w:r>
    </w:p>
    <w:p w14:paraId="1D0CF0E9" w14:textId="77777777" w:rsidR="00797392" w:rsidRPr="001C1FF3" w:rsidRDefault="00797392" w:rsidP="001C1FF3">
      <w:r w:rsidRPr="001C1FF3">
        <w:rPr>
          <w:rFonts w:hint="eastAsia"/>
        </w:rPr>
        <w:t>前置条件</w:t>
      </w:r>
    </w:p>
    <w:p w14:paraId="4B3D5A65" w14:textId="1482EEA4" w:rsidR="00797392" w:rsidRDefault="00797392" w:rsidP="000B2D2B">
      <w:pPr>
        <w:pStyle w:val="aff2"/>
        <w:numPr>
          <w:ilvl w:val="0"/>
          <w:numId w:val="17"/>
        </w:numPr>
      </w:pPr>
      <w:r>
        <w:rPr>
          <w:rFonts w:hint="eastAsia"/>
        </w:rPr>
        <w:t>导入隐式转换并创建一个RDD</w:t>
      </w:r>
    </w:p>
    <w:p w14:paraId="20646A86" w14:textId="77777777" w:rsidR="00797392" w:rsidRPr="00797392" w:rsidRDefault="00797392" w:rsidP="000B2D2B">
      <w:pPr>
        <w:pStyle w:val="aff2"/>
        <w:numPr>
          <w:ilvl w:val="0"/>
          <w:numId w:val="17"/>
        </w:numPr>
      </w:pPr>
      <w:r>
        <w:rPr>
          <w:rFonts w:hint="eastAsia"/>
        </w:rPr>
        <w:t>在</w:t>
      </w:r>
      <w:r>
        <w:t>/</w:t>
      </w:r>
      <w:r>
        <w:rPr>
          <w:rFonts w:hint="eastAsia"/>
        </w:rPr>
        <w:t>opt/module/spark-local</w:t>
      </w:r>
      <w:r w:rsidRPr="00B512F8">
        <w:t>/</w:t>
      </w:r>
      <w:r>
        <w:rPr>
          <w:rFonts w:hint="eastAsia"/>
        </w:rPr>
        <w:t>目录下准备</w:t>
      </w:r>
      <w:r w:rsidRPr="00B512F8">
        <w:t>people.txt</w:t>
      </w:r>
    </w:p>
    <w:p w14:paraId="7682B0AD" w14:textId="77777777" w:rsidR="00797392" w:rsidRPr="00797392" w:rsidRDefault="00797392" w:rsidP="001C1FF3">
      <w:pPr>
        <w:ind w:leftChars="200" w:left="420"/>
      </w:pPr>
      <w:r w:rsidRPr="00797392">
        <w:t>qiaofeng,18</w:t>
      </w:r>
    </w:p>
    <w:p w14:paraId="0EC0C9F2" w14:textId="77777777" w:rsidR="00797392" w:rsidRPr="00797392" w:rsidRDefault="00797392" w:rsidP="001C1FF3">
      <w:pPr>
        <w:ind w:leftChars="200" w:left="420"/>
      </w:pPr>
      <w:r w:rsidRPr="00797392">
        <w:t>xuzhu,19</w:t>
      </w:r>
    </w:p>
    <w:p w14:paraId="369319F9" w14:textId="15100E60" w:rsidR="00797392" w:rsidRPr="00797392" w:rsidRDefault="00797392" w:rsidP="001C1FF3">
      <w:pPr>
        <w:ind w:leftChars="200" w:left="420"/>
      </w:pPr>
      <w:r w:rsidRPr="00797392">
        <w:t xml:space="preserve">duanyu,20 </w:t>
      </w:r>
    </w:p>
    <w:p w14:paraId="70F492F2" w14:textId="77777777" w:rsidR="007A4396" w:rsidRPr="00024B06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024B06">
        <w:rPr>
          <w:sz w:val="21"/>
          <w:szCs w:val="21"/>
        </w:rPr>
        <w:t>scala</w:t>
      </w:r>
      <w:proofErr w:type="spellEnd"/>
      <w:r w:rsidRPr="00024B06">
        <w:rPr>
          <w:sz w:val="21"/>
          <w:szCs w:val="21"/>
        </w:rPr>
        <w:t xml:space="preserve">&gt; import </w:t>
      </w:r>
      <w:proofErr w:type="spellStart"/>
      <w:proofErr w:type="gramStart"/>
      <w:r w:rsidRPr="00024B06">
        <w:rPr>
          <w:sz w:val="21"/>
          <w:szCs w:val="21"/>
        </w:rPr>
        <w:t>spark.implicits</w:t>
      </w:r>
      <w:proofErr w:type="spellEnd"/>
      <w:proofErr w:type="gramEnd"/>
      <w:r w:rsidRPr="00024B06">
        <w:rPr>
          <w:sz w:val="21"/>
          <w:szCs w:val="21"/>
        </w:rPr>
        <w:t>._</w:t>
      </w:r>
    </w:p>
    <w:p w14:paraId="71B63EE7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024B06">
        <w:rPr>
          <w:sz w:val="21"/>
          <w:szCs w:val="21"/>
        </w:rPr>
        <w:t xml:space="preserve">import </w:t>
      </w:r>
      <w:proofErr w:type="spellStart"/>
      <w:proofErr w:type="gramStart"/>
      <w:r w:rsidRPr="00024B06">
        <w:rPr>
          <w:sz w:val="21"/>
          <w:szCs w:val="21"/>
        </w:rPr>
        <w:t>spark.implicits</w:t>
      </w:r>
      <w:proofErr w:type="spellEnd"/>
      <w:proofErr w:type="gramEnd"/>
      <w:r w:rsidRPr="00024B06">
        <w:rPr>
          <w:sz w:val="21"/>
          <w:szCs w:val="21"/>
        </w:rPr>
        <w:t>._</w:t>
      </w:r>
    </w:p>
    <w:p w14:paraId="779820D2" w14:textId="77777777" w:rsidR="007A4396" w:rsidRPr="007E1C1B" w:rsidRDefault="007A4396" w:rsidP="007A4396">
      <w:pPr>
        <w:pStyle w:val="affc"/>
        <w:topLinePunct/>
        <w:adjustRightInd w:val="0"/>
        <w:rPr>
          <w:sz w:val="21"/>
          <w:szCs w:val="21"/>
        </w:rPr>
      </w:pPr>
    </w:p>
    <w:p w14:paraId="03C280B7" w14:textId="57D096D0" w:rsidR="00D234C4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B512F8">
        <w:rPr>
          <w:sz w:val="21"/>
          <w:szCs w:val="21"/>
        </w:rPr>
        <w:t>scala</w:t>
      </w:r>
      <w:proofErr w:type="spellEnd"/>
      <w:r w:rsidRPr="00B512F8">
        <w:rPr>
          <w:sz w:val="21"/>
          <w:szCs w:val="21"/>
        </w:rPr>
        <w:t xml:space="preserve">&gt; </w:t>
      </w:r>
      <w:proofErr w:type="spellStart"/>
      <w:r w:rsidRPr="00B512F8">
        <w:rPr>
          <w:sz w:val="21"/>
          <w:szCs w:val="21"/>
        </w:rPr>
        <w:t>val</w:t>
      </w:r>
      <w:proofErr w:type="spellEnd"/>
      <w:r w:rsidRPr="00B512F8">
        <w:rPr>
          <w:sz w:val="21"/>
          <w:szCs w:val="21"/>
        </w:rPr>
        <w:t xml:space="preserve"> </w:t>
      </w:r>
      <w:proofErr w:type="spellStart"/>
      <w:r w:rsidRPr="00B512F8">
        <w:rPr>
          <w:sz w:val="21"/>
          <w:szCs w:val="21"/>
        </w:rPr>
        <w:t>peopleRDD</w:t>
      </w:r>
      <w:proofErr w:type="spellEnd"/>
      <w:r w:rsidRPr="00B512F8">
        <w:rPr>
          <w:sz w:val="21"/>
          <w:szCs w:val="21"/>
        </w:rPr>
        <w:t xml:space="preserve"> = </w:t>
      </w:r>
      <w:proofErr w:type="spellStart"/>
      <w:proofErr w:type="gramStart"/>
      <w:r w:rsidRPr="00B512F8">
        <w:rPr>
          <w:sz w:val="21"/>
          <w:szCs w:val="21"/>
        </w:rPr>
        <w:t>sc.textFile</w:t>
      </w:r>
      <w:proofErr w:type="spellEnd"/>
      <w:proofErr w:type="gramEnd"/>
      <w:r w:rsidRPr="00B512F8">
        <w:rPr>
          <w:sz w:val="21"/>
          <w:szCs w:val="21"/>
        </w:rPr>
        <w:t>("</w:t>
      </w:r>
      <w:r w:rsidR="00AE6569">
        <w:rPr>
          <w:sz w:val="21"/>
          <w:szCs w:val="21"/>
        </w:rPr>
        <w:t>/</w:t>
      </w:r>
      <w:r w:rsidR="00AE6569">
        <w:rPr>
          <w:rFonts w:hint="eastAsia"/>
          <w:sz w:val="21"/>
          <w:szCs w:val="21"/>
        </w:rPr>
        <w:t>opt/module/spark-local</w:t>
      </w:r>
      <w:r w:rsidRPr="00B512F8">
        <w:rPr>
          <w:sz w:val="21"/>
          <w:szCs w:val="21"/>
        </w:rPr>
        <w:t>/people.txt")</w:t>
      </w:r>
    </w:p>
    <w:p w14:paraId="78369B73" w14:textId="4F889480" w:rsidR="00D234C4" w:rsidRPr="00460CF3" w:rsidRDefault="00460CF3" w:rsidP="007A4396">
      <w:pPr>
        <w:pStyle w:val="affc"/>
        <w:topLinePunct/>
        <w:adjustRightInd w:val="0"/>
        <w:rPr>
          <w:b/>
          <w:color w:val="FF0000"/>
          <w:sz w:val="21"/>
          <w:szCs w:val="21"/>
        </w:rPr>
      </w:pPr>
      <w:r w:rsidRPr="00460CF3">
        <w:rPr>
          <w:rFonts w:hint="eastAsia"/>
          <w:b/>
          <w:color w:val="FF0000"/>
          <w:sz w:val="21"/>
          <w:szCs w:val="21"/>
          <w:highlight w:val="yellow"/>
        </w:rPr>
        <w:t>输出</w:t>
      </w:r>
    </w:p>
    <w:p w14:paraId="28FD78F9" w14:textId="6A6D5033" w:rsidR="007A4396" w:rsidRPr="00121CA0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B512F8">
        <w:rPr>
          <w:sz w:val="21"/>
          <w:szCs w:val="21"/>
        </w:rPr>
        <w:t>peopleRDD</w:t>
      </w:r>
      <w:proofErr w:type="spellEnd"/>
      <w:r w:rsidRPr="00B512F8">
        <w:rPr>
          <w:sz w:val="21"/>
          <w:szCs w:val="21"/>
        </w:rPr>
        <w:t xml:space="preserve">: </w:t>
      </w:r>
      <w:proofErr w:type="spellStart"/>
      <w:proofErr w:type="gramStart"/>
      <w:r w:rsidRPr="00B512F8">
        <w:rPr>
          <w:sz w:val="21"/>
          <w:szCs w:val="21"/>
        </w:rPr>
        <w:t>org.apache.spark.rdd.RDD</w:t>
      </w:r>
      <w:proofErr w:type="spellEnd"/>
      <w:r w:rsidRPr="00B512F8">
        <w:rPr>
          <w:sz w:val="21"/>
          <w:szCs w:val="21"/>
        </w:rPr>
        <w:t>[</w:t>
      </w:r>
      <w:proofErr w:type="gramEnd"/>
      <w:r w:rsidRPr="00B512F8">
        <w:rPr>
          <w:sz w:val="21"/>
          <w:szCs w:val="21"/>
        </w:rPr>
        <w:t xml:space="preserve">String] = </w:t>
      </w:r>
      <w:r w:rsidR="00AE6569">
        <w:rPr>
          <w:sz w:val="21"/>
          <w:szCs w:val="21"/>
        </w:rPr>
        <w:t>/</w:t>
      </w:r>
      <w:r w:rsidR="00AE6569">
        <w:rPr>
          <w:rFonts w:hint="eastAsia"/>
          <w:sz w:val="21"/>
          <w:szCs w:val="21"/>
        </w:rPr>
        <w:t>opt/module/spark-local</w:t>
      </w:r>
      <w:r w:rsidR="00AE6569" w:rsidRPr="00B512F8">
        <w:rPr>
          <w:sz w:val="21"/>
          <w:szCs w:val="21"/>
        </w:rPr>
        <w:t xml:space="preserve"> </w:t>
      </w:r>
      <w:r w:rsidRPr="00B512F8">
        <w:rPr>
          <w:sz w:val="21"/>
          <w:szCs w:val="21"/>
        </w:rPr>
        <w:t xml:space="preserve">/people.txt </w:t>
      </w:r>
      <w:proofErr w:type="spellStart"/>
      <w:r w:rsidRPr="00B512F8">
        <w:rPr>
          <w:sz w:val="21"/>
          <w:szCs w:val="21"/>
        </w:rPr>
        <w:t>MapPartitionsRDD</w:t>
      </w:r>
      <w:proofErr w:type="spellEnd"/>
      <w:r w:rsidRPr="00B512F8">
        <w:rPr>
          <w:sz w:val="21"/>
          <w:szCs w:val="21"/>
        </w:rPr>
        <w:t xml:space="preserve">[3] at </w:t>
      </w:r>
      <w:proofErr w:type="spellStart"/>
      <w:r w:rsidRPr="00B512F8">
        <w:rPr>
          <w:sz w:val="21"/>
          <w:szCs w:val="21"/>
        </w:rPr>
        <w:t>textFile</w:t>
      </w:r>
      <w:proofErr w:type="spellEnd"/>
      <w:r w:rsidRPr="00B512F8">
        <w:rPr>
          <w:sz w:val="21"/>
          <w:szCs w:val="21"/>
        </w:rPr>
        <w:t xml:space="preserve"> at &lt;console&gt;:27</w:t>
      </w:r>
    </w:p>
    <w:p w14:paraId="1F16A90C" w14:textId="2384D2D8" w:rsidR="007A4396" w:rsidRDefault="007A4396" w:rsidP="000B2D2B">
      <w:pPr>
        <w:pStyle w:val="aff2"/>
        <w:numPr>
          <w:ilvl w:val="0"/>
          <w:numId w:val="19"/>
        </w:numPr>
      </w:pPr>
      <w:r>
        <w:rPr>
          <w:rFonts w:hint="eastAsia"/>
        </w:rPr>
        <w:t>通过手动确定转换</w:t>
      </w:r>
    </w:p>
    <w:p w14:paraId="2FB4F74B" w14:textId="77777777" w:rsidR="00530A32" w:rsidRPr="00530A32" w:rsidRDefault="00530A32" w:rsidP="00530A32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530A32">
        <w:rPr>
          <w:sz w:val="21"/>
          <w:szCs w:val="21"/>
        </w:rPr>
        <w:t>scala</w:t>
      </w:r>
      <w:proofErr w:type="spellEnd"/>
      <w:r w:rsidRPr="00530A32">
        <w:rPr>
          <w:sz w:val="21"/>
          <w:szCs w:val="21"/>
        </w:rPr>
        <w:t xml:space="preserve">&gt; </w:t>
      </w:r>
      <w:proofErr w:type="spellStart"/>
      <w:r w:rsidRPr="00530A32">
        <w:rPr>
          <w:sz w:val="21"/>
          <w:szCs w:val="21"/>
        </w:rPr>
        <w:t>peopleRDD.map</w:t>
      </w:r>
      <w:proofErr w:type="spellEnd"/>
      <w:r w:rsidRPr="00530A32">
        <w:rPr>
          <w:sz w:val="21"/>
          <w:szCs w:val="21"/>
        </w:rPr>
        <w:t xml:space="preserve">{x=&gt; </w:t>
      </w:r>
      <w:proofErr w:type="spellStart"/>
      <w:r w:rsidRPr="00530A32">
        <w:rPr>
          <w:sz w:val="21"/>
          <w:szCs w:val="21"/>
        </w:rPr>
        <w:t>val</w:t>
      </w:r>
      <w:proofErr w:type="spellEnd"/>
      <w:r w:rsidRPr="00530A32">
        <w:rPr>
          <w:sz w:val="21"/>
          <w:szCs w:val="21"/>
        </w:rPr>
        <w:t xml:space="preserve"> fields=x.split(",");(fields(0),fields(1).trim.toInt)}.toDF("name","age").show</w:t>
      </w:r>
    </w:p>
    <w:p w14:paraId="4C7FBBE8" w14:textId="77777777" w:rsidR="00530A32" w:rsidRPr="00530A32" w:rsidRDefault="00530A32" w:rsidP="00530A32">
      <w:pPr>
        <w:pStyle w:val="affc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5B588DF1" w14:textId="77777777" w:rsidR="00530A32" w:rsidRPr="00530A32" w:rsidRDefault="00530A32" w:rsidP="00530A32">
      <w:pPr>
        <w:pStyle w:val="affc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 xml:space="preserve">|    </w:t>
      </w:r>
      <w:proofErr w:type="spellStart"/>
      <w:r w:rsidRPr="00530A32">
        <w:rPr>
          <w:sz w:val="21"/>
          <w:szCs w:val="21"/>
        </w:rPr>
        <w:t>name|age</w:t>
      </w:r>
      <w:proofErr w:type="spellEnd"/>
      <w:r w:rsidRPr="00530A32">
        <w:rPr>
          <w:sz w:val="21"/>
          <w:szCs w:val="21"/>
        </w:rPr>
        <w:t>|</w:t>
      </w:r>
    </w:p>
    <w:p w14:paraId="6F4A4E82" w14:textId="77777777" w:rsidR="00530A32" w:rsidRPr="00530A32" w:rsidRDefault="00530A32" w:rsidP="00530A32">
      <w:pPr>
        <w:pStyle w:val="affc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10B2CA04" w14:textId="77777777" w:rsidR="00530A32" w:rsidRPr="00530A32" w:rsidRDefault="00530A32" w:rsidP="00530A32">
      <w:pPr>
        <w:pStyle w:val="affc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</w:t>
      </w:r>
      <w:proofErr w:type="spellStart"/>
      <w:r w:rsidRPr="00530A32">
        <w:rPr>
          <w:sz w:val="21"/>
          <w:szCs w:val="21"/>
        </w:rPr>
        <w:t>qiaofeng</w:t>
      </w:r>
      <w:proofErr w:type="spellEnd"/>
      <w:r w:rsidRPr="00530A32">
        <w:rPr>
          <w:sz w:val="21"/>
          <w:szCs w:val="21"/>
        </w:rPr>
        <w:t>| 18|</w:t>
      </w:r>
    </w:p>
    <w:p w14:paraId="35FCA770" w14:textId="77777777" w:rsidR="00530A32" w:rsidRPr="00530A32" w:rsidRDefault="00530A32" w:rsidP="00530A32">
      <w:pPr>
        <w:pStyle w:val="affc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 xml:space="preserve">|   </w:t>
      </w:r>
      <w:proofErr w:type="spellStart"/>
      <w:r w:rsidRPr="00530A32">
        <w:rPr>
          <w:sz w:val="21"/>
          <w:szCs w:val="21"/>
        </w:rPr>
        <w:t>xuzhu</w:t>
      </w:r>
      <w:proofErr w:type="spellEnd"/>
      <w:r w:rsidRPr="00530A32">
        <w:rPr>
          <w:sz w:val="21"/>
          <w:szCs w:val="21"/>
        </w:rPr>
        <w:t>| 19|</w:t>
      </w:r>
    </w:p>
    <w:p w14:paraId="38B03F11" w14:textId="77777777" w:rsidR="00530A32" w:rsidRPr="00530A32" w:rsidRDefault="00530A32" w:rsidP="00530A32">
      <w:pPr>
        <w:pStyle w:val="affc"/>
        <w:topLinePunct/>
        <w:adjustRightInd w:val="0"/>
        <w:rPr>
          <w:sz w:val="21"/>
          <w:szCs w:val="21"/>
        </w:rPr>
      </w:pPr>
      <w:proofErr w:type="gramStart"/>
      <w:r w:rsidRPr="00530A32">
        <w:rPr>
          <w:sz w:val="21"/>
          <w:szCs w:val="21"/>
        </w:rPr>
        <w:t xml:space="preserve">|  </w:t>
      </w:r>
      <w:proofErr w:type="spellStart"/>
      <w:r w:rsidRPr="00530A32">
        <w:rPr>
          <w:sz w:val="21"/>
          <w:szCs w:val="21"/>
        </w:rPr>
        <w:t>duanyu</w:t>
      </w:r>
      <w:proofErr w:type="spellEnd"/>
      <w:proofErr w:type="gramEnd"/>
      <w:r w:rsidRPr="00530A32">
        <w:rPr>
          <w:sz w:val="21"/>
          <w:szCs w:val="21"/>
        </w:rPr>
        <w:t>| 20|</w:t>
      </w:r>
    </w:p>
    <w:p w14:paraId="5427D164" w14:textId="5C703EAC" w:rsidR="007A4396" w:rsidRPr="00A555A2" w:rsidRDefault="00530A32" w:rsidP="00530A32">
      <w:pPr>
        <w:pStyle w:val="affc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1698D2C1" w14:textId="2BC5C8D7" w:rsidR="007A4396" w:rsidRPr="00F61F97" w:rsidRDefault="007A4396" w:rsidP="000B2D2B">
      <w:pPr>
        <w:pStyle w:val="aff2"/>
        <w:numPr>
          <w:ilvl w:val="0"/>
          <w:numId w:val="19"/>
        </w:numPr>
      </w:pPr>
      <w:r w:rsidRPr="00F61F97">
        <w:rPr>
          <w:rFonts w:hint="eastAsia"/>
        </w:rPr>
        <w:t>通过</w:t>
      </w:r>
      <w:r w:rsidR="00530A32" w:rsidRPr="00F61F97">
        <w:rPr>
          <w:rFonts w:hint="eastAsia"/>
        </w:rPr>
        <w:t>样</w:t>
      </w:r>
      <w:proofErr w:type="gramStart"/>
      <w:r w:rsidR="00530A32" w:rsidRPr="00F61F97">
        <w:rPr>
          <w:rFonts w:hint="eastAsia"/>
        </w:rPr>
        <w:t>例类</w:t>
      </w:r>
      <w:r w:rsidRPr="00F61F97">
        <w:rPr>
          <w:rFonts w:hint="eastAsia"/>
        </w:rPr>
        <w:t>反射</w:t>
      </w:r>
      <w:proofErr w:type="gramEnd"/>
      <w:r w:rsidR="00530A32" w:rsidRPr="00F61F97">
        <w:rPr>
          <w:rFonts w:hint="eastAsia"/>
        </w:rPr>
        <w:t>转换</w:t>
      </w:r>
      <w:r w:rsidRPr="00F61F97">
        <w:rPr>
          <w:rFonts w:hint="eastAsia"/>
        </w:rPr>
        <w:t>（</w:t>
      </w:r>
      <w:r w:rsidR="00530A32" w:rsidRPr="00F61F97">
        <w:rPr>
          <w:rFonts w:hint="eastAsia"/>
        </w:rPr>
        <w:t>常用</w:t>
      </w:r>
      <w:r w:rsidRPr="00F61F97">
        <w:rPr>
          <w:rFonts w:hint="eastAsia"/>
        </w:rPr>
        <w:t>）</w:t>
      </w:r>
    </w:p>
    <w:p w14:paraId="7FD9FF64" w14:textId="091D3227" w:rsidR="007A4396" w:rsidRPr="009D1633" w:rsidRDefault="007A4396" w:rsidP="000B2D2B">
      <w:pPr>
        <w:pStyle w:val="aff2"/>
        <w:numPr>
          <w:ilvl w:val="0"/>
          <w:numId w:val="20"/>
        </w:numPr>
      </w:pPr>
      <w:r>
        <w:rPr>
          <w:rFonts w:hint="eastAsia"/>
        </w:rPr>
        <w:t>创建一个样例类</w:t>
      </w:r>
    </w:p>
    <w:p w14:paraId="692791E4" w14:textId="267E996C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1A7423">
        <w:rPr>
          <w:sz w:val="21"/>
          <w:szCs w:val="21"/>
        </w:rPr>
        <w:t>scala</w:t>
      </w:r>
      <w:proofErr w:type="spellEnd"/>
      <w:r w:rsidRPr="001A7423">
        <w:rPr>
          <w:sz w:val="21"/>
          <w:szCs w:val="21"/>
        </w:rPr>
        <w:t>&gt;</w:t>
      </w:r>
      <w:r>
        <w:rPr>
          <w:sz w:val="21"/>
          <w:szCs w:val="21"/>
        </w:rPr>
        <w:t xml:space="preserve"> </w:t>
      </w:r>
      <w:r w:rsidRPr="001A7423">
        <w:rPr>
          <w:sz w:val="21"/>
          <w:szCs w:val="21"/>
        </w:rPr>
        <w:t>case class People(</w:t>
      </w:r>
      <w:proofErr w:type="spellStart"/>
      <w:proofErr w:type="gramStart"/>
      <w:r w:rsidRPr="001A7423">
        <w:rPr>
          <w:sz w:val="21"/>
          <w:szCs w:val="21"/>
        </w:rPr>
        <w:t>name:String</w:t>
      </w:r>
      <w:proofErr w:type="gramEnd"/>
      <w:r w:rsidR="0097304C">
        <w:rPr>
          <w:rFonts w:hint="eastAsia"/>
          <w:sz w:val="21"/>
          <w:szCs w:val="21"/>
        </w:rPr>
        <w:t>,</w:t>
      </w:r>
      <w:r w:rsidRPr="001A7423">
        <w:rPr>
          <w:sz w:val="21"/>
          <w:szCs w:val="21"/>
        </w:rPr>
        <w:t>age:Int</w:t>
      </w:r>
      <w:proofErr w:type="spellEnd"/>
      <w:r w:rsidRPr="001A7423">
        <w:rPr>
          <w:sz w:val="21"/>
          <w:szCs w:val="21"/>
        </w:rPr>
        <w:t>)</w:t>
      </w:r>
    </w:p>
    <w:p w14:paraId="2E14CDB1" w14:textId="57D78CFD" w:rsidR="007A4396" w:rsidRPr="003D2B77" w:rsidRDefault="007A4396" w:rsidP="000B2D2B">
      <w:pPr>
        <w:pStyle w:val="aff2"/>
        <w:numPr>
          <w:ilvl w:val="0"/>
          <w:numId w:val="20"/>
        </w:numPr>
      </w:pPr>
      <w:r>
        <w:rPr>
          <w:rFonts w:hint="eastAsia"/>
        </w:rPr>
        <w:lastRenderedPageBreak/>
        <w:t>根据</w:t>
      </w:r>
      <w:proofErr w:type="gramStart"/>
      <w:r>
        <w:rPr>
          <w:rFonts w:hint="eastAsia"/>
        </w:rPr>
        <w:t>样例类将</w:t>
      </w:r>
      <w:proofErr w:type="gramEnd"/>
      <w:r>
        <w:rPr>
          <w:rFonts w:hint="eastAsia"/>
        </w:rPr>
        <w:t>RDD转换为</w:t>
      </w:r>
      <w:proofErr w:type="spellStart"/>
      <w:r>
        <w:rPr>
          <w:rFonts w:hint="eastAsia"/>
        </w:rPr>
        <w:t>DataFrame</w:t>
      </w:r>
      <w:proofErr w:type="spellEnd"/>
    </w:p>
    <w:p w14:paraId="66815D76" w14:textId="77777777" w:rsidR="00530A32" w:rsidRPr="00530A32" w:rsidRDefault="00530A32" w:rsidP="00530A32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530A32">
        <w:rPr>
          <w:sz w:val="21"/>
          <w:szCs w:val="21"/>
        </w:rPr>
        <w:t>scala</w:t>
      </w:r>
      <w:proofErr w:type="spellEnd"/>
      <w:r w:rsidRPr="00530A32">
        <w:rPr>
          <w:sz w:val="21"/>
          <w:szCs w:val="21"/>
        </w:rPr>
        <w:t xml:space="preserve">&gt; </w:t>
      </w:r>
      <w:proofErr w:type="spellStart"/>
      <w:r w:rsidRPr="00530A32">
        <w:rPr>
          <w:sz w:val="21"/>
          <w:szCs w:val="21"/>
        </w:rPr>
        <w:t>peopleRDD.map</w:t>
      </w:r>
      <w:proofErr w:type="spellEnd"/>
      <w:r w:rsidRPr="00530A32">
        <w:rPr>
          <w:sz w:val="21"/>
          <w:szCs w:val="21"/>
        </w:rPr>
        <w:t>{x=&gt; var fields=</w:t>
      </w:r>
      <w:proofErr w:type="spellStart"/>
      <w:proofErr w:type="gramStart"/>
      <w:r w:rsidRPr="00530A32">
        <w:rPr>
          <w:sz w:val="21"/>
          <w:szCs w:val="21"/>
        </w:rPr>
        <w:t>x.split</w:t>
      </w:r>
      <w:proofErr w:type="spellEnd"/>
      <w:proofErr w:type="gramEnd"/>
      <w:r w:rsidRPr="00530A32">
        <w:rPr>
          <w:sz w:val="21"/>
          <w:szCs w:val="21"/>
        </w:rPr>
        <w:t>(",");People(fields(0),fields(1).</w:t>
      </w:r>
      <w:proofErr w:type="spellStart"/>
      <w:r w:rsidRPr="00530A32">
        <w:rPr>
          <w:sz w:val="21"/>
          <w:szCs w:val="21"/>
        </w:rPr>
        <w:t>toInt</w:t>
      </w:r>
      <w:proofErr w:type="spellEnd"/>
      <w:r w:rsidRPr="00530A32">
        <w:rPr>
          <w:sz w:val="21"/>
          <w:szCs w:val="21"/>
        </w:rPr>
        <w:t>)}.</w:t>
      </w:r>
      <w:proofErr w:type="spellStart"/>
      <w:r w:rsidRPr="00530A32">
        <w:rPr>
          <w:sz w:val="21"/>
          <w:szCs w:val="21"/>
        </w:rPr>
        <w:t>toDF.show</w:t>
      </w:r>
      <w:proofErr w:type="spellEnd"/>
    </w:p>
    <w:p w14:paraId="0BEB7394" w14:textId="77777777" w:rsidR="00530A32" w:rsidRPr="00530A32" w:rsidRDefault="00530A32" w:rsidP="00530A32">
      <w:pPr>
        <w:pStyle w:val="affc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62BDA3F8" w14:textId="77777777" w:rsidR="00530A32" w:rsidRPr="00530A32" w:rsidRDefault="00530A32" w:rsidP="00530A32">
      <w:pPr>
        <w:pStyle w:val="affc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 xml:space="preserve">|    </w:t>
      </w:r>
      <w:proofErr w:type="spellStart"/>
      <w:r w:rsidRPr="00530A32">
        <w:rPr>
          <w:sz w:val="21"/>
          <w:szCs w:val="21"/>
        </w:rPr>
        <w:t>name|age</w:t>
      </w:r>
      <w:proofErr w:type="spellEnd"/>
      <w:r w:rsidRPr="00530A32">
        <w:rPr>
          <w:sz w:val="21"/>
          <w:szCs w:val="21"/>
        </w:rPr>
        <w:t>|</w:t>
      </w:r>
    </w:p>
    <w:p w14:paraId="20484B92" w14:textId="77777777" w:rsidR="00530A32" w:rsidRPr="00530A32" w:rsidRDefault="00530A32" w:rsidP="00530A32">
      <w:pPr>
        <w:pStyle w:val="affc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1087D7CA" w14:textId="77777777" w:rsidR="00530A32" w:rsidRPr="00530A32" w:rsidRDefault="00530A32" w:rsidP="00530A32">
      <w:pPr>
        <w:pStyle w:val="affc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|</w:t>
      </w:r>
      <w:proofErr w:type="spellStart"/>
      <w:r w:rsidRPr="00530A32">
        <w:rPr>
          <w:sz w:val="21"/>
          <w:szCs w:val="21"/>
        </w:rPr>
        <w:t>qiaofeng</w:t>
      </w:r>
      <w:proofErr w:type="spellEnd"/>
      <w:r w:rsidRPr="00530A32">
        <w:rPr>
          <w:sz w:val="21"/>
          <w:szCs w:val="21"/>
        </w:rPr>
        <w:t>| 18|</w:t>
      </w:r>
    </w:p>
    <w:p w14:paraId="466E1941" w14:textId="77777777" w:rsidR="00530A32" w:rsidRPr="00530A32" w:rsidRDefault="00530A32" w:rsidP="00530A32">
      <w:pPr>
        <w:pStyle w:val="affc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 xml:space="preserve">|   </w:t>
      </w:r>
      <w:proofErr w:type="spellStart"/>
      <w:r w:rsidRPr="00530A32">
        <w:rPr>
          <w:sz w:val="21"/>
          <w:szCs w:val="21"/>
        </w:rPr>
        <w:t>xuzhu</w:t>
      </w:r>
      <w:proofErr w:type="spellEnd"/>
      <w:r w:rsidRPr="00530A32">
        <w:rPr>
          <w:sz w:val="21"/>
          <w:szCs w:val="21"/>
        </w:rPr>
        <w:t>| 19|</w:t>
      </w:r>
    </w:p>
    <w:p w14:paraId="08CBA749" w14:textId="77777777" w:rsidR="00530A32" w:rsidRPr="00530A32" w:rsidRDefault="00530A32" w:rsidP="00530A32">
      <w:pPr>
        <w:pStyle w:val="affc"/>
        <w:topLinePunct/>
        <w:adjustRightInd w:val="0"/>
        <w:rPr>
          <w:sz w:val="21"/>
          <w:szCs w:val="21"/>
        </w:rPr>
      </w:pPr>
      <w:proofErr w:type="gramStart"/>
      <w:r w:rsidRPr="00530A32">
        <w:rPr>
          <w:sz w:val="21"/>
          <w:szCs w:val="21"/>
        </w:rPr>
        <w:t xml:space="preserve">|  </w:t>
      </w:r>
      <w:proofErr w:type="spellStart"/>
      <w:r w:rsidRPr="00530A32">
        <w:rPr>
          <w:sz w:val="21"/>
          <w:szCs w:val="21"/>
        </w:rPr>
        <w:t>duanyu</w:t>
      </w:r>
      <w:proofErr w:type="spellEnd"/>
      <w:proofErr w:type="gramEnd"/>
      <w:r w:rsidRPr="00530A32">
        <w:rPr>
          <w:sz w:val="21"/>
          <w:szCs w:val="21"/>
        </w:rPr>
        <w:t>| 20|</w:t>
      </w:r>
    </w:p>
    <w:p w14:paraId="4BB2FE3E" w14:textId="07DD58BD" w:rsidR="007A4396" w:rsidRPr="00A555A2" w:rsidRDefault="00530A32" w:rsidP="00530A32">
      <w:pPr>
        <w:pStyle w:val="affc"/>
        <w:topLinePunct/>
        <w:adjustRightInd w:val="0"/>
        <w:rPr>
          <w:sz w:val="21"/>
          <w:szCs w:val="21"/>
        </w:rPr>
      </w:pPr>
      <w:r w:rsidRPr="00530A32">
        <w:rPr>
          <w:sz w:val="21"/>
          <w:szCs w:val="21"/>
        </w:rPr>
        <w:t>+--------+---+</w:t>
      </w:r>
    </w:p>
    <w:p w14:paraId="2CD077DA" w14:textId="3D9DD1BF" w:rsidR="007A4396" w:rsidRPr="00F61F97" w:rsidRDefault="007A4396" w:rsidP="000B2D2B">
      <w:pPr>
        <w:pStyle w:val="aff2"/>
        <w:numPr>
          <w:ilvl w:val="0"/>
          <w:numId w:val="19"/>
        </w:numPr>
      </w:pPr>
      <w:r w:rsidRPr="00F61F97">
        <w:rPr>
          <w:rFonts w:hint="eastAsia"/>
        </w:rPr>
        <w:t>通过编程的方式（了解</w:t>
      </w:r>
      <w:r w:rsidR="009663DD">
        <w:rPr>
          <w:rFonts w:hint="eastAsia"/>
        </w:rPr>
        <w:t>，一般编程直接操作RDD较少，操作hive或数据文件等较多</w:t>
      </w:r>
      <w:r w:rsidRPr="00F61F97">
        <w:rPr>
          <w:rFonts w:hint="eastAsia"/>
        </w:rPr>
        <w:t>）</w:t>
      </w:r>
    </w:p>
    <w:p w14:paraId="7374685C" w14:textId="60434C4F" w:rsidR="00B97A9C" w:rsidRPr="00EB3D6C" w:rsidRDefault="00B97A9C" w:rsidP="00B97A9C">
      <w:pPr>
        <w:pStyle w:val="SourceCode"/>
        <w:rPr>
          <w:sz w:val="18"/>
          <w:szCs w:val="18"/>
        </w:rPr>
      </w:pPr>
      <w:r w:rsidRPr="00EB3D6C">
        <w:rPr>
          <w:rStyle w:val="KeywordTok"/>
          <w:sz w:val="18"/>
          <w:szCs w:val="18"/>
        </w:rPr>
        <w:t>package</w:t>
      </w:r>
      <w:r w:rsidRPr="00EB3D6C">
        <w:rPr>
          <w:rStyle w:val="NormalTok"/>
          <w:sz w:val="18"/>
          <w:szCs w:val="18"/>
        </w:rPr>
        <w:t xml:space="preserve"> day05</w:t>
      </w:r>
      <w:r w:rsidRPr="00EB3D6C">
        <w:rPr>
          <w:sz w:val="18"/>
          <w:szCs w:val="18"/>
        </w:rPr>
        <w:br/>
      </w:r>
      <w:r w:rsidRPr="00EB3D6C">
        <w:rPr>
          <w:sz w:val="18"/>
          <w:szCs w:val="18"/>
        </w:rPr>
        <w:br/>
      </w:r>
      <w:r w:rsidRPr="00EB3D6C">
        <w:rPr>
          <w:rStyle w:val="KeywordTok"/>
          <w:sz w:val="18"/>
          <w:szCs w:val="18"/>
        </w:rPr>
        <w:t>import</w:t>
      </w:r>
      <w:r w:rsidRPr="00EB3D6C">
        <w:rPr>
          <w:rStyle w:val="NormalTok"/>
          <w:sz w:val="18"/>
          <w:szCs w:val="18"/>
        </w:rPr>
        <w:t xml:space="preserve"> </w:t>
      </w:r>
      <w:proofErr w:type="spellStart"/>
      <w:r w:rsidRPr="00EB3D6C">
        <w:rPr>
          <w:rStyle w:val="NormalTok"/>
          <w:sz w:val="18"/>
          <w:szCs w:val="18"/>
        </w:rPr>
        <w:t>org.</w:t>
      </w:r>
      <w:r w:rsidRPr="00EB3D6C">
        <w:rPr>
          <w:rStyle w:val="FunctionTok"/>
          <w:sz w:val="18"/>
          <w:szCs w:val="18"/>
        </w:rPr>
        <w:t>apache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park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parkContext</w:t>
      </w:r>
      <w:proofErr w:type="spellEnd"/>
      <w:r w:rsidRPr="00EB3D6C">
        <w:rPr>
          <w:sz w:val="18"/>
          <w:szCs w:val="18"/>
        </w:rPr>
        <w:br/>
      </w:r>
      <w:r w:rsidRPr="00EB3D6C">
        <w:rPr>
          <w:rStyle w:val="KeywordTok"/>
          <w:sz w:val="18"/>
          <w:szCs w:val="18"/>
        </w:rPr>
        <w:t>import</w:t>
      </w:r>
      <w:r w:rsidRPr="00EB3D6C">
        <w:rPr>
          <w:rStyle w:val="NormalTok"/>
          <w:sz w:val="18"/>
          <w:szCs w:val="18"/>
        </w:rPr>
        <w:t xml:space="preserve"> </w:t>
      </w:r>
      <w:proofErr w:type="spellStart"/>
      <w:r w:rsidRPr="00EB3D6C">
        <w:rPr>
          <w:rStyle w:val="NormalTok"/>
          <w:sz w:val="18"/>
          <w:szCs w:val="18"/>
        </w:rPr>
        <w:t>org.</w:t>
      </w:r>
      <w:r w:rsidRPr="00EB3D6C">
        <w:rPr>
          <w:rStyle w:val="FunctionTok"/>
          <w:sz w:val="18"/>
          <w:szCs w:val="18"/>
        </w:rPr>
        <w:t>apache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park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rdd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RDD</w:t>
      </w:r>
      <w:proofErr w:type="spellEnd"/>
      <w:r w:rsidRPr="00EB3D6C">
        <w:rPr>
          <w:sz w:val="18"/>
          <w:szCs w:val="18"/>
        </w:rPr>
        <w:br/>
      </w:r>
      <w:r w:rsidRPr="00EB3D6C">
        <w:rPr>
          <w:rStyle w:val="KeywordTok"/>
          <w:sz w:val="18"/>
          <w:szCs w:val="18"/>
        </w:rPr>
        <w:t>import</w:t>
      </w:r>
      <w:r w:rsidRPr="00EB3D6C">
        <w:rPr>
          <w:rStyle w:val="NormalTok"/>
          <w:sz w:val="18"/>
          <w:szCs w:val="18"/>
        </w:rPr>
        <w:t xml:space="preserve"> </w:t>
      </w:r>
      <w:proofErr w:type="spellStart"/>
      <w:r w:rsidRPr="00EB3D6C">
        <w:rPr>
          <w:rStyle w:val="NormalTok"/>
          <w:sz w:val="18"/>
          <w:szCs w:val="18"/>
        </w:rPr>
        <w:t>org.</w:t>
      </w:r>
      <w:r w:rsidRPr="00EB3D6C">
        <w:rPr>
          <w:rStyle w:val="FunctionTok"/>
          <w:sz w:val="18"/>
          <w:szCs w:val="18"/>
        </w:rPr>
        <w:t>apache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park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ql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types</w:t>
      </w:r>
      <w:proofErr w:type="spellEnd"/>
      <w:r w:rsidRPr="00EB3D6C">
        <w:rPr>
          <w:rStyle w:val="NormalTok"/>
          <w:sz w:val="18"/>
          <w:szCs w:val="18"/>
        </w:rPr>
        <w:t>.{</w:t>
      </w:r>
      <w:proofErr w:type="spellStart"/>
      <w:r w:rsidRPr="00EB3D6C">
        <w:rPr>
          <w:rStyle w:val="NormalTok"/>
          <w:sz w:val="18"/>
          <w:szCs w:val="18"/>
        </w:rPr>
        <w:t>IntegerType</w:t>
      </w:r>
      <w:proofErr w:type="spellEnd"/>
      <w:r w:rsidRPr="00EB3D6C">
        <w:rPr>
          <w:rStyle w:val="NormalTok"/>
          <w:sz w:val="18"/>
          <w:szCs w:val="18"/>
        </w:rPr>
        <w:t xml:space="preserve">, </w:t>
      </w:r>
      <w:proofErr w:type="spellStart"/>
      <w:r w:rsidRPr="00EB3D6C">
        <w:rPr>
          <w:rStyle w:val="NormalTok"/>
          <w:sz w:val="18"/>
          <w:szCs w:val="18"/>
        </w:rPr>
        <w:t>StringType</w:t>
      </w:r>
      <w:proofErr w:type="spellEnd"/>
      <w:r w:rsidRPr="00EB3D6C">
        <w:rPr>
          <w:rStyle w:val="NormalTok"/>
          <w:sz w:val="18"/>
          <w:szCs w:val="18"/>
        </w:rPr>
        <w:t xml:space="preserve">, </w:t>
      </w:r>
      <w:proofErr w:type="spellStart"/>
      <w:r w:rsidRPr="00EB3D6C">
        <w:rPr>
          <w:rStyle w:val="NormalTok"/>
          <w:sz w:val="18"/>
          <w:szCs w:val="18"/>
        </w:rPr>
        <w:t>StructField</w:t>
      </w:r>
      <w:proofErr w:type="spellEnd"/>
      <w:r w:rsidRPr="00EB3D6C">
        <w:rPr>
          <w:rStyle w:val="NormalTok"/>
          <w:sz w:val="18"/>
          <w:szCs w:val="18"/>
        </w:rPr>
        <w:t xml:space="preserve">, </w:t>
      </w:r>
      <w:proofErr w:type="spellStart"/>
      <w:r w:rsidRPr="00EB3D6C">
        <w:rPr>
          <w:rStyle w:val="NormalTok"/>
          <w:sz w:val="18"/>
          <w:szCs w:val="18"/>
        </w:rPr>
        <w:t>StructType</w:t>
      </w:r>
      <w:proofErr w:type="spellEnd"/>
      <w:r w:rsidRPr="00EB3D6C">
        <w:rPr>
          <w:rStyle w:val="NormalTok"/>
          <w:sz w:val="18"/>
          <w:szCs w:val="18"/>
        </w:rPr>
        <w:t>}</w:t>
      </w:r>
      <w:r w:rsidRPr="00EB3D6C">
        <w:rPr>
          <w:sz w:val="18"/>
          <w:szCs w:val="18"/>
        </w:rPr>
        <w:br/>
      </w:r>
      <w:r w:rsidRPr="00EB3D6C">
        <w:rPr>
          <w:rStyle w:val="KeywordTok"/>
          <w:sz w:val="18"/>
          <w:szCs w:val="18"/>
        </w:rPr>
        <w:t>import</w:t>
      </w:r>
      <w:r w:rsidRPr="00EB3D6C">
        <w:rPr>
          <w:rStyle w:val="NormalTok"/>
          <w:sz w:val="18"/>
          <w:szCs w:val="18"/>
        </w:rPr>
        <w:t xml:space="preserve"> </w:t>
      </w:r>
      <w:proofErr w:type="spellStart"/>
      <w:r w:rsidRPr="00EB3D6C">
        <w:rPr>
          <w:rStyle w:val="NormalTok"/>
          <w:sz w:val="18"/>
          <w:szCs w:val="18"/>
        </w:rPr>
        <w:t>org.</w:t>
      </w:r>
      <w:r w:rsidRPr="00EB3D6C">
        <w:rPr>
          <w:rStyle w:val="FunctionTok"/>
          <w:sz w:val="18"/>
          <w:szCs w:val="18"/>
        </w:rPr>
        <w:t>apache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park</w:t>
      </w:r>
      <w:r w:rsidRPr="00EB3D6C">
        <w:rPr>
          <w:rStyle w:val="NormalTok"/>
          <w:sz w:val="18"/>
          <w:szCs w:val="18"/>
        </w:rPr>
        <w:t>.</w:t>
      </w:r>
      <w:r w:rsidRPr="00EB3D6C">
        <w:rPr>
          <w:rStyle w:val="FunctionTok"/>
          <w:sz w:val="18"/>
          <w:szCs w:val="18"/>
        </w:rPr>
        <w:t>sql</w:t>
      </w:r>
      <w:proofErr w:type="spellEnd"/>
      <w:r w:rsidRPr="00EB3D6C">
        <w:rPr>
          <w:rStyle w:val="NormalTok"/>
          <w:sz w:val="18"/>
          <w:szCs w:val="18"/>
        </w:rPr>
        <w:t>.{</w:t>
      </w:r>
      <w:proofErr w:type="spellStart"/>
      <w:r w:rsidRPr="00EB3D6C">
        <w:rPr>
          <w:rStyle w:val="NormalTok"/>
          <w:sz w:val="18"/>
          <w:szCs w:val="18"/>
        </w:rPr>
        <w:t>DataFrame</w:t>
      </w:r>
      <w:proofErr w:type="spellEnd"/>
      <w:r w:rsidRPr="00EB3D6C">
        <w:rPr>
          <w:rStyle w:val="NormalTok"/>
          <w:sz w:val="18"/>
          <w:szCs w:val="18"/>
        </w:rPr>
        <w:t xml:space="preserve">, Dataset, Row, </w:t>
      </w:r>
      <w:proofErr w:type="spellStart"/>
      <w:r w:rsidRPr="00EB3D6C">
        <w:rPr>
          <w:rStyle w:val="NormalTok"/>
          <w:sz w:val="18"/>
          <w:szCs w:val="18"/>
        </w:rPr>
        <w:t>SparkSession</w:t>
      </w:r>
      <w:proofErr w:type="spellEnd"/>
      <w:r w:rsidRPr="00EB3D6C">
        <w:rPr>
          <w:rStyle w:val="NormalTok"/>
          <w:sz w:val="18"/>
          <w:szCs w:val="18"/>
        </w:rPr>
        <w:t>}</w:t>
      </w:r>
      <w:r w:rsidRPr="00EB3D6C">
        <w:rPr>
          <w:sz w:val="18"/>
          <w:szCs w:val="18"/>
        </w:rPr>
        <w:br/>
      </w:r>
      <w:r w:rsidRPr="00EB3D6C">
        <w:rPr>
          <w:sz w:val="18"/>
          <w:szCs w:val="18"/>
        </w:rPr>
        <w:br/>
      </w:r>
      <w:r w:rsidRPr="00EB3D6C">
        <w:rPr>
          <w:rStyle w:val="KeywordTok"/>
          <w:sz w:val="18"/>
          <w:szCs w:val="18"/>
        </w:rPr>
        <w:t>object</w:t>
      </w:r>
      <w:r w:rsidRPr="00EB3D6C">
        <w:rPr>
          <w:rStyle w:val="NormalTok"/>
          <w:sz w:val="18"/>
          <w:szCs w:val="18"/>
        </w:rPr>
        <w:t xml:space="preserve"> DataFrameDemo2 {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</w:t>
      </w:r>
      <w:r w:rsidRPr="00EB3D6C">
        <w:rPr>
          <w:rStyle w:val="KeywordTok"/>
          <w:sz w:val="18"/>
          <w:szCs w:val="18"/>
        </w:rPr>
        <w:t>def</w:t>
      </w:r>
      <w:r w:rsidRPr="00EB3D6C">
        <w:rPr>
          <w:rStyle w:val="NormalTok"/>
          <w:sz w:val="18"/>
          <w:szCs w:val="18"/>
        </w:rPr>
        <w:t xml:space="preserve"> </w:t>
      </w:r>
      <w:r w:rsidRPr="00EB3D6C">
        <w:rPr>
          <w:rStyle w:val="FunctionTok"/>
          <w:sz w:val="18"/>
          <w:szCs w:val="18"/>
        </w:rPr>
        <w:t>main</w:t>
      </w:r>
      <w:r w:rsidRPr="00EB3D6C">
        <w:rPr>
          <w:rStyle w:val="NormalTok"/>
          <w:sz w:val="18"/>
          <w:szCs w:val="18"/>
        </w:rPr>
        <w:t>(</w:t>
      </w:r>
      <w:proofErr w:type="spellStart"/>
      <w:r w:rsidRPr="00EB3D6C">
        <w:rPr>
          <w:rStyle w:val="NormalTok"/>
          <w:sz w:val="18"/>
          <w:szCs w:val="18"/>
        </w:rPr>
        <w:t>args</w:t>
      </w:r>
      <w:proofErr w:type="spellEnd"/>
      <w:r w:rsidRPr="00EB3D6C">
        <w:rPr>
          <w:rStyle w:val="NormalTok"/>
          <w:sz w:val="18"/>
          <w:szCs w:val="18"/>
        </w:rPr>
        <w:t>: Array[String]): Unit = {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proofErr w:type="spellStart"/>
      <w:r w:rsidRPr="00EB3D6C">
        <w:rPr>
          <w:rStyle w:val="KeywordTok"/>
          <w:sz w:val="18"/>
          <w:szCs w:val="18"/>
        </w:rPr>
        <w:t>val</w:t>
      </w:r>
      <w:proofErr w:type="spellEnd"/>
      <w:r w:rsidRPr="00EB3D6C">
        <w:rPr>
          <w:rStyle w:val="NormalTok"/>
          <w:sz w:val="18"/>
          <w:szCs w:val="18"/>
        </w:rPr>
        <w:t xml:space="preserve"> spark: </w:t>
      </w:r>
      <w:proofErr w:type="spellStart"/>
      <w:r w:rsidRPr="00EB3D6C">
        <w:rPr>
          <w:rStyle w:val="NormalTok"/>
          <w:sz w:val="18"/>
          <w:szCs w:val="18"/>
        </w:rPr>
        <w:t>SparkSession</w:t>
      </w:r>
      <w:proofErr w:type="spellEnd"/>
      <w:r w:rsidRPr="00EB3D6C">
        <w:rPr>
          <w:rStyle w:val="NormalTok"/>
          <w:sz w:val="18"/>
          <w:szCs w:val="18"/>
        </w:rPr>
        <w:t xml:space="preserve"> = </w:t>
      </w:r>
      <w:proofErr w:type="spellStart"/>
      <w:r w:rsidRPr="00EB3D6C">
        <w:rPr>
          <w:rStyle w:val="NormalTok"/>
          <w:sz w:val="18"/>
          <w:szCs w:val="18"/>
        </w:rPr>
        <w:t>SparkSession.</w:t>
      </w:r>
      <w:r w:rsidRPr="00EB3D6C">
        <w:rPr>
          <w:rStyle w:val="FunctionTok"/>
          <w:sz w:val="18"/>
          <w:szCs w:val="18"/>
        </w:rPr>
        <w:t>builder</w:t>
      </w:r>
      <w:proofErr w:type="spellEnd"/>
      <w:r w:rsidRPr="00EB3D6C">
        <w:rPr>
          <w:rStyle w:val="NormalTok"/>
          <w:sz w:val="18"/>
          <w:szCs w:val="18"/>
        </w:rPr>
        <w:t>(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    .</w:t>
      </w:r>
      <w:r w:rsidRPr="00EB3D6C">
        <w:rPr>
          <w:rStyle w:val="FunctionTok"/>
          <w:sz w:val="18"/>
          <w:szCs w:val="18"/>
        </w:rPr>
        <w:t>master</w:t>
      </w:r>
      <w:r w:rsidRPr="00EB3D6C">
        <w:rPr>
          <w:rStyle w:val="NormalTok"/>
          <w:sz w:val="18"/>
          <w:szCs w:val="18"/>
        </w:rPr>
        <w:t>(</w:t>
      </w:r>
      <w:r w:rsidRPr="00EB3D6C">
        <w:rPr>
          <w:rStyle w:val="StringTok"/>
          <w:sz w:val="18"/>
          <w:szCs w:val="18"/>
        </w:rPr>
        <w:t>"local[*]"</w:t>
      </w:r>
      <w:r w:rsidRPr="00EB3D6C">
        <w:rPr>
          <w:rStyle w:val="NormalTok"/>
          <w:sz w:val="18"/>
          <w:szCs w:val="18"/>
        </w:rPr>
        <w:t>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    .</w:t>
      </w:r>
      <w:proofErr w:type="spellStart"/>
      <w:r w:rsidRPr="00EB3D6C">
        <w:rPr>
          <w:rStyle w:val="FunctionTok"/>
          <w:sz w:val="18"/>
          <w:szCs w:val="18"/>
        </w:rPr>
        <w:t>appName</w:t>
      </w:r>
      <w:proofErr w:type="spellEnd"/>
      <w:r w:rsidRPr="00EB3D6C">
        <w:rPr>
          <w:rStyle w:val="NormalTok"/>
          <w:sz w:val="18"/>
          <w:szCs w:val="18"/>
        </w:rPr>
        <w:t>(</w:t>
      </w:r>
      <w:r w:rsidRPr="00EB3D6C">
        <w:rPr>
          <w:rStyle w:val="StringTok"/>
          <w:sz w:val="18"/>
          <w:szCs w:val="18"/>
        </w:rPr>
        <w:t>"Word Count"</w:t>
      </w:r>
      <w:r w:rsidRPr="00EB3D6C">
        <w:rPr>
          <w:rStyle w:val="NormalTok"/>
          <w:sz w:val="18"/>
          <w:szCs w:val="18"/>
        </w:rPr>
        <w:t>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    .</w:t>
      </w:r>
      <w:proofErr w:type="spellStart"/>
      <w:r w:rsidRPr="00EB3D6C">
        <w:rPr>
          <w:rStyle w:val="FunctionTok"/>
          <w:sz w:val="18"/>
          <w:szCs w:val="18"/>
        </w:rPr>
        <w:t>getOrCreate</w:t>
      </w:r>
      <w:proofErr w:type="spellEnd"/>
      <w:r w:rsidRPr="00EB3D6C">
        <w:rPr>
          <w:rStyle w:val="NormalTok"/>
          <w:sz w:val="18"/>
          <w:szCs w:val="18"/>
        </w:rPr>
        <w:t>(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proofErr w:type="spellStart"/>
      <w:r w:rsidRPr="00EB3D6C">
        <w:rPr>
          <w:rStyle w:val="KeywordTok"/>
          <w:sz w:val="18"/>
          <w:szCs w:val="18"/>
        </w:rPr>
        <w:t>val</w:t>
      </w:r>
      <w:proofErr w:type="spellEnd"/>
      <w:r w:rsidRPr="00EB3D6C">
        <w:rPr>
          <w:rStyle w:val="NormalTok"/>
          <w:sz w:val="18"/>
          <w:szCs w:val="18"/>
        </w:rPr>
        <w:t xml:space="preserve"> </w:t>
      </w:r>
      <w:proofErr w:type="spellStart"/>
      <w:r w:rsidRPr="00EB3D6C">
        <w:rPr>
          <w:rStyle w:val="NormalTok"/>
          <w:sz w:val="18"/>
          <w:szCs w:val="18"/>
        </w:rPr>
        <w:t>sc</w:t>
      </w:r>
      <w:proofErr w:type="spellEnd"/>
      <w:r w:rsidRPr="00EB3D6C">
        <w:rPr>
          <w:rStyle w:val="NormalTok"/>
          <w:sz w:val="18"/>
          <w:szCs w:val="18"/>
        </w:rPr>
        <w:t xml:space="preserve">: </w:t>
      </w:r>
      <w:proofErr w:type="spellStart"/>
      <w:r w:rsidRPr="00EB3D6C">
        <w:rPr>
          <w:rStyle w:val="NormalTok"/>
          <w:sz w:val="18"/>
          <w:szCs w:val="18"/>
        </w:rPr>
        <w:t>SparkContext</w:t>
      </w:r>
      <w:proofErr w:type="spellEnd"/>
      <w:r w:rsidRPr="00EB3D6C">
        <w:rPr>
          <w:rStyle w:val="NormalTok"/>
          <w:sz w:val="18"/>
          <w:szCs w:val="18"/>
        </w:rPr>
        <w:t xml:space="preserve"> = </w:t>
      </w:r>
      <w:proofErr w:type="spellStart"/>
      <w:r w:rsidRPr="00EB3D6C">
        <w:rPr>
          <w:rStyle w:val="NormalTok"/>
          <w:sz w:val="18"/>
          <w:szCs w:val="18"/>
        </w:rPr>
        <w:t>spark.</w:t>
      </w:r>
      <w:r w:rsidRPr="00EB3D6C">
        <w:rPr>
          <w:rStyle w:val="FunctionTok"/>
          <w:sz w:val="18"/>
          <w:szCs w:val="18"/>
        </w:rPr>
        <w:t>sparkContext</w:t>
      </w:r>
      <w:proofErr w:type="spellEnd"/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proofErr w:type="spellStart"/>
      <w:r w:rsidRPr="00EB3D6C">
        <w:rPr>
          <w:rStyle w:val="KeywordTok"/>
          <w:sz w:val="18"/>
          <w:szCs w:val="18"/>
        </w:rPr>
        <w:t>val</w:t>
      </w:r>
      <w:proofErr w:type="spellEnd"/>
      <w:r w:rsidRPr="00EB3D6C">
        <w:rPr>
          <w:rStyle w:val="NormalTok"/>
          <w:sz w:val="18"/>
          <w:szCs w:val="18"/>
        </w:rPr>
        <w:t xml:space="preserve"> </w:t>
      </w:r>
      <w:proofErr w:type="spellStart"/>
      <w:r w:rsidRPr="00EB3D6C">
        <w:rPr>
          <w:rStyle w:val="NormalTok"/>
          <w:sz w:val="18"/>
          <w:szCs w:val="18"/>
        </w:rPr>
        <w:t>rdd</w:t>
      </w:r>
      <w:proofErr w:type="spellEnd"/>
      <w:r w:rsidRPr="00EB3D6C">
        <w:rPr>
          <w:rStyle w:val="NormalTok"/>
          <w:sz w:val="18"/>
          <w:szCs w:val="18"/>
        </w:rPr>
        <w:t xml:space="preserve">: RDD[(String, Int)] = </w:t>
      </w:r>
      <w:proofErr w:type="spellStart"/>
      <w:r w:rsidRPr="00EB3D6C">
        <w:rPr>
          <w:rStyle w:val="NormalTok"/>
          <w:sz w:val="18"/>
          <w:szCs w:val="18"/>
        </w:rPr>
        <w:t>sc.</w:t>
      </w:r>
      <w:r w:rsidRPr="00EB3D6C">
        <w:rPr>
          <w:rStyle w:val="FunctionTok"/>
          <w:sz w:val="18"/>
          <w:szCs w:val="18"/>
        </w:rPr>
        <w:t>parallelize</w:t>
      </w:r>
      <w:proofErr w:type="spellEnd"/>
      <w:r w:rsidRPr="00EB3D6C">
        <w:rPr>
          <w:rStyle w:val="NormalTok"/>
          <w:sz w:val="18"/>
          <w:szCs w:val="18"/>
        </w:rPr>
        <w:t>(Array((</w:t>
      </w:r>
      <w:r w:rsidRPr="00EB3D6C">
        <w:rPr>
          <w:rStyle w:val="StringTok"/>
          <w:sz w:val="18"/>
          <w:szCs w:val="18"/>
        </w:rPr>
        <w:t>"</w:t>
      </w:r>
      <w:proofErr w:type="spellStart"/>
      <w:r w:rsidRPr="00EB3D6C">
        <w:rPr>
          <w:rStyle w:val="StringTok"/>
          <w:sz w:val="18"/>
          <w:szCs w:val="18"/>
        </w:rPr>
        <w:t>lisi</w:t>
      </w:r>
      <w:proofErr w:type="spellEnd"/>
      <w:r w:rsidRPr="00EB3D6C">
        <w:rPr>
          <w:rStyle w:val="StringTok"/>
          <w:sz w:val="18"/>
          <w:szCs w:val="18"/>
        </w:rPr>
        <w:t>"</w:t>
      </w:r>
      <w:r w:rsidRPr="00EB3D6C">
        <w:rPr>
          <w:rStyle w:val="NormalTok"/>
          <w:sz w:val="18"/>
          <w:szCs w:val="18"/>
        </w:rPr>
        <w:t xml:space="preserve">, </w:t>
      </w:r>
      <w:r w:rsidRPr="00EB3D6C">
        <w:rPr>
          <w:rStyle w:val="DecValTok"/>
          <w:sz w:val="18"/>
          <w:szCs w:val="18"/>
        </w:rPr>
        <w:t>10</w:t>
      </w:r>
      <w:r w:rsidRPr="00EB3D6C">
        <w:rPr>
          <w:rStyle w:val="NormalTok"/>
          <w:sz w:val="18"/>
          <w:szCs w:val="18"/>
        </w:rPr>
        <w:t>), (</w:t>
      </w:r>
      <w:r w:rsidRPr="00EB3D6C">
        <w:rPr>
          <w:rStyle w:val="StringTok"/>
          <w:sz w:val="18"/>
          <w:szCs w:val="18"/>
        </w:rPr>
        <w:t>"</w:t>
      </w:r>
      <w:proofErr w:type="spellStart"/>
      <w:r w:rsidRPr="00EB3D6C">
        <w:rPr>
          <w:rStyle w:val="StringTok"/>
          <w:sz w:val="18"/>
          <w:szCs w:val="18"/>
        </w:rPr>
        <w:t>zs</w:t>
      </w:r>
      <w:proofErr w:type="spellEnd"/>
      <w:r w:rsidRPr="00EB3D6C">
        <w:rPr>
          <w:rStyle w:val="StringTok"/>
          <w:sz w:val="18"/>
          <w:szCs w:val="18"/>
        </w:rPr>
        <w:t>"</w:t>
      </w:r>
      <w:r w:rsidRPr="00EB3D6C">
        <w:rPr>
          <w:rStyle w:val="NormalTok"/>
          <w:sz w:val="18"/>
          <w:szCs w:val="18"/>
        </w:rPr>
        <w:t xml:space="preserve">, </w:t>
      </w:r>
      <w:r w:rsidRPr="00EB3D6C">
        <w:rPr>
          <w:rStyle w:val="DecValTok"/>
          <w:sz w:val="18"/>
          <w:szCs w:val="18"/>
        </w:rPr>
        <w:t>20</w:t>
      </w:r>
      <w:r w:rsidRPr="00EB3D6C">
        <w:rPr>
          <w:rStyle w:val="NormalTok"/>
          <w:sz w:val="18"/>
          <w:szCs w:val="18"/>
        </w:rPr>
        <w:t>), (</w:t>
      </w:r>
      <w:r w:rsidRPr="00EB3D6C">
        <w:rPr>
          <w:rStyle w:val="StringTok"/>
          <w:sz w:val="18"/>
          <w:szCs w:val="18"/>
        </w:rPr>
        <w:t>"</w:t>
      </w:r>
      <w:proofErr w:type="spellStart"/>
      <w:r w:rsidRPr="00EB3D6C">
        <w:rPr>
          <w:rStyle w:val="StringTok"/>
          <w:sz w:val="18"/>
          <w:szCs w:val="18"/>
        </w:rPr>
        <w:t>zhiling</w:t>
      </w:r>
      <w:proofErr w:type="spellEnd"/>
      <w:r w:rsidRPr="00EB3D6C">
        <w:rPr>
          <w:rStyle w:val="StringTok"/>
          <w:sz w:val="18"/>
          <w:szCs w:val="18"/>
        </w:rPr>
        <w:t>"</w:t>
      </w:r>
      <w:r w:rsidRPr="00EB3D6C">
        <w:rPr>
          <w:rStyle w:val="NormalTok"/>
          <w:sz w:val="18"/>
          <w:szCs w:val="18"/>
        </w:rPr>
        <w:t xml:space="preserve">, </w:t>
      </w:r>
      <w:r w:rsidRPr="00EB3D6C">
        <w:rPr>
          <w:rStyle w:val="DecValTok"/>
          <w:sz w:val="18"/>
          <w:szCs w:val="18"/>
        </w:rPr>
        <w:t>40</w:t>
      </w:r>
      <w:r w:rsidRPr="00EB3D6C">
        <w:rPr>
          <w:rStyle w:val="NormalTok"/>
          <w:sz w:val="18"/>
          <w:szCs w:val="18"/>
        </w:rPr>
        <w:t>))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CommentTok"/>
          <w:sz w:val="18"/>
          <w:szCs w:val="18"/>
        </w:rPr>
        <w:t xml:space="preserve">// </w:t>
      </w:r>
      <w:proofErr w:type="spellStart"/>
      <w:r w:rsidRPr="00EB3D6C">
        <w:rPr>
          <w:rStyle w:val="CommentTok"/>
          <w:sz w:val="18"/>
          <w:szCs w:val="18"/>
        </w:rPr>
        <w:t>映射出来一个</w:t>
      </w:r>
      <w:proofErr w:type="spellEnd"/>
      <w:r w:rsidRPr="00EB3D6C">
        <w:rPr>
          <w:rStyle w:val="CommentTok"/>
          <w:sz w:val="18"/>
          <w:szCs w:val="18"/>
        </w:rPr>
        <w:t xml:space="preserve"> RDD[Row], </w:t>
      </w:r>
      <w:proofErr w:type="spellStart"/>
      <w:r w:rsidRPr="00EB3D6C">
        <w:rPr>
          <w:rStyle w:val="CommentTok"/>
          <w:sz w:val="18"/>
          <w:szCs w:val="18"/>
        </w:rPr>
        <w:t>因为</w:t>
      </w:r>
      <w:proofErr w:type="spellEnd"/>
      <w:r w:rsidRPr="00EB3D6C">
        <w:rPr>
          <w:rStyle w:val="CommentTok"/>
          <w:sz w:val="18"/>
          <w:szCs w:val="18"/>
        </w:rPr>
        <w:t xml:space="preserve"> </w:t>
      </w:r>
      <w:proofErr w:type="spellStart"/>
      <w:r w:rsidRPr="00EB3D6C">
        <w:rPr>
          <w:rStyle w:val="CommentTok"/>
          <w:sz w:val="18"/>
          <w:szCs w:val="18"/>
        </w:rPr>
        <w:t>DataFrame</w:t>
      </w:r>
      <w:r w:rsidRPr="00EB3D6C">
        <w:rPr>
          <w:rStyle w:val="CommentTok"/>
          <w:sz w:val="18"/>
          <w:szCs w:val="18"/>
        </w:rPr>
        <w:t>其实就是</w:t>
      </w:r>
      <w:proofErr w:type="spellEnd"/>
      <w:r w:rsidRPr="00EB3D6C">
        <w:rPr>
          <w:rStyle w:val="CommentTok"/>
          <w:sz w:val="18"/>
          <w:szCs w:val="18"/>
        </w:rPr>
        <w:t xml:space="preserve"> </w:t>
      </w:r>
      <w:proofErr w:type="spellStart"/>
      <w:r w:rsidRPr="00EB3D6C">
        <w:rPr>
          <w:rStyle w:val="CommentTok"/>
          <w:sz w:val="18"/>
          <w:szCs w:val="18"/>
        </w:rPr>
        <w:t>DataSet</w:t>
      </w:r>
      <w:proofErr w:type="spellEnd"/>
      <w:r w:rsidRPr="00EB3D6C">
        <w:rPr>
          <w:rStyle w:val="CommentTok"/>
          <w:sz w:val="18"/>
          <w:szCs w:val="18"/>
        </w:rPr>
        <w:t>[Row]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proofErr w:type="spellStart"/>
      <w:r w:rsidRPr="00EB3D6C">
        <w:rPr>
          <w:rStyle w:val="KeywordTok"/>
          <w:sz w:val="18"/>
          <w:szCs w:val="18"/>
        </w:rPr>
        <w:t>val</w:t>
      </w:r>
      <w:proofErr w:type="spellEnd"/>
      <w:r w:rsidRPr="00EB3D6C">
        <w:rPr>
          <w:rStyle w:val="NormalTok"/>
          <w:sz w:val="18"/>
          <w:szCs w:val="18"/>
        </w:rPr>
        <w:t xml:space="preserve"> </w:t>
      </w:r>
      <w:proofErr w:type="spellStart"/>
      <w:r w:rsidRPr="00EB3D6C">
        <w:rPr>
          <w:rStyle w:val="NormalTok"/>
          <w:sz w:val="18"/>
          <w:szCs w:val="18"/>
        </w:rPr>
        <w:t>rowRdd</w:t>
      </w:r>
      <w:proofErr w:type="spellEnd"/>
      <w:r w:rsidRPr="00EB3D6C">
        <w:rPr>
          <w:rStyle w:val="NormalTok"/>
          <w:sz w:val="18"/>
          <w:szCs w:val="18"/>
        </w:rPr>
        <w:t xml:space="preserve">: RDD[Row] = </w:t>
      </w:r>
      <w:proofErr w:type="spellStart"/>
      <w:r w:rsidRPr="00EB3D6C">
        <w:rPr>
          <w:rStyle w:val="NormalTok"/>
          <w:sz w:val="18"/>
          <w:szCs w:val="18"/>
        </w:rPr>
        <w:t>rdd.</w:t>
      </w:r>
      <w:r w:rsidRPr="00EB3D6C">
        <w:rPr>
          <w:rStyle w:val="FunctionTok"/>
          <w:sz w:val="18"/>
          <w:szCs w:val="18"/>
        </w:rPr>
        <w:t>map</w:t>
      </w:r>
      <w:proofErr w:type="spellEnd"/>
      <w:r w:rsidRPr="00EB3D6C">
        <w:rPr>
          <w:rStyle w:val="NormalTok"/>
          <w:sz w:val="18"/>
          <w:szCs w:val="18"/>
        </w:rPr>
        <w:t xml:space="preserve">(x =&gt; </w:t>
      </w:r>
      <w:r w:rsidRPr="00EB3D6C">
        <w:rPr>
          <w:rStyle w:val="FunctionTok"/>
          <w:sz w:val="18"/>
          <w:szCs w:val="18"/>
        </w:rPr>
        <w:t>Row</w:t>
      </w:r>
      <w:r w:rsidRPr="00EB3D6C">
        <w:rPr>
          <w:rStyle w:val="NormalTok"/>
          <w:sz w:val="18"/>
          <w:szCs w:val="18"/>
        </w:rPr>
        <w:t>(x._</w:t>
      </w:r>
      <w:r w:rsidRPr="00EB3D6C">
        <w:rPr>
          <w:rStyle w:val="DecValTok"/>
          <w:sz w:val="18"/>
          <w:szCs w:val="18"/>
        </w:rPr>
        <w:t>1</w:t>
      </w:r>
      <w:r w:rsidRPr="00EB3D6C">
        <w:rPr>
          <w:rStyle w:val="NormalTok"/>
          <w:sz w:val="18"/>
          <w:szCs w:val="18"/>
        </w:rPr>
        <w:t>, x._</w:t>
      </w:r>
      <w:r w:rsidRPr="00EB3D6C">
        <w:rPr>
          <w:rStyle w:val="DecValTok"/>
          <w:sz w:val="18"/>
          <w:szCs w:val="18"/>
        </w:rPr>
        <w:t>2</w:t>
      </w:r>
      <w:r w:rsidRPr="00EB3D6C">
        <w:rPr>
          <w:rStyle w:val="NormalTok"/>
          <w:sz w:val="18"/>
          <w:szCs w:val="18"/>
        </w:rPr>
        <w:t>)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r w:rsidRPr="00EB3D6C">
        <w:rPr>
          <w:rStyle w:val="CommentTok"/>
          <w:sz w:val="18"/>
          <w:szCs w:val="18"/>
        </w:rPr>
        <w:t xml:space="preserve">// </w:t>
      </w:r>
      <w:proofErr w:type="spellStart"/>
      <w:r w:rsidRPr="00EB3D6C">
        <w:rPr>
          <w:rStyle w:val="CommentTok"/>
          <w:sz w:val="18"/>
          <w:szCs w:val="18"/>
        </w:rPr>
        <w:t>创建</w:t>
      </w:r>
      <w:proofErr w:type="spellEnd"/>
      <w:r w:rsidRPr="00EB3D6C">
        <w:rPr>
          <w:rStyle w:val="CommentTok"/>
          <w:sz w:val="18"/>
          <w:szCs w:val="18"/>
        </w:rPr>
        <w:t xml:space="preserve"> </w:t>
      </w:r>
      <w:proofErr w:type="spellStart"/>
      <w:r w:rsidRPr="00EB3D6C">
        <w:rPr>
          <w:rStyle w:val="CommentTok"/>
          <w:sz w:val="18"/>
          <w:szCs w:val="18"/>
        </w:rPr>
        <w:t>StructType</w:t>
      </w:r>
      <w:proofErr w:type="spellEnd"/>
      <w:r w:rsidRPr="00EB3D6C">
        <w:rPr>
          <w:rStyle w:val="CommentTok"/>
          <w:sz w:val="18"/>
          <w:szCs w:val="18"/>
        </w:rPr>
        <w:t xml:space="preserve"> </w:t>
      </w:r>
      <w:proofErr w:type="spellStart"/>
      <w:r w:rsidRPr="00EB3D6C">
        <w:rPr>
          <w:rStyle w:val="CommentTok"/>
          <w:sz w:val="18"/>
          <w:szCs w:val="18"/>
        </w:rPr>
        <w:t>类型</w:t>
      </w:r>
      <w:proofErr w:type="spellEnd"/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proofErr w:type="spellStart"/>
      <w:r w:rsidRPr="00EB3D6C">
        <w:rPr>
          <w:rStyle w:val="KeywordTok"/>
          <w:sz w:val="18"/>
          <w:szCs w:val="18"/>
        </w:rPr>
        <w:t>val</w:t>
      </w:r>
      <w:proofErr w:type="spellEnd"/>
      <w:r w:rsidRPr="00EB3D6C">
        <w:rPr>
          <w:rStyle w:val="NormalTok"/>
          <w:sz w:val="18"/>
          <w:szCs w:val="18"/>
        </w:rPr>
        <w:t xml:space="preserve"> types = </w:t>
      </w:r>
      <w:proofErr w:type="spellStart"/>
      <w:r w:rsidRPr="00EB3D6C">
        <w:rPr>
          <w:rStyle w:val="FunctionTok"/>
          <w:sz w:val="18"/>
          <w:szCs w:val="18"/>
        </w:rPr>
        <w:t>StructType</w:t>
      </w:r>
      <w:proofErr w:type="spellEnd"/>
      <w:r w:rsidRPr="00EB3D6C">
        <w:rPr>
          <w:rStyle w:val="NormalTok"/>
          <w:sz w:val="18"/>
          <w:szCs w:val="18"/>
        </w:rPr>
        <w:t>(Array(</w:t>
      </w:r>
      <w:proofErr w:type="spellStart"/>
      <w:r w:rsidRPr="00EB3D6C">
        <w:rPr>
          <w:rStyle w:val="FunctionTok"/>
          <w:sz w:val="18"/>
          <w:szCs w:val="18"/>
        </w:rPr>
        <w:t>StructField</w:t>
      </w:r>
      <w:proofErr w:type="spellEnd"/>
      <w:r w:rsidRPr="00EB3D6C">
        <w:rPr>
          <w:rStyle w:val="NormalTok"/>
          <w:sz w:val="18"/>
          <w:szCs w:val="18"/>
        </w:rPr>
        <w:t>(</w:t>
      </w:r>
      <w:r w:rsidRPr="00EB3D6C">
        <w:rPr>
          <w:rStyle w:val="StringTok"/>
          <w:sz w:val="18"/>
          <w:szCs w:val="18"/>
        </w:rPr>
        <w:t>"name"</w:t>
      </w:r>
      <w:r w:rsidRPr="00EB3D6C">
        <w:rPr>
          <w:rStyle w:val="NormalTok"/>
          <w:sz w:val="18"/>
          <w:szCs w:val="18"/>
        </w:rPr>
        <w:t xml:space="preserve">, </w:t>
      </w:r>
      <w:proofErr w:type="spellStart"/>
      <w:r w:rsidRPr="00EB3D6C">
        <w:rPr>
          <w:rStyle w:val="NormalTok"/>
          <w:sz w:val="18"/>
          <w:szCs w:val="18"/>
        </w:rPr>
        <w:t>StringType</w:t>
      </w:r>
      <w:proofErr w:type="spellEnd"/>
      <w:r w:rsidRPr="00EB3D6C">
        <w:rPr>
          <w:rStyle w:val="NormalTok"/>
          <w:sz w:val="18"/>
          <w:szCs w:val="18"/>
        </w:rPr>
        <w:t xml:space="preserve">), </w:t>
      </w:r>
      <w:proofErr w:type="spellStart"/>
      <w:r w:rsidRPr="00EB3D6C">
        <w:rPr>
          <w:rStyle w:val="FunctionTok"/>
          <w:sz w:val="18"/>
          <w:szCs w:val="18"/>
        </w:rPr>
        <w:t>StructField</w:t>
      </w:r>
      <w:proofErr w:type="spellEnd"/>
      <w:r w:rsidRPr="00EB3D6C">
        <w:rPr>
          <w:rStyle w:val="NormalTok"/>
          <w:sz w:val="18"/>
          <w:szCs w:val="18"/>
        </w:rPr>
        <w:t>(</w:t>
      </w:r>
      <w:r w:rsidRPr="00EB3D6C">
        <w:rPr>
          <w:rStyle w:val="StringTok"/>
          <w:sz w:val="18"/>
          <w:szCs w:val="18"/>
        </w:rPr>
        <w:t>"age"</w:t>
      </w:r>
      <w:r w:rsidRPr="00EB3D6C">
        <w:rPr>
          <w:rStyle w:val="NormalTok"/>
          <w:sz w:val="18"/>
          <w:szCs w:val="18"/>
        </w:rPr>
        <w:t xml:space="preserve">, </w:t>
      </w:r>
      <w:proofErr w:type="spellStart"/>
      <w:r w:rsidRPr="00EB3D6C">
        <w:rPr>
          <w:rStyle w:val="NormalTok"/>
          <w:sz w:val="18"/>
          <w:szCs w:val="18"/>
        </w:rPr>
        <w:t>IntegerType</w:t>
      </w:r>
      <w:proofErr w:type="spellEnd"/>
      <w:r w:rsidRPr="00EB3D6C">
        <w:rPr>
          <w:rStyle w:val="NormalTok"/>
          <w:sz w:val="18"/>
          <w:szCs w:val="18"/>
        </w:rPr>
        <w:t>))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proofErr w:type="spellStart"/>
      <w:r w:rsidRPr="00EB3D6C">
        <w:rPr>
          <w:rStyle w:val="KeywordTok"/>
          <w:sz w:val="18"/>
          <w:szCs w:val="18"/>
        </w:rPr>
        <w:t>val</w:t>
      </w:r>
      <w:proofErr w:type="spellEnd"/>
      <w:r w:rsidRPr="00EB3D6C">
        <w:rPr>
          <w:rStyle w:val="NormalTok"/>
          <w:sz w:val="18"/>
          <w:szCs w:val="18"/>
        </w:rPr>
        <w:t xml:space="preserve"> df: </w:t>
      </w:r>
      <w:proofErr w:type="spellStart"/>
      <w:r w:rsidRPr="00EB3D6C">
        <w:rPr>
          <w:rStyle w:val="NormalTok"/>
          <w:sz w:val="18"/>
          <w:szCs w:val="18"/>
        </w:rPr>
        <w:t>DataFrame</w:t>
      </w:r>
      <w:proofErr w:type="spellEnd"/>
      <w:r w:rsidRPr="00EB3D6C">
        <w:rPr>
          <w:rStyle w:val="NormalTok"/>
          <w:sz w:val="18"/>
          <w:szCs w:val="18"/>
        </w:rPr>
        <w:t xml:space="preserve"> = </w:t>
      </w:r>
      <w:proofErr w:type="spellStart"/>
      <w:r w:rsidRPr="00EB3D6C">
        <w:rPr>
          <w:rStyle w:val="NormalTok"/>
          <w:sz w:val="18"/>
          <w:szCs w:val="18"/>
        </w:rPr>
        <w:t>spark.</w:t>
      </w:r>
      <w:r w:rsidRPr="00EB3D6C">
        <w:rPr>
          <w:rStyle w:val="FunctionTok"/>
          <w:sz w:val="18"/>
          <w:szCs w:val="18"/>
        </w:rPr>
        <w:t>createDataFrame</w:t>
      </w:r>
      <w:proofErr w:type="spellEnd"/>
      <w:r w:rsidRPr="00EB3D6C">
        <w:rPr>
          <w:rStyle w:val="NormalTok"/>
          <w:sz w:val="18"/>
          <w:szCs w:val="18"/>
        </w:rPr>
        <w:t>(</w:t>
      </w:r>
      <w:proofErr w:type="spellStart"/>
      <w:r w:rsidRPr="00EB3D6C">
        <w:rPr>
          <w:rStyle w:val="NormalTok"/>
          <w:sz w:val="18"/>
          <w:szCs w:val="18"/>
        </w:rPr>
        <w:t>rowRdd</w:t>
      </w:r>
      <w:proofErr w:type="spellEnd"/>
      <w:r w:rsidRPr="00EB3D6C">
        <w:rPr>
          <w:rStyle w:val="NormalTok"/>
          <w:sz w:val="18"/>
          <w:szCs w:val="18"/>
        </w:rPr>
        <w:t>, types)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    </w:t>
      </w:r>
      <w:proofErr w:type="spellStart"/>
      <w:r w:rsidRPr="00EB3D6C">
        <w:rPr>
          <w:rStyle w:val="NormalTok"/>
          <w:sz w:val="18"/>
          <w:szCs w:val="18"/>
        </w:rPr>
        <w:t>df.</w:t>
      </w:r>
      <w:r w:rsidRPr="00EB3D6C">
        <w:rPr>
          <w:rStyle w:val="FunctionTok"/>
          <w:sz w:val="18"/>
          <w:szCs w:val="18"/>
        </w:rPr>
        <w:t>show</w:t>
      </w:r>
      <w:proofErr w:type="spellEnd"/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 xml:space="preserve">    }</w:t>
      </w:r>
      <w:r w:rsidRPr="00EB3D6C">
        <w:rPr>
          <w:sz w:val="18"/>
          <w:szCs w:val="18"/>
        </w:rPr>
        <w:br/>
      </w:r>
      <w:r w:rsidRPr="00EB3D6C">
        <w:rPr>
          <w:rStyle w:val="NormalTok"/>
          <w:sz w:val="18"/>
          <w:szCs w:val="18"/>
        </w:rPr>
        <w:t>}</w:t>
      </w:r>
    </w:p>
    <w:p w14:paraId="770B019D" w14:textId="1CA5F046" w:rsidR="007A4396" w:rsidRDefault="007A4396" w:rsidP="00853512">
      <w:pPr>
        <w:pStyle w:val="3"/>
      </w:pPr>
      <w:proofErr w:type="spellStart"/>
      <w:r w:rsidRPr="00FB1356">
        <w:rPr>
          <w:rFonts w:hint="eastAsia"/>
        </w:rPr>
        <w:t>Dat</w:t>
      </w:r>
      <w:r>
        <w:t>a</w:t>
      </w:r>
      <w:r w:rsidRPr="00FB1356">
        <w:rPr>
          <w:rFonts w:hint="eastAsia"/>
        </w:rPr>
        <w:t>Frame</w:t>
      </w:r>
      <w:proofErr w:type="spellEnd"/>
      <w:r w:rsidRPr="00FB1356">
        <w:rPr>
          <w:rFonts w:hint="eastAsia"/>
        </w:rPr>
        <w:t>转换为</w:t>
      </w:r>
      <w:r w:rsidRPr="00FB1356">
        <w:t>RDD</w:t>
      </w:r>
    </w:p>
    <w:p w14:paraId="7C49E98E" w14:textId="77777777" w:rsidR="007A4396" w:rsidRPr="00B85C38" w:rsidRDefault="007A4396" w:rsidP="00D17B89">
      <w:r w:rsidRPr="00B85C38">
        <w:rPr>
          <w:rFonts w:hint="eastAsia"/>
        </w:rPr>
        <w:t>直接调用</w:t>
      </w:r>
      <w:proofErr w:type="spellStart"/>
      <w:r w:rsidRPr="00B85C38">
        <w:rPr>
          <w:rFonts w:hint="eastAsia"/>
        </w:rPr>
        <w:t>rdd</w:t>
      </w:r>
      <w:proofErr w:type="spellEnd"/>
      <w:r w:rsidRPr="00B85C38">
        <w:rPr>
          <w:rFonts w:hint="eastAsia"/>
        </w:rPr>
        <w:t>即可</w:t>
      </w:r>
    </w:p>
    <w:p w14:paraId="3A91E0A7" w14:textId="4432D754" w:rsidR="007A4396" w:rsidRPr="00EF39A5" w:rsidRDefault="007A4396" w:rsidP="000B2D2B">
      <w:pPr>
        <w:pStyle w:val="aff2"/>
        <w:numPr>
          <w:ilvl w:val="0"/>
          <w:numId w:val="21"/>
        </w:numPr>
      </w:pPr>
      <w:r w:rsidRPr="00EF39A5">
        <w:rPr>
          <w:rFonts w:hint="eastAsia"/>
        </w:rPr>
        <w:t>创建一个</w:t>
      </w:r>
      <w:proofErr w:type="spellStart"/>
      <w:r w:rsidRPr="00EF39A5">
        <w:rPr>
          <w:rFonts w:hint="eastAsia"/>
        </w:rPr>
        <w:t>DataFrame</w:t>
      </w:r>
      <w:proofErr w:type="spellEnd"/>
    </w:p>
    <w:p w14:paraId="09642816" w14:textId="6D04EDEA" w:rsidR="007A4396" w:rsidRPr="00125044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125044">
        <w:rPr>
          <w:sz w:val="21"/>
          <w:szCs w:val="21"/>
        </w:rPr>
        <w:t>scala</w:t>
      </w:r>
      <w:proofErr w:type="spellEnd"/>
      <w:r w:rsidRPr="00125044">
        <w:rPr>
          <w:sz w:val="21"/>
          <w:szCs w:val="21"/>
        </w:rPr>
        <w:t xml:space="preserve">&gt; </w:t>
      </w:r>
      <w:proofErr w:type="spellStart"/>
      <w:r w:rsidRPr="00125044">
        <w:rPr>
          <w:sz w:val="21"/>
          <w:szCs w:val="21"/>
        </w:rPr>
        <w:t>val</w:t>
      </w:r>
      <w:proofErr w:type="spellEnd"/>
      <w:r w:rsidRPr="00125044">
        <w:rPr>
          <w:sz w:val="21"/>
          <w:szCs w:val="21"/>
        </w:rPr>
        <w:t xml:space="preserve"> df = </w:t>
      </w:r>
      <w:proofErr w:type="spellStart"/>
      <w:proofErr w:type="gramStart"/>
      <w:r w:rsidRPr="00125044">
        <w:rPr>
          <w:sz w:val="21"/>
          <w:szCs w:val="21"/>
        </w:rPr>
        <w:t>spark.read</w:t>
      </w:r>
      <w:proofErr w:type="gramEnd"/>
      <w:r w:rsidRPr="00125044">
        <w:rPr>
          <w:sz w:val="21"/>
          <w:szCs w:val="21"/>
        </w:rPr>
        <w:t>.json</w:t>
      </w:r>
      <w:proofErr w:type="spellEnd"/>
      <w:r w:rsidRPr="00125044">
        <w:rPr>
          <w:sz w:val="21"/>
          <w:szCs w:val="21"/>
        </w:rPr>
        <w:t>("</w:t>
      </w:r>
      <w:r w:rsidR="00180C2E">
        <w:rPr>
          <w:sz w:val="21"/>
          <w:szCs w:val="21"/>
        </w:rPr>
        <w:t>/opt/module/spark-local</w:t>
      </w:r>
      <w:r w:rsidRPr="00125044">
        <w:rPr>
          <w:sz w:val="21"/>
          <w:szCs w:val="21"/>
        </w:rPr>
        <w:t>/</w:t>
      </w:r>
      <w:proofErr w:type="spellStart"/>
      <w:r w:rsidRPr="00125044">
        <w:rPr>
          <w:sz w:val="21"/>
          <w:szCs w:val="21"/>
        </w:rPr>
        <w:t>people.json</w:t>
      </w:r>
      <w:proofErr w:type="spellEnd"/>
      <w:r w:rsidRPr="00125044">
        <w:rPr>
          <w:sz w:val="21"/>
          <w:szCs w:val="21"/>
        </w:rPr>
        <w:t>")</w:t>
      </w:r>
    </w:p>
    <w:p w14:paraId="6262770F" w14:textId="73FF7C68" w:rsidR="007A4396" w:rsidRPr="00966E9E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125044">
        <w:rPr>
          <w:sz w:val="21"/>
          <w:szCs w:val="21"/>
        </w:rPr>
        <w:t xml:space="preserve">df: </w:t>
      </w:r>
      <w:proofErr w:type="spellStart"/>
      <w:proofErr w:type="gramStart"/>
      <w:r w:rsidRPr="00125044">
        <w:rPr>
          <w:sz w:val="21"/>
          <w:szCs w:val="21"/>
        </w:rPr>
        <w:t>org.apache.spark.sql.DataFrame</w:t>
      </w:r>
      <w:proofErr w:type="spellEnd"/>
      <w:proofErr w:type="gramEnd"/>
      <w:r w:rsidRPr="00125044">
        <w:rPr>
          <w:sz w:val="21"/>
          <w:szCs w:val="21"/>
        </w:rPr>
        <w:t xml:space="preserve"> = [age: </w:t>
      </w:r>
      <w:proofErr w:type="spellStart"/>
      <w:r w:rsidRPr="00125044">
        <w:rPr>
          <w:sz w:val="21"/>
          <w:szCs w:val="21"/>
        </w:rPr>
        <w:t>bigint</w:t>
      </w:r>
      <w:r w:rsidR="00E06A49">
        <w:rPr>
          <w:rFonts w:hint="eastAsia"/>
          <w:sz w:val="21"/>
          <w:szCs w:val="21"/>
        </w:rPr>
        <w:t>,</w:t>
      </w:r>
      <w:r w:rsidRPr="00125044">
        <w:rPr>
          <w:sz w:val="21"/>
          <w:szCs w:val="21"/>
        </w:rPr>
        <w:t>name</w:t>
      </w:r>
      <w:proofErr w:type="spellEnd"/>
      <w:r w:rsidRPr="00125044">
        <w:rPr>
          <w:sz w:val="21"/>
          <w:szCs w:val="21"/>
        </w:rPr>
        <w:t>: string]</w:t>
      </w:r>
    </w:p>
    <w:p w14:paraId="5448944C" w14:textId="72DD82F8" w:rsidR="00AF2767" w:rsidRPr="00D17B89" w:rsidRDefault="007A4396" w:rsidP="000B2D2B">
      <w:pPr>
        <w:pStyle w:val="aff2"/>
        <w:numPr>
          <w:ilvl w:val="0"/>
          <w:numId w:val="21"/>
        </w:numPr>
      </w:pPr>
      <w:r w:rsidRPr="00D17B89">
        <w:rPr>
          <w:rFonts w:hint="eastAsia"/>
        </w:rPr>
        <w:lastRenderedPageBreak/>
        <w:t>将</w:t>
      </w:r>
      <w:proofErr w:type="spellStart"/>
      <w:r w:rsidRPr="00D17B89">
        <w:rPr>
          <w:rFonts w:hint="eastAsia"/>
        </w:rPr>
        <w:t>DataFrame</w:t>
      </w:r>
      <w:proofErr w:type="spellEnd"/>
      <w:r w:rsidRPr="00D17B89">
        <w:rPr>
          <w:rFonts w:hint="eastAsia"/>
        </w:rPr>
        <w:t>转换为RDD</w:t>
      </w:r>
      <w:r w:rsidR="00AF2767" w:rsidRPr="00D17B89">
        <w:rPr>
          <w:rFonts w:hint="eastAsia"/>
          <w:color w:val="FF0000"/>
          <w:highlight w:val="yellow"/>
        </w:rPr>
        <w:t>注意：得到的RDD存储类型为Row</w:t>
      </w:r>
    </w:p>
    <w:p w14:paraId="677FEC09" w14:textId="77777777" w:rsidR="007A4396" w:rsidRPr="00721718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721718">
        <w:rPr>
          <w:sz w:val="21"/>
          <w:szCs w:val="21"/>
        </w:rPr>
        <w:t>scala</w:t>
      </w:r>
      <w:proofErr w:type="spellEnd"/>
      <w:r w:rsidRPr="00721718">
        <w:rPr>
          <w:sz w:val="21"/>
          <w:szCs w:val="21"/>
        </w:rPr>
        <w:t xml:space="preserve">&gt; </w:t>
      </w:r>
      <w:proofErr w:type="spellStart"/>
      <w:r w:rsidRPr="00721718">
        <w:rPr>
          <w:sz w:val="21"/>
          <w:szCs w:val="21"/>
        </w:rPr>
        <w:t>val</w:t>
      </w:r>
      <w:proofErr w:type="spellEnd"/>
      <w:r w:rsidRPr="00721718">
        <w:rPr>
          <w:sz w:val="21"/>
          <w:szCs w:val="21"/>
        </w:rPr>
        <w:t xml:space="preserve"> </w:t>
      </w:r>
      <w:proofErr w:type="spellStart"/>
      <w:r w:rsidRPr="00721718">
        <w:rPr>
          <w:sz w:val="21"/>
          <w:szCs w:val="21"/>
        </w:rPr>
        <w:t>dfToRDD</w:t>
      </w:r>
      <w:proofErr w:type="spellEnd"/>
      <w:r w:rsidRPr="00721718">
        <w:rPr>
          <w:sz w:val="21"/>
          <w:szCs w:val="21"/>
        </w:rPr>
        <w:t xml:space="preserve"> = </w:t>
      </w:r>
      <w:proofErr w:type="spellStart"/>
      <w:r w:rsidRPr="00721718">
        <w:rPr>
          <w:sz w:val="21"/>
          <w:szCs w:val="21"/>
        </w:rPr>
        <w:t>df.rdd</w:t>
      </w:r>
      <w:proofErr w:type="spellEnd"/>
    </w:p>
    <w:p w14:paraId="318F048A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721718">
        <w:rPr>
          <w:sz w:val="21"/>
          <w:szCs w:val="21"/>
        </w:rPr>
        <w:t>dfToRDD</w:t>
      </w:r>
      <w:proofErr w:type="spellEnd"/>
      <w:r w:rsidRPr="00721718">
        <w:rPr>
          <w:sz w:val="21"/>
          <w:szCs w:val="21"/>
        </w:rPr>
        <w:t xml:space="preserve">: </w:t>
      </w:r>
      <w:proofErr w:type="spellStart"/>
      <w:r w:rsidRPr="00721718">
        <w:rPr>
          <w:sz w:val="21"/>
          <w:szCs w:val="21"/>
        </w:rPr>
        <w:t>org.apache.spark.rdd.RDD</w:t>
      </w:r>
      <w:proofErr w:type="spellEnd"/>
      <w:r w:rsidRPr="00721718">
        <w:rPr>
          <w:sz w:val="21"/>
          <w:szCs w:val="21"/>
        </w:rPr>
        <w:t>[</w:t>
      </w:r>
      <w:proofErr w:type="spellStart"/>
      <w:proofErr w:type="gramStart"/>
      <w:r w:rsidRPr="00721718">
        <w:rPr>
          <w:sz w:val="21"/>
          <w:szCs w:val="21"/>
        </w:rPr>
        <w:t>org.apache.spark.sql.Row</w:t>
      </w:r>
      <w:proofErr w:type="spellEnd"/>
      <w:proofErr w:type="gramEnd"/>
      <w:r w:rsidRPr="00721718">
        <w:rPr>
          <w:sz w:val="21"/>
          <w:szCs w:val="21"/>
        </w:rPr>
        <w:t xml:space="preserve">] = </w:t>
      </w:r>
      <w:proofErr w:type="spellStart"/>
      <w:r w:rsidRPr="00721718">
        <w:rPr>
          <w:sz w:val="21"/>
          <w:szCs w:val="21"/>
        </w:rPr>
        <w:t>MapPartitionsRDD</w:t>
      </w:r>
      <w:proofErr w:type="spellEnd"/>
      <w:r w:rsidRPr="00721718">
        <w:rPr>
          <w:sz w:val="21"/>
          <w:szCs w:val="21"/>
        </w:rPr>
        <w:t xml:space="preserve">[19] at </w:t>
      </w:r>
      <w:proofErr w:type="spellStart"/>
      <w:r w:rsidRPr="00721718">
        <w:rPr>
          <w:sz w:val="21"/>
          <w:szCs w:val="21"/>
        </w:rPr>
        <w:t>rdd</w:t>
      </w:r>
      <w:proofErr w:type="spellEnd"/>
      <w:r w:rsidRPr="00721718">
        <w:rPr>
          <w:sz w:val="21"/>
          <w:szCs w:val="21"/>
        </w:rPr>
        <w:t xml:space="preserve"> at &lt;console&gt;:29</w:t>
      </w:r>
    </w:p>
    <w:p w14:paraId="56ADF1DB" w14:textId="230B7FA4" w:rsidR="007A4396" w:rsidRPr="00D17B89" w:rsidRDefault="007A4396" w:rsidP="000B2D2B">
      <w:pPr>
        <w:pStyle w:val="aff2"/>
        <w:numPr>
          <w:ilvl w:val="0"/>
          <w:numId w:val="21"/>
        </w:numPr>
      </w:pPr>
      <w:r>
        <w:rPr>
          <w:rFonts w:hint="eastAsia"/>
        </w:rPr>
        <w:t>打印RDD</w:t>
      </w:r>
    </w:p>
    <w:p w14:paraId="3B4C222C" w14:textId="77777777" w:rsidR="00AF2767" w:rsidRPr="00AF2767" w:rsidRDefault="00AF2767" w:rsidP="00AF2767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AF2767">
        <w:rPr>
          <w:sz w:val="21"/>
          <w:szCs w:val="21"/>
        </w:rPr>
        <w:t>scala</w:t>
      </w:r>
      <w:proofErr w:type="spellEnd"/>
      <w:r w:rsidRPr="00AF2767">
        <w:rPr>
          <w:sz w:val="21"/>
          <w:szCs w:val="21"/>
        </w:rPr>
        <w:t xml:space="preserve">&gt; </w:t>
      </w:r>
      <w:proofErr w:type="spellStart"/>
      <w:r w:rsidRPr="00AF2767">
        <w:rPr>
          <w:sz w:val="21"/>
          <w:szCs w:val="21"/>
        </w:rPr>
        <w:t>dfToRDD.collect</w:t>
      </w:r>
      <w:proofErr w:type="spellEnd"/>
    </w:p>
    <w:p w14:paraId="0C1B6124" w14:textId="72C7C454" w:rsidR="007A4396" w:rsidRPr="005A2830" w:rsidRDefault="00AF2767" w:rsidP="00AF2767">
      <w:pPr>
        <w:pStyle w:val="affc"/>
        <w:topLinePunct/>
        <w:adjustRightInd w:val="0"/>
        <w:rPr>
          <w:sz w:val="21"/>
          <w:szCs w:val="21"/>
        </w:rPr>
      </w:pPr>
      <w:r w:rsidRPr="00AF2767">
        <w:rPr>
          <w:sz w:val="21"/>
          <w:szCs w:val="21"/>
        </w:rPr>
        <w:t>res3: Array[</w:t>
      </w:r>
      <w:proofErr w:type="spellStart"/>
      <w:proofErr w:type="gramStart"/>
      <w:r w:rsidRPr="00AF2767">
        <w:rPr>
          <w:sz w:val="21"/>
          <w:szCs w:val="21"/>
        </w:rPr>
        <w:t>org.apache.spark.sql.Row</w:t>
      </w:r>
      <w:proofErr w:type="spellEnd"/>
      <w:proofErr w:type="gramEnd"/>
      <w:r w:rsidRPr="00AF2767">
        <w:rPr>
          <w:sz w:val="21"/>
          <w:szCs w:val="21"/>
        </w:rPr>
        <w:t>] = Array([18,qiaofeng], [19,duanyu], [20,xuzhu])</w:t>
      </w:r>
    </w:p>
    <w:p w14:paraId="116A6418" w14:textId="6380AAF8" w:rsidR="007A4396" w:rsidRDefault="007A4396" w:rsidP="003E165B">
      <w:pPr>
        <w:pStyle w:val="2"/>
        <w:ind w:left="708" w:hanging="708"/>
      </w:pPr>
      <w:proofErr w:type="spellStart"/>
      <w:r w:rsidRPr="00F55000">
        <w:rPr>
          <w:rFonts w:hint="eastAsia"/>
        </w:rPr>
        <w:t>DataSet</w:t>
      </w:r>
      <w:proofErr w:type="spellEnd"/>
    </w:p>
    <w:p w14:paraId="398EA12B" w14:textId="77777777" w:rsidR="007A4396" w:rsidRPr="007C3B8F" w:rsidRDefault="007A4396" w:rsidP="00E1177B">
      <w:proofErr w:type="spellStart"/>
      <w:r w:rsidRPr="005636C9">
        <w:rPr>
          <w:rFonts w:hint="eastAsia"/>
        </w:rPr>
        <w:t>Data</w:t>
      </w:r>
      <w:r>
        <w:t>S</w:t>
      </w:r>
      <w:r w:rsidRPr="005636C9">
        <w:rPr>
          <w:rFonts w:hint="eastAsia"/>
        </w:rPr>
        <w:t>et</w:t>
      </w:r>
      <w:proofErr w:type="spellEnd"/>
      <w:r w:rsidRPr="005636C9">
        <w:rPr>
          <w:rFonts w:hint="eastAsia"/>
        </w:rPr>
        <w:t>是具有强类型的数据集合，需要提供对应的类型信息。</w:t>
      </w:r>
    </w:p>
    <w:p w14:paraId="2FC9CE28" w14:textId="55FDB65E" w:rsidR="007A4396" w:rsidRDefault="007A4396" w:rsidP="00853512">
      <w:pPr>
        <w:pStyle w:val="3"/>
      </w:pPr>
      <w:r>
        <w:rPr>
          <w:rFonts w:hint="eastAsia"/>
        </w:rPr>
        <w:t>创建</w:t>
      </w:r>
      <w:proofErr w:type="spellStart"/>
      <w:r w:rsidR="004F63A2">
        <w:rPr>
          <w:rFonts w:hint="eastAsia"/>
        </w:rPr>
        <w:t>DataSet</w:t>
      </w:r>
      <w:proofErr w:type="spellEnd"/>
    </w:p>
    <w:p w14:paraId="6BF69EB5" w14:textId="7B9B7F81" w:rsidR="007A4396" w:rsidRDefault="004F63A2" w:rsidP="000B2D2B">
      <w:pPr>
        <w:pStyle w:val="aff2"/>
        <w:numPr>
          <w:ilvl w:val="0"/>
          <w:numId w:val="22"/>
        </w:numPr>
      </w:pPr>
      <w:r>
        <w:rPr>
          <w:rFonts w:hint="eastAsia"/>
        </w:rPr>
        <w:t>使用</w:t>
      </w:r>
      <w:proofErr w:type="gramStart"/>
      <w:r w:rsidR="007A4396" w:rsidRPr="002127A2">
        <w:rPr>
          <w:rFonts w:hint="eastAsia"/>
        </w:rPr>
        <w:t>样例类</w:t>
      </w:r>
      <w:r w:rsidR="00DD21B9">
        <w:rPr>
          <w:rFonts w:hint="eastAsia"/>
        </w:rPr>
        <w:t>序列</w:t>
      </w:r>
      <w:proofErr w:type="gramEnd"/>
      <w:r>
        <w:rPr>
          <w:rFonts w:hint="eastAsia"/>
        </w:rPr>
        <w:t>创建</w:t>
      </w:r>
      <w:proofErr w:type="spellStart"/>
      <w:r>
        <w:rPr>
          <w:rFonts w:hint="eastAsia"/>
        </w:rPr>
        <w:t>DataSet</w:t>
      </w:r>
      <w:proofErr w:type="spellEnd"/>
    </w:p>
    <w:p w14:paraId="6F337F36" w14:textId="530C08BE" w:rsidR="007A4396" w:rsidRPr="00F41CCD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F41CCD">
        <w:rPr>
          <w:sz w:val="21"/>
          <w:szCs w:val="21"/>
        </w:rPr>
        <w:t>scala</w:t>
      </w:r>
      <w:proofErr w:type="spellEnd"/>
      <w:r w:rsidRPr="00F41CCD">
        <w:rPr>
          <w:sz w:val="21"/>
          <w:szCs w:val="21"/>
        </w:rPr>
        <w:t xml:space="preserve">&gt; case class </w:t>
      </w:r>
      <w:proofErr w:type="gramStart"/>
      <w:r w:rsidRPr="00F41CCD">
        <w:rPr>
          <w:sz w:val="21"/>
          <w:szCs w:val="21"/>
        </w:rPr>
        <w:t>Person(</w:t>
      </w:r>
      <w:proofErr w:type="gramEnd"/>
      <w:r w:rsidRPr="00F41CCD">
        <w:rPr>
          <w:sz w:val="21"/>
          <w:szCs w:val="21"/>
        </w:rPr>
        <w:t>name: String</w:t>
      </w:r>
      <w:r w:rsidR="00E06A49">
        <w:rPr>
          <w:rFonts w:hint="eastAsia"/>
          <w:sz w:val="21"/>
          <w:szCs w:val="21"/>
        </w:rPr>
        <w:t>,</w:t>
      </w:r>
      <w:r w:rsidRPr="00F41CCD">
        <w:rPr>
          <w:sz w:val="21"/>
          <w:szCs w:val="21"/>
        </w:rPr>
        <w:t xml:space="preserve"> </w:t>
      </w:r>
      <w:r w:rsidR="0035026A">
        <w:rPr>
          <w:sz w:val="21"/>
          <w:szCs w:val="21"/>
        </w:rPr>
        <w:t>age: Long</w:t>
      </w:r>
      <w:r w:rsidRPr="00F41CCD">
        <w:rPr>
          <w:sz w:val="21"/>
          <w:szCs w:val="21"/>
        </w:rPr>
        <w:t>)</w:t>
      </w:r>
    </w:p>
    <w:p w14:paraId="253B4106" w14:textId="7F04A369" w:rsidR="007A4396" w:rsidRDefault="007A4396" w:rsidP="004F63A2">
      <w:pPr>
        <w:pStyle w:val="affc"/>
        <w:topLinePunct/>
        <w:adjustRightInd w:val="0"/>
        <w:rPr>
          <w:sz w:val="21"/>
          <w:szCs w:val="21"/>
        </w:rPr>
      </w:pPr>
      <w:r w:rsidRPr="00F41CCD">
        <w:rPr>
          <w:sz w:val="21"/>
          <w:szCs w:val="21"/>
        </w:rPr>
        <w:t>defined class Person</w:t>
      </w:r>
    </w:p>
    <w:p w14:paraId="6FFDFD29" w14:textId="77777777" w:rsidR="004F63A2" w:rsidRPr="004F63A2" w:rsidRDefault="004F63A2" w:rsidP="004F63A2">
      <w:pPr>
        <w:pStyle w:val="affc"/>
        <w:topLinePunct/>
        <w:adjustRightInd w:val="0"/>
        <w:rPr>
          <w:sz w:val="21"/>
          <w:szCs w:val="21"/>
        </w:rPr>
      </w:pPr>
    </w:p>
    <w:p w14:paraId="40EFAB6E" w14:textId="77777777" w:rsidR="00E06A49" w:rsidRPr="00E06A49" w:rsidRDefault="00E06A49" w:rsidP="00E06A49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E06A49">
        <w:rPr>
          <w:sz w:val="21"/>
          <w:szCs w:val="21"/>
        </w:rPr>
        <w:t>scala</w:t>
      </w:r>
      <w:proofErr w:type="spellEnd"/>
      <w:r w:rsidRPr="00E06A49">
        <w:rPr>
          <w:sz w:val="21"/>
          <w:szCs w:val="21"/>
        </w:rPr>
        <w:t xml:space="preserve">&gt; </w:t>
      </w:r>
      <w:proofErr w:type="spellStart"/>
      <w:r w:rsidRPr="00E06A49">
        <w:rPr>
          <w:sz w:val="21"/>
          <w:szCs w:val="21"/>
        </w:rPr>
        <w:t>val</w:t>
      </w:r>
      <w:proofErr w:type="spellEnd"/>
      <w:r w:rsidRPr="00E06A49">
        <w:rPr>
          <w:sz w:val="21"/>
          <w:szCs w:val="21"/>
        </w:rPr>
        <w:t xml:space="preserve"> </w:t>
      </w:r>
      <w:proofErr w:type="spellStart"/>
      <w:r w:rsidRPr="00E06A49">
        <w:rPr>
          <w:sz w:val="21"/>
          <w:szCs w:val="21"/>
        </w:rPr>
        <w:t>caseClassDS</w:t>
      </w:r>
      <w:proofErr w:type="spellEnd"/>
      <w:r w:rsidRPr="00E06A49">
        <w:rPr>
          <w:sz w:val="21"/>
          <w:szCs w:val="21"/>
        </w:rPr>
        <w:t xml:space="preserve"> = </w:t>
      </w:r>
      <w:proofErr w:type="gramStart"/>
      <w:r w:rsidRPr="00E06A49">
        <w:rPr>
          <w:sz w:val="21"/>
          <w:szCs w:val="21"/>
        </w:rPr>
        <w:t>Seq(</w:t>
      </w:r>
      <w:proofErr w:type="gramEnd"/>
      <w:r w:rsidRPr="00E06A49">
        <w:rPr>
          <w:sz w:val="21"/>
          <w:szCs w:val="21"/>
        </w:rPr>
        <w:t>Person("wangyuyan",2)).</w:t>
      </w:r>
      <w:proofErr w:type="spellStart"/>
      <w:r w:rsidRPr="00E06A49">
        <w:rPr>
          <w:sz w:val="21"/>
          <w:szCs w:val="21"/>
        </w:rPr>
        <w:t>toDS</w:t>
      </w:r>
      <w:proofErr w:type="spellEnd"/>
      <w:r w:rsidRPr="00E06A49">
        <w:rPr>
          <w:sz w:val="21"/>
          <w:szCs w:val="21"/>
        </w:rPr>
        <w:t>()</w:t>
      </w:r>
    </w:p>
    <w:p w14:paraId="34B2EE7D" w14:textId="77777777" w:rsidR="00C35CE3" w:rsidRDefault="00C35CE3" w:rsidP="00E06A49">
      <w:pPr>
        <w:pStyle w:val="affc"/>
        <w:topLinePunct/>
        <w:adjustRightInd w:val="0"/>
        <w:rPr>
          <w:sz w:val="21"/>
          <w:szCs w:val="21"/>
        </w:rPr>
      </w:pPr>
    </w:p>
    <w:p w14:paraId="45906417" w14:textId="2A40FBC0" w:rsidR="00E06A49" w:rsidRPr="00E06A49" w:rsidRDefault="00E06A49" w:rsidP="00E06A49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E06A49">
        <w:rPr>
          <w:sz w:val="21"/>
          <w:szCs w:val="21"/>
        </w:rPr>
        <w:t>caseClassDS</w:t>
      </w:r>
      <w:proofErr w:type="spellEnd"/>
      <w:r w:rsidRPr="00E06A49">
        <w:rPr>
          <w:sz w:val="21"/>
          <w:szCs w:val="21"/>
        </w:rPr>
        <w:t xml:space="preserve">: </w:t>
      </w:r>
      <w:proofErr w:type="spellStart"/>
      <w:proofErr w:type="gramStart"/>
      <w:r w:rsidRPr="00E06A49">
        <w:rPr>
          <w:sz w:val="21"/>
          <w:szCs w:val="21"/>
        </w:rPr>
        <w:t>org.apache.spark.sql.Dataset</w:t>
      </w:r>
      <w:proofErr w:type="spellEnd"/>
      <w:proofErr w:type="gramEnd"/>
      <w:r w:rsidRPr="00E06A49">
        <w:rPr>
          <w:sz w:val="21"/>
          <w:szCs w:val="21"/>
        </w:rPr>
        <w:t xml:space="preserve">[Person] = [name: string, </w:t>
      </w:r>
      <w:r w:rsidR="0035026A">
        <w:rPr>
          <w:sz w:val="21"/>
          <w:szCs w:val="21"/>
        </w:rPr>
        <w:t>age: Long</w:t>
      </w:r>
      <w:r w:rsidRPr="00E06A49">
        <w:rPr>
          <w:sz w:val="21"/>
          <w:szCs w:val="21"/>
        </w:rPr>
        <w:t>]</w:t>
      </w:r>
    </w:p>
    <w:p w14:paraId="4F5CAAFC" w14:textId="77777777" w:rsidR="00E06A49" w:rsidRPr="00E06A49" w:rsidRDefault="00E06A49" w:rsidP="00E06A49">
      <w:pPr>
        <w:pStyle w:val="affc"/>
        <w:topLinePunct/>
        <w:adjustRightInd w:val="0"/>
        <w:rPr>
          <w:sz w:val="21"/>
          <w:szCs w:val="21"/>
        </w:rPr>
      </w:pPr>
    </w:p>
    <w:p w14:paraId="31185D37" w14:textId="77777777" w:rsidR="00E06A49" w:rsidRPr="00E06A49" w:rsidRDefault="00E06A49" w:rsidP="00E06A49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E06A49">
        <w:rPr>
          <w:sz w:val="21"/>
          <w:szCs w:val="21"/>
        </w:rPr>
        <w:t>scala</w:t>
      </w:r>
      <w:proofErr w:type="spellEnd"/>
      <w:r w:rsidRPr="00E06A49">
        <w:rPr>
          <w:sz w:val="21"/>
          <w:szCs w:val="21"/>
        </w:rPr>
        <w:t xml:space="preserve">&gt; </w:t>
      </w:r>
      <w:proofErr w:type="spellStart"/>
      <w:r w:rsidRPr="00E06A49">
        <w:rPr>
          <w:sz w:val="21"/>
          <w:szCs w:val="21"/>
        </w:rPr>
        <w:t>caseClassDS.show</w:t>
      </w:r>
      <w:proofErr w:type="spellEnd"/>
    </w:p>
    <w:p w14:paraId="0EBCCE64" w14:textId="77777777" w:rsidR="00E06A49" w:rsidRPr="00E06A49" w:rsidRDefault="00E06A49" w:rsidP="00E06A49">
      <w:pPr>
        <w:pStyle w:val="affc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>+---------+---+</w:t>
      </w:r>
    </w:p>
    <w:p w14:paraId="7C4689C6" w14:textId="77777777" w:rsidR="00E06A49" w:rsidRPr="00E06A49" w:rsidRDefault="00E06A49" w:rsidP="00E06A49">
      <w:pPr>
        <w:pStyle w:val="affc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 xml:space="preserve">|     </w:t>
      </w:r>
      <w:proofErr w:type="spellStart"/>
      <w:r w:rsidRPr="00E06A49">
        <w:rPr>
          <w:sz w:val="21"/>
          <w:szCs w:val="21"/>
        </w:rPr>
        <w:t>name|age</w:t>
      </w:r>
      <w:proofErr w:type="spellEnd"/>
      <w:r w:rsidRPr="00E06A49">
        <w:rPr>
          <w:sz w:val="21"/>
          <w:szCs w:val="21"/>
        </w:rPr>
        <w:t>|</w:t>
      </w:r>
    </w:p>
    <w:p w14:paraId="39205AA7" w14:textId="77777777" w:rsidR="00E06A49" w:rsidRPr="00E06A49" w:rsidRDefault="00E06A49" w:rsidP="00E06A49">
      <w:pPr>
        <w:pStyle w:val="affc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>+---------+---+</w:t>
      </w:r>
    </w:p>
    <w:p w14:paraId="29429DE6" w14:textId="77777777" w:rsidR="00E06A49" w:rsidRPr="00E06A49" w:rsidRDefault="00E06A49" w:rsidP="00E06A49">
      <w:pPr>
        <w:pStyle w:val="affc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>|</w:t>
      </w:r>
      <w:proofErr w:type="spellStart"/>
      <w:r w:rsidRPr="00E06A49">
        <w:rPr>
          <w:sz w:val="21"/>
          <w:szCs w:val="21"/>
        </w:rPr>
        <w:t>wangyuyan</w:t>
      </w:r>
      <w:proofErr w:type="spellEnd"/>
      <w:proofErr w:type="gramStart"/>
      <w:r w:rsidRPr="00E06A49">
        <w:rPr>
          <w:sz w:val="21"/>
          <w:szCs w:val="21"/>
        </w:rPr>
        <w:t>|  2</w:t>
      </w:r>
      <w:proofErr w:type="gramEnd"/>
      <w:r w:rsidRPr="00E06A49">
        <w:rPr>
          <w:sz w:val="21"/>
          <w:szCs w:val="21"/>
        </w:rPr>
        <w:t>|</w:t>
      </w:r>
    </w:p>
    <w:p w14:paraId="72714199" w14:textId="7BB0433D" w:rsidR="007A4396" w:rsidRDefault="00E06A49" w:rsidP="00E06A49">
      <w:pPr>
        <w:pStyle w:val="affc"/>
        <w:topLinePunct/>
        <w:adjustRightInd w:val="0"/>
        <w:rPr>
          <w:sz w:val="21"/>
          <w:szCs w:val="21"/>
        </w:rPr>
      </w:pPr>
      <w:r w:rsidRPr="00E06A49">
        <w:rPr>
          <w:sz w:val="21"/>
          <w:szCs w:val="21"/>
        </w:rPr>
        <w:t>+---------+---+</w:t>
      </w:r>
    </w:p>
    <w:p w14:paraId="17E25082" w14:textId="7C3BE123" w:rsidR="00AD42FE" w:rsidRPr="00E703B5" w:rsidRDefault="00AD42FE" w:rsidP="000B2D2B">
      <w:pPr>
        <w:pStyle w:val="aff2"/>
        <w:numPr>
          <w:ilvl w:val="0"/>
          <w:numId w:val="22"/>
        </w:numPr>
      </w:pPr>
      <w:r w:rsidRPr="00E703B5">
        <w:rPr>
          <w:rFonts w:hint="eastAsia"/>
        </w:rPr>
        <w:t>使用基本类型的序列创建</w:t>
      </w:r>
      <w:proofErr w:type="spellStart"/>
      <w:r w:rsidRPr="00E703B5">
        <w:rPr>
          <w:rFonts w:hint="eastAsia"/>
        </w:rPr>
        <w:t>DataSet</w:t>
      </w:r>
      <w:proofErr w:type="spellEnd"/>
    </w:p>
    <w:p w14:paraId="5C75682B" w14:textId="77777777" w:rsidR="00AD42FE" w:rsidRPr="00AD42FE" w:rsidRDefault="00AD42FE" w:rsidP="00AD42FE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AD42FE">
        <w:rPr>
          <w:sz w:val="21"/>
          <w:szCs w:val="21"/>
        </w:rPr>
        <w:t>scala</w:t>
      </w:r>
      <w:proofErr w:type="spellEnd"/>
      <w:r w:rsidRPr="00AD42FE">
        <w:rPr>
          <w:sz w:val="21"/>
          <w:szCs w:val="21"/>
        </w:rPr>
        <w:t xml:space="preserve">&gt; </w:t>
      </w:r>
      <w:proofErr w:type="spellStart"/>
      <w:r w:rsidRPr="00AD42FE">
        <w:rPr>
          <w:sz w:val="21"/>
          <w:szCs w:val="21"/>
        </w:rPr>
        <w:t>val</w:t>
      </w:r>
      <w:proofErr w:type="spellEnd"/>
      <w:r w:rsidRPr="00AD42FE">
        <w:rPr>
          <w:sz w:val="21"/>
          <w:szCs w:val="21"/>
        </w:rPr>
        <w:t xml:space="preserve"> ds = </w:t>
      </w:r>
      <w:proofErr w:type="gramStart"/>
      <w:r w:rsidRPr="00AD42FE">
        <w:rPr>
          <w:sz w:val="21"/>
          <w:szCs w:val="21"/>
        </w:rPr>
        <w:t>Seq(</w:t>
      </w:r>
      <w:proofErr w:type="gramEnd"/>
      <w:r w:rsidRPr="00AD42FE">
        <w:rPr>
          <w:sz w:val="21"/>
          <w:szCs w:val="21"/>
        </w:rPr>
        <w:t>1,2,3,4,5,6).</w:t>
      </w:r>
      <w:proofErr w:type="spellStart"/>
      <w:r w:rsidRPr="00AD42FE">
        <w:rPr>
          <w:sz w:val="21"/>
          <w:szCs w:val="21"/>
        </w:rPr>
        <w:t>toDS</w:t>
      </w:r>
      <w:proofErr w:type="spellEnd"/>
    </w:p>
    <w:p w14:paraId="1F2A2F7C" w14:textId="77777777" w:rsidR="00AD42FE" w:rsidRPr="00AD42FE" w:rsidRDefault="00AD42FE" w:rsidP="00AD42FE">
      <w:pPr>
        <w:pStyle w:val="affc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 xml:space="preserve">ds: </w:t>
      </w:r>
      <w:proofErr w:type="spellStart"/>
      <w:proofErr w:type="gramStart"/>
      <w:r w:rsidRPr="00AD42FE">
        <w:rPr>
          <w:sz w:val="21"/>
          <w:szCs w:val="21"/>
        </w:rPr>
        <w:t>org.apache.spark.sql.Dataset</w:t>
      </w:r>
      <w:proofErr w:type="spellEnd"/>
      <w:proofErr w:type="gramEnd"/>
      <w:r w:rsidRPr="00AD42FE">
        <w:rPr>
          <w:sz w:val="21"/>
          <w:szCs w:val="21"/>
        </w:rPr>
        <w:t>[Int] = [value: int]</w:t>
      </w:r>
    </w:p>
    <w:p w14:paraId="306C772C" w14:textId="77777777" w:rsidR="00AD42FE" w:rsidRPr="00AD42FE" w:rsidRDefault="00AD42FE" w:rsidP="00AD42FE">
      <w:pPr>
        <w:pStyle w:val="affc"/>
        <w:topLinePunct/>
        <w:adjustRightInd w:val="0"/>
        <w:rPr>
          <w:sz w:val="21"/>
          <w:szCs w:val="21"/>
        </w:rPr>
      </w:pPr>
    </w:p>
    <w:p w14:paraId="4C24A5A1" w14:textId="77777777" w:rsidR="00AD42FE" w:rsidRPr="00AD42FE" w:rsidRDefault="00AD42FE" w:rsidP="00AD42FE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AD42FE">
        <w:rPr>
          <w:sz w:val="21"/>
          <w:szCs w:val="21"/>
        </w:rPr>
        <w:t>scala</w:t>
      </w:r>
      <w:proofErr w:type="spellEnd"/>
      <w:r w:rsidRPr="00AD42FE">
        <w:rPr>
          <w:sz w:val="21"/>
          <w:szCs w:val="21"/>
        </w:rPr>
        <w:t xml:space="preserve">&gt; </w:t>
      </w:r>
      <w:proofErr w:type="spellStart"/>
      <w:proofErr w:type="gramStart"/>
      <w:r w:rsidRPr="00AD42FE">
        <w:rPr>
          <w:sz w:val="21"/>
          <w:szCs w:val="21"/>
        </w:rPr>
        <w:t>ds.show</w:t>
      </w:r>
      <w:proofErr w:type="spellEnd"/>
      <w:proofErr w:type="gramEnd"/>
    </w:p>
    <w:p w14:paraId="34F2F8BE" w14:textId="77777777" w:rsidR="00AD42FE" w:rsidRPr="00AD42FE" w:rsidRDefault="00AD42FE" w:rsidP="00AD42FE">
      <w:pPr>
        <w:pStyle w:val="affc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+-----+</w:t>
      </w:r>
    </w:p>
    <w:p w14:paraId="683D5009" w14:textId="77777777" w:rsidR="00AD42FE" w:rsidRPr="00AD42FE" w:rsidRDefault="00AD42FE" w:rsidP="00AD42FE">
      <w:pPr>
        <w:pStyle w:val="affc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value|</w:t>
      </w:r>
    </w:p>
    <w:p w14:paraId="13346042" w14:textId="77777777" w:rsidR="00AD42FE" w:rsidRPr="00AD42FE" w:rsidRDefault="00AD42FE" w:rsidP="00AD42FE">
      <w:pPr>
        <w:pStyle w:val="affc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+-----+</w:t>
      </w:r>
    </w:p>
    <w:p w14:paraId="5B5D8889" w14:textId="77777777" w:rsidR="00AD42FE" w:rsidRPr="00AD42FE" w:rsidRDefault="00AD42FE" w:rsidP="00AD42FE">
      <w:pPr>
        <w:pStyle w:val="affc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1|</w:t>
      </w:r>
    </w:p>
    <w:p w14:paraId="2E4BD154" w14:textId="77777777" w:rsidR="00AD42FE" w:rsidRPr="00AD42FE" w:rsidRDefault="00AD42FE" w:rsidP="00AD42FE">
      <w:pPr>
        <w:pStyle w:val="affc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2|</w:t>
      </w:r>
    </w:p>
    <w:p w14:paraId="2DAA4A06" w14:textId="77777777" w:rsidR="00AD42FE" w:rsidRPr="00AD42FE" w:rsidRDefault="00AD42FE" w:rsidP="00AD42FE">
      <w:pPr>
        <w:pStyle w:val="affc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3|</w:t>
      </w:r>
    </w:p>
    <w:p w14:paraId="78E69F18" w14:textId="77777777" w:rsidR="00AD42FE" w:rsidRPr="00AD42FE" w:rsidRDefault="00AD42FE" w:rsidP="00AD42FE">
      <w:pPr>
        <w:pStyle w:val="affc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4|</w:t>
      </w:r>
    </w:p>
    <w:p w14:paraId="42725088" w14:textId="77777777" w:rsidR="00AD42FE" w:rsidRPr="00AD42FE" w:rsidRDefault="00AD42FE" w:rsidP="00AD42FE">
      <w:pPr>
        <w:pStyle w:val="affc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5|</w:t>
      </w:r>
    </w:p>
    <w:p w14:paraId="36885224" w14:textId="77777777" w:rsidR="00AD42FE" w:rsidRPr="00AD42FE" w:rsidRDefault="00AD42FE" w:rsidP="00AD42FE">
      <w:pPr>
        <w:pStyle w:val="affc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|    6|</w:t>
      </w:r>
    </w:p>
    <w:p w14:paraId="78DC495F" w14:textId="46B43248" w:rsidR="00AD42FE" w:rsidRDefault="00AD42FE" w:rsidP="00AD42FE">
      <w:pPr>
        <w:pStyle w:val="affc"/>
        <w:topLinePunct/>
        <w:adjustRightInd w:val="0"/>
        <w:rPr>
          <w:sz w:val="21"/>
          <w:szCs w:val="21"/>
        </w:rPr>
      </w:pPr>
      <w:r w:rsidRPr="00AD42FE">
        <w:rPr>
          <w:sz w:val="21"/>
          <w:szCs w:val="21"/>
        </w:rPr>
        <w:t>+-----+</w:t>
      </w:r>
    </w:p>
    <w:p w14:paraId="2038EF08" w14:textId="2E57C66D" w:rsidR="00AD42FE" w:rsidRPr="00E703B5" w:rsidRDefault="00AD42FE" w:rsidP="00E703B5">
      <w:pPr>
        <w:rPr>
          <w:color w:val="FF0000"/>
        </w:rPr>
      </w:pPr>
      <w:r w:rsidRPr="00E703B5">
        <w:rPr>
          <w:rFonts w:hint="eastAsia"/>
          <w:color w:val="FF0000"/>
          <w:highlight w:val="yellow"/>
        </w:rPr>
        <w:t>注意:在实际使用的时候，很少用到把序列转换成</w:t>
      </w:r>
      <w:proofErr w:type="spellStart"/>
      <w:r w:rsidRPr="00E703B5">
        <w:rPr>
          <w:rFonts w:hint="eastAsia"/>
          <w:color w:val="FF0000"/>
          <w:highlight w:val="yellow"/>
        </w:rPr>
        <w:t>DataSet</w:t>
      </w:r>
      <w:proofErr w:type="spellEnd"/>
      <w:r w:rsidR="00E703B5">
        <w:rPr>
          <w:rFonts w:hint="eastAsia"/>
          <w:color w:val="FF0000"/>
          <w:highlight w:val="yellow"/>
        </w:rPr>
        <w:t>，更多</w:t>
      </w:r>
      <w:r w:rsidRPr="00E703B5">
        <w:rPr>
          <w:rFonts w:hint="eastAsia"/>
          <w:color w:val="FF0000"/>
          <w:highlight w:val="yellow"/>
        </w:rPr>
        <w:t>是通过RDD来得到</w:t>
      </w:r>
      <w:proofErr w:type="spellStart"/>
      <w:r w:rsidRPr="00E703B5">
        <w:rPr>
          <w:rFonts w:hint="eastAsia"/>
          <w:color w:val="FF0000"/>
          <w:highlight w:val="yellow"/>
        </w:rPr>
        <w:t>DataSet</w:t>
      </w:r>
      <w:proofErr w:type="spellEnd"/>
    </w:p>
    <w:p w14:paraId="7DEE86E2" w14:textId="120D143E" w:rsidR="007A4396" w:rsidRDefault="007A4396" w:rsidP="00853512">
      <w:pPr>
        <w:pStyle w:val="3"/>
      </w:pPr>
      <w:r>
        <w:rPr>
          <w:rFonts w:hint="eastAsia"/>
        </w:rPr>
        <w:lastRenderedPageBreak/>
        <w:t>RDD转换为</w:t>
      </w:r>
      <w:proofErr w:type="spellStart"/>
      <w:r w:rsidRPr="00022839">
        <w:rPr>
          <w:rFonts w:hint="eastAsia"/>
        </w:rPr>
        <w:t>Data</w:t>
      </w:r>
      <w:r w:rsidRPr="00022839">
        <w:t>Set</w:t>
      </w:r>
      <w:proofErr w:type="spellEnd"/>
    </w:p>
    <w:p w14:paraId="42B9997E" w14:textId="74F0FBAC" w:rsidR="007A4396" w:rsidRDefault="007A4396" w:rsidP="006B465F">
      <w:pPr>
        <w:ind w:firstLine="420"/>
      </w:pPr>
      <w:proofErr w:type="spellStart"/>
      <w:r w:rsidRPr="004E2F2F">
        <w:rPr>
          <w:rFonts w:hint="eastAsia"/>
        </w:rPr>
        <w:t>SparkSQL</w:t>
      </w:r>
      <w:proofErr w:type="spellEnd"/>
      <w:r w:rsidRPr="004E2F2F">
        <w:t>能够自动将包含有</w:t>
      </w:r>
      <w:proofErr w:type="gramStart"/>
      <w:r w:rsidR="0071641E">
        <w:rPr>
          <w:rFonts w:hint="eastAsia"/>
        </w:rPr>
        <w:t>样例</w:t>
      </w:r>
      <w:r w:rsidRPr="004E2F2F">
        <w:t>类的</w:t>
      </w:r>
      <w:proofErr w:type="gramEnd"/>
      <w:r w:rsidRPr="004E2F2F">
        <w:rPr>
          <w:rFonts w:hint="eastAsia"/>
        </w:rPr>
        <w:t>RDD</w:t>
      </w:r>
      <w:r w:rsidRPr="004E2F2F">
        <w:t>转换成</w:t>
      </w:r>
      <w:proofErr w:type="spellStart"/>
      <w:r w:rsidRPr="004E2F2F">
        <w:rPr>
          <w:rFonts w:hint="eastAsia"/>
        </w:rPr>
        <w:t>Data</w:t>
      </w:r>
      <w:r w:rsidR="00125838">
        <w:rPr>
          <w:rFonts w:hint="eastAsia"/>
        </w:rPr>
        <w:t>Set</w:t>
      </w:r>
      <w:proofErr w:type="spellEnd"/>
      <w:r w:rsidRPr="004E2F2F">
        <w:t>，</w:t>
      </w:r>
      <w:r w:rsidR="0071641E">
        <w:rPr>
          <w:rFonts w:hint="eastAsia"/>
        </w:rPr>
        <w:t>样</w:t>
      </w:r>
      <w:proofErr w:type="gramStart"/>
      <w:r w:rsidR="0071641E">
        <w:rPr>
          <w:rFonts w:hint="eastAsia"/>
        </w:rPr>
        <w:t>例</w:t>
      </w:r>
      <w:r w:rsidRPr="004E2F2F">
        <w:t>类定义</w:t>
      </w:r>
      <w:proofErr w:type="gramEnd"/>
      <w:r w:rsidRPr="004E2F2F">
        <w:t>了</w:t>
      </w:r>
      <w:r w:rsidRPr="004E2F2F">
        <w:rPr>
          <w:rFonts w:hint="eastAsia"/>
        </w:rPr>
        <w:t>table</w:t>
      </w:r>
      <w:r w:rsidRPr="004E2F2F">
        <w:t>的结构，</w:t>
      </w:r>
      <w:proofErr w:type="gramStart"/>
      <w:r w:rsidR="0071641E">
        <w:rPr>
          <w:rFonts w:hint="eastAsia"/>
        </w:rPr>
        <w:t>样例</w:t>
      </w:r>
      <w:r w:rsidRPr="004E2F2F">
        <w:t>类属性</w:t>
      </w:r>
      <w:proofErr w:type="gramEnd"/>
      <w:r w:rsidRPr="004E2F2F">
        <w:t>通过反射变成了表的列名。</w:t>
      </w:r>
      <w:proofErr w:type="gramStart"/>
      <w:r w:rsidR="0071641E">
        <w:rPr>
          <w:rFonts w:hint="eastAsia"/>
        </w:rPr>
        <w:t>样例</w:t>
      </w:r>
      <w:r w:rsidRPr="004E2F2F">
        <w:t>类可以</w:t>
      </w:r>
      <w:proofErr w:type="gramEnd"/>
      <w:r w:rsidRPr="004E2F2F">
        <w:t>包含诸如</w:t>
      </w:r>
      <w:r w:rsidR="00125838">
        <w:rPr>
          <w:rFonts w:hint="eastAsia"/>
        </w:rPr>
        <w:t>Seq</w:t>
      </w:r>
      <w:r w:rsidRPr="004E2F2F">
        <w:t>或者</w:t>
      </w:r>
      <w:r w:rsidRPr="004E2F2F">
        <w:rPr>
          <w:rFonts w:hint="eastAsia"/>
        </w:rPr>
        <w:t>Array</w:t>
      </w:r>
      <w:r w:rsidRPr="004E2F2F">
        <w:t>等复杂的结构</w:t>
      </w:r>
      <w:r w:rsidRPr="004E2F2F">
        <w:rPr>
          <w:rFonts w:hint="eastAsia"/>
        </w:rPr>
        <w:t>。</w:t>
      </w:r>
    </w:p>
    <w:p w14:paraId="65424752" w14:textId="6F47CA88" w:rsidR="007A4396" w:rsidRDefault="007A4396" w:rsidP="00952E9F">
      <w:pPr>
        <w:pStyle w:val="aff2"/>
        <w:numPr>
          <w:ilvl w:val="0"/>
          <w:numId w:val="40"/>
        </w:numPr>
      </w:pPr>
      <w:r>
        <w:rPr>
          <w:rFonts w:hint="eastAsia"/>
        </w:rPr>
        <w:t>创建一个RDD</w:t>
      </w:r>
    </w:p>
    <w:p w14:paraId="693D3D58" w14:textId="77777777" w:rsidR="0080654B" w:rsidRPr="0080654B" w:rsidRDefault="0080654B" w:rsidP="0080654B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80654B">
        <w:rPr>
          <w:sz w:val="21"/>
          <w:szCs w:val="21"/>
        </w:rPr>
        <w:t>scala</w:t>
      </w:r>
      <w:proofErr w:type="spellEnd"/>
      <w:r w:rsidRPr="0080654B">
        <w:rPr>
          <w:sz w:val="21"/>
          <w:szCs w:val="21"/>
        </w:rPr>
        <w:t xml:space="preserve">&gt; </w:t>
      </w:r>
      <w:proofErr w:type="spellStart"/>
      <w:r w:rsidRPr="0080654B">
        <w:rPr>
          <w:sz w:val="21"/>
          <w:szCs w:val="21"/>
        </w:rPr>
        <w:t>val</w:t>
      </w:r>
      <w:proofErr w:type="spellEnd"/>
      <w:r w:rsidRPr="0080654B">
        <w:rPr>
          <w:sz w:val="21"/>
          <w:szCs w:val="21"/>
        </w:rPr>
        <w:t xml:space="preserve"> </w:t>
      </w:r>
      <w:proofErr w:type="spellStart"/>
      <w:r w:rsidRPr="0080654B">
        <w:rPr>
          <w:sz w:val="21"/>
          <w:szCs w:val="21"/>
        </w:rPr>
        <w:t>peopleRDD</w:t>
      </w:r>
      <w:proofErr w:type="spellEnd"/>
      <w:r w:rsidRPr="0080654B">
        <w:rPr>
          <w:sz w:val="21"/>
          <w:szCs w:val="21"/>
        </w:rPr>
        <w:t xml:space="preserve"> = </w:t>
      </w:r>
      <w:proofErr w:type="spellStart"/>
      <w:proofErr w:type="gramStart"/>
      <w:r w:rsidRPr="0080654B">
        <w:rPr>
          <w:sz w:val="21"/>
          <w:szCs w:val="21"/>
        </w:rPr>
        <w:t>sc.textFile</w:t>
      </w:r>
      <w:proofErr w:type="spellEnd"/>
      <w:proofErr w:type="gramEnd"/>
      <w:r w:rsidRPr="0080654B">
        <w:rPr>
          <w:sz w:val="21"/>
          <w:szCs w:val="21"/>
        </w:rPr>
        <w:t>("/opt/module/spark-local/people.txt")</w:t>
      </w:r>
    </w:p>
    <w:p w14:paraId="2EE654E7" w14:textId="77777777" w:rsidR="0080654B" w:rsidRDefault="0080654B" w:rsidP="0080654B">
      <w:pPr>
        <w:pStyle w:val="affc"/>
        <w:topLinePunct/>
        <w:adjustRightInd w:val="0"/>
        <w:rPr>
          <w:sz w:val="21"/>
          <w:szCs w:val="21"/>
        </w:rPr>
      </w:pPr>
    </w:p>
    <w:p w14:paraId="187176B4" w14:textId="6D674C48" w:rsidR="007A4396" w:rsidRDefault="0080654B" w:rsidP="0080654B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80654B">
        <w:rPr>
          <w:sz w:val="21"/>
          <w:szCs w:val="21"/>
        </w:rPr>
        <w:t>peopleRDD</w:t>
      </w:r>
      <w:proofErr w:type="spellEnd"/>
      <w:r w:rsidRPr="0080654B">
        <w:rPr>
          <w:sz w:val="21"/>
          <w:szCs w:val="21"/>
        </w:rPr>
        <w:t xml:space="preserve">: </w:t>
      </w:r>
      <w:proofErr w:type="spellStart"/>
      <w:proofErr w:type="gramStart"/>
      <w:r w:rsidRPr="0080654B">
        <w:rPr>
          <w:sz w:val="21"/>
          <w:szCs w:val="21"/>
        </w:rPr>
        <w:t>org.apache.spark.rdd.RDD</w:t>
      </w:r>
      <w:proofErr w:type="spellEnd"/>
      <w:r w:rsidRPr="0080654B">
        <w:rPr>
          <w:sz w:val="21"/>
          <w:szCs w:val="21"/>
        </w:rPr>
        <w:t>[</w:t>
      </w:r>
      <w:proofErr w:type="gramEnd"/>
      <w:r w:rsidRPr="0080654B">
        <w:rPr>
          <w:sz w:val="21"/>
          <w:szCs w:val="21"/>
        </w:rPr>
        <w:t xml:space="preserve">String] = /opt/module/spark-local/people.txt </w:t>
      </w:r>
      <w:proofErr w:type="spellStart"/>
      <w:r w:rsidRPr="0080654B">
        <w:rPr>
          <w:sz w:val="21"/>
          <w:szCs w:val="21"/>
        </w:rPr>
        <w:t>MapPartitionsRDD</w:t>
      </w:r>
      <w:proofErr w:type="spellEnd"/>
      <w:r w:rsidRPr="0080654B">
        <w:rPr>
          <w:sz w:val="21"/>
          <w:szCs w:val="21"/>
        </w:rPr>
        <w:t xml:space="preserve">[19] at </w:t>
      </w:r>
      <w:proofErr w:type="spellStart"/>
      <w:r w:rsidRPr="0080654B">
        <w:rPr>
          <w:sz w:val="21"/>
          <w:szCs w:val="21"/>
        </w:rPr>
        <w:t>textFile</w:t>
      </w:r>
      <w:proofErr w:type="spellEnd"/>
      <w:r w:rsidRPr="0080654B">
        <w:rPr>
          <w:sz w:val="21"/>
          <w:szCs w:val="21"/>
        </w:rPr>
        <w:t xml:space="preserve"> at &lt;console&gt;:24</w:t>
      </w:r>
    </w:p>
    <w:p w14:paraId="53E39D86" w14:textId="2F92F574" w:rsidR="007A4396" w:rsidRPr="00187FB1" w:rsidRDefault="007A4396" w:rsidP="00952E9F">
      <w:pPr>
        <w:pStyle w:val="aff2"/>
        <w:numPr>
          <w:ilvl w:val="0"/>
          <w:numId w:val="40"/>
        </w:numPr>
      </w:pPr>
      <w:r w:rsidRPr="00187FB1">
        <w:rPr>
          <w:rFonts w:hint="eastAsia"/>
        </w:rPr>
        <w:t>创建一个样例类</w:t>
      </w:r>
    </w:p>
    <w:p w14:paraId="4FE546F5" w14:textId="6FE16A0C" w:rsidR="00DB4BC6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F41CCD">
        <w:rPr>
          <w:sz w:val="21"/>
          <w:szCs w:val="21"/>
        </w:rPr>
        <w:t>scala</w:t>
      </w:r>
      <w:proofErr w:type="spellEnd"/>
      <w:r w:rsidRPr="00F41CCD">
        <w:rPr>
          <w:sz w:val="21"/>
          <w:szCs w:val="21"/>
        </w:rPr>
        <w:t xml:space="preserve">&gt; </w:t>
      </w:r>
      <w:r w:rsidR="00DB4BC6">
        <w:rPr>
          <w:sz w:val="21"/>
          <w:szCs w:val="21"/>
        </w:rPr>
        <w:t>case</w:t>
      </w:r>
      <w:r w:rsidR="00DB4BC6">
        <w:rPr>
          <w:rFonts w:hint="eastAsia"/>
          <w:sz w:val="21"/>
          <w:szCs w:val="21"/>
        </w:rPr>
        <w:t xml:space="preserve"> class </w:t>
      </w:r>
      <w:r w:rsidR="005857D2">
        <w:rPr>
          <w:rFonts w:hint="eastAsia"/>
          <w:sz w:val="21"/>
          <w:szCs w:val="21"/>
        </w:rPr>
        <w:t>Person</w:t>
      </w:r>
      <w:r w:rsidR="00DB4BC6">
        <w:rPr>
          <w:rFonts w:hint="eastAsia"/>
          <w:sz w:val="21"/>
          <w:szCs w:val="21"/>
        </w:rPr>
        <w:t>(</w:t>
      </w:r>
      <w:proofErr w:type="spellStart"/>
      <w:proofErr w:type="gramStart"/>
      <w:r w:rsidR="00DB4BC6">
        <w:rPr>
          <w:rFonts w:hint="eastAsia"/>
          <w:sz w:val="21"/>
          <w:szCs w:val="21"/>
        </w:rPr>
        <w:t>name:String</w:t>
      </w:r>
      <w:proofErr w:type="gramEnd"/>
      <w:r w:rsidR="00DB4BC6">
        <w:rPr>
          <w:rFonts w:hint="eastAsia"/>
          <w:sz w:val="21"/>
          <w:szCs w:val="21"/>
        </w:rPr>
        <w:t>,age:Int</w:t>
      </w:r>
      <w:proofErr w:type="spellEnd"/>
      <w:r w:rsidR="00DB4BC6">
        <w:rPr>
          <w:rFonts w:hint="eastAsia"/>
          <w:sz w:val="21"/>
          <w:szCs w:val="21"/>
        </w:rPr>
        <w:t>)</w:t>
      </w:r>
    </w:p>
    <w:p w14:paraId="652179F4" w14:textId="29DFF840" w:rsidR="007A4396" w:rsidRPr="002D75E5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F41CCD">
        <w:rPr>
          <w:sz w:val="21"/>
          <w:szCs w:val="21"/>
        </w:rPr>
        <w:t>defined class Person</w:t>
      </w:r>
    </w:p>
    <w:p w14:paraId="5050646D" w14:textId="33DF3749" w:rsidR="007A4396" w:rsidRPr="005A64CE" w:rsidRDefault="007A4396" w:rsidP="00952E9F">
      <w:pPr>
        <w:pStyle w:val="aff2"/>
        <w:numPr>
          <w:ilvl w:val="0"/>
          <w:numId w:val="40"/>
        </w:numPr>
      </w:pPr>
      <w:r>
        <w:rPr>
          <w:rFonts w:hint="eastAsia"/>
        </w:rPr>
        <w:t>将RDD转化为</w:t>
      </w:r>
      <w:proofErr w:type="spellStart"/>
      <w:r>
        <w:rPr>
          <w:rFonts w:hint="eastAsia"/>
        </w:rPr>
        <w:t>DataSet</w:t>
      </w:r>
      <w:proofErr w:type="spellEnd"/>
    </w:p>
    <w:p w14:paraId="3D8AB09B" w14:textId="77777777" w:rsidR="00C70DD5" w:rsidRDefault="00C70DD5" w:rsidP="00C70DD5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C70DD5">
        <w:rPr>
          <w:sz w:val="21"/>
          <w:szCs w:val="21"/>
        </w:rPr>
        <w:t>scala</w:t>
      </w:r>
      <w:proofErr w:type="spellEnd"/>
      <w:r w:rsidRPr="00C70DD5">
        <w:rPr>
          <w:sz w:val="21"/>
          <w:szCs w:val="21"/>
        </w:rPr>
        <w:t xml:space="preserve">&gt; </w:t>
      </w:r>
      <w:proofErr w:type="spellStart"/>
      <w:proofErr w:type="gramStart"/>
      <w:r w:rsidRPr="00C70DD5">
        <w:rPr>
          <w:sz w:val="21"/>
          <w:szCs w:val="21"/>
        </w:rPr>
        <w:t>peopleRDD.map</w:t>
      </w:r>
      <w:proofErr w:type="spellEnd"/>
      <w:r w:rsidRPr="00C70DD5">
        <w:rPr>
          <w:sz w:val="21"/>
          <w:szCs w:val="21"/>
        </w:rPr>
        <w:t>(</w:t>
      </w:r>
      <w:proofErr w:type="gramEnd"/>
      <w:r w:rsidRPr="00C70DD5">
        <w:rPr>
          <w:sz w:val="21"/>
          <w:szCs w:val="21"/>
        </w:rPr>
        <w:t>line =&gt; {</w:t>
      </w:r>
      <w:proofErr w:type="spellStart"/>
      <w:r w:rsidRPr="00C70DD5">
        <w:rPr>
          <w:sz w:val="21"/>
          <w:szCs w:val="21"/>
        </w:rPr>
        <w:t>val</w:t>
      </w:r>
      <w:proofErr w:type="spellEnd"/>
      <w:r w:rsidRPr="00C70DD5">
        <w:rPr>
          <w:sz w:val="21"/>
          <w:szCs w:val="21"/>
        </w:rPr>
        <w:t xml:space="preserve"> fields = </w:t>
      </w:r>
      <w:proofErr w:type="spellStart"/>
      <w:r w:rsidRPr="00C70DD5">
        <w:rPr>
          <w:sz w:val="21"/>
          <w:szCs w:val="21"/>
        </w:rPr>
        <w:t>line.split</w:t>
      </w:r>
      <w:proofErr w:type="spellEnd"/>
      <w:r w:rsidRPr="00C70DD5">
        <w:rPr>
          <w:sz w:val="21"/>
          <w:szCs w:val="21"/>
        </w:rPr>
        <w:t xml:space="preserve">(",");Person(fields(0),fields(1). </w:t>
      </w:r>
      <w:proofErr w:type="spellStart"/>
      <w:r w:rsidRPr="00C70DD5">
        <w:rPr>
          <w:sz w:val="21"/>
          <w:szCs w:val="21"/>
        </w:rPr>
        <w:t>toInt</w:t>
      </w:r>
      <w:proofErr w:type="spellEnd"/>
      <w:r w:rsidRPr="00C70DD5">
        <w:rPr>
          <w:sz w:val="21"/>
          <w:szCs w:val="21"/>
        </w:rPr>
        <w:t>)}).</w:t>
      </w:r>
      <w:proofErr w:type="spellStart"/>
      <w:r w:rsidRPr="00C70DD5">
        <w:rPr>
          <w:sz w:val="21"/>
          <w:szCs w:val="21"/>
        </w:rPr>
        <w:t>toDS</w:t>
      </w:r>
      <w:proofErr w:type="spellEnd"/>
    </w:p>
    <w:p w14:paraId="57533EFA" w14:textId="77777777" w:rsidR="00C70DD5" w:rsidRPr="00C70DD5" w:rsidRDefault="00C70DD5" w:rsidP="00C70DD5">
      <w:pPr>
        <w:pStyle w:val="affc"/>
        <w:topLinePunct/>
        <w:adjustRightInd w:val="0"/>
        <w:rPr>
          <w:sz w:val="21"/>
          <w:szCs w:val="21"/>
        </w:rPr>
      </w:pPr>
    </w:p>
    <w:p w14:paraId="4D59A03B" w14:textId="68874B1C" w:rsidR="007A4396" w:rsidRDefault="00C70DD5" w:rsidP="00C70DD5">
      <w:pPr>
        <w:pStyle w:val="affc"/>
        <w:topLinePunct/>
        <w:adjustRightInd w:val="0"/>
        <w:rPr>
          <w:sz w:val="21"/>
          <w:szCs w:val="21"/>
        </w:rPr>
      </w:pPr>
      <w:r w:rsidRPr="00C70DD5">
        <w:rPr>
          <w:sz w:val="21"/>
          <w:szCs w:val="21"/>
        </w:rPr>
        <w:t xml:space="preserve">res0: </w:t>
      </w:r>
      <w:proofErr w:type="spellStart"/>
      <w:proofErr w:type="gramStart"/>
      <w:r w:rsidRPr="00C70DD5">
        <w:rPr>
          <w:sz w:val="21"/>
          <w:szCs w:val="21"/>
        </w:rPr>
        <w:t>org.apache.spark.sql.Dataset</w:t>
      </w:r>
      <w:proofErr w:type="spellEnd"/>
      <w:proofErr w:type="gramEnd"/>
      <w:r w:rsidRPr="00C70DD5">
        <w:rPr>
          <w:sz w:val="21"/>
          <w:szCs w:val="21"/>
        </w:rPr>
        <w:t xml:space="preserve">[Person] = [name: string, </w:t>
      </w:r>
      <w:r w:rsidR="0035026A">
        <w:rPr>
          <w:sz w:val="21"/>
          <w:szCs w:val="21"/>
        </w:rPr>
        <w:t>age: Long</w:t>
      </w:r>
      <w:r w:rsidRPr="00C70DD5">
        <w:rPr>
          <w:sz w:val="21"/>
          <w:szCs w:val="21"/>
        </w:rPr>
        <w:t>]</w:t>
      </w:r>
    </w:p>
    <w:p w14:paraId="0264DE64" w14:textId="25112B14" w:rsidR="007A4396" w:rsidRDefault="007A4396" w:rsidP="00853512">
      <w:pPr>
        <w:pStyle w:val="3"/>
      </w:pPr>
      <w:proofErr w:type="spellStart"/>
      <w:r w:rsidRPr="00E57C23">
        <w:rPr>
          <w:rFonts w:hint="eastAsia"/>
        </w:rPr>
        <w:t>Data</w:t>
      </w:r>
      <w:r w:rsidRPr="00E57C23">
        <w:t>Set</w:t>
      </w:r>
      <w:proofErr w:type="spellEnd"/>
      <w:r>
        <w:rPr>
          <w:rFonts w:hint="eastAsia"/>
        </w:rPr>
        <w:t>转换为</w:t>
      </w:r>
      <w:r>
        <w:t>RDD</w:t>
      </w:r>
    </w:p>
    <w:p w14:paraId="72B44577" w14:textId="77777777" w:rsidR="007A4396" w:rsidRPr="00116AA3" w:rsidRDefault="007A4396" w:rsidP="000720DC">
      <w:r w:rsidRPr="00116AA3">
        <w:rPr>
          <w:rFonts w:hint="eastAsia"/>
        </w:rPr>
        <w:t>调用</w:t>
      </w:r>
      <w:proofErr w:type="spellStart"/>
      <w:r w:rsidRPr="00116AA3">
        <w:rPr>
          <w:rFonts w:hint="eastAsia"/>
        </w:rPr>
        <w:t>rdd</w:t>
      </w:r>
      <w:proofErr w:type="spellEnd"/>
      <w:r w:rsidRPr="00116AA3">
        <w:rPr>
          <w:rFonts w:hint="eastAsia"/>
        </w:rPr>
        <w:t>方法即可。</w:t>
      </w:r>
    </w:p>
    <w:p w14:paraId="08D9EDB5" w14:textId="5A8ED609" w:rsidR="007A4396" w:rsidRPr="004C32A5" w:rsidRDefault="007A4396" w:rsidP="000B2D2B">
      <w:pPr>
        <w:pStyle w:val="aff2"/>
        <w:numPr>
          <w:ilvl w:val="0"/>
          <w:numId w:val="23"/>
        </w:numPr>
      </w:pPr>
      <w:r w:rsidRPr="004C32A5">
        <w:rPr>
          <w:rFonts w:hint="eastAsia"/>
        </w:rPr>
        <w:t>创建一个</w:t>
      </w:r>
      <w:proofErr w:type="spellStart"/>
      <w:r w:rsidRPr="004C32A5">
        <w:rPr>
          <w:rFonts w:hint="eastAsia"/>
        </w:rPr>
        <w:t>DataSet</w:t>
      </w:r>
      <w:proofErr w:type="spellEnd"/>
    </w:p>
    <w:p w14:paraId="7385D0BE" w14:textId="77777777" w:rsidR="00A05D7F" w:rsidRDefault="00A05D7F" w:rsidP="00A05D7F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A05D7F">
        <w:rPr>
          <w:sz w:val="21"/>
          <w:szCs w:val="21"/>
        </w:rPr>
        <w:t>scala</w:t>
      </w:r>
      <w:proofErr w:type="spellEnd"/>
      <w:r w:rsidRPr="00A05D7F">
        <w:rPr>
          <w:sz w:val="21"/>
          <w:szCs w:val="21"/>
        </w:rPr>
        <w:t xml:space="preserve">&gt; </w:t>
      </w:r>
      <w:proofErr w:type="spellStart"/>
      <w:r w:rsidRPr="00A05D7F">
        <w:rPr>
          <w:sz w:val="21"/>
          <w:szCs w:val="21"/>
        </w:rPr>
        <w:t>val</w:t>
      </w:r>
      <w:proofErr w:type="spellEnd"/>
      <w:r w:rsidRPr="00A05D7F">
        <w:rPr>
          <w:sz w:val="21"/>
          <w:szCs w:val="21"/>
        </w:rPr>
        <w:t xml:space="preserve"> DS = </w:t>
      </w:r>
      <w:proofErr w:type="gramStart"/>
      <w:r w:rsidRPr="00A05D7F">
        <w:rPr>
          <w:sz w:val="21"/>
          <w:szCs w:val="21"/>
        </w:rPr>
        <w:t>Seq(</w:t>
      </w:r>
      <w:proofErr w:type="gramEnd"/>
      <w:r w:rsidRPr="00A05D7F">
        <w:rPr>
          <w:sz w:val="21"/>
          <w:szCs w:val="21"/>
        </w:rPr>
        <w:t>Person("</w:t>
      </w:r>
      <w:proofErr w:type="spellStart"/>
      <w:r w:rsidRPr="00A05D7F">
        <w:rPr>
          <w:sz w:val="21"/>
          <w:szCs w:val="21"/>
        </w:rPr>
        <w:t>zhangcuishan</w:t>
      </w:r>
      <w:proofErr w:type="spellEnd"/>
      <w:r w:rsidRPr="00A05D7F">
        <w:rPr>
          <w:sz w:val="21"/>
          <w:szCs w:val="21"/>
        </w:rPr>
        <w:t>", 32)).</w:t>
      </w:r>
      <w:proofErr w:type="spellStart"/>
      <w:r w:rsidRPr="00A05D7F">
        <w:rPr>
          <w:sz w:val="21"/>
          <w:szCs w:val="21"/>
        </w:rPr>
        <w:t>toDS</w:t>
      </w:r>
      <w:proofErr w:type="spellEnd"/>
      <w:r w:rsidRPr="00A05D7F">
        <w:rPr>
          <w:sz w:val="21"/>
          <w:szCs w:val="21"/>
        </w:rPr>
        <w:t>()</w:t>
      </w:r>
    </w:p>
    <w:p w14:paraId="4C2AB0F1" w14:textId="77777777" w:rsidR="00A05D7F" w:rsidRPr="00A05D7F" w:rsidRDefault="00A05D7F" w:rsidP="00A05D7F">
      <w:pPr>
        <w:pStyle w:val="affc"/>
        <w:topLinePunct/>
        <w:adjustRightInd w:val="0"/>
        <w:rPr>
          <w:sz w:val="21"/>
          <w:szCs w:val="21"/>
        </w:rPr>
      </w:pPr>
    </w:p>
    <w:p w14:paraId="0BF924DA" w14:textId="64A7A0D7" w:rsidR="007A4396" w:rsidRDefault="00A05D7F" w:rsidP="00A05D7F">
      <w:pPr>
        <w:pStyle w:val="affc"/>
        <w:topLinePunct/>
        <w:adjustRightInd w:val="0"/>
        <w:rPr>
          <w:sz w:val="21"/>
          <w:szCs w:val="21"/>
        </w:rPr>
      </w:pPr>
      <w:r w:rsidRPr="00A05D7F">
        <w:rPr>
          <w:sz w:val="21"/>
          <w:szCs w:val="21"/>
        </w:rPr>
        <w:t xml:space="preserve">DS: </w:t>
      </w:r>
      <w:proofErr w:type="spellStart"/>
      <w:proofErr w:type="gramStart"/>
      <w:r w:rsidRPr="00A05D7F">
        <w:rPr>
          <w:sz w:val="21"/>
          <w:szCs w:val="21"/>
        </w:rPr>
        <w:t>org.apache.spark.sql.Dataset</w:t>
      </w:r>
      <w:proofErr w:type="spellEnd"/>
      <w:proofErr w:type="gramEnd"/>
      <w:r w:rsidRPr="00A05D7F">
        <w:rPr>
          <w:sz w:val="21"/>
          <w:szCs w:val="21"/>
        </w:rPr>
        <w:t xml:space="preserve">[Person] = [name: string, </w:t>
      </w:r>
      <w:r w:rsidR="0035026A">
        <w:rPr>
          <w:sz w:val="21"/>
          <w:szCs w:val="21"/>
        </w:rPr>
        <w:t>age: Long</w:t>
      </w:r>
      <w:r w:rsidRPr="00A05D7F">
        <w:rPr>
          <w:sz w:val="21"/>
          <w:szCs w:val="21"/>
        </w:rPr>
        <w:t>]</w:t>
      </w:r>
    </w:p>
    <w:p w14:paraId="700769FA" w14:textId="452FBD3C" w:rsidR="007A4396" w:rsidRPr="000720DC" w:rsidRDefault="007A4396" w:rsidP="000B2D2B">
      <w:pPr>
        <w:pStyle w:val="aff2"/>
        <w:numPr>
          <w:ilvl w:val="0"/>
          <w:numId w:val="23"/>
        </w:numPr>
      </w:pPr>
      <w:r w:rsidRPr="000720DC">
        <w:rPr>
          <w:rFonts w:hint="eastAsia"/>
        </w:rPr>
        <w:t>将</w:t>
      </w:r>
      <w:proofErr w:type="spellStart"/>
      <w:r w:rsidRPr="000720DC">
        <w:rPr>
          <w:rFonts w:hint="eastAsia"/>
        </w:rPr>
        <w:t>DataSet</w:t>
      </w:r>
      <w:proofErr w:type="spellEnd"/>
      <w:r w:rsidRPr="000720DC">
        <w:rPr>
          <w:rFonts w:hint="eastAsia"/>
        </w:rPr>
        <w:t>转换为RDD</w:t>
      </w:r>
    </w:p>
    <w:p w14:paraId="0A674E7E" w14:textId="77777777" w:rsidR="007F2DD3" w:rsidRDefault="007F2DD3" w:rsidP="007F2DD3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7F2DD3">
        <w:rPr>
          <w:sz w:val="21"/>
          <w:szCs w:val="21"/>
        </w:rPr>
        <w:t>scala</w:t>
      </w:r>
      <w:proofErr w:type="spellEnd"/>
      <w:r w:rsidRPr="007F2DD3">
        <w:rPr>
          <w:sz w:val="21"/>
          <w:szCs w:val="21"/>
        </w:rPr>
        <w:t xml:space="preserve">&gt; </w:t>
      </w:r>
      <w:proofErr w:type="spellStart"/>
      <w:r w:rsidRPr="007F2DD3">
        <w:rPr>
          <w:sz w:val="21"/>
          <w:szCs w:val="21"/>
        </w:rPr>
        <w:t>DS.rdd</w:t>
      </w:r>
      <w:proofErr w:type="spellEnd"/>
    </w:p>
    <w:p w14:paraId="4F39DA79" w14:textId="77777777" w:rsidR="00E509EC" w:rsidRPr="007F2DD3" w:rsidRDefault="00E509EC" w:rsidP="007F2DD3">
      <w:pPr>
        <w:pStyle w:val="affc"/>
        <w:topLinePunct/>
        <w:adjustRightInd w:val="0"/>
        <w:rPr>
          <w:sz w:val="21"/>
          <w:szCs w:val="21"/>
        </w:rPr>
      </w:pPr>
    </w:p>
    <w:p w14:paraId="3DC2969B" w14:textId="383AE242" w:rsidR="007A4396" w:rsidRPr="00901464" w:rsidRDefault="007F2DD3" w:rsidP="007F2DD3">
      <w:pPr>
        <w:pStyle w:val="affc"/>
        <w:topLinePunct/>
        <w:adjustRightInd w:val="0"/>
        <w:rPr>
          <w:sz w:val="21"/>
          <w:szCs w:val="21"/>
        </w:rPr>
      </w:pPr>
      <w:r w:rsidRPr="007F2DD3">
        <w:rPr>
          <w:sz w:val="21"/>
          <w:szCs w:val="21"/>
        </w:rPr>
        <w:t xml:space="preserve">res1: </w:t>
      </w:r>
      <w:proofErr w:type="spellStart"/>
      <w:proofErr w:type="gramStart"/>
      <w:r w:rsidRPr="007F2DD3">
        <w:rPr>
          <w:sz w:val="21"/>
          <w:szCs w:val="21"/>
        </w:rPr>
        <w:t>org.apache.spark.rdd.RDD</w:t>
      </w:r>
      <w:proofErr w:type="spellEnd"/>
      <w:r w:rsidRPr="007F2DD3">
        <w:rPr>
          <w:sz w:val="21"/>
          <w:szCs w:val="21"/>
        </w:rPr>
        <w:t>[</w:t>
      </w:r>
      <w:proofErr w:type="gramEnd"/>
      <w:r w:rsidRPr="007F2DD3">
        <w:rPr>
          <w:sz w:val="21"/>
          <w:szCs w:val="21"/>
        </w:rPr>
        <w:t xml:space="preserve">Person] = </w:t>
      </w:r>
      <w:proofErr w:type="spellStart"/>
      <w:r w:rsidRPr="007F2DD3">
        <w:rPr>
          <w:sz w:val="21"/>
          <w:szCs w:val="21"/>
        </w:rPr>
        <w:t>MapPartitionsRDD</w:t>
      </w:r>
      <w:proofErr w:type="spellEnd"/>
      <w:r w:rsidRPr="007F2DD3">
        <w:rPr>
          <w:sz w:val="21"/>
          <w:szCs w:val="21"/>
        </w:rPr>
        <w:t xml:space="preserve">[6] at </w:t>
      </w:r>
      <w:proofErr w:type="spellStart"/>
      <w:r w:rsidRPr="007F2DD3">
        <w:rPr>
          <w:sz w:val="21"/>
          <w:szCs w:val="21"/>
        </w:rPr>
        <w:t>rdd</w:t>
      </w:r>
      <w:proofErr w:type="spellEnd"/>
      <w:r w:rsidRPr="007F2DD3">
        <w:rPr>
          <w:sz w:val="21"/>
          <w:szCs w:val="21"/>
        </w:rPr>
        <w:t xml:space="preserve"> at &lt;console&gt;:28</w:t>
      </w:r>
    </w:p>
    <w:p w14:paraId="6D188170" w14:textId="05E8A0B6" w:rsidR="007A4396" w:rsidRDefault="007A4396" w:rsidP="00C978A1">
      <w:pPr>
        <w:pStyle w:val="2"/>
        <w:ind w:left="708" w:hanging="708"/>
      </w:pPr>
      <w:proofErr w:type="spellStart"/>
      <w:r w:rsidRPr="00F55000">
        <w:rPr>
          <w:rFonts w:hint="eastAsia"/>
        </w:rPr>
        <w:lastRenderedPageBreak/>
        <w:t>DataFrame</w:t>
      </w:r>
      <w:proofErr w:type="spellEnd"/>
      <w:r w:rsidRPr="00F55000">
        <w:rPr>
          <w:rFonts w:hint="eastAsia"/>
        </w:rPr>
        <w:t>与</w:t>
      </w:r>
      <w:proofErr w:type="spellStart"/>
      <w:r w:rsidRPr="00F55000">
        <w:rPr>
          <w:rFonts w:hint="eastAsia"/>
        </w:rPr>
        <w:t>Data</w:t>
      </w:r>
      <w:r w:rsidRPr="00F55000">
        <w:t>Set</w:t>
      </w:r>
      <w:proofErr w:type="spellEnd"/>
      <w:r w:rsidRPr="00F55000">
        <w:t>的互操作</w:t>
      </w:r>
    </w:p>
    <w:p w14:paraId="602A8A51" w14:textId="4BF8EBB1" w:rsidR="007A4396" w:rsidRPr="00E861EE" w:rsidRDefault="007A4396" w:rsidP="00853512">
      <w:pPr>
        <w:pStyle w:val="3"/>
      </w:pPr>
      <w:proofErr w:type="spellStart"/>
      <w:r w:rsidRPr="00E861EE">
        <w:t>DataFrame</w:t>
      </w:r>
      <w:proofErr w:type="spellEnd"/>
      <w:r w:rsidRPr="00E861EE">
        <w:t>转</w:t>
      </w:r>
      <w:r w:rsidR="005F28C7">
        <w:rPr>
          <w:rFonts w:hint="eastAsia"/>
        </w:rPr>
        <w:t>为</w:t>
      </w:r>
      <w:proofErr w:type="spellStart"/>
      <w:r w:rsidRPr="00E861EE">
        <w:t>Data</w:t>
      </w:r>
      <w:r>
        <w:rPr>
          <w:rFonts w:hint="eastAsia"/>
        </w:rPr>
        <w:t>S</w:t>
      </w:r>
      <w:r w:rsidRPr="00E861EE">
        <w:t>et</w:t>
      </w:r>
      <w:proofErr w:type="spellEnd"/>
    </w:p>
    <w:p w14:paraId="5B091D2A" w14:textId="7F52FE41" w:rsidR="007A4396" w:rsidRDefault="007A4396" w:rsidP="000B2D2B">
      <w:pPr>
        <w:pStyle w:val="aff2"/>
        <w:numPr>
          <w:ilvl w:val="0"/>
          <w:numId w:val="24"/>
        </w:numPr>
      </w:pPr>
      <w:r w:rsidRPr="003876AE">
        <w:rPr>
          <w:rFonts w:hint="eastAsia"/>
        </w:rPr>
        <w:t>创建一个</w:t>
      </w:r>
      <w:proofErr w:type="spellStart"/>
      <w:r w:rsidRPr="003876AE">
        <w:rPr>
          <w:rFonts w:hint="eastAsia"/>
        </w:rPr>
        <w:t>DateFrame</w:t>
      </w:r>
      <w:proofErr w:type="spellEnd"/>
    </w:p>
    <w:p w14:paraId="6F677335" w14:textId="77777777" w:rsidR="00E225E4" w:rsidRDefault="00E225E4" w:rsidP="00E225E4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E225E4">
        <w:rPr>
          <w:sz w:val="21"/>
          <w:szCs w:val="21"/>
        </w:rPr>
        <w:t>scala</w:t>
      </w:r>
      <w:proofErr w:type="spellEnd"/>
      <w:r w:rsidRPr="00E225E4">
        <w:rPr>
          <w:sz w:val="21"/>
          <w:szCs w:val="21"/>
        </w:rPr>
        <w:t xml:space="preserve">&gt; </w:t>
      </w:r>
      <w:proofErr w:type="spellStart"/>
      <w:r w:rsidRPr="00E225E4">
        <w:rPr>
          <w:sz w:val="21"/>
          <w:szCs w:val="21"/>
        </w:rPr>
        <w:t>val</w:t>
      </w:r>
      <w:proofErr w:type="spellEnd"/>
      <w:r w:rsidRPr="00E225E4">
        <w:rPr>
          <w:sz w:val="21"/>
          <w:szCs w:val="21"/>
        </w:rPr>
        <w:t xml:space="preserve"> df = </w:t>
      </w:r>
      <w:proofErr w:type="spellStart"/>
      <w:proofErr w:type="gramStart"/>
      <w:r w:rsidRPr="00E225E4">
        <w:rPr>
          <w:sz w:val="21"/>
          <w:szCs w:val="21"/>
        </w:rPr>
        <w:t>spark.read</w:t>
      </w:r>
      <w:proofErr w:type="gramEnd"/>
      <w:r w:rsidRPr="00E225E4">
        <w:rPr>
          <w:sz w:val="21"/>
          <w:szCs w:val="21"/>
        </w:rPr>
        <w:t>.json</w:t>
      </w:r>
      <w:proofErr w:type="spellEnd"/>
      <w:r w:rsidRPr="00E225E4">
        <w:rPr>
          <w:sz w:val="21"/>
          <w:szCs w:val="21"/>
        </w:rPr>
        <w:t>("/opt/module/spark-local/</w:t>
      </w:r>
      <w:proofErr w:type="spellStart"/>
      <w:r w:rsidRPr="00E225E4">
        <w:rPr>
          <w:sz w:val="21"/>
          <w:szCs w:val="21"/>
        </w:rPr>
        <w:t>people.json</w:t>
      </w:r>
      <w:proofErr w:type="spellEnd"/>
      <w:r w:rsidRPr="00E225E4">
        <w:rPr>
          <w:sz w:val="21"/>
          <w:szCs w:val="21"/>
        </w:rPr>
        <w:t>")</w:t>
      </w:r>
    </w:p>
    <w:p w14:paraId="3155A10D" w14:textId="77777777" w:rsidR="00E225E4" w:rsidRPr="00E225E4" w:rsidRDefault="00E225E4" w:rsidP="00E225E4">
      <w:pPr>
        <w:pStyle w:val="affc"/>
        <w:topLinePunct/>
        <w:adjustRightInd w:val="0"/>
        <w:rPr>
          <w:sz w:val="21"/>
          <w:szCs w:val="21"/>
        </w:rPr>
      </w:pPr>
    </w:p>
    <w:p w14:paraId="241BB854" w14:textId="6EBBAFD6" w:rsidR="007A4396" w:rsidRPr="009E1BFE" w:rsidRDefault="00E225E4" w:rsidP="00E225E4">
      <w:pPr>
        <w:pStyle w:val="affc"/>
        <w:topLinePunct/>
        <w:adjustRightInd w:val="0"/>
        <w:rPr>
          <w:sz w:val="21"/>
          <w:szCs w:val="21"/>
        </w:rPr>
      </w:pPr>
      <w:r w:rsidRPr="00E225E4">
        <w:rPr>
          <w:sz w:val="21"/>
          <w:szCs w:val="21"/>
        </w:rPr>
        <w:t xml:space="preserve">df: </w:t>
      </w:r>
      <w:proofErr w:type="spellStart"/>
      <w:proofErr w:type="gramStart"/>
      <w:r w:rsidRPr="00E225E4">
        <w:rPr>
          <w:sz w:val="21"/>
          <w:szCs w:val="21"/>
        </w:rPr>
        <w:t>org.apache.spark.sql.DataFrame</w:t>
      </w:r>
      <w:proofErr w:type="spellEnd"/>
      <w:proofErr w:type="gramEnd"/>
      <w:r w:rsidRPr="00E225E4">
        <w:rPr>
          <w:sz w:val="21"/>
          <w:szCs w:val="21"/>
        </w:rPr>
        <w:t xml:space="preserve"> = [age: </w:t>
      </w:r>
      <w:proofErr w:type="spellStart"/>
      <w:r w:rsidRPr="00E225E4">
        <w:rPr>
          <w:sz w:val="21"/>
          <w:szCs w:val="21"/>
        </w:rPr>
        <w:t>bigint</w:t>
      </w:r>
      <w:proofErr w:type="spellEnd"/>
      <w:r w:rsidRPr="00E225E4">
        <w:rPr>
          <w:sz w:val="21"/>
          <w:szCs w:val="21"/>
        </w:rPr>
        <w:t>, name: string]</w:t>
      </w:r>
    </w:p>
    <w:p w14:paraId="567B3240" w14:textId="73ED83EA" w:rsidR="007A4396" w:rsidRPr="005D2619" w:rsidRDefault="007A4396" w:rsidP="000B2D2B">
      <w:pPr>
        <w:pStyle w:val="aff2"/>
        <w:numPr>
          <w:ilvl w:val="0"/>
          <w:numId w:val="24"/>
        </w:numPr>
      </w:pPr>
      <w:r w:rsidRPr="005D2619">
        <w:rPr>
          <w:rFonts w:hint="eastAsia"/>
        </w:rPr>
        <w:t>创建一个样例类</w:t>
      </w:r>
    </w:p>
    <w:p w14:paraId="4F43A2E2" w14:textId="0B7EB4A5" w:rsidR="007A4396" w:rsidRPr="00F41CCD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F41CCD">
        <w:rPr>
          <w:sz w:val="21"/>
          <w:szCs w:val="21"/>
        </w:rPr>
        <w:t>scala</w:t>
      </w:r>
      <w:proofErr w:type="spellEnd"/>
      <w:r w:rsidRPr="00F41CCD">
        <w:rPr>
          <w:sz w:val="21"/>
          <w:szCs w:val="21"/>
        </w:rPr>
        <w:t xml:space="preserve">&gt; case class </w:t>
      </w:r>
      <w:proofErr w:type="gramStart"/>
      <w:r w:rsidRPr="00F41CCD">
        <w:rPr>
          <w:sz w:val="21"/>
          <w:szCs w:val="21"/>
        </w:rPr>
        <w:t>Person(</w:t>
      </w:r>
      <w:proofErr w:type="gramEnd"/>
      <w:r w:rsidRPr="00F41CCD">
        <w:rPr>
          <w:sz w:val="21"/>
          <w:szCs w:val="21"/>
        </w:rPr>
        <w:t xml:space="preserve">name: </w:t>
      </w:r>
      <w:proofErr w:type="spellStart"/>
      <w:r w:rsidRPr="00F41CCD">
        <w:rPr>
          <w:sz w:val="21"/>
          <w:szCs w:val="21"/>
        </w:rPr>
        <w:t>String</w:t>
      </w:r>
      <w:r w:rsidR="00AF0364">
        <w:rPr>
          <w:rFonts w:hint="eastAsia"/>
          <w:sz w:val="21"/>
          <w:szCs w:val="21"/>
        </w:rPr>
        <w:t>,</w:t>
      </w:r>
      <w:r w:rsidR="0035026A">
        <w:rPr>
          <w:sz w:val="21"/>
          <w:szCs w:val="21"/>
        </w:rPr>
        <w:t>age</w:t>
      </w:r>
      <w:proofErr w:type="spellEnd"/>
      <w:r w:rsidR="0035026A">
        <w:rPr>
          <w:sz w:val="21"/>
          <w:szCs w:val="21"/>
        </w:rPr>
        <w:t>: Long</w:t>
      </w:r>
      <w:r w:rsidRPr="00F41CCD">
        <w:rPr>
          <w:sz w:val="21"/>
          <w:szCs w:val="21"/>
        </w:rPr>
        <w:t>)</w:t>
      </w:r>
    </w:p>
    <w:p w14:paraId="70CC8593" w14:textId="77777777" w:rsidR="007A4396" w:rsidRPr="008523BD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F41CCD">
        <w:rPr>
          <w:sz w:val="21"/>
          <w:szCs w:val="21"/>
        </w:rPr>
        <w:t>defined class Person</w:t>
      </w:r>
    </w:p>
    <w:p w14:paraId="712D518F" w14:textId="79EAA56F" w:rsidR="007A4396" w:rsidRPr="005D2619" w:rsidRDefault="007A4396" w:rsidP="000B2D2B">
      <w:pPr>
        <w:pStyle w:val="aff2"/>
        <w:numPr>
          <w:ilvl w:val="0"/>
          <w:numId w:val="24"/>
        </w:numPr>
      </w:pPr>
      <w:r w:rsidRPr="005D2619">
        <w:rPr>
          <w:rFonts w:hint="eastAsia"/>
        </w:rPr>
        <w:t>将</w:t>
      </w:r>
      <w:proofErr w:type="spellStart"/>
      <w:r w:rsidRPr="005D2619">
        <w:rPr>
          <w:rFonts w:hint="eastAsia"/>
        </w:rPr>
        <w:t>Dat</w:t>
      </w:r>
      <w:r w:rsidRPr="005D2619">
        <w:t>a</w:t>
      </w:r>
      <w:r w:rsidRPr="005D2619">
        <w:rPr>
          <w:rFonts w:hint="eastAsia"/>
        </w:rPr>
        <w:t>Frame</w:t>
      </w:r>
      <w:proofErr w:type="spellEnd"/>
      <w:r w:rsidRPr="005D2619">
        <w:rPr>
          <w:rFonts w:hint="eastAsia"/>
        </w:rPr>
        <w:t>转化为</w:t>
      </w:r>
      <w:proofErr w:type="spellStart"/>
      <w:r w:rsidRPr="005D2619">
        <w:rPr>
          <w:rFonts w:hint="eastAsia"/>
        </w:rPr>
        <w:t>DataSet</w:t>
      </w:r>
      <w:proofErr w:type="spellEnd"/>
      <w:r w:rsidR="00AF0364" w:rsidRPr="005D2619">
        <w:rPr>
          <w:rFonts w:hint="eastAsia"/>
        </w:rPr>
        <w:t xml:space="preserve">   </w:t>
      </w:r>
    </w:p>
    <w:p w14:paraId="0475674C" w14:textId="77777777" w:rsidR="00BA7839" w:rsidRDefault="00BA7839" w:rsidP="00BA7839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BA7839">
        <w:rPr>
          <w:sz w:val="21"/>
          <w:szCs w:val="21"/>
        </w:rPr>
        <w:t>scala</w:t>
      </w:r>
      <w:proofErr w:type="spellEnd"/>
      <w:r w:rsidRPr="00BA7839">
        <w:rPr>
          <w:sz w:val="21"/>
          <w:szCs w:val="21"/>
        </w:rPr>
        <w:t xml:space="preserve">&gt; </w:t>
      </w:r>
      <w:proofErr w:type="gramStart"/>
      <w:r w:rsidRPr="00BA7839">
        <w:rPr>
          <w:sz w:val="21"/>
          <w:szCs w:val="21"/>
        </w:rPr>
        <w:t>df.as[</w:t>
      </w:r>
      <w:proofErr w:type="gramEnd"/>
      <w:r w:rsidRPr="00BA7839">
        <w:rPr>
          <w:sz w:val="21"/>
          <w:szCs w:val="21"/>
        </w:rPr>
        <w:t>Person]</w:t>
      </w:r>
    </w:p>
    <w:p w14:paraId="0B9EA13D" w14:textId="77777777" w:rsidR="00BA7839" w:rsidRPr="00BA7839" w:rsidRDefault="00BA7839" w:rsidP="00BA7839">
      <w:pPr>
        <w:pStyle w:val="affc"/>
        <w:topLinePunct/>
        <w:adjustRightInd w:val="0"/>
        <w:rPr>
          <w:sz w:val="21"/>
          <w:szCs w:val="21"/>
        </w:rPr>
      </w:pPr>
    </w:p>
    <w:p w14:paraId="51A68BCC" w14:textId="27087C8B" w:rsidR="007A4396" w:rsidRDefault="00BA7839" w:rsidP="00BA7839">
      <w:pPr>
        <w:pStyle w:val="affc"/>
        <w:topLinePunct/>
        <w:adjustRightInd w:val="0"/>
        <w:rPr>
          <w:sz w:val="21"/>
          <w:szCs w:val="21"/>
        </w:rPr>
      </w:pPr>
      <w:r w:rsidRPr="00BA7839">
        <w:rPr>
          <w:sz w:val="21"/>
          <w:szCs w:val="21"/>
        </w:rPr>
        <w:t xml:space="preserve">res5: </w:t>
      </w:r>
      <w:proofErr w:type="spellStart"/>
      <w:proofErr w:type="gramStart"/>
      <w:r w:rsidRPr="00BA7839">
        <w:rPr>
          <w:sz w:val="21"/>
          <w:szCs w:val="21"/>
        </w:rPr>
        <w:t>org.apache.spark.sql.Dataset</w:t>
      </w:r>
      <w:proofErr w:type="spellEnd"/>
      <w:proofErr w:type="gramEnd"/>
      <w:r w:rsidRPr="00BA7839">
        <w:rPr>
          <w:sz w:val="21"/>
          <w:szCs w:val="21"/>
        </w:rPr>
        <w:t xml:space="preserve">[Person] = [age: </w:t>
      </w:r>
      <w:proofErr w:type="spellStart"/>
      <w:r w:rsidRPr="00BA7839">
        <w:rPr>
          <w:sz w:val="21"/>
          <w:szCs w:val="21"/>
        </w:rPr>
        <w:t>bigint</w:t>
      </w:r>
      <w:proofErr w:type="spellEnd"/>
      <w:r w:rsidRPr="00BA7839">
        <w:rPr>
          <w:sz w:val="21"/>
          <w:szCs w:val="21"/>
        </w:rPr>
        <w:t>, name: string]</w:t>
      </w:r>
    </w:p>
    <w:p w14:paraId="5AB5EC12" w14:textId="2AF1FAD4" w:rsidR="0000442A" w:rsidRPr="0000442A" w:rsidRDefault="0000442A" w:rsidP="0000442A">
      <w:pPr>
        <w:ind w:firstLine="420"/>
      </w:pPr>
      <w:r w:rsidRPr="002E2D00">
        <w:t>这种方法就是在给出每一列的类型后，使用as方法，转成Dataset，这在数据类型是</w:t>
      </w:r>
      <w:proofErr w:type="spellStart"/>
      <w:r w:rsidRPr="002E2D00">
        <w:t>DataFrame</w:t>
      </w:r>
      <w:proofErr w:type="spellEnd"/>
      <w:r w:rsidRPr="002E2D00">
        <w:t>又需要针对各个字段处理时极为方便</w:t>
      </w:r>
      <w:r w:rsidRPr="002E2D00">
        <w:rPr>
          <w:rFonts w:hint="eastAsia"/>
        </w:rPr>
        <w:t>。</w:t>
      </w:r>
      <w:r w:rsidRPr="002E2D00">
        <w:t>在使用一些特殊的操作时，一定要加上 </w:t>
      </w:r>
      <w:bookmarkStart w:id="3" w:name="OLE_LINK13"/>
      <w:bookmarkStart w:id="4" w:name="OLE_LINK14"/>
      <w:r w:rsidRPr="002E2D00">
        <w:t xml:space="preserve">import </w:t>
      </w:r>
      <w:proofErr w:type="spellStart"/>
      <w:r w:rsidRPr="002E2D00">
        <w:t>spark.</w:t>
      </w:r>
      <w:bookmarkStart w:id="5" w:name="OLE_LINK15"/>
      <w:bookmarkStart w:id="6" w:name="OLE_LINK16"/>
      <w:r w:rsidRPr="002E2D00">
        <w:t>implicits</w:t>
      </w:r>
      <w:bookmarkEnd w:id="5"/>
      <w:bookmarkEnd w:id="6"/>
      <w:proofErr w:type="spellEnd"/>
      <w:r w:rsidRPr="002E2D00">
        <w:t>._ </w:t>
      </w:r>
      <w:bookmarkEnd w:id="3"/>
      <w:bookmarkEnd w:id="4"/>
      <w:r w:rsidRPr="002E2D00">
        <w:t>不然</w:t>
      </w:r>
      <w:proofErr w:type="spellStart"/>
      <w:r w:rsidRPr="002E2D00">
        <w:t>toDF</w:t>
      </w:r>
      <w:proofErr w:type="spellEnd"/>
      <w:r w:rsidRPr="002E2D00">
        <w:t>、</w:t>
      </w:r>
      <w:proofErr w:type="spellStart"/>
      <w:r w:rsidRPr="002E2D00">
        <w:t>toDS</w:t>
      </w:r>
      <w:proofErr w:type="spellEnd"/>
      <w:r w:rsidRPr="002E2D00">
        <w:t>无法使用</w:t>
      </w:r>
      <w:r>
        <w:rPr>
          <w:rFonts w:hint="eastAsia"/>
        </w:rPr>
        <w:t>。</w:t>
      </w:r>
    </w:p>
    <w:p w14:paraId="7D4DE566" w14:textId="7763E5E8" w:rsidR="007A4396" w:rsidRDefault="007A4396" w:rsidP="00853512">
      <w:pPr>
        <w:pStyle w:val="3"/>
      </w:pPr>
      <w:r w:rsidRPr="00E861EE">
        <w:t>Dataset转</w:t>
      </w:r>
      <w:r w:rsidR="005F28C7">
        <w:rPr>
          <w:rFonts w:hint="eastAsia"/>
        </w:rPr>
        <w:t>为</w:t>
      </w:r>
      <w:proofErr w:type="spellStart"/>
      <w:r w:rsidRPr="00E861EE">
        <w:t>DataFrame</w:t>
      </w:r>
      <w:proofErr w:type="spellEnd"/>
    </w:p>
    <w:p w14:paraId="30668785" w14:textId="3E3CD3A8" w:rsidR="007A4396" w:rsidRPr="002127A2" w:rsidRDefault="007A4396" w:rsidP="000B2D2B">
      <w:pPr>
        <w:pStyle w:val="aff2"/>
        <w:numPr>
          <w:ilvl w:val="0"/>
          <w:numId w:val="25"/>
        </w:numPr>
      </w:pPr>
      <w:r w:rsidRPr="002127A2">
        <w:rPr>
          <w:rFonts w:hint="eastAsia"/>
        </w:rPr>
        <w:t>创建一个样例类</w:t>
      </w:r>
    </w:p>
    <w:p w14:paraId="6869D0C1" w14:textId="281ACA64" w:rsidR="007A4396" w:rsidRPr="00F41CCD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F41CCD">
        <w:rPr>
          <w:sz w:val="21"/>
          <w:szCs w:val="21"/>
        </w:rPr>
        <w:t>scala</w:t>
      </w:r>
      <w:proofErr w:type="spellEnd"/>
      <w:r w:rsidRPr="00F41CCD">
        <w:rPr>
          <w:sz w:val="21"/>
          <w:szCs w:val="21"/>
        </w:rPr>
        <w:t xml:space="preserve">&gt; case class </w:t>
      </w:r>
      <w:proofErr w:type="gramStart"/>
      <w:r w:rsidRPr="00F41CCD">
        <w:rPr>
          <w:sz w:val="21"/>
          <w:szCs w:val="21"/>
        </w:rPr>
        <w:t>Person(</w:t>
      </w:r>
      <w:proofErr w:type="gramEnd"/>
      <w:r w:rsidRPr="00F41CCD">
        <w:rPr>
          <w:sz w:val="21"/>
          <w:szCs w:val="21"/>
        </w:rPr>
        <w:t xml:space="preserve">name: </w:t>
      </w:r>
      <w:proofErr w:type="spellStart"/>
      <w:r w:rsidRPr="00F41CCD">
        <w:rPr>
          <w:sz w:val="21"/>
          <w:szCs w:val="21"/>
        </w:rPr>
        <w:t>String</w:t>
      </w:r>
      <w:r w:rsidR="004F4197">
        <w:rPr>
          <w:rFonts w:hint="eastAsia"/>
          <w:sz w:val="21"/>
          <w:szCs w:val="21"/>
        </w:rPr>
        <w:t>,</w:t>
      </w:r>
      <w:r w:rsidR="0035026A">
        <w:rPr>
          <w:sz w:val="21"/>
          <w:szCs w:val="21"/>
        </w:rPr>
        <w:t>age</w:t>
      </w:r>
      <w:proofErr w:type="spellEnd"/>
      <w:r w:rsidR="0035026A">
        <w:rPr>
          <w:sz w:val="21"/>
          <w:szCs w:val="21"/>
        </w:rPr>
        <w:t>: Long</w:t>
      </w:r>
      <w:r w:rsidRPr="00F41CCD">
        <w:rPr>
          <w:sz w:val="21"/>
          <w:szCs w:val="21"/>
        </w:rPr>
        <w:t>)</w:t>
      </w:r>
    </w:p>
    <w:p w14:paraId="3E7A7B58" w14:textId="77777777" w:rsidR="007A4396" w:rsidRPr="002D75E5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F41CCD">
        <w:rPr>
          <w:sz w:val="21"/>
          <w:szCs w:val="21"/>
        </w:rPr>
        <w:t>defined class Person</w:t>
      </w:r>
    </w:p>
    <w:p w14:paraId="7BDAA2C7" w14:textId="63C421E4" w:rsidR="007A4396" w:rsidRPr="00267D85" w:rsidRDefault="007A4396" w:rsidP="000B2D2B">
      <w:pPr>
        <w:pStyle w:val="aff2"/>
        <w:numPr>
          <w:ilvl w:val="0"/>
          <w:numId w:val="25"/>
        </w:numPr>
      </w:pPr>
      <w:r w:rsidRPr="00267D85">
        <w:rPr>
          <w:rFonts w:hint="eastAsia"/>
        </w:rPr>
        <w:t>创建</w:t>
      </w:r>
      <w:proofErr w:type="spellStart"/>
      <w:r w:rsidRPr="00267D85">
        <w:rPr>
          <w:rFonts w:hint="eastAsia"/>
        </w:rPr>
        <w:t>DataSet</w:t>
      </w:r>
      <w:proofErr w:type="spellEnd"/>
    </w:p>
    <w:p w14:paraId="69CA86D8" w14:textId="0414A57E" w:rsidR="00CA11AA" w:rsidRDefault="00CA11AA" w:rsidP="00CA11AA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CA11AA">
        <w:rPr>
          <w:sz w:val="21"/>
          <w:szCs w:val="21"/>
        </w:rPr>
        <w:t>scala</w:t>
      </w:r>
      <w:proofErr w:type="spellEnd"/>
      <w:r w:rsidRPr="00CA11AA">
        <w:rPr>
          <w:sz w:val="21"/>
          <w:szCs w:val="21"/>
        </w:rPr>
        <w:t xml:space="preserve">&gt; </w:t>
      </w:r>
      <w:proofErr w:type="spellStart"/>
      <w:r w:rsidRPr="00CA11AA">
        <w:rPr>
          <w:sz w:val="21"/>
          <w:szCs w:val="21"/>
        </w:rPr>
        <w:t>val</w:t>
      </w:r>
      <w:proofErr w:type="spellEnd"/>
      <w:r w:rsidRPr="00CA11AA">
        <w:rPr>
          <w:sz w:val="21"/>
          <w:szCs w:val="21"/>
        </w:rPr>
        <w:t xml:space="preserve"> ds = </w:t>
      </w:r>
      <w:proofErr w:type="gramStart"/>
      <w:r>
        <w:rPr>
          <w:rFonts w:hint="eastAsia"/>
          <w:sz w:val="21"/>
          <w:szCs w:val="21"/>
        </w:rPr>
        <w:t>Seq</w:t>
      </w:r>
      <w:r w:rsidRPr="00CA11AA">
        <w:rPr>
          <w:sz w:val="21"/>
          <w:szCs w:val="21"/>
        </w:rPr>
        <w:t>(</w:t>
      </w:r>
      <w:proofErr w:type="gramEnd"/>
      <w:r w:rsidRPr="00CA11AA">
        <w:rPr>
          <w:sz w:val="21"/>
          <w:szCs w:val="21"/>
        </w:rPr>
        <w:t>Person("zhangwuji",32)).</w:t>
      </w:r>
      <w:proofErr w:type="spellStart"/>
      <w:r w:rsidRPr="00CA11AA">
        <w:rPr>
          <w:sz w:val="21"/>
          <w:szCs w:val="21"/>
        </w:rPr>
        <w:t>toDS</w:t>
      </w:r>
      <w:proofErr w:type="spellEnd"/>
      <w:r w:rsidRPr="00CA11AA">
        <w:rPr>
          <w:sz w:val="21"/>
          <w:szCs w:val="21"/>
        </w:rPr>
        <w:t>()</w:t>
      </w:r>
    </w:p>
    <w:p w14:paraId="450B59B8" w14:textId="77777777" w:rsidR="00CA11AA" w:rsidRPr="00CA11AA" w:rsidRDefault="00CA11AA" w:rsidP="00CA11AA">
      <w:pPr>
        <w:pStyle w:val="affc"/>
        <w:topLinePunct/>
        <w:adjustRightInd w:val="0"/>
        <w:rPr>
          <w:sz w:val="21"/>
          <w:szCs w:val="21"/>
        </w:rPr>
      </w:pPr>
    </w:p>
    <w:p w14:paraId="5793DE8C" w14:textId="19A40974" w:rsidR="007A4396" w:rsidRPr="008137FE" w:rsidRDefault="00CA11AA" w:rsidP="00CA11AA">
      <w:pPr>
        <w:pStyle w:val="affc"/>
        <w:topLinePunct/>
        <w:adjustRightInd w:val="0"/>
        <w:rPr>
          <w:sz w:val="21"/>
          <w:szCs w:val="21"/>
        </w:rPr>
      </w:pPr>
      <w:r w:rsidRPr="00CA11AA">
        <w:rPr>
          <w:sz w:val="21"/>
          <w:szCs w:val="21"/>
        </w:rPr>
        <w:t xml:space="preserve">ds: </w:t>
      </w:r>
      <w:proofErr w:type="spellStart"/>
      <w:proofErr w:type="gramStart"/>
      <w:r w:rsidRPr="00CA11AA">
        <w:rPr>
          <w:sz w:val="21"/>
          <w:szCs w:val="21"/>
        </w:rPr>
        <w:t>org.apache.spark.sql.Dataset</w:t>
      </w:r>
      <w:proofErr w:type="spellEnd"/>
      <w:proofErr w:type="gramEnd"/>
      <w:r w:rsidRPr="00CA11AA">
        <w:rPr>
          <w:sz w:val="21"/>
          <w:szCs w:val="21"/>
        </w:rPr>
        <w:t xml:space="preserve">[Person] = [name: string, age: </w:t>
      </w:r>
      <w:proofErr w:type="spellStart"/>
      <w:r w:rsidRPr="00CA11AA">
        <w:rPr>
          <w:sz w:val="21"/>
          <w:szCs w:val="21"/>
        </w:rPr>
        <w:t>bigint</w:t>
      </w:r>
      <w:proofErr w:type="spellEnd"/>
      <w:r w:rsidRPr="00CA11AA">
        <w:rPr>
          <w:sz w:val="21"/>
          <w:szCs w:val="21"/>
        </w:rPr>
        <w:t>]</w:t>
      </w:r>
    </w:p>
    <w:p w14:paraId="5ECD7407" w14:textId="2435BBC4" w:rsidR="007A4396" w:rsidRPr="00267D85" w:rsidRDefault="007A4396" w:rsidP="000B2D2B">
      <w:pPr>
        <w:pStyle w:val="aff2"/>
        <w:numPr>
          <w:ilvl w:val="0"/>
          <w:numId w:val="25"/>
        </w:numPr>
      </w:pPr>
      <w:r w:rsidRPr="00267D85">
        <w:rPr>
          <w:rFonts w:hint="eastAsia"/>
        </w:rPr>
        <w:t>将</w:t>
      </w:r>
      <w:proofErr w:type="spellStart"/>
      <w:r w:rsidRPr="00267D85">
        <w:rPr>
          <w:rFonts w:hint="eastAsia"/>
        </w:rPr>
        <w:t>DataSet</w:t>
      </w:r>
      <w:proofErr w:type="spellEnd"/>
      <w:r w:rsidRPr="00267D85">
        <w:rPr>
          <w:rFonts w:hint="eastAsia"/>
        </w:rPr>
        <w:t>转化为</w:t>
      </w:r>
      <w:proofErr w:type="spellStart"/>
      <w:r w:rsidRPr="00267D85">
        <w:rPr>
          <w:rFonts w:hint="eastAsia"/>
        </w:rPr>
        <w:t>DataFrame</w:t>
      </w:r>
      <w:proofErr w:type="spellEnd"/>
    </w:p>
    <w:p w14:paraId="1CB3406D" w14:textId="77777777" w:rsidR="007F633B" w:rsidRPr="007F633B" w:rsidRDefault="007F633B" w:rsidP="007F633B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7F633B">
        <w:rPr>
          <w:sz w:val="21"/>
          <w:szCs w:val="21"/>
        </w:rPr>
        <w:t>scala</w:t>
      </w:r>
      <w:proofErr w:type="spellEnd"/>
      <w:r w:rsidRPr="007F633B">
        <w:rPr>
          <w:sz w:val="21"/>
          <w:szCs w:val="21"/>
        </w:rPr>
        <w:t xml:space="preserve">&gt; var df = </w:t>
      </w:r>
      <w:proofErr w:type="spellStart"/>
      <w:proofErr w:type="gramStart"/>
      <w:r w:rsidRPr="007F633B">
        <w:rPr>
          <w:sz w:val="21"/>
          <w:szCs w:val="21"/>
        </w:rPr>
        <w:t>ds.toDF</w:t>
      </w:r>
      <w:proofErr w:type="spellEnd"/>
      <w:proofErr w:type="gramEnd"/>
    </w:p>
    <w:p w14:paraId="2CD23A26" w14:textId="23BB5510" w:rsidR="007A4396" w:rsidRDefault="007F633B" w:rsidP="007F633B">
      <w:pPr>
        <w:pStyle w:val="affc"/>
        <w:topLinePunct/>
        <w:adjustRightInd w:val="0"/>
        <w:rPr>
          <w:sz w:val="21"/>
          <w:szCs w:val="21"/>
        </w:rPr>
      </w:pPr>
      <w:r w:rsidRPr="007F633B">
        <w:rPr>
          <w:sz w:val="21"/>
          <w:szCs w:val="21"/>
        </w:rPr>
        <w:t xml:space="preserve">df: </w:t>
      </w:r>
      <w:proofErr w:type="spellStart"/>
      <w:proofErr w:type="gramStart"/>
      <w:r w:rsidRPr="007F633B">
        <w:rPr>
          <w:sz w:val="21"/>
          <w:szCs w:val="21"/>
        </w:rPr>
        <w:t>org.apache.spark.sql.DataFrame</w:t>
      </w:r>
      <w:proofErr w:type="spellEnd"/>
      <w:proofErr w:type="gramEnd"/>
      <w:r w:rsidRPr="007F633B">
        <w:rPr>
          <w:sz w:val="21"/>
          <w:szCs w:val="21"/>
        </w:rPr>
        <w:t xml:space="preserve"> = [name: string, age: </w:t>
      </w:r>
      <w:proofErr w:type="spellStart"/>
      <w:r w:rsidRPr="007F633B">
        <w:rPr>
          <w:sz w:val="21"/>
          <w:szCs w:val="21"/>
        </w:rPr>
        <w:t>bigint</w:t>
      </w:r>
      <w:proofErr w:type="spellEnd"/>
      <w:r w:rsidRPr="007F633B">
        <w:rPr>
          <w:sz w:val="21"/>
          <w:szCs w:val="21"/>
        </w:rPr>
        <w:t>]</w:t>
      </w:r>
    </w:p>
    <w:p w14:paraId="180D970E" w14:textId="0EE37145" w:rsidR="007A4396" w:rsidRPr="00267D85" w:rsidRDefault="007A4396" w:rsidP="000B2D2B">
      <w:pPr>
        <w:pStyle w:val="aff2"/>
        <w:numPr>
          <w:ilvl w:val="0"/>
          <w:numId w:val="25"/>
        </w:numPr>
      </w:pPr>
      <w:r w:rsidRPr="00267D85">
        <w:rPr>
          <w:rFonts w:hint="eastAsia"/>
        </w:rPr>
        <w:t>展示</w:t>
      </w:r>
    </w:p>
    <w:p w14:paraId="272101E6" w14:textId="77777777" w:rsidR="000C24B2" w:rsidRPr="000C24B2" w:rsidRDefault="000C24B2" w:rsidP="000C24B2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0C24B2">
        <w:rPr>
          <w:sz w:val="21"/>
          <w:szCs w:val="21"/>
        </w:rPr>
        <w:t>scala</w:t>
      </w:r>
      <w:proofErr w:type="spellEnd"/>
      <w:r w:rsidRPr="000C24B2">
        <w:rPr>
          <w:sz w:val="21"/>
          <w:szCs w:val="21"/>
        </w:rPr>
        <w:t xml:space="preserve">&gt; </w:t>
      </w:r>
      <w:proofErr w:type="spellStart"/>
      <w:proofErr w:type="gramStart"/>
      <w:r w:rsidRPr="000C24B2">
        <w:rPr>
          <w:sz w:val="21"/>
          <w:szCs w:val="21"/>
        </w:rPr>
        <w:t>df.show</w:t>
      </w:r>
      <w:proofErr w:type="spellEnd"/>
      <w:proofErr w:type="gramEnd"/>
    </w:p>
    <w:p w14:paraId="3852AED8" w14:textId="77777777" w:rsidR="000C24B2" w:rsidRPr="000C24B2" w:rsidRDefault="000C24B2" w:rsidP="000C24B2">
      <w:pPr>
        <w:pStyle w:val="affc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t>+---------+---+</w:t>
      </w:r>
    </w:p>
    <w:p w14:paraId="570A6996" w14:textId="77777777" w:rsidR="000C24B2" w:rsidRPr="000C24B2" w:rsidRDefault="000C24B2" w:rsidP="000C24B2">
      <w:pPr>
        <w:pStyle w:val="affc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t xml:space="preserve">|     </w:t>
      </w:r>
      <w:proofErr w:type="spellStart"/>
      <w:r w:rsidRPr="000C24B2">
        <w:rPr>
          <w:sz w:val="21"/>
          <w:szCs w:val="21"/>
        </w:rPr>
        <w:t>name|age</w:t>
      </w:r>
      <w:proofErr w:type="spellEnd"/>
      <w:r w:rsidRPr="000C24B2">
        <w:rPr>
          <w:sz w:val="21"/>
          <w:szCs w:val="21"/>
        </w:rPr>
        <w:t>|</w:t>
      </w:r>
    </w:p>
    <w:p w14:paraId="45818685" w14:textId="77777777" w:rsidR="000C24B2" w:rsidRPr="000C24B2" w:rsidRDefault="000C24B2" w:rsidP="000C24B2">
      <w:pPr>
        <w:pStyle w:val="affc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t>+---------+---+</w:t>
      </w:r>
    </w:p>
    <w:p w14:paraId="15126CCB" w14:textId="77777777" w:rsidR="000C24B2" w:rsidRPr="000C24B2" w:rsidRDefault="000C24B2" w:rsidP="000C24B2">
      <w:pPr>
        <w:pStyle w:val="affc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t>|</w:t>
      </w:r>
      <w:proofErr w:type="spellStart"/>
      <w:r w:rsidRPr="000C24B2">
        <w:rPr>
          <w:sz w:val="21"/>
          <w:szCs w:val="21"/>
        </w:rPr>
        <w:t>zhangwuji</w:t>
      </w:r>
      <w:proofErr w:type="spellEnd"/>
      <w:r w:rsidRPr="000C24B2">
        <w:rPr>
          <w:sz w:val="21"/>
          <w:szCs w:val="21"/>
        </w:rPr>
        <w:t>| 32|</w:t>
      </w:r>
    </w:p>
    <w:p w14:paraId="28D74FB7" w14:textId="1A0525F3" w:rsidR="007A4396" w:rsidRPr="00EC5CC0" w:rsidRDefault="000C24B2" w:rsidP="000C24B2">
      <w:pPr>
        <w:pStyle w:val="affc"/>
        <w:topLinePunct/>
        <w:adjustRightInd w:val="0"/>
        <w:rPr>
          <w:sz w:val="21"/>
          <w:szCs w:val="21"/>
        </w:rPr>
      </w:pPr>
      <w:r w:rsidRPr="000C24B2">
        <w:rPr>
          <w:sz w:val="21"/>
          <w:szCs w:val="21"/>
        </w:rPr>
        <w:lastRenderedPageBreak/>
        <w:t>+---------+---+</w:t>
      </w:r>
    </w:p>
    <w:p w14:paraId="7FAC5E52" w14:textId="52B22431" w:rsidR="001A6900" w:rsidRPr="001A6900" w:rsidRDefault="007A4396" w:rsidP="009B56BA">
      <w:pPr>
        <w:pStyle w:val="2"/>
        <w:ind w:left="708" w:hanging="708"/>
      </w:pPr>
      <w:bookmarkStart w:id="7" w:name="_Toc499563802"/>
      <w:bookmarkStart w:id="8" w:name="_Toc499563810"/>
      <w:r>
        <w:rPr>
          <w:rFonts w:hint="eastAsia"/>
        </w:rPr>
        <w:t>RDD、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DataSet</w:t>
      </w:r>
      <w:bookmarkEnd w:id="7"/>
      <w:proofErr w:type="spellEnd"/>
      <w:r w:rsidR="009B56BA">
        <w:rPr>
          <w:rFonts w:hint="eastAsia"/>
        </w:rPr>
        <w:t>之间的关系</w:t>
      </w:r>
    </w:p>
    <w:p w14:paraId="09351440" w14:textId="77777777" w:rsidR="007A4396" w:rsidRPr="00116AA3" w:rsidRDefault="007A4396" w:rsidP="00800A6A">
      <w:r w:rsidRPr="00116AA3">
        <w:rPr>
          <w:rFonts w:hint="eastAsia"/>
        </w:rPr>
        <w:t xml:space="preserve"> </w:t>
      </w:r>
      <w:r>
        <w:tab/>
      </w:r>
      <w:r w:rsidRPr="00116AA3">
        <w:rPr>
          <w:rFonts w:hint="eastAsia"/>
        </w:rPr>
        <w:t>在</w:t>
      </w:r>
      <w:proofErr w:type="spellStart"/>
      <w:r w:rsidRPr="00116AA3">
        <w:rPr>
          <w:rFonts w:hint="eastAsia"/>
        </w:rPr>
        <w:t>SparkSQL</w:t>
      </w:r>
      <w:proofErr w:type="spellEnd"/>
      <w:r w:rsidRPr="00116AA3">
        <w:rPr>
          <w:rFonts w:hint="eastAsia"/>
        </w:rPr>
        <w:t>中Spark为我们提供了两个新的抽象，分别是</w:t>
      </w:r>
      <w:proofErr w:type="spellStart"/>
      <w:r w:rsidRPr="00116AA3">
        <w:t>DataFrame</w:t>
      </w:r>
      <w:proofErr w:type="spellEnd"/>
      <w:r w:rsidRPr="00116AA3">
        <w:rPr>
          <w:rFonts w:hint="eastAsia"/>
        </w:rPr>
        <w:t>和</w:t>
      </w:r>
      <w:proofErr w:type="spellStart"/>
      <w:r w:rsidRPr="00116AA3">
        <w:t>DataSet</w:t>
      </w:r>
      <w:proofErr w:type="spellEnd"/>
      <w:r w:rsidRPr="00116AA3">
        <w:t>。</w:t>
      </w:r>
      <w:r w:rsidRPr="00116AA3">
        <w:rPr>
          <w:rFonts w:hint="eastAsia"/>
        </w:rPr>
        <w:t>他们和RDD有什么区别呢？首先从版本的产生上来看：</w:t>
      </w:r>
    </w:p>
    <w:p w14:paraId="54569A6A" w14:textId="77777777" w:rsidR="007A4396" w:rsidRPr="00116AA3" w:rsidRDefault="007A4396" w:rsidP="00800A6A">
      <w:pPr>
        <w:ind w:firstLine="420"/>
      </w:pPr>
      <w:r w:rsidRPr="00116AA3">
        <w:t xml:space="preserve">RDD (Spark1.0) —&gt; </w:t>
      </w:r>
      <w:proofErr w:type="spellStart"/>
      <w:proofErr w:type="gramStart"/>
      <w:r w:rsidRPr="00116AA3">
        <w:t>Dataframe</w:t>
      </w:r>
      <w:proofErr w:type="spellEnd"/>
      <w:r w:rsidRPr="00116AA3">
        <w:t>(</w:t>
      </w:r>
      <w:proofErr w:type="gramEnd"/>
      <w:r w:rsidRPr="00116AA3">
        <w:t>Spark1.3) —&gt; Dataset(Spark1.6)</w:t>
      </w:r>
    </w:p>
    <w:p w14:paraId="24E00196" w14:textId="0CE7B9A8" w:rsidR="00386D9E" w:rsidRPr="00116AA3" w:rsidRDefault="007A4396" w:rsidP="00800A6A">
      <w:pPr>
        <w:ind w:firstLine="420"/>
      </w:pPr>
      <w:r w:rsidRPr="00116AA3">
        <w:rPr>
          <w:rFonts w:hint="eastAsia"/>
        </w:rPr>
        <w:t>如果同样的数据都给到这三个数据结构，他们分别计算之后，都会给出相同的结果。不同是的他们的执行效率和执行方式。在后期的Spark版本中，</w:t>
      </w:r>
      <w:proofErr w:type="spellStart"/>
      <w:r w:rsidRPr="0077268A">
        <w:rPr>
          <w:rFonts w:hint="eastAsia"/>
          <w:color w:val="FF0000"/>
        </w:rPr>
        <w:t>DataSet</w:t>
      </w:r>
      <w:proofErr w:type="spellEnd"/>
      <w:r w:rsidRPr="0077268A">
        <w:rPr>
          <w:rFonts w:hint="eastAsia"/>
          <w:color w:val="FF0000"/>
        </w:rPr>
        <w:t>有可能会逐步取代RDD和</w:t>
      </w:r>
      <w:proofErr w:type="spellStart"/>
      <w:r w:rsidRPr="0077268A">
        <w:rPr>
          <w:rFonts w:hint="eastAsia"/>
          <w:color w:val="FF0000"/>
        </w:rPr>
        <w:t>DataFrame</w:t>
      </w:r>
      <w:proofErr w:type="spellEnd"/>
      <w:r w:rsidRPr="0077268A">
        <w:rPr>
          <w:rFonts w:hint="eastAsia"/>
          <w:color w:val="FF0000"/>
        </w:rPr>
        <w:t>成为唯一的API接口</w:t>
      </w:r>
      <w:r w:rsidRPr="00116AA3">
        <w:rPr>
          <w:rFonts w:hint="eastAsia"/>
        </w:rPr>
        <w:t>。</w:t>
      </w:r>
    </w:p>
    <w:p w14:paraId="46D875DB" w14:textId="30CA0E04" w:rsidR="007A4396" w:rsidRPr="00915A1F" w:rsidRDefault="007A4396" w:rsidP="00853512">
      <w:pPr>
        <w:pStyle w:val="3"/>
      </w:pPr>
      <w:bookmarkStart w:id="9" w:name="_Toc499563806"/>
      <w:r w:rsidRPr="00915A1F">
        <w:rPr>
          <w:rFonts w:hint="eastAsia"/>
        </w:rPr>
        <w:t>三者的共性</w:t>
      </w:r>
      <w:bookmarkEnd w:id="9"/>
    </w:p>
    <w:p w14:paraId="792E34DD" w14:textId="3FB79034" w:rsidR="007A4396" w:rsidRPr="00B95146" w:rsidRDefault="007A4396" w:rsidP="000B2D2B">
      <w:pPr>
        <w:pStyle w:val="aff2"/>
        <w:numPr>
          <w:ilvl w:val="0"/>
          <w:numId w:val="26"/>
        </w:numPr>
      </w:pPr>
      <w:r w:rsidRPr="00B95146">
        <w:t>RDD、</w:t>
      </w:r>
      <w:proofErr w:type="spellStart"/>
      <w:r w:rsidRPr="00B95146">
        <w:t>DataFrame</w:t>
      </w:r>
      <w:proofErr w:type="spellEnd"/>
      <w:r w:rsidRPr="00B95146">
        <w:t>、</w:t>
      </w:r>
      <w:proofErr w:type="spellStart"/>
      <w:r w:rsidRPr="00B95146">
        <w:t>Data</w:t>
      </w:r>
      <w:r>
        <w:t>S</w:t>
      </w:r>
      <w:r w:rsidRPr="00B95146">
        <w:t>et</w:t>
      </w:r>
      <w:proofErr w:type="spellEnd"/>
      <w:r w:rsidRPr="00B95146">
        <w:t>全都是spark平台下的分布式弹性数据集，为处理超大型数据提供便利</w:t>
      </w:r>
      <w:r>
        <w:rPr>
          <w:rFonts w:hint="eastAsia"/>
        </w:rPr>
        <w:t>;</w:t>
      </w:r>
    </w:p>
    <w:p w14:paraId="7CAEE81C" w14:textId="0A261524" w:rsidR="007A4396" w:rsidRDefault="007A4396" w:rsidP="000B2D2B">
      <w:pPr>
        <w:pStyle w:val="aff2"/>
        <w:numPr>
          <w:ilvl w:val="0"/>
          <w:numId w:val="26"/>
        </w:numPr>
      </w:pPr>
      <w:r w:rsidRPr="00B95146">
        <w:t>三者都有惰性机制，在进行创建、转换，如map方法时，不会立即执行，只有在遇到Action如foreach时，三者才会开始遍历运算</w:t>
      </w:r>
      <w:r>
        <w:rPr>
          <w:rFonts w:hint="eastAsia"/>
        </w:rPr>
        <w:t>;</w:t>
      </w:r>
    </w:p>
    <w:p w14:paraId="5D0B74AE" w14:textId="4E8863FA" w:rsidR="007A4396" w:rsidRPr="00D33D25" w:rsidRDefault="007A4396" w:rsidP="000B2D2B">
      <w:pPr>
        <w:pStyle w:val="aff2"/>
        <w:numPr>
          <w:ilvl w:val="0"/>
          <w:numId w:val="26"/>
        </w:numPr>
      </w:pPr>
      <w:r w:rsidRPr="00D33D25">
        <w:t>三者有许多共同的函数，如filter，排序等</w:t>
      </w:r>
      <w:r>
        <w:rPr>
          <w:rFonts w:hint="eastAsia"/>
        </w:rPr>
        <w:t>;</w:t>
      </w:r>
    </w:p>
    <w:p w14:paraId="6C7F732A" w14:textId="3E5D2279" w:rsidR="009B56BA" w:rsidRPr="003F0353" w:rsidRDefault="007A4396" w:rsidP="000B2D2B">
      <w:pPr>
        <w:pStyle w:val="aff2"/>
        <w:numPr>
          <w:ilvl w:val="0"/>
          <w:numId w:val="26"/>
        </w:numPr>
        <w:rPr>
          <w:rStyle w:val="VerbatimChar"/>
          <w:rFonts w:eastAsia="宋体"/>
          <w:lang w:eastAsia="zh-CN"/>
        </w:rPr>
      </w:pPr>
      <w:r w:rsidRPr="00D33D25">
        <w:t>在对</w:t>
      </w:r>
      <w:proofErr w:type="spellStart"/>
      <w:r w:rsidRPr="00D33D25">
        <w:t>DataFrame</w:t>
      </w:r>
      <w:proofErr w:type="spellEnd"/>
      <w:r w:rsidRPr="00D33D25">
        <w:t>和Dataset进行操作许多操作都需要这个包</w:t>
      </w:r>
      <w:r>
        <w:rPr>
          <w:rFonts w:hint="eastAsia"/>
        </w:rPr>
        <w:t>:</w:t>
      </w:r>
      <w:r w:rsidRPr="003F0353">
        <w:rPr>
          <w:color w:val="FF0000"/>
        </w:rPr>
        <w:t>import </w:t>
      </w:r>
      <w:proofErr w:type="spellStart"/>
      <w:r w:rsidRPr="003F0353">
        <w:rPr>
          <w:color w:val="FF0000"/>
        </w:rPr>
        <w:t>spark.implicits</w:t>
      </w:r>
      <w:proofErr w:type="spellEnd"/>
      <w:r w:rsidRPr="003F0353">
        <w:rPr>
          <w:color w:val="FF0000"/>
        </w:rPr>
        <w:t>._</w:t>
      </w:r>
      <w:r w:rsidRPr="003F0353">
        <w:rPr>
          <w:rFonts w:hint="eastAsia"/>
          <w:color w:val="FF0000"/>
        </w:rPr>
        <w:t>（在创建好</w:t>
      </w:r>
      <w:proofErr w:type="spellStart"/>
      <w:r w:rsidRPr="003F0353">
        <w:rPr>
          <w:rFonts w:hint="eastAsia"/>
          <w:color w:val="FF0000"/>
        </w:rPr>
        <w:t>SparkSession</w:t>
      </w:r>
      <w:proofErr w:type="spellEnd"/>
      <w:r w:rsidRPr="003F0353">
        <w:rPr>
          <w:rFonts w:hint="eastAsia"/>
          <w:color w:val="FF0000"/>
        </w:rPr>
        <w:t>对象后尽量直接导入）</w:t>
      </w:r>
    </w:p>
    <w:p w14:paraId="565307CA" w14:textId="46727E15" w:rsidR="009B56BA" w:rsidRPr="009B56BA" w:rsidRDefault="009B56BA" w:rsidP="000B2D2B">
      <w:pPr>
        <w:pStyle w:val="aff2"/>
        <w:numPr>
          <w:ilvl w:val="0"/>
          <w:numId w:val="26"/>
        </w:numPr>
      </w:pPr>
      <w:r w:rsidRPr="009B56BA">
        <w:t>三者都会根据 Spark 的内存情况自动缓存运算，这样即使数据量很大，也不用担心会内存溢出</w:t>
      </w:r>
    </w:p>
    <w:p w14:paraId="4A5EB11D" w14:textId="6F204DF6" w:rsidR="009B56BA" w:rsidRPr="009B56BA" w:rsidRDefault="009B56BA" w:rsidP="000B2D2B">
      <w:pPr>
        <w:pStyle w:val="aff2"/>
        <w:numPr>
          <w:ilvl w:val="0"/>
          <w:numId w:val="26"/>
        </w:numPr>
      </w:pPr>
      <w:r w:rsidRPr="009B56BA">
        <w:t>三者都有partition的概念</w:t>
      </w:r>
    </w:p>
    <w:p w14:paraId="676AE95E" w14:textId="7C1E1890" w:rsidR="009B56BA" w:rsidRDefault="009B56BA" w:rsidP="000B2D2B">
      <w:pPr>
        <w:pStyle w:val="aff2"/>
        <w:numPr>
          <w:ilvl w:val="0"/>
          <w:numId w:val="26"/>
        </w:numPr>
      </w:pPr>
      <w:proofErr w:type="spellStart"/>
      <w:r w:rsidRPr="009B56BA">
        <w:t>DataFrame</w:t>
      </w:r>
      <w:proofErr w:type="spellEnd"/>
      <w:r w:rsidRPr="009B56BA">
        <w:t>和Dataset均可使用模式匹配获取各个字段的值和类型</w:t>
      </w:r>
    </w:p>
    <w:p w14:paraId="4AE94171" w14:textId="72E68A21" w:rsidR="009B56BA" w:rsidRPr="009B56BA" w:rsidRDefault="009B56BA" w:rsidP="00853512">
      <w:pPr>
        <w:pStyle w:val="3"/>
      </w:pPr>
      <w:r>
        <w:rPr>
          <w:rFonts w:hint="eastAsia"/>
        </w:rPr>
        <w:lastRenderedPageBreak/>
        <w:t>三者的区别</w:t>
      </w:r>
    </w:p>
    <w:p w14:paraId="65C1BD43" w14:textId="6E5666BF" w:rsidR="009B56BA" w:rsidRPr="009B56BA" w:rsidRDefault="009B56BA" w:rsidP="000B2D2B">
      <w:pPr>
        <w:pStyle w:val="aff2"/>
        <w:numPr>
          <w:ilvl w:val="0"/>
          <w:numId w:val="27"/>
        </w:numPr>
      </w:pPr>
      <w:r w:rsidRPr="009B56BA">
        <w:t>RDD</w:t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  <w:r w:rsidR="003F0353">
        <w:rPr>
          <w:rFonts w:hint="eastAsia"/>
        </w:rPr>
        <w:tab/>
      </w:r>
    </w:p>
    <w:p w14:paraId="5486A262" w14:textId="75D17BBD" w:rsidR="009B56BA" w:rsidRPr="009B56BA" w:rsidRDefault="009B56BA" w:rsidP="000B2D2B">
      <w:pPr>
        <w:pStyle w:val="aff2"/>
        <w:numPr>
          <w:ilvl w:val="1"/>
          <w:numId w:val="20"/>
        </w:numPr>
      </w:pPr>
      <w:r w:rsidRPr="009B56BA">
        <w:rPr>
          <w:rFonts w:hint="eastAsia"/>
        </w:rPr>
        <w:t>RDD一般和</w:t>
      </w:r>
      <w:r w:rsidR="00C36C7F">
        <w:rPr>
          <w:rFonts w:hint="eastAsia"/>
        </w:rPr>
        <w:t xml:space="preserve">Spark </w:t>
      </w:r>
      <w:proofErr w:type="spellStart"/>
      <w:r w:rsidR="00C36C7F">
        <w:rPr>
          <w:rFonts w:hint="eastAsia"/>
        </w:rPr>
        <w:t>ML</w:t>
      </w:r>
      <w:r w:rsidRPr="009B56BA">
        <w:rPr>
          <w:rFonts w:hint="eastAsia"/>
        </w:rPr>
        <w:t>ib</w:t>
      </w:r>
      <w:proofErr w:type="spellEnd"/>
      <w:r w:rsidRPr="009B56BA">
        <w:rPr>
          <w:rFonts w:hint="eastAsia"/>
        </w:rPr>
        <w:t>同时使用</w:t>
      </w:r>
    </w:p>
    <w:p w14:paraId="4C106AC8" w14:textId="4DBFD1AE" w:rsidR="009B56BA" w:rsidRPr="009B56BA" w:rsidRDefault="009B56BA" w:rsidP="000B2D2B">
      <w:pPr>
        <w:pStyle w:val="aff2"/>
        <w:numPr>
          <w:ilvl w:val="1"/>
          <w:numId w:val="20"/>
        </w:numPr>
      </w:pPr>
      <w:r w:rsidRPr="009B56BA">
        <w:rPr>
          <w:rFonts w:hint="eastAsia"/>
        </w:rPr>
        <w:t>RDD不支</w:t>
      </w:r>
      <w:proofErr w:type="spellStart"/>
      <w:r w:rsidR="00C36C7F">
        <w:rPr>
          <w:rFonts w:hint="eastAsia"/>
        </w:rPr>
        <w:t>S</w:t>
      </w:r>
      <w:r w:rsidRPr="009B56BA">
        <w:rPr>
          <w:rFonts w:hint="eastAsia"/>
        </w:rPr>
        <w:t>park</w:t>
      </w:r>
      <w:r w:rsidR="00C36C7F">
        <w:rPr>
          <w:rFonts w:hint="eastAsia"/>
        </w:rPr>
        <w:t>SQL</w:t>
      </w:r>
      <w:proofErr w:type="spellEnd"/>
      <w:r w:rsidRPr="009B56BA">
        <w:rPr>
          <w:rFonts w:hint="eastAsia"/>
        </w:rPr>
        <w:t>操作</w:t>
      </w:r>
    </w:p>
    <w:p w14:paraId="2CDD6B0D" w14:textId="52DBD002" w:rsidR="009B56BA" w:rsidRPr="009B56BA" w:rsidRDefault="009B56BA" w:rsidP="000B2D2B">
      <w:pPr>
        <w:pStyle w:val="aff2"/>
        <w:numPr>
          <w:ilvl w:val="0"/>
          <w:numId w:val="27"/>
        </w:numPr>
      </w:pPr>
      <w:proofErr w:type="spellStart"/>
      <w:r w:rsidRPr="009B56BA">
        <w:t>DataFrame</w:t>
      </w:r>
      <w:proofErr w:type="spellEnd"/>
    </w:p>
    <w:p w14:paraId="456096E2" w14:textId="4EC0C671" w:rsidR="009B56BA" w:rsidRPr="009B56BA" w:rsidRDefault="009B56BA" w:rsidP="000B2D2B">
      <w:pPr>
        <w:pStyle w:val="aff2"/>
        <w:numPr>
          <w:ilvl w:val="0"/>
          <w:numId w:val="28"/>
        </w:numPr>
      </w:pPr>
      <w:r w:rsidRPr="009B56BA">
        <w:rPr>
          <w:rFonts w:hint="eastAsia"/>
        </w:rPr>
        <w:t>与RDD和Dataset不同，</w:t>
      </w:r>
      <w:proofErr w:type="spellStart"/>
      <w:r w:rsidRPr="009B56BA">
        <w:rPr>
          <w:rFonts w:hint="eastAsia"/>
        </w:rPr>
        <w:t>DataFrame</w:t>
      </w:r>
      <w:proofErr w:type="spellEnd"/>
      <w:r w:rsidRPr="009B56BA">
        <w:rPr>
          <w:rFonts w:hint="eastAsia"/>
        </w:rPr>
        <w:t>每一行的类型固定为Row</w:t>
      </w:r>
      <w:r>
        <w:rPr>
          <w:rFonts w:hint="eastAsia"/>
        </w:rPr>
        <w:t>，每一列的值没法直接访问，只有通过解析才能获取各个字段的值</w:t>
      </w:r>
    </w:p>
    <w:p w14:paraId="258928AE" w14:textId="5197AAAF" w:rsidR="009B56BA" w:rsidRPr="009B56BA" w:rsidRDefault="009B56BA" w:rsidP="000B2D2B">
      <w:pPr>
        <w:pStyle w:val="aff2"/>
        <w:numPr>
          <w:ilvl w:val="0"/>
          <w:numId w:val="28"/>
        </w:numPr>
      </w:pPr>
      <w:proofErr w:type="spellStart"/>
      <w:r w:rsidRPr="009B56BA">
        <w:rPr>
          <w:rFonts w:hint="eastAsia"/>
        </w:rPr>
        <w:t>DataFrame</w:t>
      </w:r>
      <w:proofErr w:type="spellEnd"/>
      <w:r w:rsidRPr="009B56BA">
        <w:rPr>
          <w:rFonts w:hint="eastAsia"/>
        </w:rPr>
        <w:t>与</w:t>
      </w:r>
      <w:proofErr w:type="spellStart"/>
      <w:r w:rsidRPr="009B56BA">
        <w:rPr>
          <w:rFonts w:hint="eastAsia"/>
        </w:rPr>
        <w:t>DataSet</w:t>
      </w:r>
      <w:proofErr w:type="spellEnd"/>
      <w:r w:rsidRPr="009B56BA">
        <w:rPr>
          <w:rFonts w:hint="eastAsia"/>
        </w:rPr>
        <w:t xml:space="preserve">一般不与 </w:t>
      </w:r>
      <w:r w:rsidR="00C36C7F">
        <w:rPr>
          <w:rFonts w:hint="eastAsia"/>
        </w:rPr>
        <w:t xml:space="preserve">Spark </w:t>
      </w:r>
      <w:proofErr w:type="spellStart"/>
      <w:r w:rsidR="00C36C7F">
        <w:rPr>
          <w:rFonts w:hint="eastAsia"/>
        </w:rPr>
        <w:t>ML</w:t>
      </w:r>
      <w:r w:rsidR="00C36C7F" w:rsidRPr="009B56BA">
        <w:rPr>
          <w:rFonts w:hint="eastAsia"/>
        </w:rPr>
        <w:t>ib</w:t>
      </w:r>
      <w:proofErr w:type="spellEnd"/>
      <w:r w:rsidRPr="009B56BA">
        <w:rPr>
          <w:rFonts w:hint="eastAsia"/>
        </w:rPr>
        <w:t xml:space="preserve"> 同时使用</w:t>
      </w:r>
    </w:p>
    <w:p w14:paraId="19EA671E" w14:textId="5E441A1C" w:rsidR="009B56BA" w:rsidRPr="009B56BA" w:rsidRDefault="009B56BA" w:rsidP="000B2D2B">
      <w:pPr>
        <w:pStyle w:val="aff2"/>
        <w:numPr>
          <w:ilvl w:val="0"/>
          <w:numId w:val="28"/>
        </w:numPr>
      </w:pPr>
      <w:proofErr w:type="spellStart"/>
      <w:r w:rsidRPr="009B56BA">
        <w:rPr>
          <w:rFonts w:hint="eastAsia"/>
        </w:rPr>
        <w:t>DataFrame</w:t>
      </w:r>
      <w:proofErr w:type="spellEnd"/>
      <w:r w:rsidRPr="009B56BA">
        <w:rPr>
          <w:rFonts w:hint="eastAsia"/>
        </w:rPr>
        <w:t>与</w:t>
      </w:r>
      <w:proofErr w:type="spellStart"/>
      <w:r w:rsidRPr="009B56BA">
        <w:rPr>
          <w:rFonts w:hint="eastAsia"/>
        </w:rPr>
        <w:t>DataSet</w:t>
      </w:r>
      <w:proofErr w:type="spellEnd"/>
      <w:r w:rsidRPr="009B56BA">
        <w:rPr>
          <w:rFonts w:hint="eastAsia"/>
        </w:rPr>
        <w:t xml:space="preserve">均支持 </w:t>
      </w:r>
      <w:proofErr w:type="spellStart"/>
      <w:r w:rsidRPr="009B56BA">
        <w:rPr>
          <w:rFonts w:hint="eastAsia"/>
        </w:rPr>
        <w:t>SparkSQL</w:t>
      </w:r>
      <w:proofErr w:type="spellEnd"/>
      <w:r w:rsidRPr="009B56BA">
        <w:rPr>
          <w:rFonts w:hint="eastAsia"/>
        </w:rPr>
        <w:t xml:space="preserve"> 的操作，比如select，</w:t>
      </w:r>
      <w:proofErr w:type="spellStart"/>
      <w:r w:rsidRPr="009B56BA">
        <w:rPr>
          <w:rFonts w:hint="eastAsia"/>
        </w:rPr>
        <w:t>groupby</w:t>
      </w:r>
      <w:proofErr w:type="spellEnd"/>
      <w:r w:rsidRPr="009B56BA">
        <w:rPr>
          <w:rFonts w:hint="eastAsia"/>
        </w:rPr>
        <w:t>之类，还</w:t>
      </w:r>
      <w:proofErr w:type="gramStart"/>
      <w:r w:rsidRPr="009B56BA">
        <w:rPr>
          <w:rFonts w:hint="eastAsia"/>
        </w:rPr>
        <w:t>能注册</w:t>
      </w:r>
      <w:proofErr w:type="gramEnd"/>
      <w:r w:rsidRPr="009B56BA">
        <w:rPr>
          <w:rFonts w:hint="eastAsia"/>
        </w:rPr>
        <w:t xml:space="preserve">临时表/视窗，进行 </w:t>
      </w:r>
      <w:proofErr w:type="spellStart"/>
      <w:r w:rsidRPr="009B56BA">
        <w:rPr>
          <w:rFonts w:hint="eastAsia"/>
        </w:rPr>
        <w:t>sql</w:t>
      </w:r>
      <w:proofErr w:type="spellEnd"/>
      <w:r w:rsidRPr="009B56BA">
        <w:rPr>
          <w:rFonts w:hint="eastAsia"/>
        </w:rPr>
        <w:t xml:space="preserve"> 语句操作</w:t>
      </w:r>
    </w:p>
    <w:p w14:paraId="50829D73" w14:textId="56A6B1F2" w:rsidR="009B56BA" w:rsidRPr="009B56BA" w:rsidRDefault="009B56BA" w:rsidP="000B2D2B">
      <w:pPr>
        <w:pStyle w:val="aff2"/>
        <w:numPr>
          <w:ilvl w:val="0"/>
          <w:numId w:val="28"/>
        </w:numPr>
      </w:pPr>
      <w:proofErr w:type="spellStart"/>
      <w:r w:rsidRPr="009B56BA">
        <w:rPr>
          <w:rFonts w:hint="eastAsia"/>
        </w:rPr>
        <w:t>DataFrame</w:t>
      </w:r>
      <w:proofErr w:type="spellEnd"/>
      <w:r w:rsidRPr="009B56BA">
        <w:rPr>
          <w:rFonts w:hint="eastAsia"/>
        </w:rPr>
        <w:t>与</w:t>
      </w:r>
      <w:proofErr w:type="spellStart"/>
      <w:r w:rsidRPr="009B56BA">
        <w:rPr>
          <w:rFonts w:hint="eastAsia"/>
        </w:rPr>
        <w:t>DataSet</w:t>
      </w:r>
      <w:proofErr w:type="spellEnd"/>
      <w:r w:rsidRPr="009B56BA">
        <w:rPr>
          <w:rFonts w:hint="eastAsia"/>
        </w:rPr>
        <w:t>支持一些特别方便的保存方式，比如保存成csv，可以带上表头，这样每一列的字段名一目了然(后面专门讲解)</w:t>
      </w:r>
    </w:p>
    <w:p w14:paraId="3DDF1D6B" w14:textId="536E7200" w:rsidR="009B56BA" w:rsidRPr="009B56BA" w:rsidRDefault="009B56BA" w:rsidP="000B2D2B">
      <w:pPr>
        <w:pStyle w:val="aff2"/>
        <w:numPr>
          <w:ilvl w:val="0"/>
          <w:numId w:val="27"/>
        </w:numPr>
      </w:pPr>
      <w:proofErr w:type="spellStart"/>
      <w:r w:rsidRPr="009B56BA">
        <w:t>DataSet</w:t>
      </w:r>
      <w:proofErr w:type="spellEnd"/>
    </w:p>
    <w:p w14:paraId="33821890" w14:textId="77777777" w:rsidR="00C36C7F" w:rsidRDefault="009B56BA" w:rsidP="000B2D2B">
      <w:pPr>
        <w:pStyle w:val="aff2"/>
        <w:numPr>
          <w:ilvl w:val="0"/>
          <w:numId w:val="29"/>
        </w:numPr>
      </w:pPr>
      <w:r w:rsidRPr="009B56BA">
        <w:rPr>
          <w:rFonts w:hint="eastAsia"/>
        </w:rPr>
        <w:t>Dataset和</w:t>
      </w:r>
      <w:proofErr w:type="spellStart"/>
      <w:r w:rsidRPr="009B56BA">
        <w:rPr>
          <w:rFonts w:hint="eastAsia"/>
        </w:rPr>
        <w:t>DataFrame</w:t>
      </w:r>
      <w:proofErr w:type="spellEnd"/>
      <w:r w:rsidRPr="009B56BA">
        <w:rPr>
          <w:rFonts w:hint="eastAsia"/>
        </w:rPr>
        <w:t xml:space="preserve">拥有完全相同的成员函数，区别只是每一行的数据类型不同。 </w:t>
      </w:r>
      <w:proofErr w:type="spellStart"/>
      <w:r w:rsidRPr="009B56BA">
        <w:rPr>
          <w:rFonts w:hint="eastAsia"/>
        </w:rPr>
        <w:t>DataFrame</w:t>
      </w:r>
      <w:proofErr w:type="spellEnd"/>
      <w:r w:rsidRPr="009B56BA">
        <w:rPr>
          <w:rFonts w:hint="eastAsia"/>
        </w:rPr>
        <w:t>其实就是</w:t>
      </w:r>
      <w:proofErr w:type="spellStart"/>
      <w:r w:rsidRPr="009B56BA">
        <w:rPr>
          <w:rFonts w:hint="eastAsia"/>
        </w:rPr>
        <w:t>DataSet</w:t>
      </w:r>
      <w:proofErr w:type="spellEnd"/>
      <w:r w:rsidRPr="009B56BA">
        <w:rPr>
          <w:rFonts w:hint="eastAsia"/>
        </w:rPr>
        <w:t>的一个特例</w:t>
      </w:r>
      <w:r w:rsidR="004E5C91">
        <w:rPr>
          <w:rFonts w:hint="eastAsia"/>
        </w:rPr>
        <w:t xml:space="preserve">  </w:t>
      </w:r>
    </w:p>
    <w:p w14:paraId="33786724" w14:textId="20F5288D" w:rsidR="009B56BA" w:rsidRPr="009B56BA" w:rsidRDefault="004E5C91" w:rsidP="00C36C7F">
      <w:pPr>
        <w:pStyle w:val="aff2"/>
        <w:ind w:left="840"/>
      </w:pPr>
      <w:r w:rsidRPr="00C36C7F">
        <w:rPr>
          <w:color w:val="FF0000"/>
          <w:highlight w:val="yellow"/>
        </w:rPr>
        <w:t xml:space="preserve">type </w:t>
      </w:r>
      <w:proofErr w:type="spellStart"/>
      <w:r w:rsidRPr="00C36C7F">
        <w:rPr>
          <w:color w:val="FF0000"/>
          <w:highlight w:val="yellow"/>
        </w:rPr>
        <w:t>DataFrame</w:t>
      </w:r>
      <w:proofErr w:type="spellEnd"/>
      <w:r w:rsidRPr="00C36C7F">
        <w:rPr>
          <w:color w:val="FF0000"/>
          <w:highlight w:val="yellow"/>
        </w:rPr>
        <w:t xml:space="preserve"> = </w:t>
      </w:r>
      <w:proofErr w:type="gramStart"/>
      <w:r w:rsidRPr="00C36C7F">
        <w:rPr>
          <w:color w:val="FF0000"/>
          <w:highlight w:val="yellow"/>
        </w:rPr>
        <w:t>Dataset[</w:t>
      </w:r>
      <w:proofErr w:type="gramEnd"/>
      <w:r w:rsidRPr="00C36C7F">
        <w:rPr>
          <w:color w:val="FF0000"/>
          <w:highlight w:val="yellow"/>
        </w:rPr>
        <w:t>Row]</w:t>
      </w:r>
    </w:p>
    <w:p w14:paraId="654F192D" w14:textId="6E07A3ED" w:rsidR="009B56BA" w:rsidRPr="0005568B" w:rsidRDefault="009B56BA" w:rsidP="000B2D2B">
      <w:pPr>
        <w:pStyle w:val="aff2"/>
        <w:numPr>
          <w:ilvl w:val="0"/>
          <w:numId w:val="29"/>
        </w:numPr>
      </w:pPr>
      <w:proofErr w:type="spellStart"/>
      <w:r w:rsidRPr="009B56BA">
        <w:rPr>
          <w:rFonts w:hint="eastAsia"/>
        </w:rPr>
        <w:t>DataFrame</w:t>
      </w:r>
      <w:proofErr w:type="spellEnd"/>
      <w:r w:rsidRPr="009B56BA">
        <w:rPr>
          <w:rFonts w:hint="eastAsia"/>
        </w:rPr>
        <w:t>也可以叫Dataset[Row],每一行的类型是Row，不解析，每一行究竟有哪些字段，各个字段又是什么类型都无从得知，只能用上面提到的</w:t>
      </w:r>
      <w:proofErr w:type="spellStart"/>
      <w:r w:rsidRPr="009B56BA">
        <w:rPr>
          <w:rFonts w:hint="eastAsia"/>
        </w:rPr>
        <w:t>getAS</w:t>
      </w:r>
      <w:proofErr w:type="spellEnd"/>
      <w:r w:rsidRPr="009B56BA">
        <w:rPr>
          <w:rFonts w:hint="eastAsia"/>
        </w:rPr>
        <w:t>方法或者共性中的第七条提到的模式匹配拿出特定字段。而Dataset中，每一行是什么类型是不一定的，在自定义了case class之后可以很自由的获得每一行的信息</w:t>
      </w:r>
    </w:p>
    <w:p w14:paraId="4DEBF26E" w14:textId="6820CDD3" w:rsidR="007A4396" w:rsidRDefault="007A4396" w:rsidP="00853512">
      <w:pPr>
        <w:pStyle w:val="3"/>
      </w:pPr>
      <w:bookmarkStart w:id="10" w:name="_Toc499563807"/>
      <w:r w:rsidRPr="00915A1F">
        <w:rPr>
          <w:rFonts w:hint="eastAsia"/>
        </w:rPr>
        <w:lastRenderedPageBreak/>
        <w:t>三者的</w:t>
      </w:r>
      <w:bookmarkEnd w:id="10"/>
      <w:r>
        <w:rPr>
          <w:rFonts w:hint="eastAsia"/>
        </w:rPr>
        <w:t>互相转化</w:t>
      </w:r>
    </w:p>
    <w:p w14:paraId="6FC039F4" w14:textId="4D851515" w:rsidR="007A4396" w:rsidRDefault="009B56BA" w:rsidP="00842944">
      <w:pPr>
        <w:spacing w:line="480" w:lineRule="auto"/>
        <w:ind w:left="420"/>
      </w:pPr>
      <w:r>
        <w:rPr>
          <w:noProof/>
        </w:rPr>
        <w:drawing>
          <wp:inline distT="0" distB="0" distL="0" distR="0" wp14:anchorId="0586A305" wp14:editId="3A2A3337">
            <wp:extent cx="5274310" cy="3422015"/>
            <wp:effectExtent l="0" t="0" r="2540" b="698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3F204" w14:textId="77777777" w:rsidR="00FE2567" w:rsidRPr="00C5244E" w:rsidRDefault="00FE2567" w:rsidP="009B56BA">
      <w:pPr>
        <w:ind w:left="420"/>
      </w:pPr>
    </w:p>
    <w:p w14:paraId="3C7C373C" w14:textId="0DC7AEA7" w:rsidR="007A4396" w:rsidRPr="00607A10" w:rsidRDefault="007A4396" w:rsidP="00FE2567">
      <w:pPr>
        <w:pStyle w:val="2"/>
        <w:ind w:left="708" w:hanging="708"/>
      </w:pPr>
      <w:r w:rsidRPr="00607A10">
        <w:rPr>
          <w:rFonts w:hint="eastAsia"/>
        </w:rPr>
        <w:t>IDEA创建</w:t>
      </w:r>
      <w:proofErr w:type="spellStart"/>
      <w:r w:rsidRPr="00607A10">
        <w:rPr>
          <w:rFonts w:hint="eastAsia"/>
        </w:rPr>
        <w:t>S</w:t>
      </w:r>
      <w:r w:rsidRPr="00607A10">
        <w:t>p</w:t>
      </w:r>
      <w:r w:rsidRPr="00607A10">
        <w:rPr>
          <w:rFonts w:hint="eastAsia"/>
        </w:rPr>
        <w:t>arkSQL</w:t>
      </w:r>
      <w:proofErr w:type="spellEnd"/>
      <w:r w:rsidRPr="00607A10">
        <w:rPr>
          <w:rFonts w:hint="eastAsia"/>
        </w:rPr>
        <w:t>程序</w:t>
      </w:r>
      <w:bookmarkEnd w:id="8"/>
    </w:p>
    <w:p w14:paraId="045FBA5D" w14:textId="625DEDBC" w:rsidR="007A4396" w:rsidRPr="00B374C6" w:rsidRDefault="007A4396" w:rsidP="00177FA7">
      <w:pPr>
        <w:pStyle w:val="aff2"/>
        <w:numPr>
          <w:ilvl w:val="0"/>
          <w:numId w:val="41"/>
        </w:numPr>
      </w:pPr>
      <w:r w:rsidRPr="00B374C6">
        <w:rPr>
          <w:rFonts w:hint="eastAsia"/>
        </w:rPr>
        <w:t>添加依赖</w:t>
      </w:r>
    </w:p>
    <w:p w14:paraId="677D32C9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FA2610">
        <w:rPr>
          <w:sz w:val="21"/>
          <w:szCs w:val="21"/>
        </w:rPr>
        <w:t>&lt;dependency&gt;</w:t>
      </w:r>
    </w:p>
    <w:p w14:paraId="49124147" w14:textId="77777777" w:rsidR="007A4396" w:rsidRDefault="007A4396" w:rsidP="007A4396">
      <w:pPr>
        <w:pStyle w:val="affc"/>
        <w:topLinePunct/>
        <w:adjustRightInd w:val="0"/>
        <w:ind w:firstLine="420"/>
        <w:rPr>
          <w:sz w:val="21"/>
          <w:szCs w:val="21"/>
        </w:rPr>
      </w:pPr>
      <w:r w:rsidRPr="00FA2610">
        <w:rPr>
          <w:sz w:val="21"/>
          <w:szCs w:val="21"/>
        </w:rPr>
        <w:t>&lt;</w:t>
      </w:r>
      <w:proofErr w:type="spellStart"/>
      <w:r w:rsidRPr="00FA2610">
        <w:rPr>
          <w:sz w:val="21"/>
          <w:szCs w:val="21"/>
        </w:rPr>
        <w:t>groupId</w:t>
      </w:r>
      <w:proofErr w:type="spellEnd"/>
      <w:r w:rsidRPr="00FA2610">
        <w:rPr>
          <w:sz w:val="21"/>
          <w:szCs w:val="21"/>
        </w:rPr>
        <w:t>&gt;</w:t>
      </w:r>
      <w:proofErr w:type="spellStart"/>
      <w:r w:rsidRPr="00FA2610">
        <w:rPr>
          <w:sz w:val="21"/>
          <w:szCs w:val="21"/>
        </w:rPr>
        <w:t>org.apache.spark</w:t>
      </w:r>
      <w:proofErr w:type="spellEnd"/>
      <w:r w:rsidRPr="00FA2610">
        <w:rPr>
          <w:sz w:val="21"/>
          <w:szCs w:val="21"/>
        </w:rPr>
        <w:t>&lt;/</w:t>
      </w:r>
      <w:proofErr w:type="spellStart"/>
      <w:r w:rsidRPr="00FA2610">
        <w:rPr>
          <w:sz w:val="21"/>
          <w:szCs w:val="21"/>
        </w:rPr>
        <w:t>groupId</w:t>
      </w:r>
      <w:proofErr w:type="spellEnd"/>
      <w:r w:rsidRPr="00FA2610">
        <w:rPr>
          <w:sz w:val="21"/>
          <w:szCs w:val="21"/>
        </w:rPr>
        <w:t>&gt;</w:t>
      </w:r>
    </w:p>
    <w:p w14:paraId="5C5F2F16" w14:textId="77777777" w:rsidR="007A4396" w:rsidRDefault="007A4396" w:rsidP="007A4396">
      <w:pPr>
        <w:pStyle w:val="affc"/>
        <w:topLinePunct/>
        <w:adjustRightInd w:val="0"/>
        <w:ind w:firstLine="420"/>
        <w:rPr>
          <w:sz w:val="21"/>
          <w:szCs w:val="21"/>
        </w:rPr>
      </w:pPr>
      <w:r w:rsidRPr="00FA2610">
        <w:rPr>
          <w:sz w:val="21"/>
          <w:szCs w:val="21"/>
        </w:rPr>
        <w:t>&lt;</w:t>
      </w:r>
      <w:proofErr w:type="spellStart"/>
      <w:r w:rsidRPr="00FA2610">
        <w:rPr>
          <w:sz w:val="21"/>
          <w:szCs w:val="21"/>
        </w:rPr>
        <w:t>artifactId</w:t>
      </w:r>
      <w:proofErr w:type="spellEnd"/>
      <w:r w:rsidRPr="00FA2610">
        <w:rPr>
          <w:sz w:val="21"/>
          <w:szCs w:val="21"/>
        </w:rPr>
        <w:t>&gt;spark-sql_2.11&lt;/</w:t>
      </w:r>
      <w:proofErr w:type="spellStart"/>
      <w:r w:rsidRPr="00FA2610">
        <w:rPr>
          <w:sz w:val="21"/>
          <w:szCs w:val="21"/>
        </w:rPr>
        <w:t>artifactId</w:t>
      </w:r>
      <w:proofErr w:type="spellEnd"/>
      <w:r w:rsidRPr="00FA2610">
        <w:rPr>
          <w:sz w:val="21"/>
          <w:szCs w:val="21"/>
        </w:rPr>
        <w:t>&gt;</w:t>
      </w:r>
    </w:p>
    <w:p w14:paraId="4A9E4738" w14:textId="77777777" w:rsidR="007A4396" w:rsidRDefault="007A4396" w:rsidP="007A4396">
      <w:pPr>
        <w:pStyle w:val="affc"/>
        <w:topLinePunct/>
        <w:adjustRightInd w:val="0"/>
        <w:ind w:firstLine="420"/>
        <w:rPr>
          <w:sz w:val="21"/>
          <w:szCs w:val="21"/>
        </w:rPr>
      </w:pPr>
      <w:r w:rsidRPr="00FA2610">
        <w:rPr>
          <w:sz w:val="21"/>
          <w:szCs w:val="21"/>
        </w:rPr>
        <w:t>&lt;version&gt;</w:t>
      </w:r>
      <w:r>
        <w:rPr>
          <w:sz w:val="21"/>
          <w:szCs w:val="21"/>
        </w:rPr>
        <w:t>2.1.1</w:t>
      </w:r>
      <w:r w:rsidRPr="00FA2610">
        <w:rPr>
          <w:sz w:val="21"/>
          <w:szCs w:val="21"/>
        </w:rPr>
        <w:t>&lt;/version&gt;</w:t>
      </w:r>
    </w:p>
    <w:p w14:paraId="351EFC39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FA2610">
        <w:rPr>
          <w:sz w:val="21"/>
          <w:szCs w:val="21"/>
        </w:rPr>
        <w:t>&lt;/dependency&gt;</w:t>
      </w:r>
    </w:p>
    <w:p w14:paraId="2FEEE405" w14:textId="60FA20E0" w:rsidR="00DE1B0C" w:rsidRPr="00AE1218" w:rsidRDefault="00DE1B0C" w:rsidP="00177FA7">
      <w:pPr>
        <w:pStyle w:val="aff2"/>
        <w:numPr>
          <w:ilvl w:val="0"/>
          <w:numId w:val="41"/>
        </w:numPr>
      </w:pPr>
      <w:r>
        <w:rPr>
          <w:rFonts w:hint="eastAsia"/>
        </w:rPr>
        <w:t>代码实现</w:t>
      </w:r>
    </w:p>
    <w:p w14:paraId="5DE8689B" w14:textId="77777777" w:rsidR="00983FEF" w:rsidRDefault="00DE1B0C" w:rsidP="00DE1B0C">
      <w:pPr>
        <w:pStyle w:val="HTML0"/>
        <w:shd w:val="clear" w:color="auto" w:fill="2B2B2B"/>
        <w:rPr>
          <w:rFonts w:ascii="Courier New" w:hAnsi="Courier New" w:cs="Courier New" w:hint="default"/>
          <w:color w:val="A9B7C6"/>
          <w:sz w:val="16"/>
          <w:szCs w:val="16"/>
        </w:rPr>
      </w:pP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bject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SparkSQL01_Demo {</w:t>
      </w:r>
    </w:p>
    <w:p w14:paraId="1ADFEF5C" w14:textId="3801F8FF" w:rsidR="00DE1B0C" w:rsidRPr="006054CE" w:rsidRDefault="00DE1B0C" w:rsidP="00DE1B0C">
      <w:pPr>
        <w:pStyle w:val="HTML0"/>
        <w:shd w:val="clear" w:color="auto" w:fill="2B2B2B"/>
        <w:rPr>
          <w:rFonts w:ascii="Courier New" w:hAnsi="Courier New" w:cs="Courier New" w:hint="default"/>
          <w:color w:val="A9B7C6"/>
          <w:sz w:val="16"/>
          <w:szCs w:val="16"/>
        </w:rPr>
      </w:pP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6054CE">
        <w:rPr>
          <w:rFonts w:ascii="Courier New" w:hAnsi="Courier New" w:cs="Courier New"/>
          <w:color w:val="FFC66D"/>
          <w:sz w:val="16"/>
          <w:szCs w:val="16"/>
        </w:rPr>
        <w:t>main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6054CE">
        <w:rPr>
          <w:rFonts w:ascii="Courier New" w:hAnsi="Courier New" w:cs="Courier New"/>
          <w:color w:val="A9B7C6"/>
          <w:sz w:val="16"/>
          <w:szCs w:val="16"/>
        </w:rPr>
        <w:t>args</w:t>
      </w:r>
      <w:proofErr w:type="spellEnd"/>
      <w:r w:rsidRPr="006054CE">
        <w:rPr>
          <w:rFonts w:ascii="Courier New" w:hAnsi="Courier New" w:cs="Courier New"/>
          <w:color w:val="A9B7C6"/>
          <w:sz w:val="16"/>
          <w:szCs w:val="16"/>
        </w:rPr>
        <w:t>: Array[</w:t>
      </w:r>
      <w:r w:rsidRPr="006054C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6054C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= {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创建上下文环境配置对象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conf: </w:t>
      </w:r>
      <w:proofErr w:type="spellStart"/>
      <w:r w:rsidRPr="006054CE">
        <w:rPr>
          <w:rFonts w:ascii="Courier New" w:hAnsi="Courier New" w:cs="Courier New"/>
          <w:color w:val="A9B7C6"/>
          <w:sz w:val="16"/>
          <w:szCs w:val="16"/>
        </w:rPr>
        <w:t>SparkConf</w:t>
      </w:r>
      <w:proofErr w:type="spellEnd"/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proofErr w:type="spellStart"/>
      <w:r w:rsidRPr="006054CE">
        <w:rPr>
          <w:rFonts w:ascii="Courier New" w:hAnsi="Courier New" w:cs="Courier New"/>
          <w:color w:val="A9B7C6"/>
          <w:sz w:val="16"/>
          <w:szCs w:val="16"/>
        </w:rPr>
        <w:t>SparkConf</w:t>
      </w:r>
      <w:proofErr w:type="spellEnd"/>
      <w:r w:rsidRPr="006054CE">
        <w:rPr>
          <w:rFonts w:ascii="Courier New" w:hAnsi="Courier New" w:cs="Courier New"/>
          <w:color w:val="A9B7C6"/>
          <w:sz w:val="16"/>
          <w:szCs w:val="16"/>
        </w:rPr>
        <w:t>().</w:t>
      </w:r>
      <w:proofErr w:type="spellStart"/>
      <w:r w:rsidRPr="006054CE">
        <w:rPr>
          <w:rFonts w:ascii="Courier New" w:hAnsi="Courier New" w:cs="Courier New"/>
          <w:color w:val="A9B7C6"/>
          <w:sz w:val="16"/>
          <w:szCs w:val="16"/>
        </w:rPr>
        <w:t>setMaster</w:t>
      </w:r>
      <w:proofErr w:type="spellEnd"/>
      <w:r w:rsidRPr="006054CE">
        <w:rPr>
          <w:rFonts w:ascii="Courier New" w:hAnsi="Courier New" w:cs="Courier New"/>
          <w:color w:val="A9B7C6"/>
          <w:sz w:val="16"/>
          <w:szCs w:val="16"/>
        </w:rPr>
        <w:t>(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.</w:t>
      </w:r>
      <w:proofErr w:type="spellStart"/>
      <w:r w:rsidRPr="006054CE">
        <w:rPr>
          <w:rFonts w:ascii="Courier New" w:hAnsi="Courier New" w:cs="Courier New"/>
          <w:color w:val="A9B7C6"/>
          <w:sz w:val="16"/>
          <w:szCs w:val="16"/>
        </w:rPr>
        <w:t>setAppName</w:t>
      </w:r>
      <w:proofErr w:type="spellEnd"/>
      <w:r w:rsidRPr="006054CE">
        <w:rPr>
          <w:rFonts w:ascii="Courier New" w:hAnsi="Courier New" w:cs="Courier New"/>
          <w:color w:val="A9B7C6"/>
          <w:sz w:val="16"/>
          <w:szCs w:val="16"/>
        </w:rPr>
        <w:t>(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SparkSQL01_Demo"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创建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SparkSession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对象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spark: </w:t>
      </w:r>
      <w:proofErr w:type="spellStart"/>
      <w:r w:rsidRPr="006054CE">
        <w:rPr>
          <w:rFonts w:ascii="Courier New" w:hAnsi="Courier New" w:cs="Courier New"/>
          <w:color w:val="A9B7C6"/>
          <w:sz w:val="16"/>
          <w:szCs w:val="16"/>
        </w:rPr>
        <w:t>SparkSession</w:t>
      </w:r>
      <w:proofErr w:type="spellEnd"/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proofErr w:type="spellStart"/>
      <w:r w:rsidRPr="006054CE">
        <w:rPr>
          <w:rFonts w:ascii="Courier New" w:hAnsi="Courier New" w:cs="Courier New"/>
          <w:color w:val="A9B7C6"/>
          <w:sz w:val="16"/>
          <w:szCs w:val="16"/>
        </w:rPr>
        <w:t>SparkSession.</w:t>
      </w:r>
      <w:r w:rsidRPr="006054CE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proofErr w:type="spellEnd"/>
      <w:r w:rsidRPr="006054CE">
        <w:rPr>
          <w:rFonts w:ascii="Courier New" w:hAnsi="Courier New" w:cs="Courier New"/>
          <w:color w:val="A9B7C6"/>
          <w:sz w:val="16"/>
          <w:szCs w:val="16"/>
        </w:rPr>
        <w:t>().config(conf).</w:t>
      </w:r>
      <w:proofErr w:type="spellStart"/>
      <w:r w:rsidRPr="006054CE">
        <w:rPr>
          <w:rFonts w:ascii="Courier New" w:hAnsi="Courier New" w:cs="Courier New"/>
          <w:color w:val="A9B7C6"/>
          <w:sz w:val="16"/>
          <w:szCs w:val="16"/>
        </w:rPr>
        <w:t>getOrCreate</w:t>
      </w:r>
      <w:proofErr w:type="spellEnd"/>
      <w:r w:rsidRPr="006054CE">
        <w:rPr>
          <w:rFonts w:ascii="Courier New" w:hAnsi="Courier New" w:cs="Courier New"/>
          <w:color w:val="A9B7C6"/>
          <w:sz w:val="16"/>
          <w:szCs w:val="16"/>
        </w:rPr>
        <w:t>(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RDD=&gt;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DataFrame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=&gt;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DataSet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转换需要引入隐式转换规则，否则无法转换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  //spark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不是包名，是上下文环境对象名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mport </w:t>
      </w:r>
      <w:proofErr w:type="spellStart"/>
      <w:r w:rsidRPr="006054CE">
        <w:rPr>
          <w:rFonts w:ascii="Courier New" w:hAnsi="Courier New" w:cs="Courier New"/>
          <w:color w:val="A9B7C6"/>
          <w:sz w:val="16"/>
          <w:szCs w:val="16"/>
        </w:rPr>
        <w:t>spark.implicits</w:t>
      </w:r>
      <w:proofErr w:type="spellEnd"/>
      <w:r w:rsidRPr="006054CE">
        <w:rPr>
          <w:rFonts w:ascii="Courier New" w:hAnsi="Courier New" w:cs="Courier New"/>
          <w:color w:val="A9B7C6"/>
          <w:sz w:val="16"/>
          <w:szCs w:val="16"/>
        </w:rPr>
        <w:t>._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读取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json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文件</w:t>
      </w:r>
      <w:r w:rsidRPr="006054CE">
        <w:rPr>
          <w:rFonts w:ascii="Courier New" w:hAnsi="Courier New" w:cs="Courier New"/>
          <w:color w:val="808080"/>
          <w:sz w:val="16"/>
          <w:szCs w:val="16"/>
        </w:rPr>
        <w:t xml:space="preserve">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创建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DataFrame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 xml:space="preserve">  {"username": "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lisi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","age": 18}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df: </w:t>
      </w:r>
      <w:proofErr w:type="spellStart"/>
      <w:r w:rsidRPr="006054CE">
        <w:rPr>
          <w:rFonts w:ascii="Courier New" w:hAnsi="Courier New" w:cs="Courier New"/>
          <w:color w:val="4E807D"/>
          <w:sz w:val="16"/>
          <w:szCs w:val="16"/>
        </w:rPr>
        <w:t>DataFrame</w:t>
      </w:r>
      <w:proofErr w:type="spellEnd"/>
      <w:r w:rsidRPr="006054CE">
        <w:rPr>
          <w:rFonts w:ascii="Courier New" w:hAnsi="Courier New" w:cs="Courier New"/>
          <w:color w:val="4E807D"/>
          <w:sz w:val="16"/>
          <w:szCs w:val="16"/>
        </w:rPr>
        <w:t xml:space="preserve">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= spark.read.json(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D: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dev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workspace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spark-bak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spark-bak-00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input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\\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test.json"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df.show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()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SQL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风格语法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6054CE">
        <w:rPr>
          <w:rFonts w:ascii="Courier New" w:hAnsi="Courier New" w:cs="Courier New"/>
          <w:color w:val="A9B7C6"/>
          <w:sz w:val="16"/>
          <w:szCs w:val="16"/>
        </w:rPr>
        <w:t>df.createOrReplaceTempView</w:t>
      </w:r>
      <w:proofErr w:type="spellEnd"/>
      <w:r w:rsidRPr="006054CE">
        <w:rPr>
          <w:rFonts w:ascii="Courier New" w:hAnsi="Courier New" w:cs="Courier New"/>
          <w:color w:val="A9B7C6"/>
          <w:sz w:val="16"/>
          <w:szCs w:val="16"/>
        </w:rPr>
        <w:t>(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spark.sql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("select avg(age) from user").show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DSL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风格语法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df.select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("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username","age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").show()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*****RDD=&gt;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DataFrame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=&gt;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DataSet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*****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RDD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rdd1: RDD[(</w:t>
      </w:r>
      <w:r w:rsidRPr="006054CE">
        <w:rPr>
          <w:rFonts w:ascii="Courier New" w:hAnsi="Courier New" w:cs="Courier New"/>
          <w:color w:val="CC7832"/>
          <w:sz w:val="16"/>
          <w:szCs w:val="16"/>
        </w:rPr>
        <w:t xml:space="preserve">Int, </w:t>
      </w:r>
      <w:r w:rsidRPr="006054C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 Int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] = spark.sparkContext.makeRDD(</w:t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t>List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(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1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qiaofeng"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30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2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xuzhu"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28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3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duanyu"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897BB"/>
          <w:sz w:val="16"/>
          <w:szCs w:val="16"/>
        </w:rPr>
        <w:t>20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)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DataFrame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df1: </w:t>
      </w:r>
      <w:proofErr w:type="spellStart"/>
      <w:r w:rsidRPr="006054CE">
        <w:rPr>
          <w:rFonts w:ascii="Courier New" w:hAnsi="Courier New" w:cs="Courier New"/>
          <w:color w:val="4E807D"/>
          <w:sz w:val="16"/>
          <w:szCs w:val="16"/>
        </w:rPr>
        <w:t>DataFrame</w:t>
      </w:r>
      <w:proofErr w:type="spellEnd"/>
      <w:r w:rsidRPr="006054CE">
        <w:rPr>
          <w:rFonts w:ascii="Courier New" w:hAnsi="Courier New" w:cs="Courier New"/>
          <w:color w:val="4E807D"/>
          <w:sz w:val="16"/>
          <w:szCs w:val="16"/>
        </w:rPr>
        <w:t xml:space="preserve">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= rdd1.toDF(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6054CE">
        <w:rPr>
          <w:rFonts w:ascii="Courier New" w:hAnsi="Courier New" w:cs="Courier New"/>
          <w:color w:val="6A8759"/>
          <w:sz w:val="16"/>
          <w:szCs w:val="16"/>
        </w:rPr>
        <w:t>id"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name"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6A8759"/>
          <w:sz w:val="16"/>
          <w:szCs w:val="16"/>
        </w:rPr>
        <w:t>"age</w:t>
      </w:r>
      <w:proofErr w:type="spellEnd"/>
      <w:r w:rsidRPr="006054CE">
        <w:rPr>
          <w:rFonts w:ascii="Courier New" w:hAnsi="Courier New" w:cs="Courier New"/>
          <w:color w:val="6A8759"/>
          <w:sz w:val="16"/>
          <w:szCs w:val="16"/>
        </w:rPr>
        <w:t>"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df1.show()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DateSet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ds1: Dataset[User] = df1.as[User]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ds1.show()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*****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DataSet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=&gt;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DataFrame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=&gt;RDD*****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//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DataFrame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 xml:space="preserve">df2: </w:t>
      </w:r>
      <w:proofErr w:type="spellStart"/>
      <w:r w:rsidRPr="006054CE">
        <w:rPr>
          <w:rFonts w:ascii="Courier New" w:hAnsi="Courier New" w:cs="Courier New"/>
          <w:color w:val="4E807D"/>
          <w:sz w:val="16"/>
          <w:szCs w:val="16"/>
        </w:rPr>
        <w:t>DataFrame</w:t>
      </w:r>
      <w:proofErr w:type="spellEnd"/>
      <w:r w:rsidRPr="006054CE">
        <w:rPr>
          <w:rFonts w:ascii="Courier New" w:hAnsi="Courier New" w:cs="Courier New"/>
          <w:color w:val="4E807D"/>
          <w:sz w:val="16"/>
          <w:szCs w:val="16"/>
        </w:rPr>
        <w:t xml:space="preserve">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= ds1.toDF(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 xml:space="preserve">//RDD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返回的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RDD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类型为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Row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，里面提供的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getXXX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方法可以获取字段值，类似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jdbc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处理结果集，但是索引从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0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开始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rdd2: RDD[Row] = df2.</w:t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t>rdd</w:t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rdd2.foreach(a=&gt;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println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(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a.getString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(1)))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</w:r>
      <w:r w:rsidRPr="006054CE">
        <w:rPr>
          <w:rFonts w:ascii="Courier New" w:hAnsi="Courier New" w:cs="Courier New"/>
          <w:color w:val="808080"/>
          <w:sz w:val="16"/>
          <w:szCs w:val="16"/>
        </w:rPr>
        <w:lastRenderedPageBreak/>
        <w:br/>
        <w:t xml:space="preserve">    //*****RDD=&gt;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DataSe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*****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rdd1.map{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6054CE">
        <w:rPr>
          <w:rFonts w:ascii="Courier New" w:hAnsi="Courier New" w:cs="Courier New"/>
          <w:color w:val="A9B7C6"/>
          <w:sz w:val="16"/>
          <w:szCs w:val="16"/>
        </w:rPr>
        <w:t>id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name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age</w:t>
      </w:r>
      <w:proofErr w:type="spellEnd"/>
      <w:r w:rsidRPr="006054CE">
        <w:rPr>
          <w:rFonts w:ascii="Courier New" w:hAnsi="Courier New" w:cs="Courier New"/>
          <w:color w:val="A9B7C6"/>
          <w:sz w:val="16"/>
          <w:szCs w:val="16"/>
        </w:rPr>
        <w:t>)=&gt;</w:t>
      </w:r>
      <w:r w:rsidRPr="006054CE">
        <w:rPr>
          <w:rFonts w:ascii="Courier New" w:hAnsi="Courier New" w:cs="Courier New"/>
          <w:i/>
          <w:iCs/>
          <w:color w:val="A9B7C6"/>
          <w:sz w:val="16"/>
          <w:szCs w:val="16"/>
        </w:rPr>
        <w:t>User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6054CE">
        <w:rPr>
          <w:rFonts w:ascii="Courier New" w:hAnsi="Courier New" w:cs="Courier New"/>
          <w:color w:val="A9B7C6"/>
          <w:sz w:val="16"/>
          <w:szCs w:val="16"/>
        </w:rPr>
        <w:t>id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name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age</w:t>
      </w:r>
      <w:proofErr w:type="spellEnd"/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}.</w:t>
      </w:r>
      <w:proofErr w:type="spellStart"/>
      <w:r w:rsidRPr="006054CE">
        <w:rPr>
          <w:rFonts w:ascii="Courier New" w:hAnsi="Courier New" w:cs="Courier New"/>
          <w:color w:val="A9B7C6"/>
          <w:sz w:val="16"/>
          <w:szCs w:val="16"/>
        </w:rPr>
        <w:t>toDS</w:t>
      </w:r>
      <w:proofErr w:type="spellEnd"/>
      <w:r w:rsidRPr="006054CE">
        <w:rPr>
          <w:rFonts w:ascii="Courier New" w:hAnsi="Courier New" w:cs="Courier New"/>
          <w:color w:val="A9B7C6"/>
          <w:sz w:val="16"/>
          <w:szCs w:val="16"/>
        </w:rPr>
        <w:t>(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*****</w:t>
      </w:r>
      <w:proofErr w:type="spellStart"/>
      <w:r w:rsidRPr="006054CE">
        <w:rPr>
          <w:rFonts w:ascii="Courier New" w:hAnsi="Courier New" w:cs="Courier New"/>
          <w:color w:val="808080"/>
          <w:sz w:val="16"/>
          <w:szCs w:val="16"/>
        </w:rPr>
        <w:t>DataSet</w:t>
      </w:r>
      <w:proofErr w:type="spellEnd"/>
      <w:r w:rsidRPr="006054CE">
        <w:rPr>
          <w:rFonts w:ascii="Courier New" w:hAnsi="Courier New" w:cs="Courier New"/>
          <w:color w:val="808080"/>
          <w:sz w:val="16"/>
          <w:szCs w:val="16"/>
        </w:rPr>
        <w:t>=&gt;=&gt;RDD*****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ds1.</w:t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t>rdd</w:t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br/>
      </w:r>
      <w:r w:rsidRPr="006054C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//</w:t>
      </w:r>
      <w:r w:rsidRPr="006054CE">
        <w:rPr>
          <w:rFonts w:ascii="Courier New" w:hAnsi="Courier New" w:cs="Courier New"/>
          <w:color w:val="808080"/>
          <w:sz w:val="16"/>
          <w:szCs w:val="16"/>
        </w:rPr>
        <w:t>释放资源</w:t>
      </w:r>
      <w:r w:rsidRPr="006054C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6054CE">
        <w:rPr>
          <w:rFonts w:ascii="Courier New" w:hAnsi="Courier New" w:cs="Courier New"/>
          <w:color w:val="A9B7C6"/>
          <w:sz w:val="16"/>
          <w:szCs w:val="16"/>
        </w:rPr>
        <w:t>spark.stop</w:t>
      </w:r>
      <w:proofErr w:type="spellEnd"/>
      <w:r w:rsidRPr="006054CE">
        <w:rPr>
          <w:rFonts w:ascii="Courier New" w:hAnsi="Courier New" w:cs="Courier New"/>
          <w:color w:val="A9B7C6"/>
          <w:sz w:val="16"/>
          <w:szCs w:val="16"/>
        </w:rPr>
        <w:t>()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6054CE">
        <w:rPr>
          <w:rFonts w:ascii="Courier New" w:hAnsi="Courier New" w:cs="Courier New"/>
          <w:color w:val="A9B7C6"/>
          <w:sz w:val="16"/>
          <w:szCs w:val="16"/>
        </w:rPr>
        <w:br/>
      </w:r>
      <w:r w:rsidRPr="006054C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class 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User(</w:t>
      </w:r>
      <w:proofErr w:type="spellStart"/>
      <w:r w:rsidRPr="006054CE">
        <w:rPr>
          <w:rFonts w:ascii="Courier New" w:hAnsi="Courier New" w:cs="Courier New"/>
          <w:color w:val="A9B7C6"/>
          <w:sz w:val="16"/>
          <w:szCs w:val="16"/>
        </w:rPr>
        <w:t>id: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Int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name:</w:t>
      </w:r>
      <w:r w:rsidRPr="006054C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,</w:t>
      </w:r>
      <w:r w:rsidRPr="006054CE">
        <w:rPr>
          <w:rFonts w:ascii="Courier New" w:hAnsi="Courier New" w:cs="Courier New"/>
          <w:color w:val="A9B7C6"/>
          <w:sz w:val="16"/>
          <w:szCs w:val="16"/>
        </w:rPr>
        <w:t>age:</w:t>
      </w:r>
      <w:r w:rsidRPr="006054CE">
        <w:rPr>
          <w:rFonts w:ascii="Courier New" w:hAnsi="Courier New" w:cs="Courier New"/>
          <w:color w:val="CC7832"/>
          <w:sz w:val="16"/>
          <w:szCs w:val="16"/>
        </w:rPr>
        <w:t>Int</w:t>
      </w:r>
      <w:proofErr w:type="spellEnd"/>
      <w:r w:rsidRPr="006054CE">
        <w:rPr>
          <w:rFonts w:ascii="Courier New" w:hAnsi="Courier New" w:cs="Courier New"/>
          <w:color w:val="A9B7C6"/>
          <w:sz w:val="16"/>
          <w:szCs w:val="16"/>
        </w:rPr>
        <w:t>)</w:t>
      </w:r>
    </w:p>
    <w:p w14:paraId="15E4BEE9" w14:textId="5A7E3405" w:rsidR="007A4396" w:rsidRDefault="007A4396" w:rsidP="006D5093">
      <w:pPr>
        <w:pStyle w:val="2"/>
        <w:ind w:left="708" w:hanging="708"/>
      </w:pPr>
      <w:bookmarkStart w:id="11" w:name="_Toc499563822"/>
      <w:bookmarkStart w:id="12" w:name="_Toc499563811"/>
      <w:bookmarkStart w:id="13" w:name="OLE_LINK7"/>
      <w:bookmarkStart w:id="14" w:name="OLE_LINK8"/>
      <w:r w:rsidRPr="00406188">
        <w:rPr>
          <w:rFonts w:hint="eastAsia"/>
        </w:rPr>
        <w:t>用户自定义函数</w:t>
      </w:r>
      <w:bookmarkEnd w:id="11"/>
    </w:p>
    <w:p w14:paraId="634321CE" w14:textId="369E9183" w:rsidR="007A4396" w:rsidRDefault="007A4396" w:rsidP="00853512">
      <w:pPr>
        <w:pStyle w:val="3"/>
      </w:pPr>
      <w:bookmarkStart w:id="15" w:name="_Toc499563823"/>
      <w:r>
        <w:rPr>
          <w:rFonts w:hint="eastAsia"/>
        </w:rPr>
        <w:t>UDF</w:t>
      </w:r>
      <w:bookmarkEnd w:id="15"/>
    </w:p>
    <w:p w14:paraId="5606F1A4" w14:textId="702D95DF" w:rsidR="0029192C" w:rsidRPr="0029192C" w:rsidRDefault="00F266E9" w:rsidP="00103349">
      <w:pPr>
        <w:ind w:firstLine="420"/>
      </w:pPr>
      <w:r>
        <w:t>输入一行，返回一个结果</w:t>
      </w:r>
      <w:r>
        <w:rPr>
          <w:rFonts w:hint="eastAsia"/>
        </w:rPr>
        <w:t>。</w:t>
      </w:r>
      <w:r w:rsidR="0029192C">
        <w:rPr>
          <w:rFonts w:hint="eastAsia"/>
        </w:rPr>
        <w:t>在Shell窗口中可以</w:t>
      </w:r>
      <w:r w:rsidR="0029192C" w:rsidRPr="001C1B8A">
        <w:rPr>
          <w:rFonts w:hint="eastAsia"/>
        </w:rPr>
        <w:t>通过</w:t>
      </w:r>
      <w:proofErr w:type="spellStart"/>
      <w:r w:rsidR="0029192C" w:rsidRPr="0029192C">
        <w:rPr>
          <w:rFonts w:hint="eastAsia"/>
          <w:color w:val="FF0000"/>
        </w:rPr>
        <w:t>spark.udf</w:t>
      </w:r>
      <w:proofErr w:type="spellEnd"/>
      <w:r w:rsidR="0029192C" w:rsidRPr="001C1B8A">
        <w:rPr>
          <w:rFonts w:hint="eastAsia"/>
        </w:rPr>
        <w:t>功能用户可以自定义函数。</w:t>
      </w:r>
    </w:p>
    <w:p w14:paraId="2174D572" w14:textId="1585AE21" w:rsidR="007A4396" w:rsidRPr="008E42D5" w:rsidRDefault="007A4396" w:rsidP="000B2D2B">
      <w:pPr>
        <w:pStyle w:val="aff2"/>
        <w:numPr>
          <w:ilvl w:val="0"/>
          <w:numId w:val="30"/>
        </w:numPr>
      </w:pPr>
      <w:r w:rsidRPr="008E42D5">
        <w:rPr>
          <w:rFonts w:hint="eastAsia"/>
        </w:rPr>
        <w:t>创建</w:t>
      </w:r>
      <w:proofErr w:type="spellStart"/>
      <w:r w:rsidRPr="008E42D5">
        <w:rPr>
          <w:rFonts w:hint="eastAsia"/>
        </w:rPr>
        <w:t>DataFrame</w:t>
      </w:r>
      <w:proofErr w:type="spellEnd"/>
    </w:p>
    <w:p w14:paraId="1A2D48B0" w14:textId="4F0D01D2" w:rsidR="007A4396" w:rsidRPr="00FE207C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FE207C">
        <w:rPr>
          <w:sz w:val="21"/>
          <w:szCs w:val="21"/>
        </w:rPr>
        <w:t>scala</w:t>
      </w:r>
      <w:proofErr w:type="spellEnd"/>
      <w:r w:rsidRPr="00FE207C">
        <w:rPr>
          <w:sz w:val="21"/>
          <w:szCs w:val="21"/>
        </w:rPr>
        <w:t xml:space="preserve">&gt; </w:t>
      </w:r>
      <w:proofErr w:type="spellStart"/>
      <w:r w:rsidRPr="00FE207C">
        <w:rPr>
          <w:sz w:val="21"/>
          <w:szCs w:val="21"/>
        </w:rPr>
        <w:t>val</w:t>
      </w:r>
      <w:proofErr w:type="spellEnd"/>
      <w:r w:rsidRPr="00FE207C">
        <w:rPr>
          <w:sz w:val="21"/>
          <w:szCs w:val="21"/>
        </w:rPr>
        <w:t xml:space="preserve"> df = </w:t>
      </w:r>
      <w:proofErr w:type="spellStart"/>
      <w:proofErr w:type="gramStart"/>
      <w:r w:rsidRPr="00FE207C">
        <w:rPr>
          <w:sz w:val="21"/>
          <w:szCs w:val="21"/>
        </w:rPr>
        <w:t>spark.read</w:t>
      </w:r>
      <w:proofErr w:type="gramEnd"/>
      <w:r w:rsidRPr="00FE207C">
        <w:rPr>
          <w:sz w:val="21"/>
          <w:szCs w:val="21"/>
        </w:rPr>
        <w:t>.json</w:t>
      </w:r>
      <w:proofErr w:type="spellEnd"/>
      <w:r w:rsidRPr="00FE207C">
        <w:rPr>
          <w:sz w:val="21"/>
          <w:szCs w:val="21"/>
        </w:rPr>
        <w:t>("</w:t>
      </w:r>
      <w:r w:rsidR="0080654B">
        <w:rPr>
          <w:sz w:val="21"/>
          <w:szCs w:val="21"/>
        </w:rPr>
        <w:t>/opt/module/spark-local</w:t>
      </w:r>
      <w:r w:rsidRPr="00FE207C">
        <w:rPr>
          <w:sz w:val="21"/>
          <w:szCs w:val="21"/>
        </w:rPr>
        <w:t>/</w:t>
      </w:r>
      <w:proofErr w:type="spellStart"/>
      <w:r w:rsidRPr="00FE207C">
        <w:rPr>
          <w:sz w:val="21"/>
          <w:szCs w:val="21"/>
        </w:rPr>
        <w:t>people.json</w:t>
      </w:r>
      <w:proofErr w:type="spellEnd"/>
      <w:r w:rsidRPr="00FE207C">
        <w:rPr>
          <w:sz w:val="21"/>
          <w:szCs w:val="21"/>
        </w:rPr>
        <w:t>")</w:t>
      </w:r>
    </w:p>
    <w:p w14:paraId="564A4C59" w14:textId="77777777" w:rsidR="007A4396" w:rsidRPr="00FE207C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FE207C">
        <w:rPr>
          <w:sz w:val="21"/>
          <w:szCs w:val="21"/>
        </w:rPr>
        <w:t xml:space="preserve">df: </w:t>
      </w:r>
      <w:proofErr w:type="spellStart"/>
      <w:r w:rsidRPr="00FE207C">
        <w:rPr>
          <w:sz w:val="21"/>
          <w:szCs w:val="21"/>
        </w:rPr>
        <w:t>org.apache.spark.sql.DataFrame</w:t>
      </w:r>
      <w:proofErr w:type="spellEnd"/>
      <w:r w:rsidRPr="00FE207C">
        <w:rPr>
          <w:sz w:val="21"/>
          <w:szCs w:val="21"/>
        </w:rPr>
        <w:t xml:space="preserve"> = [age: </w:t>
      </w:r>
      <w:proofErr w:type="spellStart"/>
      <w:r w:rsidRPr="00FE207C">
        <w:rPr>
          <w:sz w:val="21"/>
          <w:szCs w:val="21"/>
        </w:rPr>
        <w:t>bigint</w:t>
      </w:r>
      <w:proofErr w:type="spellEnd"/>
      <w:r>
        <w:rPr>
          <w:sz w:val="21"/>
          <w:szCs w:val="21"/>
        </w:rPr>
        <w:t>，</w:t>
      </w:r>
      <w:r w:rsidRPr="00FE207C">
        <w:rPr>
          <w:sz w:val="21"/>
          <w:szCs w:val="21"/>
        </w:rPr>
        <w:t xml:space="preserve"> name: string]</w:t>
      </w:r>
    </w:p>
    <w:p w14:paraId="7B5FC5F3" w14:textId="0C8224D3" w:rsidR="007A4396" w:rsidRPr="00B01A75" w:rsidRDefault="007A4396" w:rsidP="000B2D2B">
      <w:pPr>
        <w:pStyle w:val="aff2"/>
        <w:numPr>
          <w:ilvl w:val="0"/>
          <w:numId w:val="30"/>
        </w:numPr>
      </w:pPr>
      <w:r w:rsidRPr="00B01A75">
        <w:rPr>
          <w:rFonts w:hint="eastAsia"/>
        </w:rPr>
        <w:t>打印数据</w:t>
      </w:r>
    </w:p>
    <w:p w14:paraId="51F99C37" w14:textId="77777777" w:rsidR="00DD287C" w:rsidRPr="00DD287C" w:rsidRDefault="00DD287C" w:rsidP="00DD287C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DD287C">
        <w:rPr>
          <w:sz w:val="21"/>
          <w:szCs w:val="21"/>
        </w:rPr>
        <w:t>scala</w:t>
      </w:r>
      <w:proofErr w:type="spellEnd"/>
      <w:r w:rsidRPr="00DD287C">
        <w:rPr>
          <w:sz w:val="21"/>
          <w:szCs w:val="21"/>
        </w:rPr>
        <w:t xml:space="preserve">&gt; </w:t>
      </w:r>
      <w:proofErr w:type="spellStart"/>
      <w:proofErr w:type="gramStart"/>
      <w:r w:rsidRPr="00DD287C">
        <w:rPr>
          <w:sz w:val="21"/>
          <w:szCs w:val="21"/>
        </w:rPr>
        <w:t>df.show</w:t>
      </w:r>
      <w:proofErr w:type="spellEnd"/>
      <w:proofErr w:type="gramEnd"/>
    </w:p>
    <w:p w14:paraId="6FEABCEC" w14:textId="77777777" w:rsidR="00DD287C" w:rsidRPr="00DD287C" w:rsidRDefault="00DD287C" w:rsidP="00DD287C">
      <w:pPr>
        <w:pStyle w:val="affc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+---+--------+</w:t>
      </w:r>
    </w:p>
    <w:p w14:paraId="1B5EACDD" w14:textId="77777777" w:rsidR="00DD287C" w:rsidRPr="00DD287C" w:rsidRDefault="00DD287C" w:rsidP="00DD287C">
      <w:pPr>
        <w:pStyle w:val="affc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|age|    name|</w:t>
      </w:r>
    </w:p>
    <w:p w14:paraId="1A1A48D1" w14:textId="77777777" w:rsidR="00DD287C" w:rsidRPr="00DD287C" w:rsidRDefault="00DD287C" w:rsidP="00DD287C">
      <w:pPr>
        <w:pStyle w:val="affc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+---+--------+</w:t>
      </w:r>
    </w:p>
    <w:p w14:paraId="7D684C0B" w14:textId="77777777" w:rsidR="00DD287C" w:rsidRPr="00DD287C" w:rsidRDefault="00DD287C" w:rsidP="00DD287C">
      <w:pPr>
        <w:pStyle w:val="affc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| 18|qiaofeng|</w:t>
      </w:r>
    </w:p>
    <w:p w14:paraId="253A4533" w14:textId="77777777" w:rsidR="00DD287C" w:rsidRPr="00DD287C" w:rsidRDefault="00DD287C" w:rsidP="00DD287C">
      <w:pPr>
        <w:pStyle w:val="affc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| 19</w:t>
      </w:r>
      <w:proofErr w:type="gramStart"/>
      <w:r w:rsidRPr="00DD287C">
        <w:rPr>
          <w:sz w:val="21"/>
          <w:szCs w:val="21"/>
        </w:rPr>
        <w:t xml:space="preserve">|  </w:t>
      </w:r>
      <w:proofErr w:type="spellStart"/>
      <w:r w:rsidRPr="00DD287C">
        <w:rPr>
          <w:sz w:val="21"/>
          <w:szCs w:val="21"/>
        </w:rPr>
        <w:t>duanyu</w:t>
      </w:r>
      <w:proofErr w:type="spellEnd"/>
      <w:proofErr w:type="gramEnd"/>
      <w:r w:rsidRPr="00DD287C">
        <w:rPr>
          <w:sz w:val="21"/>
          <w:szCs w:val="21"/>
        </w:rPr>
        <w:t>|</w:t>
      </w:r>
    </w:p>
    <w:p w14:paraId="477D6B1A" w14:textId="77777777" w:rsidR="00DD287C" w:rsidRPr="00DD287C" w:rsidRDefault="00DD287C" w:rsidP="00DD287C">
      <w:pPr>
        <w:pStyle w:val="affc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 xml:space="preserve">| 20|   </w:t>
      </w:r>
      <w:proofErr w:type="spellStart"/>
      <w:r w:rsidRPr="00DD287C">
        <w:rPr>
          <w:sz w:val="21"/>
          <w:szCs w:val="21"/>
        </w:rPr>
        <w:t>xuzhu</w:t>
      </w:r>
      <w:proofErr w:type="spellEnd"/>
      <w:r w:rsidRPr="00DD287C">
        <w:rPr>
          <w:sz w:val="21"/>
          <w:szCs w:val="21"/>
        </w:rPr>
        <w:t>|</w:t>
      </w:r>
    </w:p>
    <w:p w14:paraId="3DD46AE7" w14:textId="3182996A" w:rsidR="007A4396" w:rsidRPr="00FE207C" w:rsidRDefault="00DD287C" w:rsidP="00DD287C">
      <w:pPr>
        <w:pStyle w:val="affc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>+---+--------+</w:t>
      </w:r>
    </w:p>
    <w:p w14:paraId="1915F185" w14:textId="77CB6C6B" w:rsidR="007A4396" w:rsidRPr="00B01A75" w:rsidRDefault="007A4396" w:rsidP="000B2D2B">
      <w:pPr>
        <w:pStyle w:val="aff2"/>
        <w:numPr>
          <w:ilvl w:val="0"/>
          <w:numId w:val="30"/>
        </w:numPr>
      </w:pPr>
      <w:r w:rsidRPr="00B01A75">
        <w:rPr>
          <w:rFonts w:hint="eastAsia"/>
        </w:rPr>
        <w:t>注册UDF，功能为在数据前添加字符串</w:t>
      </w:r>
    </w:p>
    <w:p w14:paraId="75888F79" w14:textId="77777777" w:rsidR="00DD287C" w:rsidRPr="00DD287C" w:rsidRDefault="00DD287C" w:rsidP="00DD287C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DD287C">
        <w:rPr>
          <w:sz w:val="21"/>
          <w:szCs w:val="21"/>
        </w:rPr>
        <w:t>scala</w:t>
      </w:r>
      <w:proofErr w:type="spellEnd"/>
      <w:r w:rsidRPr="00DD287C">
        <w:rPr>
          <w:sz w:val="21"/>
          <w:szCs w:val="21"/>
        </w:rPr>
        <w:t xml:space="preserve">&gt; </w:t>
      </w:r>
      <w:proofErr w:type="spellStart"/>
      <w:proofErr w:type="gramStart"/>
      <w:r w:rsidRPr="00DD287C">
        <w:rPr>
          <w:sz w:val="21"/>
          <w:szCs w:val="21"/>
        </w:rPr>
        <w:t>spark.udf.register</w:t>
      </w:r>
      <w:proofErr w:type="spellEnd"/>
      <w:proofErr w:type="gramEnd"/>
      <w:r w:rsidRPr="00DD287C">
        <w:rPr>
          <w:sz w:val="21"/>
          <w:szCs w:val="21"/>
        </w:rPr>
        <w:t>("</w:t>
      </w:r>
      <w:proofErr w:type="spellStart"/>
      <w:r w:rsidRPr="00DD287C">
        <w:rPr>
          <w:sz w:val="21"/>
          <w:szCs w:val="21"/>
        </w:rPr>
        <w:t>addName</w:t>
      </w:r>
      <w:proofErr w:type="spellEnd"/>
      <w:r w:rsidRPr="00DD287C">
        <w:rPr>
          <w:sz w:val="21"/>
          <w:szCs w:val="21"/>
        </w:rPr>
        <w:t>",(</w:t>
      </w:r>
      <w:proofErr w:type="spellStart"/>
      <w:r w:rsidRPr="00DD287C">
        <w:rPr>
          <w:sz w:val="21"/>
          <w:szCs w:val="21"/>
        </w:rPr>
        <w:t>x:String</w:t>
      </w:r>
      <w:proofErr w:type="spellEnd"/>
      <w:r w:rsidRPr="00DD287C">
        <w:rPr>
          <w:sz w:val="21"/>
          <w:szCs w:val="21"/>
        </w:rPr>
        <w:t>)=&gt; "Name:"+x)</w:t>
      </w:r>
    </w:p>
    <w:p w14:paraId="00F6603A" w14:textId="12F50B6C" w:rsidR="007A4396" w:rsidRPr="00FE207C" w:rsidRDefault="00DD287C" w:rsidP="00DD287C">
      <w:pPr>
        <w:pStyle w:val="affc"/>
        <w:topLinePunct/>
        <w:adjustRightInd w:val="0"/>
        <w:rPr>
          <w:sz w:val="21"/>
          <w:szCs w:val="21"/>
        </w:rPr>
      </w:pPr>
      <w:r w:rsidRPr="00DD287C">
        <w:rPr>
          <w:sz w:val="21"/>
          <w:szCs w:val="21"/>
        </w:rPr>
        <w:t xml:space="preserve">res9: </w:t>
      </w:r>
      <w:proofErr w:type="spellStart"/>
      <w:proofErr w:type="gramStart"/>
      <w:r w:rsidRPr="00DD287C">
        <w:rPr>
          <w:sz w:val="21"/>
          <w:szCs w:val="21"/>
        </w:rPr>
        <w:t>org.apache.spark.sql.expressions</w:t>
      </w:r>
      <w:proofErr w:type="gramEnd"/>
      <w:r w:rsidRPr="00DD287C">
        <w:rPr>
          <w:sz w:val="21"/>
          <w:szCs w:val="21"/>
        </w:rPr>
        <w:t>.UserDefinedFunction</w:t>
      </w:r>
      <w:proofErr w:type="spellEnd"/>
      <w:r w:rsidRPr="00DD287C">
        <w:rPr>
          <w:sz w:val="21"/>
          <w:szCs w:val="21"/>
        </w:rPr>
        <w:t xml:space="preserve"> = UserDefinedFunction(&lt;function1&gt;,StringType,Some(List(StringType))</w:t>
      </w:r>
      <w:r w:rsidRPr="00DD287C">
        <w:rPr>
          <w:sz w:val="21"/>
          <w:szCs w:val="21"/>
        </w:rPr>
        <w:lastRenderedPageBreak/>
        <w:t>)</w:t>
      </w:r>
    </w:p>
    <w:p w14:paraId="06D6362A" w14:textId="520B46CC" w:rsidR="007A4396" w:rsidRPr="00B01A75" w:rsidRDefault="007A4396" w:rsidP="000B2D2B">
      <w:pPr>
        <w:pStyle w:val="aff2"/>
        <w:numPr>
          <w:ilvl w:val="0"/>
          <w:numId w:val="30"/>
        </w:numPr>
      </w:pPr>
      <w:r w:rsidRPr="00B01A75">
        <w:rPr>
          <w:rFonts w:hint="eastAsia"/>
        </w:rPr>
        <w:t>创建临时表</w:t>
      </w:r>
    </w:p>
    <w:p w14:paraId="62E8995C" w14:textId="77777777" w:rsidR="007A4396" w:rsidRPr="00FE207C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FE207C">
        <w:rPr>
          <w:sz w:val="21"/>
          <w:szCs w:val="21"/>
        </w:rPr>
        <w:t>scala</w:t>
      </w:r>
      <w:proofErr w:type="spellEnd"/>
      <w:r w:rsidRPr="00FE207C">
        <w:rPr>
          <w:sz w:val="21"/>
          <w:szCs w:val="21"/>
        </w:rPr>
        <w:t xml:space="preserve">&gt; </w:t>
      </w:r>
      <w:proofErr w:type="spellStart"/>
      <w:proofErr w:type="gramStart"/>
      <w:r w:rsidRPr="00FE207C">
        <w:rPr>
          <w:sz w:val="21"/>
          <w:szCs w:val="21"/>
        </w:rPr>
        <w:t>df.createOrReplaceTempView</w:t>
      </w:r>
      <w:proofErr w:type="spellEnd"/>
      <w:proofErr w:type="gramEnd"/>
      <w:r w:rsidRPr="00FE207C">
        <w:rPr>
          <w:sz w:val="21"/>
          <w:szCs w:val="21"/>
        </w:rPr>
        <w:t>("people")</w:t>
      </w:r>
    </w:p>
    <w:p w14:paraId="10505B4B" w14:textId="15A7D89A" w:rsidR="007A4396" w:rsidRPr="00B01A75" w:rsidRDefault="007A4396" w:rsidP="000B2D2B">
      <w:pPr>
        <w:pStyle w:val="aff2"/>
        <w:numPr>
          <w:ilvl w:val="0"/>
          <w:numId w:val="30"/>
        </w:numPr>
      </w:pPr>
      <w:r w:rsidRPr="00B01A75">
        <w:rPr>
          <w:rFonts w:hint="eastAsia"/>
        </w:rPr>
        <w:t>应用UDF</w:t>
      </w:r>
    </w:p>
    <w:p w14:paraId="4ED35582" w14:textId="77777777" w:rsidR="00C33FB9" w:rsidRPr="00C33FB9" w:rsidRDefault="00C33FB9" w:rsidP="00C33FB9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C33FB9">
        <w:rPr>
          <w:sz w:val="21"/>
          <w:szCs w:val="21"/>
        </w:rPr>
        <w:t>scala</w:t>
      </w:r>
      <w:proofErr w:type="spellEnd"/>
      <w:r w:rsidRPr="00C33FB9">
        <w:rPr>
          <w:sz w:val="21"/>
          <w:szCs w:val="21"/>
        </w:rPr>
        <w:t xml:space="preserve">&gt; </w:t>
      </w:r>
      <w:proofErr w:type="spellStart"/>
      <w:proofErr w:type="gramStart"/>
      <w:r w:rsidRPr="00C33FB9">
        <w:rPr>
          <w:sz w:val="21"/>
          <w:szCs w:val="21"/>
        </w:rPr>
        <w:t>spark.sql</w:t>
      </w:r>
      <w:proofErr w:type="spellEnd"/>
      <w:r w:rsidRPr="00C33FB9">
        <w:rPr>
          <w:sz w:val="21"/>
          <w:szCs w:val="21"/>
        </w:rPr>
        <w:t>(</w:t>
      </w:r>
      <w:proofErr w:type="gramEnd"/>
      <w:r w:rsidRPr="00C33FB9">
        <w:rPr>
          <w:sz w:val="21"/>
          <w:szCs w:val="21"/>
        </w:rPr>
        <w:t xml:space="preserve">"Select </w:t>
      </w:r>
      <w:proofErr w:type="spellStart"/>
      <w:r w:rsidRPr="00C33FB9">
        <w:rPr>
          <w:sz w:val="21"/>
          <w:szCs w:val="21"/>
        </w:rPr>
        <w:t>addName</w:t>
      </w:r>
      <w:proofErr w:type="spellEnd"/>
      <w:r w:rsidRPr="00C33FB9">
        <w:rPr>
          <w:sz w:val="21"/>
          <w:szCs w:val="21"/>
        </w:rPr>
        <w:t>(name),age from people").show()</w:t>
      </w:r>
    </w:p>
    <w:p w14:paraId="1C843CBD" w14:textId="77777777" w:rsidR="00C33FB9" w:rsidRPr="00C33FB9" w:rsidRDefault="00C33FB9" w:rsidP="00C33FB9">
      <w:pPr>
        <w:pStyle w:val="affc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+-----------------+---+</w:t>
      </w:r>
    </w:p>
    <w:p w14:paraId="181AD057" w14:textId="77777777" w:rsidR="00C33FB9" w:rsidRPr="00C33FB9" w:rsidRDefault="00C33FB9" w:rsidP="00C33FB9">
      <w:pPr>
        <w:pStyle w:val="affc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|</w:t>
      </w:r>
      <w:proofErr w:type="spellStart"/>
      <w:proofErr w:type="gramStart"/>
      <w:r w:rsidRPr="00C33FB9">
        <w:rPr>
          <w:sz w:val="21"/>
          <w:szCs w:val="21"/>
        </w:rPr>
        <w:t>UDF:addName</w:t>
      </w:r>
      <w:proofErr w:type="spellEnd"/>
      <w:proofErr w:type="gramEnd"/>
      <w:r w:rsidRPr="00C33FB9">
        <w:rPr>
          <w:sz w:val="21"/>
          <w:szCs w:val="21"/>
        </w:rPr>
        <w:t>(name)|age|</w:t>
      </w:r>
    </w:p>
    <w:p w14:paraId="57B75D7D" w14:textId="77777777" w:rsidR="00C33FB9" w:rsidRPr="00C33FB9" w:rsidRDefault="00C33FB9" w:rsidP="00C33FB9">
      <w:pPr>
        <w:pStyle w:val="affc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+-----------------+---+</w:t>
      </w:r>
    </w:p>
    <w:p w14:paraId="308A73FB" w14:textId="77777777" w:rsidR="00C33FB9" w:rsidRPr="00C33FB9" w:rsidRDefault="00C33FB9" w:rsidP="00C33FB9">
      <w:pPr>
        <w:pStyle w:val="affc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 xml:space="preserve">|    </w:t>
      </w:r>
      <w:proofErr w:type="spellStart"/>
      <w:proofErr w:type="gramStart"/>
      <w:r w:rsidRPr="00C33FB9">
        <w:rPr>
          <w:sz w:val="21"/>
          <w:szCs w:val="21"/>
        </w:rPr>
        <w:t>Name:qiaofeng</w:t>
      </w:r>
      <w:proofErr w:type="spellEnd"/>
      <w:proofErr w:type="gramEnd"/>
      <w:r w:rsidRPr="00C33FB9">
        <w:rPr>
          <w:sz w:val="21"/>
          <w:szCs w:val="21"/>
        </w:rPr>
        <w:t>| 18|</w:t>
      </w:r>
    </w:p>
    <w:p w14:paraId="4A90296B" w14:textId="77777777" w:rsidR="00C33FB9" w:rsidRPr="00C33FB9" w:rsidRDefault="00C33FB9" w:rsidP="00C33FB9">
      <w:pPr>
        <w:pStyle w:val="affc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 xml:space="preserve">|      </w:t>
      </w:r>
      <w:proofErr w:type="spellStart"/>
      <w:proofErr w:type="gramStart"/>
      <w:r w:rsidRPr="00C33FB9">
        <w:rPr>
          <w:sz w:val="21"/>
          <w:szCs w:val="21"/>
        </w:rPr>
        <w:t>Name:duanyu</w:t>
      </w:r>
      <w:proofErr w:type="spellEnd"/>
      <w:proofErr w:type="gramEnd"/>
      <w:r w:rsidRPr="00C33FB9">
        <w:rPr>
          <w:sz w:val="21"/>
          <w:szCs w:val="21"/>
        </w:rPr>
        <w:t>| 19|</w:t>
      </w:r>
    </w:p>
    <w:p w14:paraId="1791C16B" w14:textId="77777777" w:rsidR="00C33FB9" w:rsidRPr="00C33FB9" w:rsidRDefault="00C33FB9" w:rsidP="00C33FB9">
      <w:pPr>
        <w:pStyle w:val="affc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 xml:space="preserve">|       </w:t>
      </w:r>
      <w:proofErr w:type="spellStart"/>
      <w:proofErr w:type="gramStart"/>
      <w:r w:rsidRPr="00C33FB9">
        <w:rPr>
          <w:sz w:val="21"/>
          <w:szCs w:val="21"/>
        </w:rPr>
        <w:t>Name:xuzhu</w:t>
      </w:r>
      <w:proofErr w:type="spellEnd"/>
      <w:proofErr w:type="gramEnd"/>
      <w:r w:rsidRPr="00C33FB9">
        <w:rPr>
          <w:sz w:val="21"/>
          <w:szCs w:val="21"/>
        </w:rPr>
        <w:t>| 20|</w:t>
      </w:r>
    </w:p>
    <w:p w14:paraId="37D56E7D" w14:textId="4DB5EDA7" w:rsidR="007A4396" w:rsidRPr="00FE207C" w:rsidRDefault="00C33FB9" w:rsidP="00C33FB9">
      <w:pPr>
        <w:pStyle w:val="affc"/>
        <w:topLinePunct/>
        <w:adjustRightInd w:val="0"/>
        <w:rPr>
          <w:sz w:val="21"/>
          <w:szCs w:val="21"/>
        </w:rPr>
      </w:pPr>
      <w:r w:rsidRPr="00C33FB9">
        <w:rPr>
          <w:sz w:val="21"/>
          <w:szCs w:val="21"/>
        </w:rPr>
        <w:t>+-----------------+---+</w:t>
      </w:r>
    </w:p>
    <w:p w14:paraId="11FC9092" w14:textId="7C41256E" w:rsidR="007A4396" w:rsidRPr="00DF7B81" w:rsidRDefault="007A4396" w:rsidP="00853512">
      <w:pPr>
        <w:pStyle w:val="3"/>
      </w:pPr>
      <w:r>
        <w:rPr>
          <w:rFonts w:hint="eastAsia"/>
        </w:rPr>
        <w:t>UDAF</w:t>
      </w:r>
    </w:p>
    <w:p w14:paraId="2142FEBE" w14:textId="1FC7BC28" w:rsidR="007A4396" w:rsidRDefault="00F266E9" w:rsidP="00103349">
      <w:pPr>
        <w:ind w:firstLine="420"/>
      </w:pPr>
      <w:r>
        <w:t>输入多行,返回一行</w:t>
      </w:r>
      <w:r w:rsidR="00103349">
        <w:rPr>
          <w:rFonts w:hint="eastAsia"/>
        </w:rPr>
        <w:t>。</w:t>
      </w:r>
      <w:r w:rsidR="007A4396" w:rsidRPr="00FC6DF8">
        <w:t>强类型的</w:t>
      </w:r>
      <w:r w:rsidR="007A4396" w:rsidRPr="00FC6DF8">
        <w:rPr>
          <w:rFonts w:hint="eastAsia"/>
        </w:rPr>
        <w:t>Dataset</w:t>
      </w:r>
      <w:r w:rsidR="007A4396" w:rsidRPr="00FC6DF8">
        <w:t>和</w:t>
      </w:r>
      <w:proofErr w:type="gramStart"/>
      <w:r w:rsidR="007A4396" w:rsidRPr="00FC6DF8">
        <w:rPr>
          <w:rFonts w:hint="eastAsia"/>
        </w:rPr>
        <w:t>弱</w:t>
      </w:r>
      <w:r w:rsidR="007A4396" w:rsidRPr="00FC6DF8">
        <w:t>类</w:t>
      </w:r>
      <w:r w:rsidR="007A4396" w:rsidRPr="00FC6DF8">
        <w:rPr>
          <w:rFonts w:hint="eastAsia"/>
        </w:rPr>
        <w:t>型</w:t>
      </w:r>
      <w:proofErr w:type="gramEnd"/>
      <w:r w:rsidR="007A4396" w:rsidRPr="00FC6DF8">
        <w:rPr>
          <w:rFonts w:hint="eastAsia"/>
        </w:rPr>
        <w:t>的</w:t>
      </w:r>
      <w:proofErr w:type="spellStart"/>
      <w:r w:rsidR="007A4396" w:rsidRPr="00FC6DF8">
        <w:rPr>
          <w:rFonts w:hint="eastAsia"/>
        </w:rPr>
        <w:t>DataFrame</w:t>
      </w:r>
      <w:proofErr w:type="spellEnd"/>
      <w:r w:rsidR="007A4396" w:rsidRPr="00FC6DF8">
        <w:rPr>
          <w:rFonts w:hint="eastAsia"/>
        </w:rPr>
        <w:t>都提供了相关的聚合函数， 如</w:t>
      </w:r>
      <w:r w:rsidR="007A4396" w:rsidRPr="00FC6DF8">
        <w:t> count()，</w:t>
      </w:r>
      <w:proofErr w:type="spellStart"/>
      <w:r w:rsidR="007A4396" w:rsidRPr="00FC6DF8">
        <w:t>countDistinct</w:t>
      </w:r>
      <w:proofErr w:type="spellEnd"/>
      <w:r w:rsidR="007A4396" w:rsidRPr="00FC6DF8">
        <w:t>()，avg()，max()，min(</w:t>
      </w:r>
      <w:r w:rsidR="007A4396" w:rsidRPr="00FC6DF8">
        <w:rPr>
          <w:rFonts w:hint="eastAsia"/>
        </w:rPr>
        <w:t>)。除此之外，用</w:t>
      </w:r>
      <w:r w:rsidR="007A4396" w:rsidRPr="00FC6DF8">
        <w:t>户</w:t>
      </w:r>
      <w:r w:rsidR="007A4396" w:rsidRPr="00FC6DF8">
        <w:rPr>
          <w:rFonts w:hint="eastAsia"/>
        </w:rPr>
        <w:t>可以</w:t>
      </w:r>
      <w:r w:rsidR="007A4396" w:rsidRPr="00FC6DF8">
        <w:t>设</w:t>
      </w:r>
      <w:r w:rsidR="007A4396" w:rsidRPr="00FC6DF8">
        <w:rPr>
          <w:rFonts w:hint="eastAsia"/>
        </w:rPr>
        <w:t>定自己的自定</w:t>
      </w:r>
      <w:r w:rsidR="007A4396" w:rsidRPr="00FC6DF8">
        <w:t>义</w:t>
      </w:r>
      <w:r w:rsidR="007A4396" w:rsidRPr="00FC6DF8">
        <w:rPr>
          <w:rFonts w:hint="eastAsia"/>
        </w:rPr>
        <w:t>聚合函数。</w:t>
      </w:r>
      <w:r w:rsidR="007A4396" w:rsidRPr="00F01256">
        <w:rPr>
          <w:color w:val="FF0000"/>
        </w:rPr>
        <w:t>通过</w:t>
      </w:r>
      <w:r w:rsidR="007A4396" w:rsidRPr="00F01256">
        <w:rPr>
          <w:rFonts w:hint="eastAsia"/>
          <w:color w:val="FF0000"/>
        </w:rPr>
        <w:t>继承</w:t>
      </w:r>
      <w:proofErr w:type="spellStart"/>
      <w:r w:rsidR="007A4396" w:rsidRPr="00F01256">
        <w:rPr>
          <w:color w:val="FF0000"/>
        </w:rPr>
        <w:t>UserDefinedAggregateFunction</w:t>
      </w:r>
      <w:proofErr w:type="spellEnd"/>
      <w:r w:rsidR="007A4396" w:rsidRPr="00F01256">
        <w:rPr>
          <w:rFonts w:hint="eastAsia"/>
          <w:color w:val="FF0000"/>
        </w:rPr>
        <w:t>来实现用户自定义聚合函数。</w:t>
      </w:r>
    </w:p>
    <w:p w14:paraId="356479E8" w14:textId="362EE637" w:rsidR="00820B5C" w:rsidRPr="00CB4C5D" w:rsidRDefault="00DD3A8E" w:rsidP="00335F50">
      <w:r>
        <w:rPr>
          <w:rFonts w:hint="eastAsia"/>
        </w:rPr>
        <w:t>需求：实现</w:t>
      </w:r>
      <w:proofErr w:type="gramStart"/>
      <w:r>
        <w:rPr>
          <w:rFonts w:hint="eastAsia"/>
        </w:rPr>
        <w:t>求平均</w:t>
      </w:r>
      <w:proofErr w:type="gramEnd"/>
      <w:r>
        <w:rPr>
          <w:rFonts w:hint="eastAsia"/>
        </w:rPr>
        <w:t>年龄</w:t>
      </w:r>
    </w:p>
    <w:p w14:paraId="4B9FFA37" w14:textId="345D1926" w:rsidR="00CB4C5D" w:rsidRDefault="00CB4C5D" w:rsidP="000B2D2B">
      <w:pPr>
        <w:pStyle w:val="aff2"/>
        <w:numPr>
          <w:ilvl w:val="0"/>
          <w:numId w:val="31"/>
        </w:numPr>
      </w:pPr>
      <w:r>
        <w:rPr>
          <w:rFonts w:hint="eastAsia"/>
        </w:rPr>
        <w:t>RDD算子方式实现</w:t>
      </w:r>
    </w:p>
    <w:p w14:paraId="0511B49E" w14:textId="77777777" w:rsidR="00983FEF" w:rsidRDefault="00CB4C5D" w:rsidP="00CB4C5D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bjec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00_TestAgeAvg {</w:t>
      </w:r>
    </w:p>
    <w:p w14:paraId="729A9CD2" w14:textId="134AD669" w:rsidR="00CB4C5D" w:rsidRPr="003F66DE" w:rsidRDefault="00CB4C5D" w:rsidP="00CB4C5D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ai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args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: Array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1.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SparkConf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>并设置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Ap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名称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onf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Conf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Conf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).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etAppNam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3F66DE">
        <w:rPr>
          <w:rFonts w:ascii="Courier New" w:hAnsi="Courier New" w:cs="Courier New"/>
          <w:color w:val="6A8759"/>
          <w:sz w:val="16"/>
          <w:szCs w:val="16"/>
        </w:rPr>
        <w:t>SparkCoreTest</w:t>
      </w:r>
      <w:proofErr w:type="spellEnd"/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.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etMast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2.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SparkContext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>，该对象是提交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 Ap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入口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c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Context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Context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conf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res: (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, I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c.makeRDD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Lis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3F66DE">
        <w:rPr>
          <w:rFonts w:ascii="Courier New" w:hAnsi="Courier New" w:cs="Courier New"/>
          <w:color w:val="6A8759"/>
          <w:sz w:val="16"/>
          <w:szCs w:val="16"/>
        </w:rPr>
        <w:t>zhangsan</w:t>
      </w:r>
      <w:proofErr w:type="spellEnd"/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2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3F66DE">
        <w:rPr>
          <w:rFonts w:ascii="Courier New" w:hAnsi="Courier New" w:cs="Courier New"/>
          <w:color w:val="6A8759"/>
          <w:sz w:val="16"/>
          <w:szCs w:val="16"/>
        </w:rPr>
        <w:t>lisi</w:t>
      </w:r>
      <w:proofErr w:type="spellEnd"/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3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3F66DE">
        <w:rPr>
          <w:rFonts w:ascii="Courier New" w:hAnsi="Courier New" w:cs="Courier New"/>
          <w:color w:val="6A8759"/>
          <w:sz w:val="16"/>
          <w:szCs w:val="16"/>
        </w:rPr>
        <w:t>wangw</w:t>
      </w:r>
      <w:proofErr w:type="spellEnd"/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4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)).map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nam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e) =&gt;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(ag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.reduce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(t1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t2) =&gt;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(t1._1 + t2._1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t1._2 + t2._2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println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res._1/res._2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lastRenderedPageBreak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关闭连接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c.stop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</w:p>
    <w:p w14:paraId="303A1B27" w14:textId="0BE058E6" w:rsidR="00820B5C" w:rsidRDefault="006F6228" w:rsidP="000B2D2B">
      <w:pPr>
        <w:pStyle w:val="aff2"/>
        <w:numPr>
          <w:ilvl w:val="0"/>
          <w:numId w:val="31"/>
        </w:numPr>
        <w:rPr>
          <w:rFonts w:ascii="Times New Roman" w:eastAsia="宋体" w:hAnsi="Times New Roman"/>
          <w:szCs w:val="21"/>
        </w:rPr>
      </w:pPr>
      <w:r w:rsidRPr="00335F50">
        <w:rPr>
          <w:rFonts w:hint="eastAsia"/>
        </w:rPr>
        <w:t>自定义累加器</w:t>
      </w:r>
      <w:r w:rsidR="00820B5C" w:rsidRPr="00335F50">
        <w:rPr>
          <w:rFonts w:hint="eastAsia"/>
        </w:rPr>
        <w:t>方式实现（减少Shuffle）提高效率</w:t>
      </w:r>
      <w:r w:rsidR="003A33CE" w:rsidRPr="00335F50">
        <w:rPr>
          <w:rFonts w:hint="eastAsia"/>
        </w:rPr>
        <w:t>（模仿</w:t>
      </w:r>
      <w:proofErr w:type="spellStart"/>
      <w:r w:rsidRPr="00335F50">
        <w:rPr>
          <w:rFonts w:hint="eastAsia"/>
        </w:rPr>
        <w:t>LongAccumulator</w:t>
      </w:r>
      <w:proofErr w:type="spellEnd"/>
      <w:r w:rsidRPr="00335F50">
        <w:rPr>
          <w:rFonts w:hint="eastAsia"/>
        </w:rPr>
        <w:t>累加器）</w:t>
      </w:r>
    </w:p>
    <w:p w14:paraId="3E5F4B2A" w14:textId="77777777" w:rsidR="00983FEF" w:rsidRDefault="00E32D7A" w:rsidP="00E32D7A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bjec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01_TestSer {</w:t>
      </w:r>
    </w:p>
    <w:p w14:paraId="04FE1AE4" w14:textId="68D3636C" w:rsidR="00820B5C" w:rsidRPr="003F66DE" w:rsidRDefault="00E32D7A" w:rsidP="00E32D7A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ai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args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: Array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1.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SparkConf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>并设置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Ap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名称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onf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Conf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Conf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).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etAppNam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3F66DE">
        <w:rPr>
          <w:rFonts w:ascii="Courier New" w:hAnsi="Courier New" w:cs="Courier New"/>
          <w:color w:val="6A8759"/>
          <w:sz w:val="16"/>
          <w:szCs w:val="16"/>
        </w:rPr>
        <w:t>SparkCoreTest</w:t>
      </w:r>
      <w:proofErr w:type="spellEnd"/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.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etMast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2.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SparkContext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>，该对象是提交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 Ap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入口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c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Context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Context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conf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umAc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MyAC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c.regist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umAc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sc.makeRDD(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Lis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zhangsan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2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isi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3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wangw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4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)).foreach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nam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)=&gt;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umAc.add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age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println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umAc.valu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关闭连接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c.stop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lass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MyAC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extend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ccumulatorV2[</w:t>
      </w:r>
      <w:proofErr w:type="spellStart"/>
      <w:r w:rsidRPr="003F66DE">
        <w:rPr>
          <w:rFonts w:ascii="Courier New" w:hAnsi="Courier New" w:cs="Courier New"/>
          <w:color w:val="CC7832"/>
          <w:sz w:val="16"/>
          <w:szCs w:val="16"/>
        </w:rPr>
        <w:t>Int,Int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]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proofErr w:type="spellStart"/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sum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</w:t>
      </w:r>
      <w:proofErr w:type="spellEnd"/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proofErr w:type="spellStart"/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cou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</w:t>
      </w:r>
      <w:proofErr w:type="spellEnd"/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proofErr w:type="spellStart"/>
      <w:r w:rsidRPr="003F66DE">
        <w:rPr>
          <w:rFonts w:ascii="Courier New" w:hAnsi="Courier New" w:cs="Courier New"/>
          <w:color w:val="FFC66D"/>
          <w:sz w:val="16"/>
          <w:szCs w:val="16"/>
        </w:rPr>
        <w:t>isZero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Boolean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return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sum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=</w:t>
      </w:r>
      <w:r w:rsidRPr="003F66DE">
        <w:rPr>
          <w:rFonts w:ascii="Courier New" w:hAnsi="Courier New" w:cs="Courier New"/>
          <w:color w:val="6897BB"/>
          <w:sz w:val="16"/>
          <w:szCs w:val="16"/>
        </w:rPr>
        <w:t xml:space="preserve">0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&amp;&amp;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cou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copy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): AccumulatorV2[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, I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newMyAc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MyAC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newMyAc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sum</w:t>
      </w:r>
      <w:proofErr w:type="spellEnd"/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this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sum</w:t>
      </w:r>
      <w:proofErr w:type="spellEnd"/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newMyAc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count</w:t>
      </w:r>
      <w:proofErr w:type="spellEnd"/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this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count</w:t>
      </w:r>
      <w:proofErr w:type="spellEnd"/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newMyAc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rese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lastRenderedPageBreak/>
        <w:t xml:space="preserve">   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sum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cou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add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v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sum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+= v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cou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+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erg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other: AccumulatorV2[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Int, I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other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match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o:MyAC=&gt;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sum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+=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o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sum</w:t>
      </w:r>
      <w:proofErr w:type="spellEnd"/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    cou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+=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o.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count</w:t>
      </w:r>
      <w:proofErr w:type="spellEnd"/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_=&gt;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valu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In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sum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/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count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</w:p>
    <w:p w14:paraId="49AD029C" w14:textId="3B3CC9B5" w:rsidR="00820B5C" w:rsidRPr="00335F50" w:rsidRDefault="00820B5C" w:rsidP="000B2D2B">
      <w:pPr>
        <w:pStyle w:val="aff2"/>
        <w:numPr>
          <w:ilvl w:val="0"/>
          <w:numId w:val="31"/>
        </w:numPr>
      </w:pPr>
      <w:r w:rsidRPr="00335F50">
        <w:rPr>
          <w:rFonts w:hint="eastAsia"/>
        </w:rPr>
        <w:t>自定义聚合函数实现</w:t>
      </w:r>
      <w:r w:rsidR="00C41DE1" w:rsidRPr="00335F50">
        <w:rPr>
          <w:rFonts w:hint="eastAsia"/>
        </w:rPr>
        <w:t>-弱类型</w:t>
      </w:r>
      <w:r w:rsidRPr="00335F50">
        <w:rPr>
          <w:rFonts w:hint="eastAsia"/>
        </w:rPr>
        <w:t>（应用于</w:t>
      </w:r>
      <w:proofErr w:type="spellStart"/>
      <w:r w:rsidRPr="00335F50">
        <w:rPr>
          <w:rFonts w:hint="eastAsia"/>
        </w:rPr>
        <w:t>SparkSQL</w:t>
      </w:r>
      <w:proofErr w:type="spellEnd"/>
      <w:r w:rsidRPr="00335F50">
        <w:rPr>
          <w:rFonts w:hint="eastAsia"/>
        </w:rPr>
        <w:t>更方便）</w:t>
      </w:r>
    </w:p>
    <w:p w14:paraId="7FE1E07C" w14:textId="77777777" w:rsidR="00983FEF" w:rsidRDefault="00164E8A" w:rsidP="00164E8A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bjec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00_TestAgeAvg {</w:t>
      </w:r>
    </w:p>
    <w:p w14:paraId="064CF348" w14:textId="176DE644" w:rsidR="00346879" w:rsidRPr="003F66DE" w:rsidRDefault="00164E8A" w:rsidP="00164E8A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ai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args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: Array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上下文环境配置对象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onf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Conf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Conf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).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etMast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.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etAppNam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SparkSQL01_Demo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SparkSession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>对象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spark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Session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Session.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).config(conf).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getOrCreat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mport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.implicits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._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聚合函数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myAverag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MyAveragUDAF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在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spark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中注册聚合函数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.udf.regist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3F66DE">
        <w:rPr>
          <w:rFonts w:ascii="Courier New" w:hAnsi="Courier New" w:cs="Courier New"/>
          <w:color w:val="6A8759"/>
          <w:sz w:val="16"/>
          <w:szCs w:val="16"/>
        </w:rPr>
        <w:t>avgAge</w:t>
      </w:r>
      <w:proofErr w:type="spellEnd"/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myAverag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读取数据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 {"username": "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zhangsan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>","age": 20}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df: </w:t>
      </w:r>
      <w:proofErr w:type="spellStart"/>
      <w:r w:rsidRPr="003F66DE">
        <w:rPr>
          <w:rFonts w:ascii="Courier New" w:hAnsi="Courier New" w:cs="Courier New"/>
          <w:color w:val="4E807D"/>
          <w:sz w:val="16"/>
          <w:szCs w:val="16"/>
        </w:rPr>
        <w:t>DataFrame</w:t>
      </w:r>
      <w:proofErr w:type="spellEnd"/>
      <w:r w:rsidRPr="003F66DE">
        <w:rPr>
          <w:rFonts w:ascii="Courier New" w:hAnsi="Courier New" w:cs="Courier New"/>
          <w:color w:val="4E807D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spark.read.json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D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dev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workspac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spark-bak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spark-bak-00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input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test.json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临时视图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</w:r>
      <w:r w:rsidRPr="003F66DE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df.createOrReplaceTempView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使用自定义函数查询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.sql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E62A77">
        <w:rPr>
          <w:rFonts w:ascii="Courier New" w:hAnsi="Courier New" w:cs="Courier New"/>
          <w:color w:val="6A8759"/>
          <w:sz w:val="16"/>
          <w:szCs w:val="16"/>
        </w:rPr>
        <w:t xml:space="preserve">"select </w:t>
      </w:r>
      <w:proofErr w:type="spellStart"/>
      <w:r w:rsidR="00E62A77">
        <w:rPr>
          <w:rFonts w:ascii="Courier New" w:hAnsi="Courier New" w:cs="Courier New"/>
          <w:color w:val="6A8759"/>
          <w:sz w:val="16"/>
          <w:szCs w:val="16"/>
        </w:rPr>
        <w:t>avgAge</w:t>
      </w:r>
      <w:proofErr w:type="spellEnd"/>
      <w:r w:rsidR="00E62A77">
        <w:rPr>
          <w:rFonts w:ascii="Courier New" w:hAnsi="Courier New" w:cs="Courier New"/>
          <w:color w:val="6A8759"/>
          <w:sz w:val="16"/>
          <w:szCs w:val="16"/>
        </w:rPr>
        <w:t>(</w:t>
      </w:r>
      <w:r w:rsidR="00E62A77">
        <w:rPr>
          <w:rFonts w:ascii="Courier New" w:hAnsi="Courier New" w:cs="Courier New" w:hint="eastAsia"/>
          <w:color w:val="6A8759"/>
          <w:sz w:val="16"/>
          <w:szCs w:val="16"/>
        </w:rPr>
        <w:t>age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) from user"</w:t>
      </w:r>
      <w:r w:rsidR="00BF0E5A" w:rsidRPr="003F66DE">
        <w:rPr>
          <w:rFonts w:ascii="Courier New" w:hAnsi="Courier New" w:cs="Courier New"/>
          <w:color w:val="A9B7C6"/>
          <w:sz w:val="16"/>
          <w:szCs w:val="16"/>
        </w:rPr>
        <w:t>).show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346879" w:rsidRPr="003F66DE">
        <w:rPr>
          <w:rFonts w:ascii="Courier New" w:hAnsi="Courier New" w:cs="Courier New"/>
          <w:color w:val="A9B7C6"/>
          <w:sz w:val="16"/>
          <w:szCs w:val="16"/>
        </w:rPr>
        <w:t>/*</w:t>
      </w:r>
    </w:p>
    <w:p w14:paraId="00D62C74" w14:textId="17694903" w:rsidR="00346879" w:rsidRPr="003F66DE" w:rsidRDefault="00346879" w:rsidP="00164E8A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808080"/>
          <w:sz w:val="16"/>
          <w:szCs w:val="16"/>
        </w:rPr>
      </w:pPr>
      <w:r w:rsidRPr="003F66DE">
        <w:rPr>
          <w:rFonts w:ascii="Courier New" w:hAnsi="Courier New" w:cs="Courier New" w:hint="eastAsia"/>
          <w:color w:val="808080"/>
          <w:sz w:val="16"/>
          <w:szCs w:val="16"/>
        </w:rPr>
        <w:t>定义类继承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UserDefinedAggregateFunction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，</w:t>
      </w:r>
      <w:r w:rsidRPr="003F66DE">
        <w:rPr>
          <w:rFonts w:ascii="Courier New" w:hAnsi="Courier New" w:cs="Courier New" w:hint="eastAsia"/>
          <w:color w:val="A9B7C6"/>
          <w:sz w:val="16"/>
          <w:szCs w:val="16"/>
        </w:rPr>
        <w:t>并重写其中方法</w:t>
      </w:r>
    </w:p>
    <w:p w14:paraId="7EC46C73" w14:textId="511DD737" w:rsidR="00164E8A" w:rsidRPr="003F66DE" w:rsidRDefault="00346879" w:rsidP="00164E8A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*/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lass 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MyAveragUDAF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extends 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UserDefinedAggregateFunction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聚合函数输入参数的数据类型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proofErr w:type="spellStart"/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inputSchema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StructType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StructType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Array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="00164E8A"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color w:val="6A8759"/>
          <w:sz w:val="16"/>
          <w:szCs w:val="16"/>
        </w:rPr>
        <w:t>"age"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IntegerType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)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聚合函数缓冲区中值的数据类型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(</w:t>
      </w:r>
      <w:proofErr w:type="spellStart"/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age,count</w:t>
      </w:r>
      <w:proofErr w:type="spellEnd"/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)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proofErr w:type="spellStart"/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bufferSchema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StructType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 =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StructType(</w:t>
      </w:r>
      <w:r w:rsidR="00164E8A"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Array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color w:val="6A8759"/>
          <w:sz w:val="16"/>
          <w:szCs w:val="16"/>
        </w:rPr>
        <w:t>"sum"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LongType)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color w:val="6A8759"/>
          <w:sz w:val="16"/>
          <w:szCs w:val="16"/>
        </w:rPr>
        <w:t>"count"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LongType))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函数返回值的数据类型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proofErr w:type="spellStart"/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dataType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DataType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DoubleType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稳定性：对于相同的输入是否一直返回相同的输出。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deterministic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 xml:space="preserve">Boolean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true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br/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函数缓冲区初始化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initializ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(buffer: 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MutableAggregationBuffer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): 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proofErr w:type="gramStart"/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存年龄</w:t>
      </w:r>
      <w:proofErr w:type="gramEnd"/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的总和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buffer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proofErr w:type="gramStart"/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存年龄</w:t>
      </w:r>
      <w:proofErr w:type="gramEnd"/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的个数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buffer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更新缓冲区中的数据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updat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(buffer: 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MutableAggregationBuffer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input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: Row): 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f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!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input.isNullAt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)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buffer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buffer.getLong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) + 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input.getInt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buffer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buffer.getLong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) + 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 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合并缓冲区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merg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buffer1: MutableAggregationBuffer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buffer2: Row): 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uffer1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= buffer1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+ buffer2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lastRenderedPageBreak/>
        <w:t xml:space="preserve">    buffer1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= buffer1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 + buffer2.getLong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t>计算最终结果</w:t>
      </w:r>
      <w:r w:rsidR="00164E8A"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="00164E8A"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="00164E8A" w:rsidRPr="003F66DE">
        <w:rPr>
          <w:rFonts w:ascii="Courier New" w:hAnsi="Courier New" w:cs="Courier New"/>
          <w:color w:val="FFC66D"/>
          <w:sz w:val="16"/>
          <w:szCs w:val="16"/>
        </w:rPr>
        <w:t>evaluate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(buffer: Row): </w:t>
      </w:r>
      <w:r w:rsidR="00164E8A" w:rsidRPr="003F66DE">
        <w:rPr>
          <w:rFonts w:ascii="Courier New" w:hAnsi="Courier New" w:cs="Courier New"/>
          <w:color w:val="CC7832"/>
          <w:sz w:val="16"/>
          <w:szCs w:val="16"/>
        </w:rPr>
        <w:t xml:space="preserve">Double 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buffer.getLong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.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toDouble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 xml:space="preserve"> / </w:t>
      </w:r>
      <w:proofErr w:type="spellStart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buffer.getLong</w:t>
      </w:r>
      <w:proofErr w:type="spellEnd"/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="00164E8A"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="00164E8A"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</w:p>
    <w:p w14:paraId="0C96633D" w14:textId="140AB1E5" w:rsidR="00C41DE1" w:rsidRPr="00335F50" w:rsidRDefault="00C41DE1" w:rsidP="000B2D2B">
      <w:pPr>
        <w:pStyle w:val="aff2"/>
        <w:numPr>
          <w:ilvl w:val="0"/>
          <w:numId w:val="31"/>
        </w:numPr>
      </w:pPr>
      <w:r w:rsidRPr="00335F50">
        <w:rPr>
          <w:rFonts w:hint="eastAsia"/>
        </w:rPr>
        <w:t>自定义聚合函数实现-强类型（应用于</w:t>
      </w:r>
      <w:proofErr w:type="spellStart"/>
      <w:r w:rsidRPr="00335F50">
        <w:rPr>
          <w:rFonts w:hint="eastAsia"/>
        </w:rPr>
        <w:t>DataSet</w:t>
      </w:r>
      <w:proofErr w:type="spellEnd"/>
      <w:r w:rsidRPr="00335F50">
        <w:rPr>
          <w:rFonts w:hint="eastAsia"/>
        </w:rPr>
        <w:t>的DSL更方便）</w:t>
      </w:r>
    </w:p>
    <w:p w14:paraId="7CFA81DC" w14:textId="77777777" w:rsidR="00983FEF" w:rsidRDefault="00741F6C" w:rsidP="00741F6C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bjec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Spark04_TestAgeAvg {</w:t>
      </w:r>
    </w:p>
    <w:p w14:paraId="79576C90" w14:textId="3154C730" w:rsidR="00C41DE1" w:rsidRPr="003F66DE" w:rsidRDefault="00741F6C" w:rsidP="00741F6C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ain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args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: Array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上下文环境配置对象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onf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Conf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Conf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).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etMast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.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etAppNam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SparkSQL01_Demo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SparkSession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>对象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spark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Session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Session.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).config(conf).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getOrCreat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mport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.implicits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._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读取数据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 {"username": "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zhangsan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>","age": 20}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df: </w:t>
      </w:r>
      <w:proofErr w:type="spellStart"/>
      <w:r w:rsidRPr="003F66DE">
        <w:rPr>
          <w:rFonts w:ascii="Courier New" w:hAnsi="Courier New" w:cs="Courier New"/>
          <w:color w:val="4E807D"/>
          <w:sz w:val="16"/>
          <w:szCs w:val="16"/>
        </w:rPr>
        <w:t>DataFrame</w:t>
      </w:r>
      <w:proofErr w:type="spellEnd"/>
      <w:r w:rsidRPr="003F66DE">
        <w:rPr>
          <w:rFonts w:ascii="Courier New" w:hAnsi="Courier New" w:cs="Courier New"/>
          <w:color w:val="4E807D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spark.read.json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D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dev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workspace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spark-bak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spark-bak-00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input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\\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test.json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封装为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DataSet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ds: Dataset[User01] = df.as[User01]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创建聚合函数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myAgeUdtf1 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yAveragUDAF1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将聚合函数转换为查询的列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col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TypedColumn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[User01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Doubl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 = myAgeUdtf1.toColumn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查询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ds.select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col).show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关闭连接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park.stop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输入数据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clas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User01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username: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e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Long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缓存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class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AgeBuff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um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Long,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r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ount: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Long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t>/**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br/>
        <w:t xml:space="preserve">  * 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t>定义类继承</w:t>
      </w:r>
      <w:proofErr w:type="spellStart"/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t>org.apache.spark.sql.expressions.Aggregator</w:t>
      </w:r>
      <w:proofErr w:type="spellEnd"/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br/>
        <w:t xml:space="preserve">  * 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t>重写类中的方法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br/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lastRenderedPageBreak/>
        <w:t xml:space="preserve">  */</w:t>
      </w:r>
      <w:r w:rsidRPr="003F66DE">
        <w:rPr>
          <w:rFonts w:ascii="Courier New" w:hAnsi="Courier New" w:cs="Courier New"/>
          <w:i/>
          <w:iCs/>
          <w:color w:val="629755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las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MyAveragUDAF1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extends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gregator[User01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AgeBuffer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Doubl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zero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AgeBuff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AgeBuff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reduc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b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AgeBuffer</w:t>
      </w:r>
      <w:proofErr w:type="spellEnd"/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a: User01)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AgeBuff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b.sum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b.sum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+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a.ag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b.count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b.count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+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erg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b1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AgeBuffer</w:t>
      </w:r>
      <w:proofErr w:type="spellEnd"/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b2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AgeBuff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AgeBuff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1.sum = b1.sum + b2.sum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1.count = b1.count + b2.count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1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finish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buff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AgeBuff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Doubl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buff.sum.toDoubl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/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buff.count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DataSet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>默认额编解码器，用于序列化，固定写法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自定义类型就是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produce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自带类型根据类型选择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proofErr w:type="spellStart"/>
      <w:r w:rsidRPr="003F66DE">
        <w:rPr>
          <w:rFonts w:ascii="Courier New" w:hAnsi="Courier New" w:cs="Courier New"/>
          <w:color w:val="FFC66D"/>
          <w:sz w:val="16"/>
          <w:szCs w:val="16"/>
        </w:rPr>
        <w:t>bufferEncod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: Encoder[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AgeBuff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]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Encoders.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product</w:t>
      </w:r>
      <w:proofErr w:type="spellEnd"/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proofErr w:type="spellStart"/>
      <w:r w:rsidRPr="003F66DE">
        <w:rPr>
          <w:rFonts w:ascii="Courier New" w:hAnsi="Courier New" w:cs="Courier New"/>
          <w:color w:val="FFC66D"/>
          <w:sz w:val="16"/>
          <w:szCs w:val="16"/>
        </w:rPr>
        <w:t>outputEncod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: Encoder[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Doubl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Encoders.</w:t>
      </w:r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calaDouble</w:t>
      </w:r>
      <w:proofErr w:type="spellEnd"/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</w:p>
    <w:p w14:paraId="31A05A82" w14:textId="77777777" w:rsidR="00124BBA" w:rsidRPr="003F66DE" w:rsidRDefault="00124BBA" w:rsidP="00741F6C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</w:p>
    <w:p w14:paraId="0EF9A5A2" w14:textId="2F502B78" w:rsidR="00124BBA" w:rsidRPr="003F66DE" w:rsidRDefault="00124BBA" w:rsidP="00741F6C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 w:hint="eastAsia"/>
          <w:b/>
          <w:bCs/>
          <w:color w:val="CC7832"/>
          <w:sz w:val="16"/>
          <w:szCs w:val="16"/>
        </w:rPr>
        <w:t>输出结果：</w:t>
      </w:r>
    </w:p>
    <w:p w14:paraId="50CD7EA1" w14:textId="77777777" w:rsidR="00124BBA" w:rsidRPr="003F66DE" w:rsidRDefault="00124BBA" w:rsidP="00124BBA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+--------------------------------------------------+</w:t>
      </w:r>
    </w:p>
    <w:p w14:paraId="767FC545" w14:textId="77777777" w:rsidR="00124BBA" w:rsidRPr="003F66DE" w:rsidRDefault="00124BBA" w:rsidP="00124BBA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|MyAveragUDAF1(</w:t>
      </w:r>
      <w:proofErr w:type="gramStart"/>
      <w:r w:rsidRPr="003F66DE">
        <w:rPr>
          <w:rFonts w:ascii="Courier New" w:hAnsi="Courier New" w:cs="Courier New"/>
          <w:color w:val="A9B7C6"/>
          <w:sz w:val="16"/>
          <w:szCs w:val="16"/>
        </w:rPr>
        <w:t>com.atguigu</w:t>
      </w:r>
      <w:proofErr w:type="gramEnd"/>
      <w:r w:rsidRPr="003F66DE">
        <w:rPr>
          <w:rFonts w:ascii="Courier New" w:hAnsi="Courier New" w:cs="Courier New"/>
          <w:color w:val="A9B7C6"/>
          <w:sz w:val="16"/>
          <w:szCs w:val="16"/>
        </w:rPr>
        <w:t>.spark.core.day05.User01)|</w:t>
      </w:r>
    </w:p>
    <w:p w14:paraId="1EBFDFA8" w14:textId="77777777" w:rsidR="00124BBA" w:rsidRPr="003F66DE" w:rsidRDefault="00124BBA" w:rsidP="00124BBA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+--------------------------------------------------+</w:t>
      </w:r>
    </w:p>
    <w:p w14:paraId="41F3DF9C" w14:textId="77777777" w:rsidR="00124BBA" w:rsidRPr="003F66DE" w:rsidRDefault="00124BBA" w:rsidP="00124BBA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|                                              18.0|</w:t>
      </w:r>
    </w:p>
    <w:p w14:paraId="74CC3A38" w14:textId="43D64AA0" w:rsidR="00124BBA" w:rsidRDefault="00124BBA" w:rsidP="00124BBA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>+--------------------------------------------------+</w:t>
      </w:r>
    </w:p>
    <w:p w14:paraId="4833A338" w14:textId="77777777" w:rsidR="00F266E9" w:rsidRDefault="00F266E9" w:rsidP="00124BBA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420"/>
        <w:rPr>
          <w:rFonts w:ascii="Courier New" w:hAnsi="Courier New" w:cs="Courier New"/>
          <w:color w:val="A9B7C6"/>
          <w:sz w:val="16"/>
          <w:szCs w:val="16"/>
        </w:rPr>
      </w:pPr>
    </w:p>
    <w:p w14:paraId="4C42EFC5" w14:textId="77777777" w:rsidR="00F266E9" w:rsidRDefault="00F266E9" w:rsidP="00F266E9">
      <w:pPr>
        <w:pStyle w:val="3"/>
      </w:pPr>
      <w:r>
        <w:t>UDTF</w:t>
      </w:r>
    </w:p>
    <w:p w14:paraId="3EF52897" w14:textId="77777777" w:rsidR="00F266E9" w:rsidRDefault="00F266E9" w:rsidP="00D501AF">
      <w:pPr>
        <w:ind w:leftChars="200" w:left="420"/>
      </w:pPr>
      <w:r>
        <w:t>输入一行，返回多行(hive)；</w:t>
      </w:r>
    </w:p>
    <w:p w14:paraId="12EE6E92" w14:textId="5177DD5F" w:rsidR="00522ED6" w:rsidRPr="003F66DE" w:rsidRDefault="00F266E9" w:rsidP="00D501AF">
      <w:pPr>
        <w:ind w:leftChars="200" w:left="420"/>
      </w:pPr>
      <w:proofErr w:type="spellStart"/>
      <w:r>
        <w:lastRenderedPageBreak/>
        <w:t>SparkSQL</w:t>
      </w:r>
      <w:proofErr w:type="spellEnd"/>
      <w:r>
        <w:t>中没有UDTF，spark中用</w:t>
      </w:r>
      <w:proofErr w:type="spellStart"/>
      <w:r>
        <w:t>flatMap</w:t>
      </w:r>
      <w:proofErr w:type="spellEnd"/>
      <w:r>
        <w:t>即可实现该功能</w:t>
      </w:r>
    </w:p>
    <w:p w14:paraId="2173D3CB" w14:textId="6550DECB" w:rsidR="007A4396" w:rsidRDefault="007A4396" w:rsidP="000F2BD6">
      <w:pPr>
        <w:pStyle w:val="1"/>
      </w:pPr>
      <w:bookmarkStart w:id="16" w:name="_Toc499563825"/>
      <w:bookmarkStart w:id="17" w:name="OLE_LINK9"/>
      <w:bookmarkStart w:id="18" w:name="OLE_LINK10"/>
      <w:bookmarkEnd w:id="12"/>
      <w:bookmarkEnd w:id="13"/>
      <w:bookmarkEnd w:id="14"/>
      <w:proofErr w:type="spellStart"/>
      <w:r w:rsidRPr="00876367">
        <w:rPr>
          <w:rFonts w:hint="eastAsia"/>
        </w:rPr>
        <w:t>SparkSQL</w:t>
      </w:r>
      <w:proofErr w:type="spellEnd"/>
      <w:r w:rsidRPr="00876367">
        <w:rPr>
          <w:rFonts w:hint="eastAsia"/>
        </w:rPr>
        <w:t>数据</w:t>
      </w:r>
      <w:bookmarkEnd w:id="16"/>
      <w:r>
        <w:rPr>
          <w:rFonts w:hint="eastAsia"/>
        </w:rPr>
        <w:t>的加载与保存</w:t>
      </w:r>
    </w:p>
    <w:p w14:paraId="7FCAB0D8" w14:textId="3EDD43AC" w:rsidR="000F2BD6" w:rsidRDefault="000F2BD6" w:rsidP="000F2BD6">
      <w:pPr>
        <w:pStyle w:val="2"/>
        <w:ind w:left="708" w:hanging="708"/>
      </w:pPr>
      <w:r>
        <w:t>通用的加载和保存方式</w:t>
      </w:r>
    </w:p>
    <w:p w14:paraId="77B75528" w14:textId="0BB48087" w:rsidR="000F2BD6" w:rsidRDefault="000F2BD6" w:rsidP="000B2D2B">
      <w:pPr>
        <w:pStyle w:val="aff2"/>
        <w:numPr>
          <w:ilvl w:val="0"/>
          <w:numId w:val="10"/>
        </w:numPr>
      </w:pPr>
      <w:proofErr w:type="spellStart"/>
      <w:r w:rsidRPr="00796AC3">
        <w:rPr>
          <w:rFonts w:hint="eastAsia"/>
          <w:b/>
          <w:color w:val="FF0000"/>
        </w:rPr>
        <w:t>spark.</w:t>
      </w:r>
      <w:r>
        <w:rPr>
          <w:rFonts w:hint="eastAsia"/>
        </w:rPr>
        <w:t>read.load</w:t>
      </w:r>
      <w:proofErr w:type="spellEnd"/>
      <w:r>
        <w:rPr>
          <w:rFonts w:hint="eastAsia"/>
        </w:rPr>
        <w:t xml:space="preserve"> 是加载数据的通用方法</w:t>
      </w:r>
    </w:p>
    <w:p w14:paraId="075916C1" w14:textId="4734727F" w:rsidR="000F2BD6" w:rsidRDefault="000F2BD6" w:rsidP="000B2D2B">
      <w:pPr>
        <w:pStyle w:val="aff2"/>
        <w:numPr>
          <w:ilvl w:val="0"/>
          <w:numId w:val="10"/>
        </w:numPr>
      </w:pPr>
      <w:proofErr w:type="spellStart"/>
      <w:r w:rsidRPr="00796AC3">
        <w:rPr>
          <w:rFonts w:hint="eastAsia"/>
          <w:b/>
          <w:color w:val="FF0000"/>
        </w:rPr>
        <w:t>df.</w:t>
      </w:r>
      <w:r>
        <w:rPr>
          <w:rFonts w:hint="eastAsia"/>
        </w:rPr>
        <w:t>write.save</w:t>
      </w:r>
      <w:proofErr w:type="spellEnd"/>
      <w:r>
        <w:rPr>
          <w:rFonts w:hint="eastAsia"/>
        </w:rPr>
        <w:t xml:space="preserve"> 是保存数据的通用方法</w:t>
      </w:r>
    </w:p>
    <w:p w14:paraId="7390EA1C" w14:textId="14E7F59E" w:rsidR="007A4396" w:rsidRDefault="007A4396" w:rsidP="00853512">
      <w:pPr>
        <w:pStyle w:val="3"/>
      </w:pPr>
      <w:r>
        <w:rPr>
          <w:rFonts w:hint="eastAsia"/>
        </w:rPr>
        <w:t>加载数据</w:t>
      </w:r>
    </w:p>
    <w:p w14:paraId="19722C6F" w14:textId="30318ABC" w:rsidR="007A4396" w:rsidRPr="00A57D2A" w:rsidRDefault="007A4396" w:rsidP="00AC0522">
      <w:pPr>
        <w:pStyle w:val="aff2"/>
        <w:numPr>
          <w:ilvl w:val="0"/>
          <w:numId w:val="32"/>
        </w:numPr>
      </w:pPr>
      <w:r w:rsidRPr="00A57D2A">
        <w:rPr>
          <w:rFonts w:hint="eastAsia"/>
        </w:rPr>
        <w:t>read直接加载数据</w:t>
      </w:r>
    </w:p>
    <w:p w14:paraId="4C1F6654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D96172">
        <w:rPr>
          <w:sz w:val="21"/>
          <w:szCs w:val="21"/>
        </w:rPr>
        <w:t>scala</w:t>
      </w:r>
      <w:proofErr w:type="spellEnd"/>
      <w:r w:rsidRPr="00D96172">
        <w:rPr>
          <w:sz w:val="21"/>
          <w:szCs w:val="21"/>
        </w:rPr>
        <w:t xml:space="preserve">&gt; </w:t>
      </w:r>
      <w:proofErr w:type="spellStart"/>
      <w:proofErr w:type="gramStart"/>
      <w:r w:rsidRPr="00D96172">
        <w:rPr>
          <w:sz w:val="21"/>
          <w:szCs w:val="21"/>
        </w:rPr>
        <w:t>spark.read</w:t>
      </w:r>
      <w:proofErr w:type="spellEnd"/>
      <w:proofErr w:type="gramEnd"/>
      <w:r w:rsidRPr="00D96172">
        <w:rPr>
          <w:sz w:val="21"/>
          <w:szCs w:val="21"/>
        </w:rPr>
        <w:t>.</w:t>
      </w:r>
    </w:p>
    <w:p w14:paraId="1D3C7EE9" w14:textId="77777777" w:rsidR="00F90C82" w:rsidRPr="00D96172" w:rsidRDefault="00F90C82" w:rsidP="007A4396">
      <w:pPr>
        <w:pStyle w:val="affc"/>
        <w:topLinePunct/>
        <w:adjustRightInd w:val="0"/>
        <w:rPr>
          <w:sz w:val="21"/>
          <w:szCs w:val="21"/>
        </w:rPr>
      </w:pPr>
    </w:p>
    <w:p w14:paraId="6BA593B5" w14:textId="3205A29F" w:rsidR="007A4396" w:rsidRPr="005D5121" w:rsidRDefault="00F90C82" w:rsidP="007A4396">
      <w:pPr>
        <w:pStyle w:val="affc"/>
        <w:topLinePunct/>
        <w:adjustRightInd w:val="0"/>
        <w:rPr>
          <w:sz w:val="21"/>
          <w:szCs w:val="21"/>
        </w:rPr>
      </w:pPr>
      <w:r w:rsidRPr="00F90C82">
        <w:rPr>
          <w:sz w:val="21"/>
          <w:szCs w:val="21"/>
        </w:rPr>
        <w:t xml:space="preserve">csv   format   </w:t>
      </w:r>
      <w:proofErr w:type="spellStart"/>
      <w:r w:rsidRPr="00F90C82">
        <w:rPr>
          <w:sz w:val="21"/>
          <w:szCs w:val="21"/>
        </w:rPr>
        <w:t>jdbc</w:t>
      </w:r>
      <w:proofErr w:type="spellEnd"/>
      <w:r w:rsidRPr="00F90C82">
        <w:rPr>
          <w:sz w:val="21"/>
          <w:szCs w:val="21"/>
        </w:rPr>
        <w:t xml:space="preserve">   json   load   option   options   orc   parquet   schema   table   text   </w:t>
      </w:r>
      <w:proofErr w:type="spellStart"/>
      <w:r w:rsidRPr="00F90C82">
        <w:rPr>
          <w:sz w:val="21"/>
          <w:szCs w:val="21"/>
        </w:rPr>
        <w:t>textFile</w:t>
      </w:r>
      <w:proofErr w:type="spellEnd"/>
    </w:p>
    <w:p w14:paraId="4A2075DF" w14:textId="62442C00" w:rsidR="007A4396" w:rsidRDefault="007A4396" w:rsidP="00AC0522">
      <w:r w:rsidRPr="00B9061C">
        <w:rPr>
          <w:rFonts w:hint="eastAsia"/>
          <w:color w:val="FF0000"/>
        </w:rPr>
        <w:t>注意：</w:t>
      </w:r>
      <w:r w:rsidR="00AC0522">
        <w:rPr>
          <w:rFonts w:hint="eastAsia"/>
        </w:rPr>
        <w:t>加载数据的相关参数需写到上述方法中，</w:t>
      </w:r>
      <w:r>
        <w:rPr>
          <w:rFonts w:hint="eastAsia"/>
        </w:rPr>
        <w:t>如：</w:t>
      </w:r>
      <w:proofErr w:type="spellStart"/>
      <w:r w:rsidRPr="00FA4956">
        <w:t>textFile</w:t>
      </w:r>
      <w:proofErr w:type="spellEnd"/>
      <w:r w:rsidRPr="00FA4956">
        <w:rPr>
          <w:rFonts w:hint="eastAsia"/>
        </w:rPr>
        <w:t>需传入加载数据的路径，</w:t>
      </w:r>
      <w:proofErr w:type="spellStart"/>
      <w:r w:rsidRPr="00FA4956">
        <w:rPr>
          <w:rFonts w:hint="eastAsia"/>
        </w:rPr>
        <w:t>jdbc</w:t>
      </w:r>
      <w:proofErr w:type="spellEnd"/>
      <w:r w:rsidRPr="00FA4956">
        <w:rPr>
          <w:rFonts w:hint="eastAsia"/>
        </w:rPr>
        <w:t>需传入JDBC相关参数。</w:t>
      </w:r>
    </w:p>
    <w:p w14:paraId="308D567D" w14:textId="2F73E663" w:rsidR="00406A2E" w:rsidRPr="00406A2E" w:rsidRDefault="00406A2E" w:rsidP="00406A2E">
      <w:pPr>
        <w:pStyle w:val="affc"/>
        <w:topLinePunct/>
        <w:adjustRightInd w:val="0"/>
        <w:rPr>
          <w:b/>
          <w:sz w:val="21"/>
          <w:szCs w:val="21"/>
        </w:rPr>
      </w:pPr>
      <w:r w:rsidRPr="00406A2E">
        <w:rPr>
          <w:rFonts w:hint="eastAsia"/>
          <w:b/>
          <w:sz w:val="21"/>
          <w:szCs w:val="21"/>
        </w:rPr>
        <w:t>例如：直接加载</w:t>
      </w:r>
      <w:r w:rsidRPr="00406A2E">
        <w:rPr>
          <w:rFonts w:hint="eastAsia"/>
          <w:b/>
          <w:sz w:val="21"/>
          <w:szCs w:val="21"/>
        </w:rPr>
        <w:t>Json</w:t>
      </w:r>
      <w:r w:rsidRPr="00406A2E">
        <w:rPr>
          <w:rFonts w:hint="eastAsia"/>
          <w:b/>
          <w:sz w:val="21"/>
          <w:szCs w:val="21"/>
        </w:rPr>
        <w:t>数据</w:t>
      </w:r>
    </w:p>
    <w:p w14:paraId="42ADFA01" w14:textId="77777777" w:rsidR="00406A2E" w:rsidRPr="00406A2E" w:rsidRDefault="00406A2E" w:rsidP="00406A2E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406A2E">
        <w:rPr>
          <w:sz w:val="21"/>
          <w:szCs w:val="21"/>
        </w:rPr>
        <w:t>scala</w:t>
      </w:r>
      <w:proofErr w:type="spellEnd"/>
      <w:r w:rsidRPr="00406A2E">
        <w:rPr>
          <w:sz w:val="21"/>
          <w:szCs w:val="21"/>
        </w:rPr>
        <w:t xml:space="preserve">&gt; </w:t>
      </w:r>
      <w:proofErr w:type="spellStart"/>
      <w:proofErr w:type="gramStart"/>
      <w:r w:rsidRPr="00406A2E">
        <w:rPr>
          <w:sz w:val="21"/>
          <w:szCs w:val="21"/>
        </w:rPr>
        <w:t>spark.read</w:t>
      </w:r>
      <w:proofErr w:type="gramEnd"/>
      <w:r w:rsidRPr="00406A2E">
        <w:rPr>
          <w:sz w:val="21"/>
          <w:szCs w:val="21"/>
        </w:rPr>
        <w:t>.json</w:t>
      </w:r>
      <w:proofErr w:type="spellEnd"/>
      <w:r w:rsidRPr="00406A2E">
        <w:rPr>
          <w:sz w:val="21"/>
          <w:szCs w:val="21"/>
        </w:rPr>
        <w:t>("/opt/module/spark-local/</w:t>
      </w:r>
      <w:proofErr w:type="spellStart"/>
      <w:r w:rsidRPr="00406A2E">
        <w:rPr>
          <w:sz w:val="21"/>
          <w:szCs w:val="21"/>
        </w:rPr>
        <w:t>people.json</w:t>
      </w:r>
      <w:proofErr w:type="spellEnd"/>
      <w:r w:rsidRPr="00406A2E">
        <w:rPr>
          <w:sz w:val="21"/>
          <w:szCs w:val="21"/>
        </w:rPr>
        <w:t>").show</w:t>
      </w:r>
    </w:p>
    <w:p w14:paraId="275CD341" w14:textId="77777777" w:rsidR="00406A2E" w:rsidRPr="00406A2E" w:rsidRDefault="00406A2E" w:rsidP="00406A2E">
      <w:pPr>
        <w:pStyle w:val="affc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+---+--------+</w:t>
      </w:r>
    </w:p>
    <w:p w14:paraId="2F2124C1" w14:textId="77777777" w:rsidR="00406A2E" w:rsidRPr="00406A2E" w:rsidRDefault="00406A2E" w:rsidP="00406A2E">
      <w:pPr>
        <w:pStyle w:val="affc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age|    name|</w:t>
      </w:r>
    </w:p>
    <w:p w14:paraId="258BC62C" w14:textId="77777777" w:rsidR="00406A2E" w:rsidRPr="00406A2E" w:rsidRDefault="00406A2E" w:rsidP="00406A2E">
      <w:pPr>
        <w:pStyle w:val="affc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+---+--------+</w:t>
      </w:r>
    </w:p>
    <w:p w14:paraId="7E3E5973" w14:textId="77777777" w:rsidR="00406A2E" w:rsidRPr="00406A2E" w:rsidRDefault="00406A2E" w:rsidP="00406A2E">
      <w:pPr>
        <w:pStyle w:val="affc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 18|qiaofeng|</w:t>
      </w:r>
    </w:p>
    <w:p w14:paraId="38FA9E51" w14:textId="77777777" w:rsidR="00406A2E" w:rsidRPr="00406A2E" w:rsidRDefault="00406A2E" w:rsidP="00406A2E">
      <w:pPr>
        <w:pStyle w:val="affc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 19</w:t>
      </w:r>
      <w:proofErr w:type="gramStart"/>
      <w:r w:rsidRPr="00406A2E">
        <w:rPr>
          <w:sz w:val="21"/>
          <w:szCs w:val="21"/>
        </w:rPr>
        <w:t xml:space="preserve">|  </w:t>
      </w:r>
      <w:proofErr w:type="spellStart"/>
      <w:r w:rsidRPr="00406A2E">
        <w:rPr>
          <w:sz w:val="21"/>
          <w:szCs w:val="21"/>
        </w:rPr>
        <w:t>duanyu</w:t>
      </w:r>
      <w:proofErr w:type="spellEnd"/>
      <w:proofErr w:type="gramEnd"/>
      <w:r w:rsidRPr="00406A2E">
        <w:rPr>
          <w:sz w:val="21"/>
          <w:szCs w:val="21"/>
        </w:rPr>
        <w:t>|</w:t>
      </w:r>
    </w:p>
    <w:p w14:paraId="68107ED7" w14:textId="42E34947" w:rsidR="004F68FE" w:rsidRPr="004F68FE" w:rsidRDefault="004F68FE" w:rsidP="004F68FE">
      <w:pPr>
        <w:pStyle w:val="affc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 xml:space="preserve">| 20|   </w:t>
      </w:r>
      <w:proofErr w:type="spellStart"/>
      <w:r>
        <w:rPr>
          <w:sz w:val="21"/>
          <w:szCs w:val="21"/>
        </w:rPr>
        <w:t>xuzhu</w:t>
      </w:r>
      <w:proofErr w:type="spellEnd"/>
      <w:r>
        <w:rPr>
          <w:sz w:val="21"/>
          <w:szCs w:val="21"/>
        </w:rPr>
        <w:t>|</w:t>
      </w:r>
    </w:p>
    <w:p w14:paraId="5A56D43C" w14:textId="7EDEA4BB" w:rsidR="007A4396" w:rsidRPr="00AC0522" w:rsidRDefault="007A4396" w:rsidP="00AC0522">
      <w:pPr>
        <w:pStyle w:val="aff2"/>
        <w:numPr>
          <w:ilvl w:val="0"/>
          <w:numId w:val="32"/>
        </w:numPr>
      </w:pPr>
      <w:r w:rsidRPr="00AC0522">
        <w:rPr>
          <w:rFonts w:hint="eastAsia"/>
        </w:rPr>
        <w:t>format指定加载数据类型</w:t>
      </w:r>
    </w:p>
    <w:p w14:paraId="5018F509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D96172">
        <w:rPr>
          <w:sz w:val="21"/>
          <w:szCs w:val="21"/>
        </w:rPr>
        <w:t>scala</w:t>
      </w:r>
      <w:proofErr w:type="spellEnd"/>
      <w:r w:rsidRPr="00D96172">
        <w:rPr>
          <w:sz w:val="21"/>
          <w:szCs w:val="21"/>
        </w:rPr>
        <w:t xml:space="preserve">&gt; </w:t>
      </w:r>
      <w:proofErr w:type="spellStart"/>
      <w:proofErr w:type="gramStart"/>
      <w:r w:rsidRPr="00D96172">
        <w:rPr>
          <w:sz w:val="21"/>
          <w:szCs w:val="21"/>
        </w:rPr>
        <w:t>spark.read</w:t>
      </w:r>
      <w:proofErr w:type="gramEnd"/>
      <w:r w:rsidRPr="00D96172">
        <w:rPr>
          <w:sz w:val="21"/>
          <w:szCs w:val="21"/>
        </w:rPr>
        <w:t>.</w:t>
      </w:r>
      <w:r>
        <w:rPr>
          <w:rFonts w:hint="eastAsia"/>
          <w:sz w:val="21"/>
          <w:szCs w:val="21"/>
        </w:rPr>
        <w:t>format</w:t>
      </w:r>
      <w:proofErr w:type="spellEnd"/>
      <w:r>
        <w:rPr>
          <w:sz w:val="21"/>
          <w:szCs w:val="21"/>
        </w:rPr>
        <w:t>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  <w:r w:rsidRPr="00F33AA8">
        <w:rPr>
          <w:color w:val="FF0000"/>
          <w:sz w:val="21"/>
          <w:szCs w:val="21"/>
        </w:rPr>
        <w:t>[.</w:t>
      </w:r>
      <w:r w:rsidRPr="00F33AA8">
        <w:rPr>
          <w:rFonts w:hint="eastAsia"/>
          <w:color w:val="FF0000"/>
          <w:sz w:val="21"/>
          <w:szCs w:val="21"/>
        </w:rPr>
        <w:t>option</w:t>
      </w:r>
      <w:r w:rsidRPr="00F33AA8">
        <w:rPr>
          <w:color w:val="FF0000"/>
          <w:sz w:val="21"/>
          <w:szCs w:val="21"/>
        </w:rPr>
        <w:t>("…")]</w:t>
      </w:r>
      <w:r>
        <w:rPr>
          <w:sz w:val="21"/>
          <w:szCs w:val="21"/>
        </w:rPr>
        <w:t>.load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</w:p>
    <w:p w14:paraId="687D420B" w14:textId="77777777" w:rsidR="007A4396" w:rsidRPr="007707F0" w:rsidRDefault="007A4396" w:rsidP="00FB69FD">
      <w:r>
        <w:rPr>
          <w:rFonts w:hint="eastAsia"/>
        </w:rPr>
        <w:t>用法详解：</w:t>
      </w:r>
    </w:p>
    <w:p w14:paraId="285B8FCA" w14:textId="0EEF6A03" w:rsidR="007A4396" w:rsidRPr="00AE2270" w:rsidRDefault="007A4396" w:rsidP="00FB69FD">
      <w:pPr>
        <w:pStyle w:val="aff2"/>
        <w:numPr>
          <w:ilvl w:val="0"/>
          <w:numId w:val="33"/>
        </w:numPr>
      </w:pPr>
      <w:r w:rsidRPr="00AE2270">
        <w:rPr>
          <w:rFonts w:hint="eastAsia"/>
        </w:rPr>
        <w:t>format</w:t>
      </w:r>
      <w:r w:rsidRPr="00AE2270">
        <w:t>("…")</w:t>
      </w:r>
      <w:r>
        <w:rPr>
          <w:rFonts w:hint="eastAsia"/>
        </w:rPr>
        <w:t>：指定加载</w:t>
      </w:r>
      <w:r w:rsidRPr="00AE2270">
        <w:rPr>
          <w:rFonts w:hint="eastAsia"/>
        </w:rPr>
        <w:t>的数据类型，包括</w:t>
      </w:r>
      <w:r w:rsidRPr="00F90C82">
        <w:t>"csv"</w:t>
      </w:r>
      <w:r w:rsidRPr="00F90C82">
        <w:rPr>
          <w:rFonts w:hint="eastAsia"/>
        </w:rPr>
        <w:t>、</w:t>
      </w:r>
      <w:r w:rsidRPr="00F90C82">
        <w:t>"</w:t>
      </w:r>
      <w:proofErr w:type="spellStart"/>
      <w:r w:rsidRPr="00F90C82">
        <w:t>jdbc</w:t>
      </w:r>
      <w:proofErr w:type="spellEnd"/>
      <w:r w:rsidRPr="00F90C82">
        <w:t>"</w:t>
      </w:r>
      <w:r w:rsidRPr="00F90C82">
        <w:rPr>
          <w:rFonts w:hint="eastAsia"/>
        </w:rPr>
        <w:t>、</w:t>
      </w:r>
      <w:r w:rsidRPr="00F90C82">
        <w:t>"json"</w:t>
      </w:r>
      <w:r w:rsidRPr="00F90C82">
        <w:rPr>
          <w:rFonts w:hint="eastAsia"/>
        </w:rPr>
        <w:t>、</w:t>
      </w:r>
      <w:r w:rsidRPr="00F90C82">
        <w:t>"orc"</w:t>
      </w:r>
      <w:r w:rsidRPr="00F90C82">
        <w:rPr>
          <w:rFonts w:hint="eastAsia"/>
        </w:rPr>
        <w:t>、</w:t>
      </w:r>
      <w:r w:rsidRPr="00F90C82">
        <w:t>"parquet"</w:t>
      </w:r>
      <w:r w:rsidRPr="00F90C82">
        <w:rPr>
          <w:rFonts w:hint="eastAsia"/>
        </w:rPr>
        <w:t>和</w:t>
      </w:r>
      <w:r w:rsidRPr="00F90C82">
        <w:t>"</w:t>
      </w:r>
      <w:proofErr w:type="spellStart"/>
      <w:r w:rsidRPr="00F90C82">
        <w:t>textFile</w:t>
      </w:r>
      <w:proofErr w:type="spellEnd"/>
      <w:r w:rsidRPr="00F90C82">
        <w:t>"</w:t>
      </w:r>
    </w:p>
    <w:p w14:paraId="5BA81285" w14:textId="723166B6" w:rsidR="007A4396" w:rsidRDefault="007A4396" w:rsidP="00FB69FD">
      <w:pPr>
        <w:pStyle w:val="aff2"/>
        <w:numPr>
          <w:ilvl w:val="0"/>
          <w:numId w:val="33"/>
        </w:numPr>
      </w:pPr>
      <w:r w:rsidRPr="00B25FD8">
        <w:t>load("…")</w:t>
      </w:r>
      <w:r>
        <w:rPr>
          <w:rFonts w:hint="eastAsia"/>
        </w:rPr>
        <w:t>：</w:t>
      </w:r>
      <w:r w:rsidRPr="00B25FD8">
        <w:rPr>
          <w:rFonts w:hint="eastAsia"/>
        </w:rPr>
        <w:t>在</w:t>
      </w:r>
      <w:r w:rsidR="00F90C82" w:rsidRPr="00F90C82">
        <w:t>"csv"</w:t>
      </w:r>
      <w:r w:rsidR="00F90C82" w:rsidRPr="00F90C82">
        <w:rPr>
          <w:rFonts w:hint="eastAsia"/>
        </w:rPr>
        <w:t>、</w:t>
      </w:r>
      <w:r w:rsidR="00F90C82" w:rsidRPr="00F90C82">
        <w:t>"</w:t>
      </w:r>
      <w:proofErr w:type="spellStart"/>
      <w:r w:rsidR="00F90C82" w:rsidRPr="00F90C82">
        <w:t>jdbc</w:t>
      </w:r>
      <w:proofErr w:type="spellEnd"/>
      <w:r w:rsidR="00F90C82" w:rsidRPr="00F90C82">
        <w:t>"</w:t>
      </w:r>
      <w:r w:rsidR="00F90C82" w:rsidRPr="00F90C82">
        <w:rPr>
          <w:rFonts w:hint="eastAsia"/>
        </w:rPr>
        <w:t>、</w:t>
      </w:r>
      <w:r w:rsidR="00F90C82" w:rsidRPr="00F90C82">
        <w:t>"json"</w:t>
      </w:r>
      <w:r w:rsidR="00F90C82" w:rsidRPr="00F90C82">
        <w:rPr>
          <w:rFonts w:hint="eastAsia"/>
        </w:rPr>
        <w:t>、</w:t>
      </w:r>
      <w:r w:rsidR="00F90C82" w:rsidRPr="00F90C82">
        <w:t>"orc"</w:t>
      </w:r>
      <w:r w:rsidR="00F90C82" w:rsidRPr="00F90C82">
        <w:rPr>
          <w:rFonts w:hint="eastAsia"/>
        </w:rPr>
        <w:t>、</w:t>
      </w:r>
      <w:r w:rsidR="00F90C82" w:rsidRPr="00F90C82">
        <w:t>"parquet"</w:t>
      </w:r>
      <w:r w:rsidR="00F90C82" w:rsidRPr="00F90C82">
        <w:rPr>
          <w:rFonts w:hint="eastAsia"/>
        </w:rPr>
        <w:t>和</w:t>
      </w:r>
      <w:r w:rsidR="00F90C82" w:rsidRPr="00F90C82">
        <w:t>"</w:t>
      </w:r>
      <w:proofErr w:type="spellStart"/>
      <w:r w:rsidR="00F90C82" w:rsidRPr="00F90C82">
        <w:t>textFile</w:t>
      </w:r>
      <w:proofErr w:type="spellEnd"/>
      <w:r w:rsidR="00F90C82" w:rsidRPr="00F90C82">
        <w:t>"</w:t>
      </w:r>
      <w:r w:rsidR="00FB69FD">
        <w:rPr>
          <w:rFonts w:hint="eastAsia"/>
        </w:rPr>
        <w:t>格式下需要传入加载数据的路径</w:t>
      </w:r>
    </w:p>
    <w:p w14:paraId="1A84545F" w14:textId="25B6B936" w:rsidR="00F90C82" w:rsidRPr="0018317B" w:rsidRDefault="007A4396" w:rsidP="0018317B">
      <w:pPr>
        <w:pStyle w:val="aff2"/>
        <w:numPr>
          <w:ilvl w:val="0"/>
          <w:numId w:val="33"/>
        </w:numPr>
      </w:pPr>
      <w:r w:rsidRPr="00941AB6">
        <w:rPr>
          <w:rFonts w:hint="eastAsia"/>
        </w:rPr>
        <w:t>option</w:t>
      </w:r>
      <w:r w:rsidRPr="00941AB6">
        <w:t>("…")</w:t>
      </w:r>
      <w:r w:rsidRPr="00941AB6">
        <w:rPr>
          <w:rFonts w:hint="eastAsia"/>
        </w:rPr>
        <w:t>：在</w:t>
      </w:r>
      <w:r w:rsidRPr="00C810D1">
        <w:t>"</w:t>
      </w:r>
      <w:proofErr w:type="spellStart"/>
      <w:r w:rsidRPr="00C810D1">
        <w:rPr>
          <w:rFonts w:hint="eastAsia"/>
        </w:rPr>
        <w:t>jdbc</w:t>
      </w:r>
      <w:proofErr w:type="spellEnd"/>
      <w:r w:rsidRPr="00C810D1">
        <w:t>"</w:t>
      </w:r>
      <w:r w:rsidRPr="00941AB6">
        <w:rPr>
          <w:rFonts w:hint="eastAsia"/>
        </w:rPr>
        <w:t>格式下需要传入JDBC相应参数，</w:t>
      </w:r>
      <w:proofErr w:type="spellStart"/>
      <w:r w:rsidRPr="00941AB6">
        <w:rPr>
          <w:rFonts w:hint="eastAsia"/>
        </w:rPr>
        <w:t>url</w:t>
      </w:r>
      <w:proofErr w:type="spellEnd"/>
      <w:r w:rsidRPr="00941AB6">
        <w:rPr>
          <w:rFonts w:hint="eastAsia"/>
        </w:rPr>
        <w:t>、user、password和</w:t>
      </w:r>
      <w:proofErr w:type="spellStart"/>
      <w:r w:rsidRPr="00941AB6">
        <w:rPr>
          <w:rFonts w:hint="eastAsia"/>
        </w:rPr>
        <w:lastRenderedPageBreak/>
        <w:t>dbtable</w:t>
      </w:r>
      <w:proofErr w:type="spellEnd"/>
    </w:p>
    <w:p w14:paraId="19239DD1" w14:textId="4D7DC794" w:rsidR="004F68FE" w:rsidRPr="00406A2E" w:rsidRDefault="004F68FE" w:rsidP="004F68FE">
      <w:pPr>
        <w:pStyle w:val="affc"/>
        <w:topLinePunct/>
        <w:adjustRightInd w:val="0"/>
        <w:rPr>
          <w:b/>
          <w:sz w:val="21"/>
          <w:szCs w:val="21"/>
        </w:rPr>
      </w:pPr>
      <w:r w:rsidRPr="00406A2E">
        <w:rPr>
          <w:rFonts w:hint="eastAsia"/>
          <w:b/>
          <w:sz w:val="21"/>
          <w:szCs w:val="21"/>
        </w:rPr>
        <w:t>例如：</w:t>
      </w:r>
      <w:r>
        <w:rPr>
          <w:rFonts w:hint="eastAsia"/>
          <w:b/>
          <w:sz w:val="21"/>
          <w:szCs w:val="21"/>
        </w:rPr>
        <w:t>使用</w:t>
      </w:r>
      <w:r>
        <w:rPr>
          <w:rFonts w:hint="eastAsia"/>
          <w:b/>
          <w:sz w:val="21"/>
          <w:szCs w:val="21"/>
        </w:rPr>
        <w:t>format</w:t>
      </w:r>
      <w:r>
        <w:rPr>
          <w:rFonts w:hint="eastAsia"/>
          <w:b/>
          <w:sz w:val="21"/>
          <w:szCs w:val="21"/>
        </w:rPr>
        <w:t>指定加载</w:t>
      </w:r>
      <w:r w:rsidRPr="00406A2E">
        <w:rPr>
          <w:rFonts w:hint="eastAsia"/>
          <w:b/>
          <w:sz w:val="21"/>
          <w:szCs w:val="21"/>
        </w:rPr>
        <w:t>Json</w:t>
      </w:r>
      <w:r>
        <w:rPr>
          <w:rFonts w:hint="eastAsia"/>
          <w:b/>
          <w:sz w:val="21"/>
          <w:szCs w:val="21"/>
        </w:rPr>
        <w:t>类型</w:t>
      </w:r>
      <w:r w:rsidRPr="00406A2E">
        <w:rPr>
          <w:rFonts w:hint="eastAsia"/>
          <w:b/>
          <w:sz w:val="21"/>
          <w:szCs w:val="21"/>
        </w:rPr>
        <w:t>数据</w:t>
      </w:r>
    </w:p>
    <w:p w14:paraId="066A2A34" w14:textId="66E334E4" w:rsidR="004F68FE" w:rsidRPr="00406A2E" w:rsidRDefault="004F68FE" w:rsidP="004F68FE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406A2E">
        <w:rPr>
          <w:sz w:val="21"/>
          <w:szCs w:val="21"/>
        </w:rPr>
        <w:t>scala</w:t>
      </w:r>
      <w:proofErr w:type="spellEnd"/>
      <w:r w:rsidRPr="00406A2E">
        <w:rPr>
          <w:sz w:val="21"/>
          <w:szCs w:val="21"/>
        </w:rPr>
        <w:t xml:space="preserve">&gt; </w:t>
      </w:r>
      <w:proofErr w:type="spellStart"/>
      <w:proofErr w:type="gramStart"/>
      <w:r w:rsidRPr="00406A2E">
        <w:rPr>
          <w:sz w:val="21"/>
          <w:szCs w:val="21"/>
        </w:rPr>
        <w:t>spark.read</w:t>
      </w:r>
      <w:proofErr w:type="gramEnd"/>
      <w:r w:rsidRPr="00406A2E">
        <w:rPr>
          <w:sz w:val="21"/>
          <w:szCs w:val="21"/>
        </w:rPr>
        <w:t>.</w:t>
      </w:r>
      <w:r>
        <w:rPr>
          <w:rFonts w:hint="eastAsia"/>
          <w:sz w:val="21"/>
          <w:szCs w:val="21"/>
        </w:rPr>
        <w:t>format</w:t>
      </w:r>
      <w:proofErr w:type="spellEnd"/>
      <w:r>
        <w:rPr>
          <w:rFonts w:hint="eastAsia"/>
          <w:sz w:val="21"/>
          <w:szCs w:val="21"/>
        </w:rPr>
        <w:t>(</w:t>
      </w:r>
      <w:r w:rsidRPr="00406A2E"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json</w:t>
      </w:r>
      <w:r w:rsidRPr="00406A2E"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).load</w:t>
      </w:r>
      <w:r w:rsidRPr="00406A2E">
        <w:rPr>
          <w:sz w:val="21"/>
          <w:szCs w:val="21"/>
        </w:rPr>
        <w:t xml:space="preserve"> ("/opt/module/spark-local/</w:t>
      </w:r>
      <w:proofErr w:type="spellStart"/>
      <w:r w:rsidRPr="00406A2E">
        <w:rPr>
          <w:sz w:val="21"/>
          <w:szCs w:val="21"/>
        </w:rPr>
        <w:t>people.json</w:t>
      </w:r>
      <w:proofErr w:type="spellEnd"/>
      <w:r w:rsidRPr="00406A2E">
        <w:rPr>
          <w:sz w:val="21"/>
          <w:szCs w:val="21"/>
        </w:rPr>
        <w:t>").show</w:t>
      </w:r>
    </w:p>
    <w:p w14:paraId="31E1C71C" w14:textId="77777777" w:rsidR="004F68FE" w:rsidRPr="00406A2E" w:rsidRDefault="004F68FE" w:rsidP="004F68FE">
      <w:pPr>
        <w:pStyle w:val="affc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+---+--------+</w:t>
      </w:r>
    </w:p>
    <w:p w14:paraId="3DA05C2E" w14:textId="77777777" w:rsidR="004F68FE" w:rsidRPr="00406A2E" w:rsidRDefault="004F68FE" w:rsidP="004F68FE">
      <w:pPr>
        <w:pStyle w:val="affc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age|    name|</w:t>
      </w:r>
    </w:p>
    <w:p w14:paraId="4BFD36D6" w14:textId="77777777" w:rsidR="004F68FE" w:rsidRPr="00406A2E" w:rsidRDefault="004F68FE" w:rsidP="004F68FE">
      <w:pPr>
        <w:pStyle w:val="affc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+---+--------+</w:t>
      </w:r>
    </w:p>
    <w:p w14:paraId="4C2D9FAF" w14:textId="77777777" w:rsidR="004F68FE" w:rsidRPr="00406A2E" w:rsidRDefault="004F68FE" w:rsidP="004F68FE">
      <w:pPr>
        <w:pStyle w:val="affc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 18|qiaofeng|</w:t>
      </w:r>
    </w:p>
    <w:p w14:paraId="0D53E4A7" w14:textId="77777777" w:rsidR="004F68FE" w:rsidRPr="00406A2E" w:rsidRDefault="004F68FE" w:rsidP="004F68FE">
      <w:pPr>
        <w:pStyle w:val="affc"/>
        <w:topLinePunct/>
        <w:adjustRightInd w:val="0"/>
        <w:rPr>
          <w:sz w:val="21"/>
          <w:szCs w:val="21"/>
        </w:rPr>
      </w:pPr>
      <w:r w:rsidRPr="00406A2E">
        <w:rPr>
          <w:sz w:val="21"/>
          <w:szCs w:val="21"/>
        </w:rPr>
        <w:t>| 19</w:t>
      </w:r>
      <w:proofErr w:type="gramStart"/>
      <w:r w:rsidRPr="00406A2E">
        <w:rPr>
          <w:sz w:val="21"/>
          <w:szCs w:val="21"/>
        </w:rPr>
        <w:t xml:space="preserve">|  </w:t>
      </w:r>
      <w:proofErr w:type="spellStart"/>
      <w:r w:rsidRPr="00406A2E">
        <w:rPr>
          <w:sz w:val="21"/>
          <w:szCs w:val="21"/>
        </w:rPr>
        <w:t>duanyu</w:t>
      </w:r>
      <w:proofErr w:type="spellEnd"/>
      <w:proofErr w:type="gramEnd"/>
      <w:r w:rsidRPr="00406A2E">
        <w:rPr>
          <w:sz w:val="21"/>
          <w:szCs w:val="21"/>
        </w:rPr>
        <w:t>|</w:t>
      </w:r>
    </w:p>
    <w:p w14:paraId="3A744263" w14:textId="5DB60D3A" w:rsidR="004F68FE" w:rsidRPr="004F68FE" w:rsidRDefault="004F68FE" w:rsidP="004F68FE">
      <w:pPr>
        <w:pStyle w:val="affc"/>
        <w:topLinePunct/>
        <w:adjustRightInd w:val="0"/>
        <w:rPr>
          <w:sz w:val="21"/>
          <w:szCs w:val="21"/>
        </w:rPr>
      </w:pPr>
      <w:r>
        <w:rPr>
          <w:sz w:val="21"/>
          <w:szCs w:val="21"/>
        </w:rPr>
        <w:t xml:space="preserve">| 20|   </w:t>
      </w:r>
      <w:proofErr w:type="spellStart"/>
      <w:r>
        <w:rPr>
          <w:sz w:val="21"/>
          <w:szCs w:val="21"/>
        </w:rPr>
        <w:t>xuzhu</w:t>
      </w:r>
      <w:proofErr w:type="spellEnd"/>
      <w:r>
        <w:rPr>
          <w:sz w:val="21"/>
          <w:szCs w:val="21"/>
        </w:rPr>
        <w:t>|</w:t>
      </w:r>
    </w:p>
    <w:p w14:paraId="31A0C30E" w14:textId="77777777" w:rsidR="00F8025B" w:rsidRPr="00AC0522" w:rsidRDefault="00F8025B" w:rsidP="00AC0522">
      <w:pPr>
        <w:pStyle w:val="aff2"/>
        <w:numPr>
          <w:ilvl w:val="0"/>
          <w:numId w:val="32"/>
        </w:numPr>
      </w:pPr>
      <w:r w:rsidRPr="00AC0522">
        <w:rPr>
          <w:rFonts w:hint="eastAsia"/>
        </w:rPr>
        <w:t>在文件上直接运行SQL</w:t>
      </w:r>
    </w:p>
    <w:p w14:paraId="7F67AF3E" w14:textId="1E278796" w:rsidR="00F8025B" w:rsidRDefault="00F8025B" w:rsidP="00F8025B">
      <w:pPr>
        <w:ind w:firstLine="420"/>
      </w:pPr>
      <w:r>
        <w:rPr>
          <w:rFonts w:hint="eastAsia"/>
        </w:rPr>
        <w:t xml:space="preserve">我们前面都是使用read API 先把文件加载到 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>然后再查询，其实，我们也可以直接在文件上进行查询</w:t>
      </w:r>
    </w:p>
    <w:p w14:paraId="563CF492" w14:textId="77777777" w:rsidR="00F8025B" w:rsidRDefault="00F8025B" w:rsidP="00F8025B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F8025B">
        <w:rPr>
          <w:sz w:val="21"/>
          <w:szCs w:val="21"/>
        </w:rPr>
        <w:t>scala</w:t>
      </w:r>
      <w:proofErr w:type="spellEnd"/>
      <w:proofErr w:type="gramStart"/>
      <w:r w:rsidRPr="00F8025B">
        <w:rPr>
          <w:sz w:val="21"/>
          <w:szCs w:val="21"/>
        </w:rPr>
        <w:t xml:space="preserve">&gt;  </w:t>
      </w:r>
      <w:proofErr w:type="spellStart"/>
      <w:r w:rsidRPr="00F8025B">
        <w:rPr>
          <w:sz w:val="21"/>
          <w:szCs w:val="21"/>
        </w:rPr>
        <w:t>spark.sql</w:t>
      </w:r>
      <w:proofErr w:type="spellEnd"/>
      <w:proofErr w:type="gramEnd"/>
      <w:r w:rsidRPr="00F8025B">
        <w:rPr>
          <w:sz w:val="21"/>
          <w:szCs w:val="21"/>
        </w:rPr>
        <w:t>("select * from json.`/opt/module/spark-local/</w:t>
      </w:r>
      <w:proofErr w:type="spellStart"/>
      <w:r w:rsidRPr="00F8025B">
        <w:rPr>
          <w:sz w:val="21"/>
          <w:szCs w:val="21"/>
        </w:rPr>
        <w:t>people.json</w:t>
      </w:r>
      <w:proofErr w:type="spellEnd"/>
      <w:r w:rsidRPr="00F8025B">
        <w:rPr>
          <w:sz w:val="21"/>
          <w:szCs w:val="21"/>
        </w:rPr>
        <w:t>`").show</w:t>
      </w:r>
    </w:p>
    <w:p w14:paraId="714F6FCD" w14:textId="77777777" w:rsidR="00F8025B" w:rsidRPr="00F8025B" w:rsidRDefault="00F8025B" w:rsidP="00F8025B">
      <w:pPr>
        <w:pStyle w:val="affc"/>
        <w:topLinePunct/>
        <w:adjustRightInd w:val="0"/>
        <w:rPr>
          <w:sz w:val="21"/>
          <w:szCs w:val="21"/>
        </w:rPr>
      </w:pPr>
    </w:p>
    <w:p w14:paraId="640545C4" w14:textId="77777777" w:rsidR="00F8025B" w:rsidRPr="00F8025B" w:rsidRDefault="00F8025B" w:rsidP="00F8025B">
      <w:pPr>
        <w:pStyle w:val="affc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+---+--------+</w:t>
      </w:r>
    </w:p>
    <w:p w14:paraId="39525954" w14:textId="77777777" w:rsidR="00F8025B" w:rsidRPr="00F8025B" w:rsidRDefault="00F8025B" w:rsidP="00F8025B">
      <w:pPr>
        <w:pStyle w:val="affc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|age|    name|</w:t>
      </w:r>
    </w:p>
    <w:p w14:paraId="2739BF4A" w14:textId="77777777" w:rsidR="00F8025B" w:rsidRPr="00F8025B" w:rsidRDefault="00F8025B" w:rsidP="00F8025B">
      <w:pPr>
        <w:pStyle w:val="affc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+---+--------+</w:t>
      </w:r>
    </w:p>
    <w:p w14:paraId="6D6C3034" w14:textId="77777777" w:rsidR="00F8025B" w:rsidRPr="00F8025B" w:rsidRDefault="00F8025B" w:rsidP="00F8025B">
      <w:pPr>
        <w:pStyle w:val="affc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| 18|qiaofeng|</w:t>
      </w:r>
    </w:p>
    <w:p w14:paraId="6A822F2D" w14:textId="77777777" w:rsidR="00F8025B" w:rsidRPr="00F8025B" w:rsidRDefault="00F8025B" w:rsidP="00F8025B">
      <w:pPr>
        <w:pStyle w:val="affc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| 19</w:t>
      </w:r>
      <w:proofErr w:type="gramStart"/>
      <w:r w:rsidRPr="00F8025B">
        <w:rPr>
          <w:sz w:val="21"/>
          <w:szCs w:val="21"/>
        </w:rPr>
        <w:t xml:space="preserve">|  </w:t>
      </w:r>
      <w:proofErr w:type="spellStart"/>
      <w:r w:rsidRPr="00F8025B">
        <w:rPr>
          <w:sz w:val="21"/>
          <w:szCs w:val="21"/>
        </w:rPr>
        <w:t>duanyu</w:t>
      </w:r>
      <w:proofErr w:type="spellEnd"/>
      <w:proofErr w:type="gramEnd"/>
      <w:r w:rsidRPr="00F8025B">
        <w:rPr>
          <w:sz w:val="21"/>
          <w:szCs w:val="21"/>
        </w:rPr>
        <w:t>|</w:t>
      </w:r>
    </w:p>
    <w:p w14:paraId="1F58CDF5" w14:textId="77777777" w:rsidR="00F8025B" w:rsidRPr="00F8025B" w:rsidRDefault="00F8025B" w:rsidP="00F8025B">
      <w:pPr>
        <w:pStyle w:val="affc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 xml:space="preserve">| 20|   </w:t>
      </w:r>
      <w:proofErr w:type="spellStart"/>
      <w:r w:rsidRPr="00F8025B">
        <w:rPr>
          <w:sz w:val="21"/>
          <w:szCs w:val="21"/>
        </w:rPr>
        <w:t>xuzhu</w:t>
      </w:r>
      <w:proofErr w:type="spellEnd"/>
      <w:r w:rsidRPr="00F8025B">
        <w:rPr>
          <w:sz w:val="21"/>
          <w:szCs w:val="21"/>
        </w:rPr>
        <w:t>|</w:t>
      </w:r>
    </w:p>
    <w:p w14:paraId="25A2E4E8" w14:textId="0F8107B5" w:rsidR="00F8025B" w:rsidRPr="00F8025B" w:rsidRDefault="00F8025B" w:rsidP="00F8025B">
      <w:pPr>
        <w:pStyle w:val="affc"/>
        <w:topLinePunct/>
        <w:adjustRightInd w:val="0"/>
        <w:rPr>
          <w:sz w:val="21"/>
          <w:szCs w:val="21"/>
        </w:rPr>
      </w:pPr>
      <w:r w:rsidRPr="00F8025B">
        <w:rPr>
          <w:sz w:val="21"/>
          <w:szCs w:val="21"/>
        </w:rPr>
        <w:t>+---+--------+</w:t>
      </w:r>
      <w:r>
        <w:rPr>
          <w:sz w:val="21"/>
          <w:szCs w:val="21"/>
        </w:rPr>
        <w:t>|</w:t>
      </w:r>
    </w:p>
    <w:p w14:paraId="64B11325" w14:textId="77777777" w:rsidR="00F8025B" w:rsidRPr="00406A2E" w:rsidRDefault="00F8025B" w:rsidP="00F8025B">
      <w:pPr>
        <w:rPr>
          <w:b/>
        </w:rPr>
      </w:pPr>
      <w:r w:rsidRPr="00406A2E">
        <w:rPr>
          <w:rFonts w:hint="eastAsia"/>
          <w:b/>
        </w:rPr>
        <w:t>说明:</w:t>
      </w:r>
    </w:p>
    <w:p w14:paraId="0EE850CB" w14:textId="6411645F" w:rsidR="00406A2E" w:rsidRPr="00F8025B" w:rsidRDefault="00F8025B" w:rsidP="00F8025B">
      <w:pPr>
        <w:ind w:firstLine="420"/>
      </w:pPr>
      <w:r>
        <w:rPr>
          <w:rFonts w:hint="eastAsia"/>
        </w:rPr>
        <w:t xml:space="preserve"> json表示文件的格式. 后面的文件具体路径需要用反引号</w:t>
      </w:r>
      <w:proofErr w:type="gramStart"/>
      <w:r>
        <w:rPr>
          <w:rFonts w:hint="eastAsia"/>
        </w:rPr>
        <w:t>括</w:t>
      </w:r>
      <w:proofErr w:type="gramEnd"/>
      <w:r>
        <w:rPr>
          <w:rFonts w:hint="eastAsia"/>
        </w:rPr>
        <w:t>起来.</w:t>
      </w:r>
    </w:p>
    <w:p w14:paraId="50DF9831" w14:textId="21C66DA4" w:rsidR="007A4396" w:rsidRPr="00966C93" w:rsidRDefault="007A4396" w:rsidP="00853512">
      <w:pPr>
        <w:pStyle w:val="3"/>
      </w:pPr>
      <w:r w:rsidRPr="00966C93">
        <w:rPr>
          <w:rFonts w:hint="eastAsia"/>
        </w:rPr>
        <w:t>保存数据</w:t>
      </w:r>
    </w:p>
    <w:p w14:paraId="2CDE5F87" w14:textId="530110CC" w:rsidR="007A4396" w:rsidRPr="00A57D2A" w:rsidRDefault="007A4396" w:rsidP="00D501AF">
      <w:pPr>
        <w:pStyle w:val="aff2"/>
        <w:numPr>
          <w:ilvl w:val="0"/>
          <w:numId w:val="34"/>
        </w:numPr>
      </w:pPr>
      <w:r w:rsidRPr="00795CE5">
        <w:rPr>
          <w:rFonts w:hint="eastAsia"/>
        </w:rPr>
        <w:t>write</w:t>
      </w:r>
      <w:r w:rsidRPr="00A57D2A">
        <w:rPr>
          <w:rFonts w:hint="eastAsia"/>
        </w:rPr>
        <w:t>直接</w:t>
      </w:r>
      <w:r>
        <w:rPr>
          <w:rFonts w:hint="eastAsia"/>
        </w:rPr>
        <w:t>保存</w:t>
      </w:r>
      <w:r w:rsidRPr="00A57D2A">
        <w:rPr>
          <w:rFonts w:hint="eastAsia"/>
        </w:rPr>
        <w:t>数据</w:t>
      </w:r>
    </w:p>
    <w:p w14:paraId="6A037BB5" w14:textId="77777777" w:rsidR="007A4396" w:rsidRPr="00D96172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D96172">
        <w:rPr>
          <w:sz w:val="21"/>
          <w:szCs w:val="21"/>
        </w:rPr>
        <w:t>scala</w:t>
      </w:r>
      <w:proofErr w:type="spellEnd"/>
      <w:r w:rsidRPr="00D96172">
        <w:rPr>
          <w:sz w:val="21"/>
          <w:szCs w:val="21"/>
        </w:rPr>
        <w:t xml:space="preserve">&gt; </w:t>
      </w:r>
      <w:proofErr w:type="spellStart"/>
      <w:proofErr w:type="gramStart"/>
      <w:r>
        <w:rPr>
          <w:sz w:val="21"/>
          <w:szCs w:val="21"/>
        </w:rPr>
        <w:t>df</w:t>
      </w:r>
      <w:r w:rsidRPr="00D96172">
        <w:rPr>
          <w:sz w:val="21"/>
          <w:szCs w:val="21"/>
        </w:rPr>
        <w:t>.</w:t>
      </w:r>
      <w:r w:rsidRPr="00B54BA5">
        <w:rPr>
          <w:rFonts w:hint="eastAsia"/>
          <w:sz w:val="21"/>
          <w:szCs w:val="21"/>
        </w:rPr>
        <w:t>write</w:t>
      </w:r>
      <w:proofErr w:type="spellEnd"/>
      <w:proofErr w:type="gramEnd"/>
      <w:r w:rsidRPr="00D96172">
        <w:rPr>
          <w:sz w:val="21"/>
          <w:szCs w:val="21"/>
        </w:rPr>
        <w:t>.</w:t>
      </w:r>
    </w:p>
    <w:p w14:paraId="22ADBB67" w14:textId="77777777" w:rsidR="007A4396" w:rsidRPr="005D5121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gramStart"/>
      <w:r w:rsidRPr="005D5121">
        <w:rPr>
          <w:sz w:val="21"/>
          <w:szCs w:val="21"/>
        </w:rPr>
        <w:t xml:space="preserve">csv  </w:t>
      </w:r>
      <w:proofErr w:type="spellStart"/>
      <w:r w:rsidRPr="005D5121">
        <w:rPr>
          <w:sz w:val="21"/>
          <w:szCs w:val="21"/>
        </w:rPr>
        <w:t>jdbc</w:t>
      </w:r>
      <w:proofErr w:type="spellEnd"/>
      <w:proofErr w:type="gramEnd"/>
      <w:r w:rsidRPr="005D5121">
        <w:rPr>
          <w:sz w:val="21"/>
          <w:szCs w:val="21"/>
        </w:rPr>
        <w:t xml:space="preserve">   json  orc   parquet </w:t>
      </w:r>
      <w:proofErr w:type="spellStart"/>
      <w:r w:rsidRPr="005D5121">
        <w:rPr>
          <w:sz w:val="21"/>
          <w:szCs w:val="21"/>
        </w:rPr>
        <w:t>textFile</w:t>
      </w:r>
      <w:proofErr w:type="spellEnd"/>
      <w:r w:rsidRPr="005D5121">
        <w:rPr>
          <w:sz w:val="21"/>
          <w:szCs w:val="21"/>
        </w:rPr>
        <w:t>… …</w:t>
      </w:r>
    </w:p>
    <w:p w14:paraId="7DFB206D" w14:textId="77777777" w:rsidR="007A4396" w:rsidRDefault="007A4396" w:rsidP="00D501AF">
      <w:r w:rsidRPr="007E3205">
        <w:rPr>
          <w:rFonts w:hint="eastAsia"/>
          <w:color w:val="FF0000"/>
        </w:rPr>
        <w:t>注意：</w:t>
      </w:r>
      <w:r>
        <w:rPr>
          <w:rFonts w:hint="eastAsia"/>
        </w:rPr>
        <w:t>保存数据的相关参数需写到上述方法中。如：</w:t>
      </w:r>
      <w:proofErr w:type="spellStart"/>
      <w:r w:rsidRPr="00FA4956">
        <w:t>textFile</w:t>
      </w:r>
      <w:proofErr w:type="spellEnd"/>
      <w:r w:rsidRPr="00FA4956">
        <w:rPr>
          <w:rFonts w:hint="eastAsia"/>
        </w:rPr>
        <w:t>需传入加载数据的路径，</w:t>
      </w:r>
      <w:proofErr w:type="spellStart"/>
      <w:r w:rsidRPr="00FA4956">
        <w:rPr>
          <w:rFonts w:hint="eastAsia"/>
        </w:rPr>
        <w:t>jdbc</w:t>
      </w:r>
      <w:proofErr w:type="spellEnd"/>
      <w:r w:rsidRPr="00FA4956">
        <w:rPr>
          <w:rFonts w:hint="eastAsia"/>
        </w:rPr>
        <w:t>需传入JDBC相关参数。</w:t>
      </w:r>
    </w:p>
    <w:p w14:paraId="4CE8CBE3" w14:textId="6F672F48" w:rsidR="00535087" w:rsidRDefault="00535087" w:rsidP="00535087">
      <w:pPr>
        <w:pStyle w:val="affc"/>
        <w:topLinePunct/>
        <w:adjustRightInd w:val="0"/>
        <w:rPr>
          <w:b/>
          <w:sz w:val="21"/>
          <w:szCs w:val="21"/>
        </w:rPr>
      </w:pPr>
      <w:r w:rsidRPr="00535087">
        <w:rPr>
          <w:rFonts w:hint="eastAsia"/>
          <w:b/>
          <w:sz w:val="21"/>
          <w:szCs w:val="21"/>
        </w:rPr>
        <w:t>例如：直接将</w:t>
      </w:r>
      <w:r w:rsidRPr="00535087">
        <w:rPr>
          <w:rFonts w:hint="eastAsia"/>
          <w:b/>
          <w:sz w:val="21"/>
          <w:szCs w:val="21"/>
        </w:rPr>
        <w:t>df</w:t>
      </w:r>
      <w:r w:rsidRPr="00535087">
        <w:rPr>
          <w:rFonts w:hint="eastAsia"/>
          <w:b/>
          <w:sz w:val="21"/>
          <w:szCs w:val="21"/>
        </w:rPr>
        <w:t>中数据保存到指定目录</w:t>
      </w:r>
    </w:p>
    <w:p w14:paraId="0B02DD97" w14:textId="5C164CC3" w:rsidR="002606A1" w:rsidRPr="002606A1" w:rsidRDefault="002606A1" w:rsidP="00535087">
      <w:pPr>
        <w:pStyle w:val="affc"/>
        <w:topLinePunct/>
        <w:adjustRightInd w:val="0"/>
        <w:rPr>
          <w:sz w:val="21"/>
          <w:szCs w:val="21"/>
        </w:rPr>
      </w:pPr>
      <w:r w:rsidRPr="002606A1">
        <w:rPr>
          <w:rFonts w:hint="eastAsia"/>
          <w:sz w:val="21"/>
          <w:szCs w:val="21"/>
        </w:rPr>
        <w:t>//</w:t>
      </w:r>
      <w:r w:rsidRPr="002606A1">
        <w:rPr>
          <w:rFonts w:hint="eastAsia"/>
          <w:sz w:val="21"/>
          <w:szCs w:val="21"/>
        </w:rPr>
        <w:t>默认保存格式为</w:t>
      </w:r>
      <w:r w:rsidRPr="002606A1">
        <w:rPr>
          <w:rFonts w:hint="eastAsia"/>
          <w:sz w:val="21"/>
          <w:szCs w:val="21"/>
        </w:rPr>
        <w:t>parquet</w:t>
      </w:r>
    </w:p>
    <w:p w14:paraId="74BD754F" w14:textId="75ED0CBB" w:rsidR="002606A1" w:rsidRDefault="002606A1" w:rsidP="00535087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2606A1">
        <w:rPr>
          <w:sz w:val="21"/>
          <w:szCs w:val="21"/>
        </w:rPr>
        <w:t>scala</w:t>
      </w:r>
      <w:proofErr w:type="spellEnd"/>
      <w:r w:rsidRPr="002606A1">
        <w:rPr>
          <w:sz w:val="21"/>
          <w:szCs w:val="21"/>
        </w:rPr>
        <w:t xml:space="preserve">&gt; </w:t>
      </w:r>
      <w:proofErr w:type="spellStart"/>
      <w:proofErr w:type="gramStart"/>
      <w:r w:rsidRPr="002606A1">
        <w:rPr>
          <w:sz w:val="21"/>
          <w:szCs w:val="21"/>
        </w:rPr>
        <w:t>df.write</w:t>
      </w:r>
      <w:proofErr w:type="gramEnd"/>
      <w:r w:rsidRPr="002606A1">
        <w:rPr>
          <w:sz w:val="21"/>
          <w:szCs w:val="21"/>
        </w:rPr>
        <w:t>.save</w:t>
      </w:r>
      <w:proofErr w:type="spellEnd"/>
      <w:r w:rsidRPr="002606A1">
        <w:rPr>
          <w:sz w:val="21"/>
          <w:szCs w:val="21"/>
        </w:rPr>
        <w:t>("/opt/module/spark-local/output")</w:t>
      </w:r>
    </w:p>
    <w:p w14:paraId="5E8BAB3B" w14:textId="28A38700" w:rsidR="002606A1" w:rsidRPr="002606A1" w:rsidRDefault="002606A1" w:rsidP="00535087">
      <w:pPr>
        <w:pStyle w:val="affc"/>
        <w:topLinePunct/>
        <w:adjustRightInd w:val="0"/>
        <w:rPr>
          <w:sz w:val="21"/>
          <w:szCs w:val="21"/>
        </w:rPr>
      </w:pPr>
      <w:r>
        <w:rPr>
          <w:rFonts w:hint="eastAsia"/>
          <w:sz w:val="21"/>
          <w:szCs w:val="21"/>
        </w:rPr>
        <w:t>//</w:t>
      </w:r>
      <w:r>
        <w:rPr>
          <w:rFonts w:hint="eastAsia"/>
          <w:sz w:val="21"/>
          <w:szCs w:val="21"/>
        </w:rPr>
        <w:t>可以指定为保存格式，直接保存，不需要再调用</w:t>
      </w:r>
      <w:r>
        <w:rPr>
          <w:rFonts w:hint="eastAsia"/>
          <w:sz w:val="21"/>
          <w:szCs w:val="21"/>
        </w:rPr>
        <w:t>save</w:t>
      </w:r>
      <w:r>
        <w:rPr>
          <w:rFonts w:hint="eastAsia"/>
          <w:sz w:val="21"/>
          <w:szCs w:val="21"/>
        </w:rPr>
        <w:t>了</w:t>
      </w:r>
    </w:p>
    <w:p w14:paraId="674D77F5" w14:textId="743268BB" w:rsidR="00535087" w:rsidRPr="005D5121" w:rsidRDefault="00535087" w:rsidP="00535087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535087">
        <w:rPr>
          <w:sz w:val="21"/>
          <w:szCs w:val="21"/>
        </w:rPr>
        <w:t>scala</w:t>
      </w:r>
      <w:proofErr w:type="spellEnd"/>
      <w:r w:rsidRPr="00535087">
        <w:rPr>
          <w:sz w:val="21"/>
          <w:szCs w:val="21"/>
        </w:rPr>
        <w:t xml:space="preserve">&gt; </w:t>
      </w:r>
      <w:proofErr w:type="spellStart"/>
      <w:proofErr w:type="gramStart"/>
      <w:r w:rsidRPr="00535087">
        <w:rPr>
          <w:sz w:val="21"/>
          <w:szCs w:val="21"/>
        </w:rPr>
        <w:t>df.write</w:t>
      </w:r>
      <w:proofErr w:type="gramEnd"/>
      <w:r w:rsidRPr="00535087">
        <w:rPr>
          <w:sz w:val="21"/>
          <w:szCs w:val="21"/>
        </w:rPr>
        <w:t>.json</w:t>
      </w:r>
      <w:proofErr w:type="spellEnd"/>
      <w:r w:rsidRPr="00535087">
        <w:rPr>
          <w:sz w:val="21"/>
          <w:szCs w:val="21"/>
        </w:rPr>
        <w:t>("/opt/module/spark-local/output")</w:t>
      </w:r>
    </w:p>
    <w:p w14:paraId="2617F6C7" w14:textId="6671B6B4" w:rsidR="007A4396" w:rsidRPr="00D501AF" w:rsidRDefault="007A4396" w:rsidP="00D501AF">
      <w:pPr>
        <w:pStyle w:val="aff2"/>
        <w:numPr>
          <w:ilvl w:val="0"/>
          <w:numId w:val="34"/>
        </w:numPr>
      </w:pPr>
      <w:r w:rsidRPr="00D501AF">
        <w:rPr>
          <w:rFonts w:hint="eastAsia"/>
        </w:rPr>
        <w:t>format指定保存数据类型</w:t>
      </w:r>
    </w:p>
    <w:p w14:paraId="0062E978" w14:textId="77777777" w:rsidR="007A4396" w:rsidRPr="00D96172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D96172">
        <w:rPr>
          <w:sz w:val="21"/>
          <w:szCs w:val="21"/>
        </w:rPr>
        <w:t>scala</w:t>
      </w:r>
      <w:proofErr w:type="spellEnd"/>
      <w:r w:rsidRPr="00D96172">
        <w:rPr>
          <w:sz w:val="21"/>
          <w:szCs w:val="21"/>
        </w:rPr>
        <w:t xml:space="preserve">&gt; </w:t>
      </w:r>
      <w:proofErr w:type="spellStart"/>
      <w:proofErr w:type="gramStart"/>
      <w:r>
        <w:rPr>
          <w:sz w:val="21"/>
          <w:szCs w:val="21"/>
        </w:rPr>
        <w:t>df</w:t>
      </w:r>
      <w:r w:rsidRPr="00D96172">
        <w:rPr>
          <w:sz w:val="21"/>
          <w:szCs w:val="21"/>
        </w:rPr>
        <w:t>.</w:t>
      </w:r>
      <w:r w:rsidRPr="00B54BA5">
        <w:rPr>
          <w:rFonts w:hint="eastAsia"/>
          <w:sz w:val="21"/>
          <w:szCs w:val="21"/>
        </w:rPr>
        <w:t>write</w:t>
      </w:r>
      <w:proofErr w:type="gramEnd"/>
      <w:r w:rsidRPr="00D96172">
        <w:rPr>
          <w:sz w:val="21"/>
          <w:szCs w:val="21"/>
        </w:rPr>
        <w:t>.</w:t>
      </w:r>
      <w:r>
        <w:rPr>
          <w:rFonts w:hint="eastAsia"/>
          <w:sz w:val="21"/>
          <w:szCs w:val="21"/>
        </w:rPr>
        <w:t>format</w:t>
      </w:r>
      <w:proofErr w:type="spellEnd"/>
      <w:r>
        <w:rPr>
          <w:sz w:val="21"/>
          <w:szCs w:val="21"/>
        </w:rPr>
        <w:t>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  <w:r w:rsidRPr="00B54BA5">
        <w:rPr>
          <w:color w:val="FF0000"/>
          <w:sz w:val="21"/>
          <w:szCs w:val="21"/>
        </w:rPr>
        <w:t>[.</w:t>
      </w:r>
      <w:r w:rsidRPr="00B54BA5">
        <w:rPr>
          <w:rFonts w:hint="eastAsia"/>
          <w:color w:val="FF0000"/>
          <w:sz w:val="21"/>
          <w:szCs w:val="21"/>
        </w:rPr>
        <w:t>option</w:t>
      </w:r>
      <w:r w:rsidRPr="00B54BA5">
        <w:rPr>
          <w:color w:val="FF0000"/>
          <w:sz w:val="21"/>
          <w:szCs w:val="21"/>
        </w:rPr>
        <w:t>("…")]</w:t>
      </w:r>
      <w:r>
        <w:rPr>
          <w:sz w:val="21"/>
          <w:szCs w:val="21"/>
        </w:rPr>
        <w:t>.save(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…</w:t>
      </w:r>
      <w:r w:rsidRPr="00F754B0">
        <w:rPr>
          <w:sz w:val="21"/>
          <w:szCs w:val="21"/>
        </w:rPr>
        <w:t>"</w:t>
      </w:r>
      <w:r>
        <w:rPr>
          <w:sz w:val="21"/>
          <w:szCs w:val="21"/>
        </w:rPr>
        <w:t>)</w:t>
      </w:r>
    </w:p>
    <w:p w14:paraId="6DA34468" w14:textId="77777777" w:rsidR="007A4396" w:rsidRDefault="007A4396" w:rsidP="00D501AF">
      <w:r>
        <w:rPr>
          <w:rFonts w:hint="eastAsia"/>
        </w:rPr>
        <w:lastRenderedPageBreak/>
        <w:t>用法详解：</w:t>
      </w:r>
    </w:p>
    <w:p w14:paraId="083CD16A" w14:textId="77777777" w:rsidR="00655BBB" w:rsidRPr="00AE2270" w:rsidRDefault="00655BBB" w:rsidP="00D501AF">
      <w:pPr>
        <w:pStyle w:val="aff2"/>
        <w:numPr>
          <w:ilvl w:val="0"/>
          <w:numId w:val="35"/>
        </w:numPr>
      </w:pPr>
      <w:proofErr w:type="gramStart"/>
      <w:r w:rsidRPr="00AE2270">
        <w:rPr>
          <w:rFonts w:hint="eastAsia"/>
        </w:rPr>
        <w:t>format</w:t>
      </w:r>
      <w:r w:rsidRPr="00AE2270">
        <w:t>(</w:t>
      </w:r>
      <w:proofErr w:type="gramEnd"/>
      <w:r w:rsidRPr="00AE2270">
        <w:t>"…")</w:t>
      </w:r>
      <w:r>
        <w:rPr>
          <w:rFonts w:hint="eastAsia"/>
        </w:rPr>
        <w:t>：指定保存</w:t>
      </w:r>
      <w:r w:rsidRPr="00AE2270">
        <w:rPr>
          <w:rFonts w:hint="eastAsia"/>
        </w:rPr>
        <w:t>的数据类型，包括</w:t>
      </w:r>
      <w:r w:rsidRPr="00AE2270">
        <w:t>"csv"</w:t>
      </w:r>
      <w:r w:rsidRPr="00AE2270">
        <w:rPr>
          <w:rFonts w:hint="eastAsia"/>
        </w:rPr>
        <w:t>、</w:t>
      </w:r>
      <w:r w:rsidRPr="00AE2270">
        <w:t>"</w:t>
      </w:r>
      <w:proofErr w:type="spellStart"/>
      <w:r w:rsidRPr="00AE2270">
        <w:t>jdbc</w:t>
      </w:r>
      <w:proofErr w:type="spellEnd"/>
      <w:r w:rsidRPr="00AE2270">
        <w:t>"</w:t>
      </w:r>
      <w:r w:rsidRPr="00AE2270">
        <w:rPr>
          <w:rFonts w:hint="eastAsia"/>
        </w:rPr>
        <w:t>、</w:t>
      </w:r>
      <w:r w:rsidRPr="00AE2270">
        <w:t>"json"</w:t>
      </w:r>
      <w:r w:rsidRPr="00AE2270">
        <w:rPr>
          <w:rFonts w:hint="eastAsia"/>
        </w:rPr>
        <w:t>、</w:t>
      </w:r>
      <w:r w:rsidRPr="00AE2270">
        <w:t>"orc"</w:t>
      </w:r>
      <w:r w:rsidRPr="00AE2270">
        <w:rPr>
          <w:rFonts w:hint="eastAsia"/>
        </w:rPr>
        <w:t>、</w:t>
      </w:r>
      <w:r w:rsidRPr="00AE2270">
        <w:t>"parquet"</w:t>
      </w:r>
      <w:r w:rsidRPr="00AE2270">
        <w:rPr>
          <w:rFonts w:hint="eastAsia"/>
        </w:rPr>
        <w:t>和</w:t>
      </w:r>
      <w:r w:rsidRPr="00AE2270">
        <w:t>"</w:t>
      </w:r>
      <w:proofErr w:type="spellStart"/>
      <w:r w:rsidRPr="00AE2270">
        <w:t>textFile</w:t>
      </w:r>
      <w:proofErr w:type="spellEnd"/>
      <w:r w:rsidRPr="00AE2270">
        <w:t>"</w:t>
      </w:r>
      <w:r w:rsidRPr="00AE2270">
        <w:rPr>
          <w:rFonts w:hint="eastAsia"/>
        </w:rPr>
        <w:t>。</w:t>
      </w:r>
    </w:p>
    <w:p w14:paraId="203A8994" w14:textId="77777777" w:rsidR="00655BBB" w:rsidRDefault="00655BBB" w:rsidP="00D501AF">
      <w:pPr>
        <w:pStyle w:val="aff2"/>
        <w:numPr>
          <w:ilvl w:val="0"/>
          <w:numId w:val="35"/>
        </w:numPr>
      </w:pPr>
      <w:r w:rsidRPr="00421C89">
        <w:t>save</w:t>
      </w:r>
      <w:r w:rsidRPr="00B25FD8">
        <w:t xml:space="preserve"> ("…</w:t>
      </w:r>
      <w:proofErr w:type="gramStart"/>
      <w:r w:rsidRPr="00B25FD8">
        <w:t>")</w:t>
      </w:r>
      <w:r>
        <w:rPr>
          <w:rFonts w:hint="eastAsia"/>
        </w:rPr>
        <w:t>：</w:t>
      </w:r>
      <w:proofErr w:type="gramEnd"/>
      <w:r w:rsidRPr="00B25FD8">
        <w:rPr>
          <w:rFonts w:hint="eastAsia"/>
        </w:rPr>
        <w:t>在</w:t>
      </w:r>
      <w:r w:rsidRPr="00D501AF">
        <w:rPr>
          <w:color w:val="FF0000"/>
        </w:rPr>
        <w:t>"csv"</w:t>
      </w:r>
      <w:r w:rsidRPr="00D501AF">
        <w:rPr>
          <w:rFonts w:hint="eastAsia"/>
          <w:color w:val="FF0000"/>
        </w:rPr>
        <w:t>、</w:t>
      </w:r>
      <w:r w:rsidRPr="00D501AF">
        <w:rPr>
          <w:color w:val="FF0000"/>
        </w:rPr>
        <w:t>"orc"</w:t>
      </w:r>
      <w:r w:rsidRPr="00D501AF">
        <w:rPr>
          <w:rFonts w:hint="eastAsia"/>
          <w:color w:val="FF0000"/>
        </w:rPr>
        <w:t>、</w:t>
      </w:r>
      <w:r w:rsidRPr="00D501AF">
        <w:rPr>
          <w:color w:val="FF0000"/>
        </w:rPr>
        <w:t>"parquet"</w:t>
      </w:r>
      <w:r w:rsidRPr="00AE2270">
        <w:rPr>
          <w:rFonts w:hint="eastAsia"/>
        </w:rPr>
        <w:t>和</w:t>
      </w:r>
      <w:r w:rsidRPr="00D501AF">
        <w:rPr>
          <w:color w:val="FF0000"/>
        </w:rPr>
        <w:t>"</w:t>
      </w:r>
      <w:proofErr w:type="spellStart"/>
      <w:r w:rsidRPr="00D501AF">
        <w:rPr>
          <w:color w:val="FF0000"/>
        </w:rPr>
        <w:t>textFile</w:t>
      </w:r>
      <w:proofErr w:type="spellEnd"/>
      <w:r w:rsidRPr="00D501AF">
        <w:rPr>
          <w:color w:val="FF0000"/>
        </w:rPr>
        <w:t>"</w:t>
      </w:r>
      <w:r>
        <w:rPr>
          <w:rFonts w:hint="eastAsia"/>
        </w:rPr>
        <w:t>格式下需要传入保存数据的路径。</w:t>
      </w:r>
    </w:p>
    <w:p w14:paraId="643960A0" w14:textId="00BCC3D8" w:rsidR="00655BBB" w:rsidRDefault="00655BBB" w:rsidP="00D501AF">
      <w:pPr>
        <w:pStyle w:val="aff2"/>
        <w:numPr>
          <w:ilvl w:val="0"/>
          <w:numId w:val="35"/>
        </w:numPr>
      </w:pPr>
      <w:r w:rsidRPr="00941AB6">
        <w:rPr>
          <w:rFonts w:hint="eastAsia"/>
        </w:rPr>
        <w:t>option</w:t>
      </w:r>
      <w:r w:rsidRPr="00941AB6">
        <w:t>("…")</w:t>
      </w:r>
      <w:r w:rsidRPr="00941AB6">
        <w:rPr>
          <w:rFonts w:hint="eastAsia"/>
        </w:rPr>
        <w:t>：在</w:t>
      </w:r>
      <w:r w:rsidRPr="00D501AF">
        <w:rPr>
          <w:color w:val="FF0000"/>
        </w:rPr>
        <w:t>"</w:t>
      </w:r>
      <w:proofErr w:type="spellStart"/>
      <w:r w:rsidRPr="00D501AF">
        <w:rPr>
          <w:rFonts w:hint="eastAsia"/>
          <w:color w:val="FF0000"/>
        </w:rPr>
        <w:t>jdbc</w:t>
      </w:r>
      <w:proofErr w:type="spellEnd"/>
      <w:r w:rsidRPr="00D501AF">
        <w:rPr>
          <w:color w:val="FF0000"/>
        </w:rPr>
        <w:t>"</w:t>
      </w:r>
      <w:r w:rsidRPr="00941AB6">
        <w:rPr>
          <w:rFonts w:hint="eastAsia"/>
        </w:rPr>
        <w:t>格式下需要传入JDBC相应参数，</w:t>
      </w:r>
      <w:proofErr w:type="spellStart"/>
      <w:r w:rsidRPr="00941AB6">
        <w:rPr>
          <w:rFonts w:hint="eastAsia"/>
        </w:rPr>
        <w:t>url</w:t>
      </w:r>
      <w:proofErr w:type="spellEnd"/>
      <w:r w:rsidRPr="00941AB6">
        <w:rPr>
          <w:rFonts w:hint="eastAsia"/>
        </w:rPr>
        <w:t>、user、password和</w:t>
      </w:r>
      <w:proofErr w:type="spellStart"/>
      <w:r w:rsidRPr="00941AB6">
        <w:rPr>
          <w:rFonts w:hint="eastAsia"/>
        </w:rPr>
        <w:t>dbtable</w:t>
      </w:r>
      <w:proofErr w:type="spellEnd"/>
    </w:p>
    <w:p w14:paraId="71F85C63" w14:textId="4A12E3AB" w:rsidR="007A4396" w:rsidRPr="00D501AF" w:rsidRDefault="007A4396" w:rsidP="00D501AF">
      <w:pPr>
        <w:pStyle w:val="aff2"/>
        <w:numPr>
          <w:ilvl w:val="0"/>
          <w:numId w:val="34"/>
        </w:numPr>
      </w:pPr>
      <w:bookmarkStart w:id="19" w:name="_Toc499563828"/>
      <w:r w:rsidRPr="00D501AF">
        <w:rPr>
          <w:rFonts w:hint="eastAsia"/>
        </w:rPr>
        <w:t>文件保存选项</w:t>
      </w:r>
      <w:bookmarkEnd w:id="19"/>
    </w:p>
    <w:p w14:paraId="3F3FAADD" w14:textId="0D57C152" w:rsidR="00F90C82" w:rsidRPr="00F90C82" w:rsidRDefault="00F90C82" w:rsidP="00F90C82">
      <w:pPr>
        <w:ind w:firstLine="420"/>
      </w:pPr>
      <w:r w:rsidRPr="00F90C82">
        <w:rPr>
          <w:rFonts w:hint="eastAsia"/>
        </w:rPr>
        <w:t xml:space="preserve">保存操作可以使用 </w:t>
      </w:r>
      <w:proofErr w:type="spellStart"/>
      <w:r w:rsidRPr="00F90C82">
        <w:rPr>
          <w:rFonts w:hint="eastAsia"/>
        </w:rPr>
        <w:t>SaveMode</w:t>
      </w:r>
      <w:proofErr w:type="spellEnd"/>
      <w:r w:rsidRPr="00F90C82">
        <w:rPr>
          <w:rFonts w:hint="eastAsia"/>
        </w:rPr>
        <w:t>, 用来指明如何处理数据，使用mode()方法来设置</w:t>
      </w:r>
      <w:r>
        <w:rPr>
          <w:rFonts w:hint="eastAsia"/>
        </w:rPr>
        <w:t>。</w:t>
      </w:r>
    </w:p>
    <w:p w14:paraId="4B2C9DCB" w14:textId="7D68D4EA" w:rsidR="00F90C82" w:rsidRDefault="00F90C82" w:rsidP="00F90C82">
      <w:r w:rsidRPr="00F90C82">
        <w:rPr>
          <w:rFonts w:hint="eastAsia"/>
        </w:rPr>
        <w:t xml:space="preserve">有一点很重要: 这些 </w:t>
      </w:r>
      <w:proofErr w:type="spellStart"/>
      <w:r w:rsidRPr="00F90C82">
        <w:rPr>
          <w:rFonts w:hint="eastAsia"/>
        </w:rPr>
        <w:t>SaveMode</w:t>
      </w:r>
      <w:proofErr w:type="spellEnd"/>
      <w:r w:rsidRPr="00F90C82">
        <w:rPr>
          <w:rFonts w:hint="eastAsia"/>
        </w:rPr>
        <w:t xml:space="preserve"> 都是没有加锁的, 也不是原子操作</w:t>
      </w:r>
      <w:r>
        <w:rPr>
          <w:rFonts w:hint="eastAsia"/>
        </w:rPr>
        <w:t>。</w:t>
      </w:r>
    </w:p>
    <w:p w14:paraId="5FFD38F3" w14:textId="09AE43B9" w:rsidR="007A4396" w:rsidRDefault="007A4396" w:rsidP="00F90C82">
      <w:proofErr w:type="spellStart"/>
      <w:r w:rsidRPr="00B26D09">
        <w:t>SaveMode</w:t>
      </w:r>
      <w:proofErr w:type="spellEnd"/>
      <w:r w:rsidRPr="00B26D09">
        <w:rPr>
          <w:rFonts w:hint="eastAsia"/>
        </w:rPr>
        <w:t>是一个枚举类</w:t>
      </w:r>
      <w:r>
        <w:rPr>
          <w:rFonts w:hint="eastAsia"/>
        </w:rPr>
        <w:t>，其中的常量包括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3589"/>
        <w:gridCol w:w="1775"/>
        <w:gridCol w:w="2816"/>
      </w:tblGrid>
      <w:tr w:rsidR="00F90C82" w14:paraId="448264AF" w14:textId="77777777" w:rsidTr="001B38E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3AD483" w14:textId="77777777" w:rsidR="00F90C82" w:rsidRDefault="00F90C82" w:rsidP="00D501AF">
            <w:r>
              <w:t>Scala/J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F76906" w14:textId="77777777" w:rsidR="00F90C82" w:rsidRDefault="00F90C82" w:rsidP="00D501AF">
            <w:r>
              <w:t>Any Langu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850E4D" w14:textId="77777777" w:rsidR="00F90C82" w:rsidRDefault="00F90C82" w:rsidP="00D501AF">
            <w:r>
              <w:t>Meaning</w:t>
            </w:r>
          </w:p>
        </w:tc>
      </w:tr>
      <w:tr w:rsidR="00F90C82" w14:paraId="62AF3374" w14:textId="77777777" w:rsidTr="001B38E8">
        <w:tc>
          <w:tcPr>
            <w:tcW w:w="0" w:type="auto"/>
          </w:tcPr>
          <w:p w14:paraId="595D56B4" w14:textId="77777777" w:rsidR="00F90C82" w:rsidRDefault="00F90C82" w:rsidP="001B38E8">
            <w:pPr>
              <w:pStyle w:val="Compact"/>
            </w:pPr>
            <w:proofErr w:type="spellStart"/>
            <w:r>
              <w:rPr>
                <w:rStyle w:val="VerbatimChar"/>
              </w:rPr>
              <w:t>SaveMode.ErrorIfExists</w:t>
            </w:r>
            <w:proofErr w:type="spellEnd"/>
            <w:r>
              <w:t>(default)</w:t>
            </w:r>
          </w:p>
        </w:tc>
        <w:tc>
          <w:tcPr>
            <w:tcW w:w="0" w:type="auto"/>
          </w:tcPr>
          <w:p w14:paraId="6CD41C04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"error"</w:t>
            </w:r>
            <w:r>
              <w:t>(default)</w:t>
            </w:r>
          </w:p>
        </w:tc>
        <w:tc>
          <w:tcPr>
            <w:tcW w:w="0" w:type="auto"/>
          </w:tcPr>
          <w:p w14:paraId="2043C37C" w14:textId="77777777" w:rsidR="00F90C82" w:rsidRDefault="00F90C82" w:rsidP="001B38E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如果文件已经存在则抛出异常</w:t>
            </w:r>
          </w:p>
        </w:tc>
      </w:tr>
      <w:tr w:rsidR="00F90C82" w14:paraId="4DDE9D1F" w14:textId="77777777" w:rsidTr="001B38E8">
        <w:tc>
          <w:tcPr>
            <w:tcW w:w="0" w:type="auto"/>
          </w:tcPr>
          <w:p w14:paraId="7655C6F3" w14:textId="77777777" w:rsidR="00F90C82" w:rsidRDefault="00F90C82" w:rsidP="001B38E8">
            <w:pPr>
              <w:pStyle w:val="Compact"/>
            </w:pPr>
            <w:proofErr w:type="spellStart"/>
            <w:r>
              <w:rPr>
                <w:rStyle w:val="VerbatimChar"/>
              </w:rPr>
              <w:t>SaveMode.Append</w:t>
            </w:r>
            <w:proofErr w:type="spellEnd"/>
          </w:p>
        </w:tc>
        <w:tc>
          <w:tcPr>
            <w:tcW w:w="0" w:type="auto"/>
          </w:tcPr>
          <w:p w14:paraId="53BE4200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"append"</w:t>
            </w:r>
          </w:p>
        </w:tc>
        <w:tc>
          <w:tcPr>
            <w:tcW w:w="0" w:type="auto"/>
          </w:tcPr>
          <w:p w14:paraId="44F6DF3A" w14:textId="77777777" w:rsidR="00F90C82" w:rsidRDefault="00F90C82" w:rsidP="001B38E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如果文件已经存在则追加</w:t>
            </w:r>
          </w:p>
        </w:tc>
      </w:tr>
      <w:tr w:rsidR="00F90C82" w14:paraId="0949B0D5" w14:textId="77777777" w:rsidTr="001B38E8">
        <w:tc>
          <w:tcPr>
            <w:tcW w:w="0" w:type="auto"/>
          </w:tcPr>
          <w:p w14:paraId="703E7B10" w14:textId="77777777" w:rsidR="00F90C82" w:rsidRDefault="00F90C82" w:rsidP="001B38E8">
            <w:pPr>
              <w:pStyle w:val="Compact"/>
            </w:pPr>
            <w:proofErr w:type="spellStart"/>
            <w:r>
              <w:rPr>
                <w:rStyle w:val="VerbatimChar"/>
              </w:rPr>
              <w:t>SaveMode.Overwrite</w:t>
            </w:r>
            <w:proofErr w:type="spellEnd"/>
          </w:p>
        </w:tc>
        <w:tc>
          <w:tcPr>
            <w:tcW w:w="0" w:type="auto"/>
          </w:tcPr>
          <w:p w14:paraId="2803F59F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"overwrite"</w:t>
            </w:r>
          </w:p>
        </w:tc>
        <w:tc>
          <w:tcPr>
            <w:tcW w:w="0" w:type="auto"/>
          </w:tcPr>
          <w:p w14:paraId="3AF2A250" w14:textId="77777777" w:rsidR="00F90C82" w:rsidRDefault="00F90C82" w:rsidP="001B38E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如果文件已经存在则覆盖</w:t>
            </w:r>
          </w:p>
        </w:tc>
      </w:tr>
      <w:tr w:rsidR="00F90C82" w14:paraId="0D69D4EC" w14:textId="77777777" w:rsidTr="001B38E8">
        <w:tc>
          <w:tcPr>
            <w:tcW w:w="0" w:type="auto"/>
          </w:tcPr>
          <w:p w14:paraId="6B117FB8" w14:textId="77777777" w:rsidR="00F90C82" w:rsidRDefault="00F90C82" w:rsidP="001B38E8">
            <w:pPr>
              <w:pStyle w:val="Compact"/>
            </w:pPr>
            <w:proofErr w:type="spellStart"/>
            <w:r>
              <w:rPr>
                <w:rStyle w:val="VerbatimChar"/>
              </w:rPr>
              <w:t>SaveMode.Ignore</w:t>
            </w:r>
            <w:proofErr w:type="spellEnd"/>
          </w:p>
        </w:tc>
        <w:tc>
          <w:tcPr>
            <w:tcW w:w="0" w:type="auto"/>
          </w:tcPr>
          <w:p w14:paraId="195D935B" w14:textId="77777777" w:rsidR="00F90C82" w:rsidRDefault="00F90C82" w:rsidP="001B38E8">
            <w:pPr>
              <w:pStyle w:val="Compact"/>
            </w:pPr>
            <w:r>
              <w:rPr>
                <w:rStyle w:val="VerbatimChar"/>
              </w:rPr>
              <w:t>"ignore"</w:t>
            </w:r>
          </w:p>
        </w:tc>
        <w:tc>
          <w:tcPr>
            <w:tcW w:w="0" w:type="auto"/>
          </w:tcPr>
          <w:p w14:paraId="35EAD7E9" w14:textId="77777777" w:rsidR="00F90C82" w:rsidRDefault="00F90C82" w:rsidP="001B38E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如果文件已经存在则忽略</w:t>
            </w:r>
          </w:p>
        </w:tc>
      </w:tr>
    </w:tbl>
    <w:p w14:paraId="5281A552" w14:textId="648DBF63" w:rsidR="007A4396" w:rsidRDefault="007A4396" w:rsidP="007A4396">
      <w:pPr>
        <w:pStyle w:val="a0"/>
        <w:ind w:firstLine="0"/>
        <w:rPr>
          <w:rFonts w:ascii="Times New Roman" w:eastAsia="宋体" w:hAnsi="Times New Roman" w:cs="Times New Roman"/>
          <w:spacing w:val="0"/>
          <w:szCs w:val="21"/>
        </w:rPr>
      </w:pPr>
    </w:p>
    <w:p w14:paraId="1F33A2F8" w14:textId="6D596D74" w:rsidR="00535087" w:rsidRPr="00535087" w:rsidRDefault="00535087" w:rsidP="007A4396">
      <w:pPr>
        <w:pStyle w:val="affc"/>
        <w:topLinePunct/>
        <w:adjustRightInd w:val="0"/>
        <w:rPr>
          <w:b/>
          <w:sz w:val="21"/>
          <w:szCs w:val="21"/>
        </w:rPr>
      </w:pPr>
      <w:r w:rsidRPr="00535087">
        <w:rPr>
          <w:rFonts w:hint="eastAsia"/>
          <w:b/>
          <w:sz w:val="21"/>
          <w:szCs w:val="21"/>
        </w:rPr>
        <w:t>例如：使用指定</w:t>
      </w:r>
      <w:r w:rsidRPr="00535087">
        <w:rPr>
          <w:rFonts w:hint="eastAsia"/>
          <w:b/>
          <w:sz w:val="21"/>
          <w:szCs w:val="21"/>
        </w:rPr>
        <w:t>format</w:t>
      </w:r>
      <w:r w:rsidRPr="00535087">
        <w:rPr>
          <w:rFonts w:hint="eastAsia"/>
          <w:b/>
          <w:sz w:val="21"/>
          <w:szCs w:val="21"/>
        </w:rPr>
        <w:t>指定保存类型进行保存</w:t>
      </w:r>
    </w:p>
    <w:p w14:paraId="52B01B72" w14:textId="2623CA15" w:rsidR="007A4396" w:rsidRPr="0004034B" w:rsidRDefault="00535087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proofErr w:type="gramStart"/>
      <w:r w:rsidRPr="00535087">
        <w:rPr>
          <w:sz w:val="21"/>
          <w:szCs w:val="21"/>
        </w:rPr>
        <w:t>df.write</w:t>
      </w:r>
      <w:proofErr w:type="gramEnd"/>
      <w:r w:rsidRPr="00535087">
        <w:rPr>
          <w:sz w:val="21"/>
          <w:szCs w:val="21"/>
        </w:rPr>
        <w:t>.mode</w:t>
      </w:r>
      <w:proofErr w:type="spellEnd"/>
      <w:r w:rsidRPr="00535087">
        <w:rPr>
          <w:sz w:val="21"/>
          <w:szCs w:val="21"/>
        </w:rPr>
        <w:t>("append").json("/opt/module/spark-local/output")</w:t>
      </w:r>
    </w:p>
    <w:p w14:paraId="4919CA64" w14:textId="5468EBBE" w:rsidR="007A4396" w:rsidRPr="0068189D" w:rsidRDefault="007A4396" w:rsidP="00853512">
      <w:pPr>
        <w:pStyle w:val="3"/>
      </w:pPr>
      <w:r w:rsidRPr="0068189D">
        <w:rPr>
          <w:rFonts w:hint="eastAsia"/>
        </w:rPr>
        <w:t>默认数据源</w:t>
      </w:r>
    </w:p>
    <w:p w14:paraId="7D764055" w14:textId="1B723464" w:rsidR="007A4396" w:rsidRDefault="007A4396" w:rsidP="00177854">
      <w:pPr>
        <w:ind w:firstLine="420"/>
      </w:pPr>
      <w:r w:rsidRPr="00142532">
        <w:t>Spark SQL的默认数据源为Parquet格式。数据源为Parquet文件时，Spark SQL可以方便的执行所有的操作</w:t>
      </w:r>
      <w:r w:rsidR="007E172E">
        <w:t>，</w:t>
      </w:r>
      <w:r w:rsidR="007E172E">
        <w:rPr>
          <w:rFonts w:hint="eastAsia"/>
        </w:rPr>
        <w:t>不需要使用format</w:t>
      </w:r>
      <w:r w:rsidRPr="00142532">
        <w:t>。修改配置项</w:t>
      </w:r>
      <w:proofErr w:type="spellStart"/>
      <w:r w:rsidRPr="00C932A8">
        <w:rPr>
          <w:color w:val="FF0000"/>
        </w:rPr>
        <w:t>spark.sql.sources.default</w:t>
      </w:r>
      <w:proofErr w:type="spellEnd"/>
      <w:r w:rsidRPr="00142532">
        <w:t>，可修改默认数据源格式。</w:t>
      </w:r>
    </w:p>
    <w:p w14:paraId="3C8EED32" w14:textId="422E9D7A" w:rsidR="007A4396" w:rsidRDefault="007A4396" w:rsidP="00177854">
      <w:pPr>
        <w:pStyle w:val="aff2"/>
        <w:numPr>
          <w:ilvl w:val="0"/>
          <w:numId w:val="36"/>
        </w:numPr>
      </w:pPr>
      <w:r>
        <w:rPr>
          <w:rFonts w:hint="eastAsia"/>
        </w:rPr>
        <w:t>加载数据</w:t>
      </w:r>
    </w:p>
    <w:p w14:paraId="0F6EAC58" w14:textId="77777777" w:rsidR="000B6168" w:rsidRPr="000B6168" w:rsidRDefault="000B6168" w:rsidP="000B6168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0B6168">
        <w:rPr>
          <w:sz w:val="21"/>
          <w:szCs w:val="21"/>
        </w:rPr>
        <w:t>val</w:t>
      </w:r>
      <w:proofErr w:type="spellEnd"/>
      <w:r w:rsidRPr="000B6168">
        <w:rPr>
          <w:sz w:val="21"/>
          <w:szCs w:val="21"/>
        </w:rPr>
        <w:t xml:space="preserve"> df = </w:t>
      </w:r>
      <w:proofErr w:type="gramStart"/>
      <w:r w:rsidRPr="000B6168">
        <w:rPr>
          <w:sz w:val="21"/>
          <w:szCs w:val="21"/>
        </w:rPr>
        <w:t>spark.read</w:t>
      </w:r>
      <w:proofErr w:type="gramEnd"/>
      <w:r w:rsidRPr="000B6168">
        <w:rPr>
          <w:sz w:val="21"/>
          <w:szCs w:val="21"/>
        </w:rPr>
        <w:t>.load("/opt/module/spark-local/examples/src/main/resources/users.parquet").show</w:t>
      </w:r>
    </w:p>
    <w:p w14:paraId="23D657F4" w14:textId="77777777" w:rsidR="000B6168" w:rsidRPr="000B6168" w:rsidRDefault="000B6168" w:rsidP="000B6168">
      <w:pPr>
        <w:pStyle w:val="affc"/>
        <w:topLinePunct/>
        <w:adjustRightInd w:val="0"/>
        <w:rPr>
          <w:sz w:val="21"/>
          <w:szCs w:val="21"/>
        </w:rPr>
      </w:pPr>
    </w:p>
    <w:p w14:paraId="70F8F704" w14:textId="77777777" w:rsidR="000B6168" w:rsidRPr="000B6168" w:rsidRDefault="000B6168" w:rsidP="000B6168">
      <w:pPr>
        <w:pStyle w:val="affc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+------+--------------+----------------+</w:t>
      </w:r>
    </w:p>
    <w:p w14:paraId="1A294A51" w14:textId="77777777" w:rsidR="000B6168" w:rsidRPr="000B6168" w:rsidRDefault="000B6168" w:rsidP="000B6168">
      <w:pPr>
        <w:pStyle w:val="affc"/>
        <w:topLinePunct/>
        <w:adjustRightInd w:val="0"/>
        <w:rPr>
          <w:sz w:val="21"/>
          <w:szCs w:val="21"/>
        </w:rPr>
      </w:pPr>
      <w:proofErr w:type="gramStart"/>
      <w:r w:rsidRPr="000B6168">
        <w:rPr>
          <w:sz w:val="21"/>
          <w:szCs w:val="21"/>
        </w:rPr>
        <w:t xml:space="preserve">|  </w:t>
      </w:r>
      <w:proofErr w:type="spellStart"/>
      <w:r w:rsidRPr="000B6168">
        <w:rPr>
          <w:sz w:val="21"/>
          <w:szCs w:val="21"/>
        </w:rPr>
        <w:t>name</w:t>
      </w:r>
      <w:proofErr w:type="gramEnd"/>
      <w:r w:rsidRPr="000B6168">
        <w:rPr>
          <w:sz w:val="21"/>
          <w:szCs w:val="21"/>
        </w:rPr>
        <w:t>|favorite_color|favorite_numbers</w:t>
      </w:r>
      <w:proofErr w:type="spellEnd"/>
      <w:r w:rsidRPr="000B6168">
        <w:rPr>
          <w:sz w:val="21"/>
          <w:szCs w:val="21"/>
        </w:rPr>
        <w:t>|</w:t>
      </w:r>
    </w:p>
    <w:p w14:paraId="3D14D4A0" w14:textId="77777777" w:rsidR="000B6168" w:rsidRPr="000B6168" w:rsidRDefault="000B6168" w:rsidP="000B6168">
      <w:pPr>
        <w:pStyle w:val="affc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+------+--------------+----------------+</w:t>
      </w:r>
    </w:p>
    <w:p w14:paraId="632DD7BD" w14:textId="77777777" w:rsidR="000B6168" w:rsidRPr="000B6168" w:rsidRDefault="000B6168" w:rsidP="000B6168">
      <w:pPr>
        <w:pStyle w:val="affc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|Alyssa|          null</w:t>
      </w:r>
      <w:proofErr w:type="gramStart"/>
      <w:r w:rsidRPr="000B6168">
        <w:rPr>
          <w:sz w:val="21"/>
          <w:szCs w:val="21"/>
        </w:rPr>
        <w:t>|  [</w:t>
      </w:r>
      <w:proofErr w:type="gramEnd"/>
      <w:r w:rsidRPr="000B6168">
        <w:rPr>
          <w:sz w:val="21"/>
          <w:szCs w:val="21"/>
        </w:rPr>
        <w:t>3, 9, 15, 20]|</w:t>
      </w:r>
    </w:p>
    <w:p w14:paraId="70BA50CA" w14:textId="77777777" w:rsidR="000B6168" w:rsidRPr="000B6168" w:rsidRDefault="000B6168" w:rsidP="000B6168">
      <w:pPr>
        <w:pStyle w:val="affc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|   Ben|           red|              []|</w:t>
      </w:r>
    </w:p>
    <w:p w14:paraId="36BA3B23" w14:textId="77777777" w:rsidR="000B6168" w:rsidRPr="000B6168" w:rsidRDefault="000B6168" w:rsidP="000B6168">
      <w:pPr>
        <w:pStyle w:val="affc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+------+--------------+----------------+</w:t>
      </w:r>
    </w:p>
    <w:p w14:paraId="217B7AD1" w14:textId="77777777" w:rsidR="000B6168" w:rsidRPr="000B6168" w:rsidRDefault="000B6168" w:rsidP="000B6168">
      <w:pPr>
        <w:pStyle w:val="affc"/>
        <w:topLinePunct/>
        <w:adjustRightInd w:val="0"/>
        <w:rPr>
          <w:sz w:val="21"/>
          <w:szCs w:val="21"/>
        </w:rPr>
      </w:pPr>
    </w:p>
    <w:p w14:paraId="522E7BCB" w14:textId="19237A3F" w:rsidR="007A4396" w:rsidRDefault="000B6168" w:rsidP="000B6168">
      <w:pPr>
        <w:pStyle w:val="affc"/>
        <w:topLinePunct/>
        <w:adjustRightInd w:val="0"/>
        <w:rPr>
          <w:sz w:val="21"/>
          <w:szCs w:val="21"/>
        </w:rPr>
      </w:pPr>
      <w:r w:rsidRPr="000B6168">
        <w:rPr>
          <w:sz w:val="21"/>
          <w:szCs w:val="21"/>
        </w:rPr>
        <w:t>df: Unit = ()</w:t>
      </w:r>
    </w:p>
    <w:p w14:paraId="5C4FF269" w14:textId="109FBB3D" w:rsidR="007A4396" w:rsidRPr="00177854" w:rsidRDefault="007A4396" w:rsidP="00177854">
      <w:pPr>
        <w:pStyle w:val="aff2"/>
        <w:numPr>
          <w:ilvl w:val="0"/>
          <w:numId w:val="36"/>
        </w:numPr>
      </w:pPr>
      <w:r w:rsidRPr="00177854">
        <w:rPr>
          <w:rFonts w:hint="eastAsia"/>
        </w:rPr>
        <w:t>保存数据</w:t>
      </w:r>
    </w:p>
    <w:p w14:paraId="0EDAA27D" w14:textId="77777777" w:rsidR="00655BBB" w:rsidRPr="00655BBB" w:rsidRDefault="00655BBB" w:rsidP="00655BBB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655BBB">
        <w:rPr>
          <w:sz w:val="21"/>
          <w:szCs w:val="21"/>
        </w:rPr>
        <w:t>scala</w:t>
      </w:r>
      <w:proofErr w:type="spellEnd"/>
      <w:r w:rsidRPr="00655BBB">
        <w:rPr>
          <w:sz w:val="21"/>
          <w:szCs w:val="21"/>
        </w:rPr>
        <w:t xml:space="preserve">&gt; var df = </w:t>
      </w:r>
      <w:proofErr w:type="spellStart"/>
      <w:proofErr w:type="gramStart"/>
      <w:r w:rsidRPr="00655BBB">
        <w:rPr>
          <w:sz w:val="21"/>
          <w:szCs w:val="21"/>
        </w:rPr>
        <w:t>spark.read</w:t>
      </w:r>
      <w:proofErr w:type="gramEnd"/>
      <w:r w:rsidRPr="00655BBB">
        <w:rPr>
          <w:sz w:val="21"/>
          <w:szCs w:val="21"/>
        </w:rPr>
        <w:t>.json</w:t>
      </w:r>
      <w:proofErr w:type="spellEnd"/>
      <w:r w:rsidRPr="00655BBB">
        <w:rPr>
          <w:sz w:val="21"/>
          <w:szCs w:val="21"/>
        </w:rPr>
        <w:t>("/opt/module/spark-local/</w:t>
      </w:r>
      <w:proofErr w:type="spellStart"/>
      <w:r w:rsidRPr="00655BBB">
        <w:rPr>
          <w:sz w:val="21"/>
          <w:szCs w:val="21"/>
        </w:rPr>
        <w:t>people.json</w:t>
      </w:r>
      <w:proofErr w:type="spellEnd"/>
      <w:r w:rsidRPr="00655BBB">
        <w:rPr>
          <w:sz w:val="21"/>
          <w:szCs w:val="21"/>
        </w:rPr>
        <w:t>")</w:t>
      </w:r>
    </w:p>
    <w:p w14:paraId="74985E76" w14:textId="46954D6B" w:rsidR="00655BBB" w:rsidRPr="00655BBB" w:rsidRDefault="00655BBB" w:rsidP="00655BBB">
      <w:pPr>
        <w:pStyle w:val="affc"/>
        <w:topLinePunct/>
        <w:adjustRightInd w:val="0"/>
        <w:rPr>
          <w:sz w:val="21"/>
          <w:szCs w:val="21"/>
        </w:rPr>
      </w:pPr>
      <w:r>
        <w:rPr>
          <w:rFonts w:hint="eastAsia"/>
          <w:sz w:val="21"/>
          <w:szCs w:val="21"/>
        </w:rPr>
        <w:t>//</w:t>
      </w:r>
      <w:r>
        <w:rPr>
          <w:rFonts w:hint="eastAsia"/>
          <w:sz w:val="21"/>
          <w:szCs w:val="21"/>
        </w:rPr>
        <w:t>保存为</w:t>
      </w:r>
      <w:r>
        <w:rPr>
          <w:rFonts w:hint="eastAsia"/>
          <w:sz w:val="21"/>
          <w:szCs w:val="21"/>
        </w:rPr>
        <w:t>parquet</w:t>
      </w:r>
      <w:r>
        <w:rPr>
          <w:rFonts w:hint="eastAsia"/>
          <w:sz w:val="21"/>
          <w:szCs w:val="21"/>
        </w:rPr>
        <w:t>格式</w:t>
      </w:r>
    </w:p>
    <w:p w14:paraId="38169930" w14:textId="68C7EB4B" w:rsidR="00406A2E" w:rsidRPr="00655BBB" w:rsidRDefault="00655BBB" w:rsidP="00655BBB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655BBB">
        <w:rPr>
          <w:sz w:val="21"/>
          <w:szCs w:val="21"/>
        </w:rPr>
        <w:t>scala</w:t>
      </w:r>
      <w:proofErr w:type="spellEnd"/>
      <w:r w:rsidRPr="00655BBB">
        <w:rPr>
          <w:sz w:val="21"/>
          <w:szCs w:val="21"/>
        </w:rPr>
        <w:t xml:space="preserve">&gt; </w:t>
      </w:r>
      <w:proofErr w:type="spellStart"/>
      <w:r w:rsidRPr="00655BBB">
        <w:rPr>
          <w:sz w:val="21"/>
          <w:szCs w:val="21"/>
        </w:rPr>
        <w:t>df.write.mode</w:t>
      </w:r>
      <w:proofErr w:type="spellEnd"/>
      <w:r w:rsidRPr="00655BBB">
        <w:rPr>
          <w:sz w:val="21"/>
          <w:szCs w:val="21"/>
        </w:rPr>
        <w:t>("append").save("/opt/module/spark-local/output")</w:t>
      </w:r>
    </w:p>
    <w:p w14:paraId="441E55D1" w14:textId="5828B695" w:rsidR="007A4396" w:rsidRDefault="007A4396" w:rsidP="00FE64FC">
      <w:pPr>
        <w:pStyle w:val="2"/>
        <w:ind w:left="708" w:hanging="708"/>
      </w:pPr>
      <w:bookmarkStart w:id="20" w:name="_Toc499563829"/>
      <w:bookmarkEnd w:id="17"/>
      <w:bookmarkEnd w:id="18"/>
      <w:r>
        <w:rPr>
          <w:rFonts w:hint="eastAsia"/>
        </w:rPr>
        <w:t>JSON文件</w:t>
      </w:r>
    </w:p>
    <w:p w14:paraId="5ACF1CA7" w14:textId="77777777" w:rsidR="007A4396" w:rsidRDefault="007A4396" w:rsidP="00FF4BFA">
      <w:pPr>
        <w:ind w:firstLine="420"/>
      </w:pPr>
      <w:r w:rsidRPr="00D472BD">
        <w:t xml:space="preserve">Spark SQL </w:t>
      </w:r>
      <w:r w:rsidRPr="00D472BD">
        <w:rPr>
          <w:rFonts w:hint="eastAsia"/>
        </w:rPr>
        <w:t>能够自动推测</w:t>
      </w:r>
      <w:r w:rsidRPr="00D472BD">
        <w:t xml:space="preserve"> JSON</w:t>
      </w:r>
      <w:r w:rsidRPr="00D472BD">
        <w:rPr>
          <w:rFonts w:hint="eastAsia"/>
        </w:rPr>
        <w:t>数据集的结构，并将它加载为一个</w:t>
      </w:r>
      <w:r w:rsidRPr="00D472BD">
        <w:t xml:space="preserve">Dataset[Row]. </w:t>
      </w:r>
      <w:r w:rsidRPr="00D472BD">
        <w:rPr>
          <w:rFonts w:hint="eastAsia"/>
        </w:rPr>
        <w:t>可以通过</w:t>
      </w:r>
      <w:proofErr w:type="spellStart"/>
      <w:r w:rsidRPr="00D472BD">
        <w:t>SparkSession.read.json</w:t>
      </w:r>
      <w:proofErr w:type="spellEnd"/>
      <w:r w:rsidRPr="00D472BD">
        <w:t>()</w:t>
      </w:r>
      <w:r w:rsidRPr="00D472BD">
        <w:rPr>
          <w:rFonts w:hint="eastAsia"/>
        </w:rPr>
        <w:t>去加载一个</w:t>
      </w:r>
      <w:r w:rsidRPr="00D472BD">
        <w:t> </w:t>
      </w:r>
      <w:r w:rsidRPr="00D472BD">
        <w:rPr>
          <w:rFonts w:hint="eastAsia"/>
        </w:rPr>
        <w:t>一个</w:t>
      </w:r>
      <w:r w:rsidRPr="00D472BD">
        <w:t xml:space="preserve">JSON </w:t>
      </w:r>
      <w:r w:rsidRPr="00D472BD">
        <w:rPr>
          <w:rFonts w:hint="eastAsia"/>
        </w:rPr>
        <w:t>文件</w:t>
      </w:r>
      <w:r>
        <w:rPr>
          <w:rFonts w:hint="eastAsia"/>
        </w:rPr>
        <w:t>。</w:t>
      </w:r>
    </w:p>
    <w:p w14:paraId="568B0876" w14:textId="77777777" w:rsidR="007A4396" w:rsidRPr="00A57D2A" w:rsidRDefault="007A4396" w:rsidP="007A4396">
      <w:pPr>
        <w:spacing w:line="360" w:lineRule="auto"/>
        <w:rPr>
          <w:color w:val="FF0000"/>
          <w:kern w:val="2"/>
          <w:szCs w:val="21"/>
        </w:rPr>
      </w:pPr>
      <w:r w:rsidRPr="00A57D2A">
        <w:rPr>
          <w:rFonts w:hint="eastAsia"/>
          <w:color w:val="FF0000"/>
          <w:kern w:val="2"/>
          <w:szCs w:val="21"/>
        </w:rPr>
        <w:t>注意：这个JSON文件不是一个传统的JSON文件，每一行都得是一个JSON串。</w:t>
      </w:r>
      <w:r>
        <w:rPr>
          <w:rFonts w:hint="eastAsia"/>
          <w:color w:val="FF0000"/>
          <w:kern w:val="2"/>
          <w:szCs w:val="21"/>
        </w:rPr>
        <w:t>格式如下：</w:t>
      </w:r>
    </w:p>
    <w:p w14:paraId="2ED06FE2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{"</w:t>
      </w:r>
      <w:proofErr w:type="spellStart"/>
      <w:r w:rsidRPr="000179FD">
        <w:rPr>
          <w:rFonts w:hint="eastAsia"/>
          <w:sz w:val="21"/>
          <w:szCs w:val="21"/>
        </w:rPr>
        <w:t>name":"Michael</w:t>
      </w:r>
      <w:proofErr w:type="spellEnd"/>
      <w:r w:rsidRPr="000179FD">
        <w:rPr>
          <w:rFonts w:hint="eastAsia"/>
          <w:sz w:val="21"/>
          <w:szCs w:val="21"/>
        </w:rPr>
        <w:t>"}</w:t>
      </w:r>
    </w:p>
    <w:p w14:paraId="0D6102DA" w14:textId="5DBBCE10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{"name":"Andy"</w:t>
      </w:r>
      <w:r w:rsidR="00D87A1C">
        <w:rPr>
          <w:rFonts w:hint="eastAsia"/>
          <w:sz w:val="21"/>
          <w:szCs w:val="21"/>
        </w:rPr>
        <w:t>,</w:t>
      </w:r>
      <w:r w:rsidRPr="000179FD">
        <w:rPr>
          <w:rFonts w:hint="eastAsia"/>
          <w:sz w:val="21"/>
          <w:szCs w:val="21"/>
        </w:rPr>
        <w:t>"age":30}</w:t>
      </w:r>
    </w:p>
    <w:p w14:paraId="5DB71F30" w14:textId="5DD8E939" w:rsidR="007A4396" w:rsidRPr="00D472BD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{"name":"Justin"</w:t>
      </w:r>
      <w:r w:rsidR="00D87A1C">
        <w:rPr>
          <w:rFonts w:hint="eastAsia"/>
          <w:sz w:val="21"/>
          <w:szCs w:val="21"/>
        </w:rPr>
        <w:t>,</w:t>
      </w:r>
      <w:r w:rsidRPr="000179FD">
        <w:rPr>
          <w:rFonts w:hint="eastAsia"/>
          <w:sz w:val="21"/>
          <w:szCs w:val="21"/>
        </w:rPr>
        <w:t>"age":19}</w:t>
      </w:r>
    </w:p>
    <w:p w14:paraId="553464E7" w14:textId="221C9845" w:rsidR="007A4396" w:rsidRPr="008411BD" w:rsidRDefault="007A4396" w:rsidP="008411BD">
      <w:pPr>
        <w:pStyle w:val="aff2"/>
        <w:numPr>
          <w:ilvl w:val="0"/>
          <w:numId w:val="37"/>
        </w:numPr>
        <w:spacing w:line="360" w:lineRule="auto"/>
        <w:rPr>
          <w:szCs w:val="21"/>
        </w:rPr>
      </w:pPr>
      <w:r w:rsidRPr="008411BD">
        <w:rPr>
          <w:rFonts w:hint="eastAsia"/>
          <w:szCs w:val="21"/>
        </w:rPr>
        <w:t>导入隐式转换</w:t>
      </w:r>
    </w:p>
    <w:p w14:paraId="560FE468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 xml:space="preserve">import </w:t>
      </w:r>
      <w:proofErr w:type="spellStart"/>
      <w:proofErr w:type="gramStart"/>
      <w:r w:rsidRPr="000179FD">
        <w:rPr>
          <w:rFonts w:hint="eastAsia"/>
          <w:sz w:val="21"/>
          <w:szCs w:val="21"/>
        </w:rPr>
        <w:t>spark.implicits</w:t>
      </w:r>
      <w:proofErr w:type="spellEnd"/>
      <w:proofErr w:type="gramEnd"/>
      <w:r w:rsidRPr="000179FD">
        <w:rPr>
          <w:rFonts w:hint="eastAsia"/>
          <w:sz w:val="21"/>
          <w:szCs w:val="21"/>
        </w:rPr>
        <w:t>._</w:t>
      </w:r>
    </w:p>
    <w:p w14:paraId="3ABA589A" w14:textId="0BA3B8AA" w:rsidR="007A4396" w:rsidRPr="00521D46" w:rsidRDefault="007A4396" w:rsidP="008411BD">
      <w:pPr>
        <w:pStyle w:val="aff2"/>
        <w:numPr>
          <w:ilvl w:val="0"/>
          <w:numId w:val="37"/>
        </w:numPr>
        <w:spacing w:line="360" w:lineRule="auto"/>
        <w:rPr>
          <w:szCs w:val="21"/>
        </w:rPr>
      </w:pPr>
      <w:r>
        <w:rPr>
          <w:rFonts w:hint="eastAsia"/>
          <w:szCs w:val="21"/>
        </w:rPr>
        <w:t>加载JSON文件</w:t>
      </w:r>
    </w:p>
    <w:p w14:paraId="19E5D83A" w14:textId="6B6FD09F" w:rsidR="007A4396" w:rsidRPr="007D5760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0179FD">
        <w:rPr>
          <w:rFonts w:hint="eastAsia"/>
          <w:sz w:val="21"/>
          <w:szCs w:val="21"/>
        </w:rPr>
        <w:t>val</w:t>
      </w:r>
      <w:proofErr w:type="spellEnd"/>
      <w:r w:rsidRPr="000179FD">
        <w:rPr>
          <w:rFonts w:hint="eastAsia"/>
          <w:sz w:val="21"/>
          <w:szCs w:val="21"/>
        </w:rPr>
        <w:t xml:space="preserve"> path = "</w:t>
      </w:r>
      <w:r w:rsidR="0080654B">
        <w:rPr>
          <w:rFonts w:hint="eastAsia"/>
          <w:sz w:val="21"/>
          <w:szCs w:val="21"/>
        </w:rPr>
        <w:t>/opt/module/spark-local</w:t>
      </w:r>
      <w:r w:rsidRPr="000179FD">
        <w:rPr>
          <w:rFonts w:hint="eastAsia"/>
          <w:sz w:val="21"/>
          <w:szCs w:val="21"/>
        </w:rPr>
        <w:t>/</w:t>
      </w:r>
      <w:proofErr w:type="spellStart"/>
      <w:r w:rsidRPr="000179FD">
        <w:rPr>
          <w:rFonts w:hint="eastAsia"/>
          <w:sz w:val="21"/>
          <w:szCs w:val="21"/>
        </w:rPr>
        <w:t>people.json</w:t>
      </w:r>
      <w:proofErr w:type="spellEnd"/>
      <w:r w:rsidRPr="000179FD">
        <w:rPr>
          <w:rFonts w:hint="eastAsia"/>
          <w:sz w:val="21"/>
          <w:szCs w:val="21"/>
        </w:rPr>
        <w:t>"</w:t>
      </w:r>
      <w:r w:rsidRPr="000179FD">
        <w:rPr>
          <w:rFonts w:hint="eastAsia"/>
          <w:sz w:val="21"/>
          <w:szCs w:val="21"/>
        </w:rPr>
        <w:br/>
      </w:r>
      <w:proofErr w:type="spellStart"/>
      <w:r w:rsidRPr="000179FD">
        <w:rPr>
          <w:rFonts w:hint="eastAsia"/>
          <w:sz w:val="21"/>
          <w:szCs w:val="21"/>
        </w:rPr>
        <w:t>val</w:t>
      </w:r>
      <w:proofErr w:type="spellEnd"/>
      <w:r w:rsidRPr="000179FD">
        <w:rPr>
          <w:rFonts w:hint="eastAsia"/>
          <w:sz w:val="21"/>
          <w:szCs w:val="21"/>
        </w:rPr>
        <w:t xml:space="preserve"> </w:t>
      </w:r>
      <w:proofErr w:type="spellStart"/>
      <w:r w:rsidRPr="000179FD">
        <w:rPr>
          <w:rFonts w:hint="eastAsia"/>
          <w:sz w:val="21"/>
          <w:szCs w:val="21"/>
        </w:rPr>
        <w:t>peopleDF</w:t>
      </w:r>
      <w:proofErr w:type="spellEnd"/>
      <w:r w:rsidRPr="000179FD">
        <w:rPr>
          <w:rFonts w:hint="eastAsia"/>
          <w:sz w:val="21"/>
          <w:szCs w:val="21"/>
        </w:rPr>
        <w:t xml:space="preserve"> = </w:t>
      </w:r>
      <w:proofErr w:type="spellStart"/>
      <w:proofErr w:type="gramStart"/>
      <w:r w:rsidRPr="000179FD">
        <w:rPr>
          <w:rFonts w:hint="eastAsia"/>
          <w:sz w:val="21"/>
          <w:szCs w:val="21"/>
        </w:rPr>
        <w:t>spark.read</w:t>
      </w:r>
      <w:proofErr w:type="gramEnd"/>
      <w:r w:rsidRPr="000179FD">
        <w:rPr>
          <w:rFonts w:hint="eastAsia"/>
          <w:sz w:val="21"/>
          <w:szCs w:val="21"/>
        </w:rPr>
        <w:t>.json</w:t>
      </w:r>
      <w:proofErr w:type="spellEnd"/>
      <w:r w:rsidRPr="000179FD">
        <w:rPr>
          <w:rFonts w:hint="eastAsia"/>
          <w:sz w:val="21"/>
          <w:szCs w:val="21"/>
        </w:rPr>
        <w:t>(path)</w:t>
      </w:r>
    </w:p>
    <w:p w14:paraId="21A4D91A" w14:textId="22F015F2" w:rsidR="007A4396" w:rsidRPr="007D5760" w:rsidRDefault="007A4396" w:rsidP="008411BD">
      <w:pPr>
        <w:pStyle w:val="aff2"/>
        <w:numPr>
          <w:ilvl w:val="0"/>
          <w:numId w:val="37"/>
        </w:numPr>
        <w:spacing w:line="360" w:lineRule="auto"/>
        <w:rPr>
          <w:szCs w:val="21"/>
        </w:rPr>
      </w:pPr>
      <w:r>
        <w:rPr>
          <w:rFonts w:hint="eastAsia"/>
          <w:szCs w:val="21"/>
        </w:rPr>
        <w:t>创建临时表</w:t>
      </w:r>
    </w:p>
    <w:p w14:paraId="4C297E7B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0179FD">
        <w:rPr>
          <w:rFonts w:hint="eastAsia"/>
          <w:sz w:val="21"/>
          <w:szCs w:val="21"/>
        </w:rPr>
        <w:t>peopleDF.createOrReplaceTempView</w:t>
      </w:r>
      <w:proofErr w:type="spellEnd"/>
      <w:r w:rsidRPr="000179FD">
        <w:rPr>
          <w:rFonts w:hint="eastAsia"/>
          <w:sz w:val="21"/>
          <w:szCs w:val="21"/>
        </w:rPr>
        <w:t>("people")</w:t>
      </w:r>
    </w:p>
    <w:p w14:paraId="6EE60BD3" w14:textId="6F86A3A0" w:rsidR="007A4396" w:rsidRPr="00093964" w:rsidRDefault="007A4396" w:rsidP="008411BD">
      <w:pPr>
        <w:pStyle w:val="aff2"/>
        <w:numPr>
          <w:ilvl w:val="0"/>
          <w:numId w:val="37"/>
        </w:numPr>
        <w:spacing w:line="360" w:lineRule="auto"/>
        <w:rPr>
          <w:szCs w:val="21"/>
        </w:rPr>
      </w:pPr>
      <w:r>
        <w:rPr>
          <w:rFonts w:hint="eastAsia"/>
          <w:szCs w:val="21"/>
        </w:rPr>
        <w:t>数据查询</w:t>
      </w:r>
    </w:p>
    <w:p w14:paraId="0A608103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0179FD">
        <w:rPr>
          <w:rFonts w:hint="eastAsia"/>
          <w:sz w:val="21"/>
          <w:szCs w:val="21"/>
        </w:rPr>
        <w:t>val</w:t>
      </w:r>
      <w:proofErr w:type="spellEnd"/>
      <w:r w:rsidRPr="000179FD">
        <w:rPr>
          <w:rFonts w:hint="eastAsia"/>
          <w:sz w:val="21"/>
          <w:szCs w:val="21"/>
        </w:rPr>
        <w:t xml:space="preserve"> </w:t>
      </w:r>
      <w:proofErr w:type="spellStart"/>
      <w:r w:rsidRPr="000179FD">
        <w:rPr>
          <w:rFonts w:hint="eastAsia"/>
          <w:sz w:val="21"/>
          <w:szCs w:val="21"/>
        </w:rPr>
        <w:t>teenagerNamesDF</w:t>
      </w:r>
      <w:proofErr w:type="spellEnd"/>
      <w:r w:rsidRPr="000179FD">
        <w:rPr>
          <w:rFonts w:hint="eastAsia"/>
          <w:sz w:val="21"/>
          <w:szCs w:val="21"/>
        </w:rPr>
        <w:t xml:space="preserve"> = </w:t>
      </w:r>
      <w:proofErr w:type="spellStart"/>
      <w:proofErr w:type="gramStart"/>
      <w:r w:rsidRPr="000179FD">
        <w:rPr>
          <w:rFonts w:hint="eastAsia"/>
          <w:sz w:val="21"/>
          <w:szCs w:val="21"/>
        </w:rPr>
        <w:t>spark.sql</w:t>
      </w:r>
      <w:proofErr w:type="spellEnd"/>
      <w:r w:rsidRPr="000179FD">
        <w:rPr>
          <w:rFonts w:hint="eastAsia"/>
          <w:sz w:val="21"/>
          <w:szCs w:val="21"/>
        </w:rPr>
        <w:t>(</w:t>
      </w:r>
      <w:proofErr w:type="gramEnd"/>
      <w:r w:rsidRPr="000179FD">
        <w:rPr>
          <w:rFonts w:hint="eastAsia"/>
          <w:sz w:val="21"/>
          <w:szCs w:val="21"/>
        </w:rPr>
        <w:t>"SELECT name FROM people WHERE age BETWEEN 13 AND 19")</w:t>
      </w:r>
    </w:p>
    <w:p w14:paraId="3341FE06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spellStart"/>
      <w:r w:rsidRPr="000179FD">
        <w:rPr>
          <w:rFonts w:hint="eastAsia"/>
          <w:sz w:val="21"/>
          <w:szCs w:val="21"/>
        </w:rPr>
        <w:t>teenagerNamesDF.show</w:t>
      </w:r>
      <w:proofErr w:type="spellEnd"/>
      <w:r w:rsidRPr="000179FD">
        <w:rPr>
          <w:rFonts w:hint="eastAsia"/>
          <w:sz w:val="21"/>
          <w:szCs w:val="21"/>
        </w:rPr>
        <w:t>()</w:t>
      </w:r>
    </w:p>
    <w:p w14:paraId="05BAECEC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+------+</w:t>
      </w:r>
    </w:p>
    <w:p w14:paraId="6F1FCACF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proofErr w:type="gramStart"/>
      <w:r w:rsidRPr="000179FD">
        <w:rPr>
          <w:rFonts w:hint="eastAsia"/>
          <w:sz w:val="21"/>
          <w:szCs w:val="21"/>
        </w:rPr>
        <w:t>|  name</w:t>
      </w:r>
      <w:proofErr w:type="gramEnd"/>
      <w:r w:rsidRPr="000179FD">
        <w:rPr>
          <w:rFonts w:hint="eastAsia"/>
          <w:sz w:val="21"/>
          <w:szCs w:val="21"/>
        </w:rPr>
        <w:t>|</w:t>
      </w:r>
    </w:p>
    <w:p w14:paraId="31B4666E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+------+</w:t>
      </w:r>
    </w:p>
    <w:p w14:paraId="70CA4DC5" w14:textId="77777777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|Justin|</w:t>
      </w:r>
    </w:p>
    <w:p w14:paraId="1C16672B" w14:textId="0D97A5BC" w:rsidR="007A4396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0179FD">
        <w:rPr>
          <w:rFonts w:hint="eastAsia"/>
          <w:sz w:val="21"/>
          <w:szCs w:val="21"/>
        </w:rPr>
        <w:t>+------+</w:t>
      </w:r>
    </w:p>
    <w:p w14:paraId="2280A5FA" w14:textId="2CF154D0" w:rsidR="007A4396" w:rsidRDefault="007A4396" w:rsidP="00FE64FC">
      <w:pPr>
        <w:pStyle w:val="2"/>
        <w:ind w:left="708" w:hanging="708"/>
      </w:pPr>
      <w:bookmarkStart w:id="21" w:name="_Toc499563833"/>
      <w:bookmarkEnd w:id="20"/>
      <w:r>
        <w:rPr>
          <w:rFonts w:hint="eastAsia"/>
        </w:rPr>
        <w:lastRenderedPageBreak/>
        <w:t>MySQL</w:t>
      </w:r>
    </w:p>
    <w:p w14:paraId="3C6C3AFE" w14:textId="77777777" w:rsidR="007A4396" w:rsidRDefault="007A4396" w:rsidP="007A4396">
      <w:pPr>
        <w:spacing w:line="360" w:lineRule="auto"/>
        <w:ind w:firstLine="420"/>
        <w:rPr>
          <w:kern w:val="2"/>
          <w:szCs w:val="21"/>
        </w:rPr>
      </w:pPr>
      <w:r w:rsidRPr="00535079">
        <w:rPr>
          <w:rFonts w:hint="eastAsia"/>
          <w:kern w:val="2"/>
          <w:szCs w:val="21"/>
        </w:rPr>
        <w:t>Spark SQL可以通过JDBC从关系型数据库中读取数据的方式创建</w:t>
      </w:r>
      <w:proofErr w:type="spellStart"/>
      <w:r w:rsidRPr="00535079">
        <w:rPr>
          <w:rFonts w:hint="eastAsia"/>
          <w:kern w:val="2"/>
          <w:szCs w:val="21"/>
        </w:rPr>
        <w:t>DataFrame</w:t>
      </w:r>
      <w:proofErr w:type="spellEnd"/>
      <w:r w:rsidRPr="00535079">
        <w:rPr>
          <w:rFonts w:hint="eastAsia"/>
          <w:kern w:val="2"/>
          <w:szCs w:val="21"/>
        </w:rPr>
        <w:t>，通过对</w:t>
      </w:r>
      <w:proofErr w:type="spellStart"/>
      <w:r w:rsidRPr="00535079">
        <w:rPr>
          <w:rFonts w:hint="eastAsia"/>
          <w:kern w:val="2"/>
          <w:szCs w:val="21"/>
        </w:rPr>
        <w:t>DataFrame</w:t>
      </w:r>
      <w:proofErr w:type="spellEnd"/>
      <w:r w:rsidRPr="00535079">
        <w:rPr>
          <w:rFonts w:hint="eastAsia"/>
          <w:kern w:val="2"/>
          <w:szCs w:val="21"/>
        </w:rPr>
        <w:t>一系列的计算后，还可以将数据再写回关系型数据库中。</w:t>
      </w:r>
    </w:p>
    <w:p w14:paraId="694AE9C5" w14:textId="712A2EC7" w:rsidR="00615F42" w:rsidRDefault="001B38E8" w:rsidP="007A4396">
      <w:pPr>
        <w:spacing w:line="360" w:lineRule="auto"/>
        <w:ind w:firstLine="420"/>
        <w:rPr>
          <w:color w:val="FF0000"/>
          <w:kern w:val="2"/>
          <w:szCs w:val="21"/>
        </w:rPr>
      </w:pPr>
      <w:r>
        <w:rPr>
          <w:rFonts w:hint="eastAsia"/>
          <w:color w:val="FF0000"/>
          <w:kern w:val="2"/>
          <w:szCs w:val="21"/>
        </w:rPr>
        <w:t>如果使用spark-shell操作，</w:t>
      </w:r>
      <w:r w:rsidR="007A4396" w:rsidRPr="005820C1">
        <w:rPr>
          <w:rFonts w:hint="eastAsia"/>
          <w:color w:val="FF0000"/>
          <w:kern w:val="2"/>
          <w:szCs w:val="21"/>
        </w:rPr>
        <w:t>可在启动shell时指定相关的数</w:t>
      </w:r>
      <w:r>
        <w:rPr>
          <w:rFonts w:hint="eastAsia"/>
          <w:color w:val="FF0000"/>
          <w:kern w:val="2"/>
          <w:szCs w:val="21"/>
        </w:rPr>
        <w:t>据库驱动路径</w:t>
      </w:r>
      <w:r w:rsidR="007A4396" w:rsidRPr="005820C1">
        <w:rPr>
          <w:rFonts w:hint="eastAsia"/>
          <w:color w:val="FF0000"/>
          <w:kern w:val="2"/>
          <w:szCs w:val="21"/>
        </w:rPr>
        <w:t>或者将相关的数据库驱动放到spark的类路径下。</w:t>
      </w:r>
    </w:p>
    <w:p w14:paraId="5DFEB996" w14:textId="77777777" w:rsidR="00615F42" w:rsidRDefault="00615F42" w:rsidP="00265432">
      <w:pPr>
        <w:spacing w:line="360" w:lineRule="auto"/>
        <w:ind w:firstLineChars="200" w:firstLine="420"/>
        <w:rPr>
          <w:color w:val="FF0000"/>
          <w:kern w:val="2"/>
          <w:szCs w:val="21"/>
        </w:rPr>
      </w:pPr>
      <w:r w:rsidRPr="00615F42">
        <w:rPr>
          <w:color w:val="FF0000"/>
          <w:kern w:val="2"/>
          <w:szCs w:val="21"/>
        </w:rPr>
        <w:t xml:space="preserve">bin/spark-shell </w:t>
      </w:r>
    </w:p>
    <w:p w14:paraId="1F1FED94" w14:textId="7E2BDFEE" w:rsidR="007A4396" w:rsidRDefault="00615F42" w:rsidP="00265432">
      <w:pPr>
        <w:spacing w:line="360" w:lineRule="auto"/>
        <w:ind w:firstLineChars="200" w:firstLine="420"/>
        <w:rPr>
          <w:color w:val="FF0000"/>
          <w:kern w:val="2"/>
          <w:szCs w:val="21"/>
        </w:rPr>
      </w:pPr>
      <w:r>
        <w:rPr>
          <w:color w:val="FF0000"/>
          <w:kern w:val="2"/>
          <w:szCs w:val="21"/>
        </w:rPr>
        <w:t>--jars</w:t>
      </w:r>
      <w:r>
        <w:rPr>
          <w:rFonts w:hint="eastAsia"/>
          <w:color w:val="FF0000"/>
          <w:kern w:val="2"/>
          <w:szCs w:val="21"/>
        </w:rPr>
        <w:t xml:space="preserve"> </w:t>
      </w:r>
      <w:r w:rsidRPr="00615F42">
        <w:rPr>
          <w:color w:val="FF0000"/>
          <w:kern w:val="2"/>
          <w:szCs w:val="21"/>
        </w:rPr>
        <w:t>mysql-connector-java-5.1.27-bin.jar</w:t>
      </w:r>
    </w:p>
    <w:p w14:paraId="1BD82711" w14:textId="6EBD052C" w:rsidR="00615F42" w:rsidRDefault="00615F42" w:rsidP="00615F42">
      <w:pPr>
        <w:spacing w:line="360" w:lineRule="auto"/>
        <w:ind w:firstLineChars="100" w:firstLine="210"/>
        <w:rPr>
          <w:kern w:val="2"/>
          <w:szCs w:val="21"/>
        </w:rPr>
      </w:pPr>
      <w:r>
        <w:rPr>
          <w:rFonts w:hint="eastAsia"/>
          <w:kern w:val="2"/>
          <w:szCs w:val="21"/>
        </w:rPr>
        <w:t>我们这里只演示在Idea中通过JDBC对</w:t>
      </w:r>
      <w:proofErr w:type="spellStart"/>
      <w:r>
        <w:rPr>
          <w:rFonts w:hint="eastAsia"/>
          <w:kern w:val="2"/>
          <w:szCs w:val="21"/>
        </w:rPr>
        <w:t>Mysql</w:t>
      </w:r>
      <w:proofErr w:type="spellEnd"/>
      <w:r>
        <w:rPr>
          <w:rFonts w:hint="eastAsia"/>
          <w:kern w:val="2"/>
          <w:szCs w:val="21"/>
        </w:rPr>
        <w:t>进行操作</w:t>
      </w:r>
    </w:p>
    <w:p w14:paraId="4C3C7C9D" w14:textId="0E5BD9BC" w:rsidR="00521593" w:rsidRDefault="00521593" w:rsidP="00521593">
      <w:pPr>
        <w:spacing w:line="360" w:lineRule="auto"/>
        <w:rPr>
          <w:b/>
          <w:kern w:val="2"/>
          <w:szCs w:val="21"/>
        </w:rPr>
      </w:pPr>
      <w:r w:rsidRPr="00521593">
        <w:rPr>
          <w:rFonts w:hint="eastAsia"/>
          <w:b/>
          <w:kern w:val="2"/>
          <w:szCs w:val="21"/>
        </w:rPr>
        <w:t>导入依赖</w:t>
      </w:r>
    </w:p>
    <w:p w14:paraId="3D7CFE67" w14:textId="77777777" w:rsidR="00983FEF" w:rsidRDefault="00521593" w:rsidP="0052159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E8BF6A"/>
          <w:sz w:val="16"/>
          <w:szCs w:val="16"/>
        </w:rPr>
      </w:pPr>
      <w:r w:rsidRPr="00521593">
        <w:rPr>
          <w:rFonts w:ascii="Courier New" w:hAnsi="Courier New" w:cs="Courier New"/>
          <w:color w:val="E8BF6A"/>
          <w:sz w:val="16"/>
          <w:szCs w:val="16"/>
        </w:rPr>
        <w:t>&lt;dependency&gt;</w:t>
      </w:r>
    </w:p>
    <w:p w14:paraId="74BCABDB" w14:textId="7F387E9F" w:rsidR="00521593" w:rsidRPr="003F66DE" w:rsidRDefault="00521593" w:rsidP="0052159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A9B7C6"/>
          <w:sz w:val="16"/>
          <w:szCs w:val="16"/>
        </w:rPr>
      </w:pPr>
      <w:r w:rsidRPr="00521593">
        <w:rPr>
          <w:rFonts w:ascii="Courier New" w:hAnsi="Courier New" w:cs="Courier New"/>
          <w:color w:val="E8BF6A"/>
          <w:sz w:val="16"/>
          <w:szCs w:val="16"/>
        </w:rPr>
        <w:t xml:space="preserve">    &lt;</w:t>
      </w:r>
      <w:proofErr w:type="spellStart"/>
      <w:r w:rsidRPr="00521593">
        <w:rPr>
          <w:rFonts w:ascii="Courier New" w:hAnsi="Courier New" w:cs="Courier New"/>
          <w:color w:val="E8BF6A"/>
          <w:sz w:val="16"/>
          <w:szCs w:val="16"/>
        </w:rPr>
        <w:t>groupId</w:t>
      </w:r>
      <w:proofErr w:type="spellEnd"/>
      <w:r w:rsidRPr="00521593">
        <w:rPr>
          <w:rFonts w:ascii="Courier New" w:hAnsi="Courier New" w:cs="Courier New"/>
          <w:color w:val="E8BF6A"/>
          <w:sz w:val="16"/>
          <w:szCs w:val="16"/>
        </w:rPr>
        <w:t>&gt;</w:t>
      </w:r>
      <w:proofErr w:type="spellStart"/>
      <w:r w:rsidRPr="00521593">
        <w:rPr>
          <w:rFonts w:ascii="Courier New" w:hAnsi="Courier New" w:cs="Courier New"/>
          <w:color w:val="A9B7C6"/>
          <w:sz w:val="16"/>
          <w:szCs w:val="16"/>
        </w:rPr>
        <w:t>mysql</w:t>
      </w:r>
      <w:proofErr w:type="spellEnd"/>
      <w:r w:rsidRPr="00521593">
        <w:rPr>
          <w:rFonts w:ascii="Courier New" w:hAnsi="Courier New" w:cs="Courier New"/>
          <w:color w:val="E8BF6A"/>
          <w:sz w:val="16"/>
          <w:szCs w:val="16"/>
        </w:rPr>
        <w:t>&lt;/</w:t>
      </w:r>
      <w:proofErr w:type="spellStart"/>
      <w:r w:rsidRPr="00521593">
        <w:rPr>
          <w:rFonts w:ascii="Courier New" w:hAnsi="Courier New" w:cs="Courier New"/>
          <w:color w:val="E8BF6A"/>
          <w:sz w:val="16"/>
          <w:szCs w:val="16"/>
        </w:rPr>
        <w:t>groupId</w:t>
      </w:r>
      <w:proofErr w:type="spellEnd"/>
      <w:r w:rsidRPr="00521593">
        <w:rPr>
          <w:rFonts w:ascii="Courier New" w:hAnsi="Courier New" w:cs="Courier New"/>
          <w:color w:val="E8BF6A"/>
          <w:sz w:val="16"/>
          <w:szCs w:val="16"/>
        </w:rPr>
        <w:t>&gt;</w:t>
      </w:r>
      <w:r w:rsidRPr="00521593">
        <w:rPr>
          <w:rFonts w:ascii="Courier New" w:hAnsi="Courier New" w:cs="Courier New"/>
          <w:color w:val="E8BF6A"/>
          <w:sz w:val="16"/>
          <w:szCs w:val="16"/>
        </w:rPr>
        <w:br/>
        <w:t xml:space="preserve">    &lt;</w:t>
      </w:r>
      <w:proofErr w:type="spellStart"/>
      <w:r w:rsidRPr="00521593">
        <w:rPr>
          <w:rFonts w:ascii="Courier New" w:hAnsi="Courier New" w:cs="Courier New"/>
          <w:color w:val="E8BF6A"/>
          <w:sz w:val="16"/>
          <w:szCs w:val="16"/>
        </w:rPr>
        <w:t>artifactId</w:t>
      </w:r>
      <w:proofErr w:type="spellEnd"/>
      <w:r w:rsidRPr="00521593">
        <w:rPr>
          <w:rFonts w:ascii="Courier New" w:hAnsi="Courier New" w:cs="Courier New"/>
          <w:color w:val="E8BF6A"/>
          <w:sz w:val="16"/>
          <w:szCs w:val="16"/>
        </w:rPr>
        <w:t>&gt;</w:t>
      </w:r>
      <w:proofErr w:type="spellStart"/>
      <w:r w:rsidRPr="00521593">
        <w:rPr>
          <w:rFonts w:ascii="Courier New" w:hAnsi="Courier New" w:cs="Courier New"/>
          <w:color w:val="A9B7C6"/>
          <w:sz w:val="16"/>
          <w:szCs w:val="16"/>
        </w:rPr>
        <w:t>mysql</w:t>
      </w:r>
      <w:proofErr w:type="spellEnd"/>
      <w:r w:rsidRPr="00521593">
        <w:rPr>
          <w:rFonts w:ascii="Courier New" w:hAnsi="Courier New" w:cs="Courier New"/>
          <w:color w:val="A9B7C6"/>
          <w:sz w:val="16"/>
          <w:szCs w:val="16"/>
        </w:rPr>
        <w:t>-connector-java</w:t>
      </w:r>
      <w:r w:rsidRPr="00521593">
        <w:rPr>
          <w:rFonts w:ascii="Courier New" w:hAnsi="Courier New" w:cs="Courier New"/>
          <w:color w:val="E8BF6A"/>
          <w:sz w:val="16"/>
          <w:szCs w:val="16"/>
        </w:rPr>
        <w:t>&lt;/</w:t>
      </w:r>
      <w:proofErr w:type="spellStart"/>
      <w:r w:rsidRPr="00521593">
        <w:rPr>
          <w:rFonts w:ascii="Courier New" w:hAnsi="Courier New" w:cs="Courier New"/>
          <w:color w:val="E8BF6A"/>
          <w:sz w:val="16"/>
          <w:szCs w:val="16"/>
        </w:rPr>
        <w:t>artifactId</w:t>
      </w:r>
      <w:proofErr w:type="spellEnd"/>
      <w:r w:rsidRPr="00521593">
        <w:rPr>
          <w:rFonts w:ascii="Courier New" w:hAnsi="Courier New" w:cs="Courier New"/>
          <w:color w:val="E8BF6A"/>
          <w:sz w:val="16"/>
          <w:szCs w:val="16"/>
        </w:rPr>
        <w:t>&gt;</w:t>
      </w:r>
      <w:r w:rsidRPr="00521593">
        <w:rPr>
          <w:rFonts w:ascii="Courier New" w:hAnsi="Courier New" w:cs="Courier New"/>
          <w:color w:val="E8BF6A"/>
          <w:sz w:val="16"/>
          <w:szCs w:val="16"/>
        </w:rPr>
        <w:br/>
        <w:t xml:space="preserve">    &lt;version&gt;</w:t>
      </w:r>
      <w:r w:rsidRPr="00521593">
        <w:rPr>
          <w:rFonts w:ascii="Courier New" w:hAnsi="Courier New" w:cs="Courier New"/>
          <w:color w:val="A9B7C6"/>
          <w:sz w:val="16"/>
          <w:szCs w:val="16"/>
        </w:rPr>
        <w:t>5.1.27</w:t>
      </w:r>
      <w:r w:rsidRPr="00521593">
        <w:rPr>
          <w:rFonts w:ascii="Courier New" w:hAnsi="Courier New" w:cs="Courier New"/>
          <w:color w:val="E8BF6A"/>
          <w:sz w:val="16"/>
          <w:szCs w:val="16"/>
        </w:rPr>
        <w:t>&lt;/version&gt;</w:t>
      </w:r>
      <w:r w:rsidRPr="00521593">
        <w:rPr>
          <w:rFonts w:ascii="Courier New" w:hAnsi="Courier New" w:cs="Courier New"/>
          <w:color w:val="E8BF6A"/>
          <w:sz w:val="16"/>
          <w:szCs w:val="16"/>
        </w:rPr>
        <w:br/>
        <w:t>&lt;/dependency&gt;</w:t>
      </w:r>
    </w:p>
    <w:p w14:paraId="647C4F42" w14:textId="17E4A098" w:rsidR="00615F42" w:rsidRDefault="00521593" w:rsidP="00853512">
      <w:pPr>
        <w:pStyle w:val="3"/>
      </w:pPr>
      <w:r>
        <w:rPr>
          <w:rFonts w:hint="eastAsia"/>
        </w:rPr>
        <w:t>从JDBC读数据</w:t>
      </w:r>
    </w:p>
    <w:p w14:paraId="36827335" w14:textId="77777777" w:rsidR="00983FEF" w:rsidRDefault="00952865" w:rsidP="0095286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A9B7C6"/>
          <w:sz w:val="15"/>
          <w:szCs w:val="15"/>
        </w:rPr>
      </w:pP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object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SparkSQL02_Datasource {</w:t>
      </w:r>
    </w:p>
    <w:p w14:paraId="75DB5056" w14:textId="458A8967" w:rsidR="00952865" w:rsidRPr="00952865" w:rsidRDefault="00952865" w:rsidP="0095286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A9B7C6"/>
          <w:sz w:val="15"/>
          <w:szCs w:val="15"/>
        </w:rPr>
      </w:pP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 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def </w:t>
      </w:r>
      <w:r w:rsidRPr="00952865">
        <w:rPr>
          <w:rFonts w:ascii="Courier New" w:hAnsi="Courier New" w:cs="Courier New"/>
          <w:color w:val="FFC66D"/>
          <w:sz w:val="15"/>
          <w:szCs w:val="15"/>
        </w:rPr>
        <w:t>main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(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args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t>: Array[</w:t>
      </w:r>
      <w:r w:rsidRPr="00952865">
        <w:rPr>
          <w:rFonts w:ascii="Courier New" w:hAnsi="Courier New" w:cs="Courier New"/>
          <w:color w:val="4E807D"/>
          <w:sz w:val="15"/>
          <w:szCs w:val="15"/>
        </w:rPr>
        <w:t>String</w:t>
      </w: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]): 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Unit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= {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创建上下文环境配置对象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proofErr w:type="spellStart"/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>val</w:t>
      </w:r>
      <w:proofErr w:type="spellEnd"/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conf: 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SparkConf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 =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new 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SparkConf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t>().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setMaster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t>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local[*]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.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setAppName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t>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SparkSQL01_Demo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创建</w:t>
      </w:r>
      <w:proofErr w:type="spellStart"/>
      <w:r w:rsidRPr="00952865">
        <w:rPr>
          <w:rFonts w:ascii="Courier New" w:hAnsi="Courier New" w:cs="Courier New"/>
          <w:color w:val="808080"/>
          <w:sz w:val="15"/>
          <w:szCs w:val="15"/>
        </w:rPr>
        <w:t>SparkSession</w:t>
      </w:r>
      <w:proofErr w:type="spellEnd"/>
      <w:r w:rsidRPr="00952865">
        <w:rPr>
          <w:rFonts w:ascii="Courier New" w:hAnsi="Courier New" w:cs="Courier New"/>
          <w:color w:val="808080"/>
          <w:sz w:val="15"/>
          <w:szCs w:val="15"/>
        </w:rPr>
        <w:t>对象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proofErr w:type="spellStart"/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>val</w:t>
      </w:r>
      <w:proofErr w:type="spellEnd"/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spark: 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SparkSession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 = 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SparkSession.</w:t>
      </w:r>
      <w:r w:rsidRPr="00952865">
        <w:rPr>
          <w:rFonts w:ascii="Courier New" w:hAnsi="Courier New" w:cs="Courier New"/>
          <w:i/>
          <w:iCs/>
          <w:color w:val="A9B7C6"/>
          <w:sz w:val="15"/>
          <w:szCs w:val="15"/>
        </w:rPr>
        <w:t>builder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t>().config(conf).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getOrCreate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t>(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import 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spark.implicits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t>._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式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1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：通用的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load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法读取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spark.read.format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t>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</w:t>
      </w:r>
      <w:proofErr w:type="spellStart"/>
      <w:r w:rsidRPr="00952865">
        <w:rPr>
          <w:rFonts w:ascii="Courier New" w:hAnsi="Courier New" w:cs="Courier New"/>
          <w:color w:val="6A8759"/>
          <w:sz w:val="15"/>
          <w:szCs w:val="15"/>
        </w:rPr>
        <w:t>jdbc</w:t>
      </w:r>
      <w:proofErr w:type="spellEnd"/>
      <w:r w:rsidRPr="00952865">
        <w:rPr>
          <w:rFonts w:ascii="Courier New" w:hAnsi="Courier New" w:cs="Courier New"/>
          <w:color w:val="6A8759"/>
          <w:sz w:val="15"/>
          <w:szCs w:val="15"/>
        </w:rPr>
        <w:t>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</w:t>
      </w:r>
      <w:proofErr w:type="spellStart"/>
      <w:r w:rsidRPr="00952865">
        <w:rPr>
          <w:rFonts w:ascii="Courier New" w:hAnsi="Courier New" w:cs="Courier New"/>
          <w:color w:val="6A8759"/>
          <w:sz w:val="15"/>
          <w:szCs w:val="15"/>
        </w:rPr>
        <w:t>url</w:t>
      </w:r>
      <w:proofErr w:type="spellEnd"/>
      <w:r w:rsidRPr="00952865">
        <w:rPr>
          <w:rFonts w:ascii="Courier New" w:hAnsi="Courier New" w:cs="Courier New"/>
          <w:color w:val="6A8759"/>
          <w:sz w:val="15"/>
          <w:szCs w:val="15"/>
        </w:rPr>
        <w:t>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</w:t>
      </w:r>
      <w:proofErr w:type="spellStart"/>
      <w:r w:rsidRPr="00952865">
        <w:rPr>
          <w:rFonts w:ascii="Courier New" w:hAnsi="Courier New" w:cs="Courier New"/>
          <w:color w:val="6A8759"/>
          <w:sz w:val="15"/>
          <w:szCs w:val="15"/>
        </w:rPr>
        <w:t>jdbc:mysql</w:t>
      </w:r>
      <w:proofErr w:type="spellEnd"/>
      <w:r w:rsidRPr="00952865">
        <w:rPr>
          <w:rFonts w:ascii="Courier New" w:hAnsi="Courier New" w:cs="Courier New"/>
          <w:color w:val="6A8759"/>
          <w:sz w:val="15"/>
          <w:szCs w:val="15"/>
        </w:rPr>
        <w:t>://hadoop202:3306/test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driver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</w:t>
      </w:r>
      <w:proofErr w:type="spellStart"/>
      <w:r w:rsidRPr="00952865">
        <w:rPr>
          <w:rFonts w:ascii="Courier New" w:hAnsi="Courier New" w:cs="Courier New"/>
          <w:color w:val="6A8759"/>
          <w:sz w:val="15"/>
          <w:szCs w:val="15"/>
        </w:rPr>
        <w:t>com.mysql.jdbc.Driver</w:t>
      </w:r>
      <w:proofErr w:type="spellEnd"/>
      <w:r w:rsidRPr="00952865">
        <w:rPr>
          <w:rFonts w:ascii="Courier New" w:hAnsi="Courier New" w:cs="Courier New"/>
          <w:color w:val="6A8759"/>
          <w:sz w:val="15"/>
          <w:szCs w:val="15"/>
        </w:rPr>
        <w:t>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ser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root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password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123456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</w:t>
      </w:r>
      <w:proofErr w:type="spellStart"/>
      <w:r w:rsidRPr="00952865">
        <w:rPr>
          <w:rFonts w:ascii="Courier New" w:hAnsi="Courier New" w:cs="Courier New"/>
          <w:color w:val="6A8759"/>
          <w:sz w:val="15"/>
          <w:szCs w:val="15"/>
        </w:rPr>
        <w:t>dbtable</w:t>
      </w:r>
      <w:proofErr w:type="spellEnd"/>
      <w:r w:rsidRPr="00952865">
        <w:rPr>
          <w:rFonts w:ascii="Courier New" w:hAnsi="Courier New" w:cs="Courier New"/>
          <w:color w:val="6A8759"/>
          <w:sz w:val="15"/>
          <w:szCs w:val="15"/>
        </w:rPr>
        <w:t>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ser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load().show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lastRenderedPageBreak/>
        <w:br/>
        <w:t xml:space="preserve">    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式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2: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通用的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load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法读取</w:t>
      </w:r>
      <w:r w:rsidRPr="00952865">
        <w:rPr>
          <w:rFonts w:ascii="Courier New" w:hAnsi="Courier New" w:cs="Courier New"/>
          <w:color w:val="808080"/>
          <w:sz w:val="15"/>
          <w:szCs w:val="15"/>
        </w:rPr>
        <w:t xml:space="preserve">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参数另一种形式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spark.read.format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t>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</w:t>
      </w:r>
      <w:proofErr w:type="spellStart"/>
      <w:r w:rsidRPr="00952865">
        <w:rPr>
          <w:rFonts w:ascii="Courier New" w:hAnsi="Courier New" w:cs="Courier New"/>
          <w:color w:val="6A8759"/>
          <w:sz w:val="15"/>
          <w:szCs w:val="15"/>
        </w:rPr>
        <w:t>jdbc</w:t>
      </w:r>
      <w:proofErr w:type="spellEnd"/>
      <w:r w:rsidRPr="00952865">
        <w:rPr>
          <w:rFonts w:ascii="Courier New" w:hAnsi="Courier New" w:cs="Courier New"/>
          <w:color w:val="6A8759"/>
          <w:sz w:val="15"/>
          <w:szCs w:val="15"/>
        </w:rPr>
        <w:t>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  .options(</w:t>
      </w:r>
      <w:r w:rsidRPr="00952865">
        <w:rPr>
          <w:rFonts w:ascii="Courier New" w:hAnsi="Courier New" w:cs="Courier New"/>
          <w:i/>
          <w:iCs/>
          <w:color w:val="9876AA"/>
          <w:sz w:val="15"/>
          <w:szCs w:val="15"/>
        </w:rPr>
        <w:t>Map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rl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-&gt;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jdbc:mysql://hadoop202:3306/test?user=root&amp;password=123456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>,</w:t>
      </w:r>
      <w:r w:rsidRPr="00952865">
        <w:rPr>
          <w:rFonts w:ascii="Courier New" w:hAnsi="Courier New" w:cs="Courier New"/>
          <w:color w:val="CC7832"/>
          <w:sz w:val="15"/>
          <w:szCs w:val="15"/>
        </w:rPr>
        <w:br/>
        <w:t xml:space="preserve">       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dbtable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-&gt;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ser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>,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driver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-&gt;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com.mysql.jdbc.Driver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).load().show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方式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3: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使用</w:t>
      </w:r>
      <w:proofErr w:type="spellStart"/>
      <w:r w:rsidRPr="00952865">
        <w:rPr>
          <w:rFonts w:ascii="Courier New" w:hAnsi="Courier New" w:cs="Courier New"/>
          <w:color w:val="808080"/>
          <w:sz w:val="15"/>
          <w:szCs w:val="15"/>
        </w:rPr>
        <w:t>jdbc</w:t>
      </w:r>
      <w:proofErr w:type="spellEnd"/>
      <w:r w:rsidRPr="00952865">
        <w:rPr>
          <w:rFonts w:ascii="Courier New" w:hAnsi="Courier New" w:cs="Courier New"/>
          <w:color w:val="808080"/>
          <w:sz w:val="15"/>
          <w:szCs w:val="15"/>
        </w:rPr>
        <w:t>方法读取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proofErr w:type="spellStart"/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>val</w:t>
      </w:r>
      <w:proofErr w:type="spellEnd"/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props: Properties = </w:t>
      </w:r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new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Properties(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props.setProperty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t>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ser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root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props.setProperty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t>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password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123456"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proofErr w:type="spellStart"/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>val</w:t>
      </w:r>
      <w:proofErr w:type="spellEnd"/>
      <w:r w:rsidRPr="00952865">
        <w:rPr>
          <w:rFonts w:ascii="Courier New" w:hAnsi="Courier New" w:cs="Courier New"/>
          <w:b/>
          <w:bCs/>
          <w:color w:val="CC7832"/>
          <w:sz w:val="15"/>
          <w:szCs w:val="15"/>
        </w:rPr>
        <w:t xml:space="preserve">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df: </w:t>
      </w:r>
      <w:proofErr w:type="spellStart"/>
      <w:r w:rsidRPr="00952865">
        <w:rPr>
          <w:rFonts w:ascii="Courier New" w:hAnsi="Courier New" w:cs="Courier New"/>
          <w:color w:val="4E807D"/>
          <w:sz w:val="15"/>
          <w:szCs w:val="15"/>
        </w:rPr>
        <w:t>DataFrame</w:t>
      </w:r>
      <w:proofErr w:type="spellEnd"/>
      <w:r w:rsidRPr="00952865">
        <w:rPr>
          <w:rFonts w:ascii="Courier New" w:hAnsi="Courier New" w:cs="Courier New"/>
          <w:color w:val="4E807D"/>
          <w:sz w:val="15"/>
          <w:szCs w:val="15"/>
        </w:rPr>
        <w:t xml:space="preserve">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 xml:space="preserve">= 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spark.read.jdbc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t>(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</w:t>
      </w:r>
      <w:proofErr w:type="spellStart"/>
      <w:r w:rsidRPr="00952865">
        <w:rPr>
          <w:rFonts w:ascii="Courier New" w:hAnsi="Courier New" w:cs="Courier New"/>
          <w:color w:val="6A8759"/>
          <w:sz w:val="15"/>
          <w:szCs w:val="15"/>
        </w:rPr>
        <w:t>jdbc:mysql</w:t>
      </w:r>
      <w:proofErr w:type="spellEnd"/>
      <w:r w:rsidRPr="00952865">
        <w:rPr>
          <w:rFonts w:ascii="Courier New" w:hAnsi="Courier New" w:cs="Courier New"/>
          <w:color w:val="6A8759"/>
          <w:sz w:val="15"/>
          <w:szCs w:val="15"/>
        </w:rPr>
        <w:t>://hadoop202:3306/test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6A8759"/>
          <w:sz w:val="15"/>
          <w:szCs w:val="15"/>
        </w:rPr>
        <w:t>"user"</w:t>
      </w:r>
      <w:r w:rsidRPr="00952865">
        <w:rPr>
          <w:rFonts w:ascii="Courier New" w:hAnsi="Courier New" w:cs="Courier New"/>
          <w:color w:val="CC7832"/>
          <w:sz w:val="15"/>
          <w:szCs w:val="15"/>
        </w:rPr>
        <w:t xml:space="preserve">, </w:t>
      </w:r>
      <w:r w:rsidRPr="00952865">
        <w:rPr>
          <w:rFonts w:ascii="Courier New" w:hAnsi="Courier New" w:cs="Courier New"/>
          <w:color w:val="A9B7C6"/>
          <w:sz w:val="15"/>
          <w:szCs w:val="15"/>
        </w:rPr>
        <w:t>props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df.show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br/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  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//</w:t>
      </w:r>
      <w:r w:rsidRPr="00952865">
        <w:rPr>
          <w:rFonts w:ascii="Courier New" w:hAnsi="Courier New" w:cs="Courier New"/>
          <w:color w:val="808080"/>
          <w:sz w:val="15"/>
          <w:szCs w:val="15"/>
        </w:rPr>
        <w:t>释放资源</w:t>
      </w:r>
      <w:r w:rsidRPr="00952865">
        <w:rPr>
          <w:rFonts w:ascii="Courier New" w:hAnsi="Courier New" w:cs="Courier New"/>
          <w:color w:val="808080"/>
          <w:sz w:val="15"/>
          <w:szCs w:val="15"/>
        </w:rPr>
        <w:br/>
        <w:t xml:space="preserve">    </w:t>
      </w:r>
      <w:proofErr w:type="spellStart"/>
      <w:r w:rsidRPr="00952865">
        <w:rPr>
          <w:rFonts w:ascii="Courier New" w:hAnsi="Courier New" w:cs="Courier New"/>
          <w:color w:val="A9B7C6"/>
          <w:sz w:val="15"/>
          <w:szCs w:val="15"/>
        </w:rPr>
        <w:t>spark.stop</w:t>
      </w:r>
      <w:proofErr w:type="spellEnd"/>
      <w:r w:rsidRPr="00952865">
        <w:rPr>
          <w:rFonts w:ascii="Courier New" w:hAnsi="Courier New" w:cs="Courier New"/>
          <w:color w:val="A9B7C6"/>
          <w:sz w:val="15"/>
          <w:szCs w:val="15"/>
        </w:rPr>
        <w:t>()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 xml:space="preserve">  }</w:t>
      </w:r>
      <w:r w:rsidRPr="00952865">
        <w:rPr>
          <w:rFonts w:ascii="Courier New" w:hAnsi="Courier New" w:cs="Courier New"/>
          <w:color w:val="A9B7C6"/>
          <w:sz w:val="15"/>
          <w:szCs w:val="15"/>
        </w:rPr>
        <w:br/>
        <w:t>}</w:t>
      </w:r>
    </w:p>
    <w:p w14:paraId="0A91B113" w14:textId="76A0396D" w:rsidR="00952865" w:rsidRDefault="00952865" w:rsidP="00853512">
      <w:pPr>
        <w:pStyle w:val="3"/>
      </w:pPr>
      <w:r>
        <w:rPr>
          <w:rFonts w:hint="eastAsia"/>
        </w:rPr>
        <w:t>向JDBC写数据</w:t>
      </w:r>
    </w:p>
    <w:p w14:paraId="062EEDF9" w14:textId="77777777" w:rsidR="00983FEF" w:rsidRDefault="005543E6" w:rsidP="005543E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A9B7C6"/>
          <w:sz w:val="16"/>
          <w:szCs w:val="16"/>
        </w:rPr>
      </w:pP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bject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SparkSQL03_Datasource {</w:t>
      </w:r>
    </w:p>
    <w:p w14:paraId="327D1446" w14:textId="516C0AE0" w:rsidR="005543E6" w:rsidRPr="005543E6" w:rsidRDefault="005543E6" w:rsidP="005543E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A9B7C6"/>
          <w:sz w:val="16"/>
          <w:szCs w:val="16"/>
        </w:rPr>
      </w:pP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5543E6">
        <w:rPr>
          <w:rFonts w:ascii="Courier New" w:hAnsi="Courier New" w:cs="Courier New"/>
          <w:color w:val="FFC66D"/>
          <w:sz w:val="16"/>
          <w:szCs w:val="16"/>
        </w:rPr>
        <w:t>main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args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t>: Array[</w:t>
      </w:r>
      <w:r w:rsidRPr="005543E6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= {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//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创建上下文环境配置对象</w:t>
      </w:r>
      <w:r w:rsidRPr="005543E6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conf: 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SparkConf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SparkConf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t>().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setMaster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t>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.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setAppName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t>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SparkSQL01_Demo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//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创建</w:t>
      </w:r>
      <w:proofErr w:type="spellStart"/>
      <w:r w:rsidRPr="005543E6">
        <w:rPr>
          <w:rFonts w:ascii="Courier New" w:hAnsi="Courier New" w:cs="Courier New"/>
          <w:color w:val="808080"/>
          <w:sz w:val="16"/>
          <w:szCs w:val="16"/>
        </w:rPr>
        <w:t>SparkSession</w:t>
      </w:r>
      <w:proofErr w:type="spellEnd"/>
      <w:r w:rsidRPr="005543E6">
        <w:rPr>
          <w:rFonts w:ascii="Courier New" w:hAnsi="Courier New" w:cs="Courier New"/>
          <w:color w:val="808080"/>
          <w:sz w:val="16"/>
          <w:szCs w:val="16"/>
        </w:rPr>
        <w:t>对象</w:t>
      </w:r>
      <w:r w:rsidRPr="005543E6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spark: 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SparkSession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SparkSession.</w:t>
      </w:r>
      <w:r w:rsidRPr="005543E6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t>().config(conf).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getOrCreate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t>(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mport 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spark.implicits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t>._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rdd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: RDD[User2] = 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spark.sparkContext.makeRDD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t>(</w:t>
      </w:r>
      <w:r w:rsidRPr="005543E6">
        <w:rPr>
          <w:rFonts w:ascii="Courier New" w:hAnsi="Courier New" w:cs="Courier New"/>
          <w:i/>
          <w:iCs/>
          <w:color w:val="9876AA"/>
          <w:sz w:val="16"/>
          <w:szCs w:val="16"/>
        </w:rPr>
        <w:t>List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(</w:t>
      </w:r>
      <w:r w:rsidRPr="005543E6">
        <w:rPr>
          <w:rFonts w:ascii="Courier New" w:hAnsi="Courier New" w:cs="Courier New"/>
          <w:i/>
          <w:iCs/>
          <w:color w:val="A9B7C6"/>
          <w:sz w:val="16"/>
          <w:szCs w:val="16"/>
        </w:rPr>
        <w:t>User2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5543E6">
        <w:rPr>
          <w:rFonts w:ascii="Courier New" w:hAnsi="Courier New" w:cs="Courier New"/>
          <w:color w:val="6A8759"/>
          <w:sz w:val="16"/>
          <w:szCs w:val="16"/>
        </w:rPr>
        <w:t>lisi</w:t>
      </w:r>
      <w:proofErr w:type="spellEnd"/>
      <w:r w:rsidRPr="005543E6">
        <w:rPr>
          <w:rFonts w:ascii="Courier New" w:hAnsi="Courier New" w:cs="Courier New"/>
          <w:color w:val="6A8759"/>
          <w:sz w:val="16"/>
          <w:szCs w:val="16"/>
        </w:rPr>
        <w:t>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897BB"/>
          <w:sz w:val="16"/>
          <w:szCs w:val="16"/>
        </w:rPr>
        <w:t>20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i/>
          <w:iCs/>
          <w:color w:val="A9B7C6"/>
          <w:sz w:val="16"/>
          <w:szCs w:val="16"/>
        </w:rPr>
        <w:t>User2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5543E6">
        <w:rPr>
          <w:rFonts w:ascii="Courier New" w:hAnsi="Courier New" w:cs="Courier New"/>
          <w:color w:val="6A8759"/>
          <w:sz w:val="16"/>
          <w:szCs w:val="16"/>
        </w:rPr>
        <w:t>zs</w:t>
      </w:r>
      <w:proofErr w:type="spellEnd"/>
      <w:r w:rsidRPr="005543E6">
        <w:rPr>
          <w:rFonts w:ascii="Courier New" w:hAnsi="Courier New" w:cs="Courier New"/>
          <w:color w:val="6A8759"/>
          <w:sz w:val="16"/>
          <w:szCs w:val="16"/>
        </w:rPr>
        <w:t>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897BB"/>
          <w:sz w:val="16"/>
          <w:szCs w:val="16"/>
        </w:rPr>
        <w:t>30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)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ds: Dataset[User2] = 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rdd.toDS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//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方式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1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：通用的方式</w:t>
      </w:r>
      <w:r w:rsidRPr="005543E6">
        <w:rPr>
          <w:rFonts w:ascii="Courier New" w:hAnsi="Courier New" w:cs="Courier New"/>
          <w:color w:val="808080"/>
          <w:sz w:val="16"/>
          <w:szCs w:val="16"/>
        </w:rPr>
        <w:t xml:space="preserve">  format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指定写出类型</w:t>
      </w:r>
      <w:r w:rsidRPr="005543E6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ds.write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format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5543E6">
        <w:rPr>
          <w:rFonts w:ascii="Courier New" w:hAnsi="Courier New" w:cs="Courier New"/>
          <w:color w:val="6A8759"/>
          <w:sz w:val="16"/>
          <w:szCs w:val="16"/>
        </w:rPr>
        <w:t>jdbc</w:t>
      </w:r>
      <w:proofErr w:type="spellEnd"/>
      <w:r w:rsidRPr="005543E6">
        <w:rPr>
          <w:rFonts w:ascii="Courier New" w:hAnsi="Courier New" w:cs="Courier New"/>
          <w:color w:val="6A8759"/>
          <w:sz w:val="16"/>
          <w:szCs w:val="16"/>
        </w:rPr>
        <w:t>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option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5543E6">
        <w:rPr>
          <w:rFonts w:ascii="Courier New" w:hAnsi="Courier New" w:cs="Courier New"/>
          <w:color w:val="6A8759"/>
          <w:sz w:val="16"/>
          <w:szCs w:val="16"/>
        </w:rPr>
        <w:t>url</w:t>
      </w:r>
      <w:proofErr w:type="spellEnd"/>
      <w:r w:rsidRPr="005543E6">
        <w:rPr>
          <w:rFonts w:ascii="Courier New" w:hAnsi="Courier New" w:cs="Courier New"/>
          <w:color w:val="6A8759"/>
          <w:sz w:val="16"/>
          <w:szCs w:val="16"/>
        </w:rPr>
        <w:t>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5543E6">
        <w:rPr>
          <w:rFonts w:ascii="Courier New" w:hAnsi="Courier New" w:cs="Courier New"/>
          <w:color w:val="6A8759"/>
          <w:sz w:val="16"/>
          <w:szCs w:val="16"/>
        </w:rPr>
        <w:t>jdbc:mysql</w:t>
      </w:r>
      <w:proofErr w:type="spellEnd"/>
      <w:r w:rsidRPr="005543E6">
        <w:rPr>
          <w:rFonts w:ascii="Courier New" w:hAnsi="Courier New" w:cs="Courier New"/>
          <w:color w:val="6A8759"/>
          <w:sz w:val="16"/>
          <w:szCs w:val="16"/>
        </w:rPr>
        <w:t>://hadoop202:3306/test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option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root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option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password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123456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option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5543E6">
        <w:rPr>
          <w:rFonts w:ascii="Courier New" w:hAnsi="Courier New" w:cs="Courier New"/>
          <w:color w:val="6A8759"/>
          <w:sz w:val="16"/>
          <w:szCs w:val="16"/>
        </w:rPr>
        <w:t>dbtable</w:t>
      </w:r>
      <w:proofErr w:type="spellEnd"/>
      <w:r w:rsidRPr="005543E6">
        <w:rPr>
          <w:rFonts w:ascii="Courier New" w:hAnsi="Courier New" w:cs="Courier New"/>
          <w:color w:val="6A8759"/>
          <w:sz w:val="16"/>
          <w:szCs w:val="16"/>
        </w:rPr>
        <w:t>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mode(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SaveMode.</w:t>
      </w:r>
      <w:r w:rsidRPr="005543E6">
        <w:rPr>
          <w:rFonts w:ascii="Courier New" w:hAnsi="Courier New" w:cs="Courier New"/>
          <w:i/>
          <w:iCs/>
          <w:color w:val="9876AA"/>
          <w:sz w:val="16"/>
          <w:szCs w:val="16"/>
        </w:rPr>
        <w:t>Append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  .save(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//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方式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2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：通过</w:t>
      </w:r>
      <w:proofErr w:type="spellStart"/>
      <w:r w:rsidRPr="005543E6">
        <w:rPr>
          <w:rFonts w:ascii="Courier New" w:hAnsi="Courier New" w:cs="Courier New"/>
          <w:color w:val="808080"/>
          <w:sz w:val="16"/>
          <w:szCs w:val="16"/>
        </w:rPr>
        <w:t>jdbc</w:t>
      </w:r>
      <w:proofErr w:type="spellEnd"/>
      <w:r w:rsidRPr="005543E6">
        <w:rPr>
          <w:rFonts w:ascii="Courier New" w:hAnsi="Courier New" w:cs="Courier New"/>
          <w:color w:val="808080"/>
          <w:sz w:val="16"/>
          <w:szCs w:val="16"/>
        </w:rPr>
        <w:t>方法</w:t>
      </w:r>
      <w:r w:rsidRPr="005543E6">
        <w:rPr>
          <w:rFonts w:ascii="Courier New" w:hAnsi="Courier New" w:cs="Courier New"/>
          <w:color w:val="808080"/>
          <w:sz w:val="16"/>
          <w:szCs w:val="16"/>
        </w:rPr>
        <w:br/>
      </w:r>
      <w:r w:rsidRPr="005543E6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  </w:t>
      </w:r>
      <w:proofErr w:type="spellStart"/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props: Properties = </w:t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Properties(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props.setProperty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t>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root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props.setProperty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t>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password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123456"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ds.write.mode(SaveMode.</w:t>
      </w:r>
      <w:r w:rsidRPr="005543E6">
        <w:rPr>
          <w:rFonts w:ascii="Courier New" w:hAnsi="Courier New" w:cs="Courier New"/>
          <w:i/>
          <w:iCs/>
          <w:color w:val="9876AA"/>
          <w:sz w:val="16"/>
          <w:szCs w:val="16"/>
        </w:rPr>
        <w:t>Append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.jdbc(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jdbc:mysql://hadoop202:3306/test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6A8759"/>
          <w:sz w:val="16"/>
          <w:szCs w:val="16"/>
        </w:rPr>
        <w:t>"user"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props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//</w:t>
      </w:r>
      <w:r w:rsidRPr="005543E6">
        <w:rPr>
          <w:rFonts w:ascii="Courier New" w:hAnsi="Courier New" w:cs="Courier New"/>
          <w:color w:val="808080"/>
          <w:sz w:val="16"/>
          <w:szCs w:val="16"/>
        </w:rPr>
        <w:t>释放资源</w:t>
      </w:r>
      <w:r w:rsidRPr="005543E6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5543E6">
        <w:rPr>
          <w:rFonts w:ascii="Courier New" w:hAnsi="Courier New" w:cs="Courier New"/>
          <w:color w:val="A9B7C6"/>
          <w:sz w:val="16"/>
          <w:szCs w:val="16"/>
        </w:rPr>
        <w:t>spark.stop</w:t>
      </w:r>
      <w:proofErr w:type="spellEnd"/>
      <w:r w:rsidRPr="005543E6">
        <w:rPr>
          <w:rFonts w:ascii="Courier New" w:hAnsi="Courier New" w:cs="Courier New"/>
          <w:color w:val="A9B7C6"/>
          <w:sz w:val="16"/>
          <w:szCs w:val="16"/>
        </w:rPr>
        <w:t>()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color w:val="A9B7C6"/>
          <w:sz w:val="16"/>
          <w:szCs w:val="16"/>
        </w:rPr>
        <w:br/>
      </w:r>
      <w:r w:rsidRPr="005543E6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class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User2(name: </w:t>
      </w:r>
      <w:r w:rsidRPr="005543E6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5543E6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5543E6">
        <w:rPr>
          <w:rFonts w:ascii="Courier New" w:hAnsi="Courier New" w:cs="Courier New"/>
          <w:color w:val="A9B7C6"/>
          <w:sz w:val="16"/>
          <w:szCs w:val="16"/>
        </w:rPr>
        <w:t xml:space="preserve">age: </w:t>
      </w:r>
      <w:r w:rsidRPr="005543E6">
        <w:rPr>
          <w:rFonts w:ascii="Courier New" w:hAnsi="Courier New" w:cs="Courier New"/>
          <w:color w:val="CC7832"/>
          <w:sz w:val="16"/>
          <w:szCs w:val="16"/>
        </w:rPr>
        <w:t>Long</w:t>
      </w:r>
      <w:r w:rsidRPr="005543E6">
        <w:rPr>
          <w:rFonts w:ascii="Courier New" w:hAnsi="Courier New" w:cs="Courier New"/>
          <w:color w:val="A9B7C6"/>
          <w:sz w:val="16"/>
          <w:szCs w:val="16"/>
        </w:rPr>
        <w:t>)</w:t>
      </w:r>
    </w:p>
    <w:p w14:paraId="2BE75461" w14:textId="414F6B81" w:rsidR="007A4396" w:rsidRDefault="007A4396" w:rsidP="00FE64FC">
      <w:pPr>
        <w:pStyle w:val="2"/>
        <w:ind w:left="708" w:hanging="708"/>
      </w:pPr>
      <w:r>
        <w:rPr>
          <w:rFonts w:hint="eastAsia"/>
        </w:rPr>
        <w:t>Hive</w:t>
      </w:r>
      <w:bookmarkEnd w:id="21"/>
    </w:p>
    <w:p w14:paraId="0B9A64BC" w14:textId="77777777" w:rsidR="00BA5E25" w:rsidRPr="00BA5E25" w:rsidRDefault="00BA5E25" w:rsidP="00BA5E25">
      <w:pPr>
        <w:spacing w:line="360" w:lineRule="auto"/>
        <w:ind w:firstLine="420"/>
        <w:rPr>
          <w:kern w:val="2"/>
          <w:szCs w:val="21"/>
        </w:rPr>
      </w:pPr>
      <w:r w:rsidRPr="00BA5E25">
        <w:rPr>
          <w:rFonts w:hint="eastAsia"/>
          <w:kern w:val="2"/>
          <w:szCs w:val="21"/>
        </w:rPr>
        <w:t>Apache Hive 是 Hadoop 上的 SQL 引擎，Spark SQL编译时可以包含 Hive 支持，也可以不包含。</w:t>
      </w:r>
    </w:p>
    <w:p w14:paraId="3D17489A" w14:textId="77777777" w:rsidR="00BA5E25" w:rsidRPr="00BA5E25" w:rsidRDefault="00BA5E25" w:rsidP="00BA5E25">
      <w:pPr>
        <w:spacing w:line="360" w:lineRule="auto"/>
        <w:ind w:firstLine="420"/>
        <w:rPr>
          <w:kern w:val="2"/>
          <w:szCs w:val="21"/>
        </w:rPr>
      </w:pPr>
      <w:r w:rsidRPr="00BA5E25">
        <w:rPr>
          <w:rFonts w:hint="eastAsia"/>
          <w:kern w:val="2"/>
          <w:szCs w:val="21"/>
        </w:rPr>
        <w:t>包含 Hive 支持的 Spark SQL 可以支持 Hive 表访问、UDF (用户自定义函数)以及 Hive 查询语言(HiveQL/HQL)等。需要强调的一点是，如果要在 Spark SQL 中包含Hive 的库，并不需要事先安装 Hive。一般来说，最好还是在编译Spark SQL时引入Hive支持，这样就可以使用这些特性了。如果你下载的是二进制版本的 Spark，它应该已经在编译时添加了 Hive 支持。</w:t>
      </w:r>
    </w:p>
    <w:p w14:paraId="63C7F71F" w14:textId="71D6CDA7" w:rsidR="00BA5E25" w:rsidRDefault="00BA5E25" w:rsidP="00BA5E25">
      <w:pPr>
        <w:spacing w:line="360" w:lineRule="auto"/>
        <w:ind w:firstLine="420"/>
        <w:rPr>
          <w:kern w:val="2"/>
          <w:szCs w:val="21"/>
        </w:rPr>
      </w:pPr>
      <w:r w:rsidRPr="00BA5E25">
        <w:rPr>
          <w:rFonts w:hint="eastAsia"/>
          <w:kern w:val="2"/>
          <w:szCs w:val="21"/>
        </w:rPr>
        <w:t xml:space="preserve">若要把 Spark SQL 连接到一个部署好的 Hive 上，你必须把 hive-site.xml 复制到 Spark的配置文件目录中($SPARK_HOME/conf)。即使没有部署好 Hive，Spark SQL </w:t>
      </w:r>
      <w:r w:rsidR="001B6090">
        <w:rPr>
          <w:rFonts w:hint="eastAsia"/>
          <w:kern w:val="2"/>
          <w:szCs w:val="21"/>
        </w:rPr>
        <w:t>也可以运行，</w:t>
      </w:r>
      <w:r w:rsidRPr="00BA5E25">
        <w:rPr>
          <w:rFonts w:hint="eastAsia"/>
          <w:kern w:val="2"/>
          <w:szCs w:val="21"/>
        </w:rPr>
        <w:t>需要注意的是，如果你没有部署好Hive，Spark SQL 会在当前的工作目录中创建出自己的 Hive 元数据仓库，</w:t>
      </w:r>
      <w:proofErr w:type="gramStart"/>
      <w:r w:rsidRPr="00BA5E25">
        <w:rPr>
          <w:rFonts w:hint="eastAsia"/>
          <w:kern w:val="2"/>
          <w:szCs w:val="21"/>
        </w:rPr>
        <w:t>叫作</w:t>
      </w:r>
      <w:proofErr w:type="gramEnd"/>
      <w:r w:rsidRPr="00BA5E25">
        <w:rPr>
          <w:rFonts w:hint="eastAsia"/>
          <w:kern w:val="2"/>
          <w:szCs w:val="21"/>
        </w:rPr>
        <w:t xml:space="preserve"> </w:t>
      </w:r>
      <w:proofErr w:type="spellStart"/>
      <w:r w:rsidRPr="00BA5E25">
        <w:rPr>
          <w:rFonts w:hint="eastAsia"/>
          <w:kern w:val="2"/>
          <w:szCs w:val="21"/>
        </w:rPr>
        <w:t>metastore_db</w:t>
      </w:r>
      <w:proofErr w:type="spellEnd"/>
      <w:r w:rsidRPr="00BA5E25">
        <w:rPr>
          <w:rFonts w:hint="eastAsia"/>
          <w:kern w:val="2"/>
          <w:szCs w:val="21"/>
        </w:rPr>
        <w:t>。此外，</w:t>
      </w:r>
      <w:r w:rsidR="001B6090">
        <w:rPr>
          <w:rFonts w:hint="eastAsia"/>
          <w:kern w:val="2"/>
          <w:szCs w:val="21"/>
        </w:rPr>
        <w:t>对于使用部署好的Hive，</w:t>
      </w:r>
      <w:r w:rsidRPr="00BA5E25">
        <w:rPr>
          <w:rFonts w:hint="eastAsia"/>
          <w:kern w:val="2"/>
          <w:szCs w:val="21"/>
        </w:rPr>
        <w:t xml:space="preserve">如果你尝试使用 HiveQL 中的 CREATE TABLE (并非 CREATE EXTERNAL TABLE)语句来创建表，这些表会被放在你默认的文件系统中的 /user/hive/warehouse 目录中(如果你的 </w:t>
      </w:r>
      <w:proofErr w:type="spellStart"/>
      <w:r w:rsidRPr="00BA5E25">
        <w:rPr>
          <w:rFonts w:hint="eastAsia"/>
          <w:kern w:val="2"/>
          <w:szCs w:val="21"/>
        </w:rPr>
        <w:lastRenderedPageBreak/>
        <w:t>classpath</w:t>
      </w:r>
      <w:proofErr w:type="spellEnd"/>
      <w:r w:rsidRPr="00BA5E25">
        <w:rPr>
          <w:rFonts w:hint="eastAsia"/>
          <w:kern w:val="2"/>
          <w:szCs w:val="21"/>
        </w:rPr>
        <w:t xml:space="preserve"> 中有配好的 hdfs-site.xml，默认的文件系统就是 HDFS，否则就是本地文件系统)。</w:t>
      </w:r>
    </w:p>
    <w:p w14:paraId="649CD398" w14:textId="34600C63" w:rsidR="007A4396" w:rsidRPr="00690A59" w:rsidRDefault="007A4396" w:rsidP="007A4396">
      <w:pPr>
        <w:spacing w:line="360" w:lineRule="auto"/>
        <w:ind w:firstLine="420"/>
        <w:rPr>
          <w:color w:val="FF0000"/>
          <w:kern w:val="2"/>
          <w:szCs w:val="21"/>
        </w:rPr>
      </w:pPr>
      <w:r w:rsidRPr="00690A59">
        <w:rPr>
          <w:rFonts w:hint="eastAsia"/>
          <w:color w:val="FF0000"/>
          <w:kern w:val="2"/>
          <w:szCs w:val="21"/>
        </w:rPr>
        <w:t>s</w:t>
      </w:r>
      <w:r w:rsidRPr="00690A59">
        <w:rPr>
          <w:color w:val="FF0000"/>
          <w:kern w:val="2"/>
          <w:szCs w:val="21"/>
        </w:rPr>
        <w:t>park-shell</w:t>
      </w:r>
      <w:r w:rsidRPr="00690A59">
        <w:rPr>
          <w:rFonts w:hint="eastAsia"/>
          <w:color w:val="FF0000"/>
          <w:kern w:val="2"/>
          <w:szCs w:val="21"/>
        </w:rPr>
        <w:t>默认是Hive支持的；代码中是默认不支持的，需要手动指定（加一个参数即可）。</w:t>
      </w:r>
    </w:p>
    <w:p w14:paraId="6F6E5D8F" w14:textId="0DD4BC12" w:rsidR="007A4396" w:rsidRDefault="000E1F7E" w:rsidP="00853512">
      <w:pPr>
        <w:pStyle w:val="3"/>
      </w:pPr>
      <w:bookmarkStart w:id="22" w:name="_Toc499563834"/>
      <w:r>
        <w:rPr>
          <w:rFonts w:hint="eastAsia"/>
        </w:rPr>
        <w:t>使用</w:t>
      </w:r>
      <w:r w:rsidR="007A4396">
        <w:rPr>
          <w:rFonts w:hint="eastAsia"/>
        </w:rPr>
        <w:t>内嵌Hive</w:t>
      </w:r>
      <w:bookmarkEnd w:id="22"/>
      <w:r>
        <w:t xml:space="preserve"> </w:t>
      </w:r>
    </w:p>
    <w:p w14:paraId="30425577" w14:textId="77777777" w:rsidR="000E1F7E" w:rsidRDefault="000E1F7E" w:rsidP="000E1F7E">
      <w:bookmarkStart w:id="23" w:name="_Toc499563835"/>
      <w:r>
        <w:t>如果使用 Spark 内嵌的 Hive, 则什么都不用做, 直接使用即可.</w:t>
      </w:r>
    </w:p>
    <w:p w14:paraId="7BD58919" w14:textId="77777777" w:rsidR="000E1F7E" w:rsidRDefault="000E1F7E" w:rsidP="000E1F7E">
      <w:r>
        <w:t>Hive 的元数据存储在 derby 中, 仓库地址</w:t>
      </w:r>
      <w:r w:rsidRPr="000E1F7E">
        <w:t>:$SPARK_HOME/spark-warehouse</w:t>
      </w:r>
    </w:p>
    <w:p w14:paraId="497C21D9" w14:textId="77777777" w:rsidR="000E1F7E" w:rsidRDefault="000E1F7E" w:rsidP="000E1F7E">
      <w:pPr>
        <w:pStyle w:val="SourceCode"/>
      </w:pPr>
      <w:proofErr w:type="spellStart"/>
      <w:r>
        <w:rPr>
          <w:rStyle w:val="NormalTok"/>
        </w:rPr>
        <w:t>scala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spark.</w:t>
      </w:r>
      <w:r>
        <w:rPr>
          <w:rStyle w:val="FunctionTok"/>
        </w:rPr>
        <w:t>sql</w:t>
      </w:r>
      <w:proofErr w:type="spellEnd"/>
      <w:r>
        <w:rPr>
          <w:rStyle w:val="NormalTok"/>
        </w:rPr>
        <w:t>(</w:t>
      </w:r>
      <w:r>
        <w:rPr>
          <w:rStyle w:val="StringTok"/>
        </w:rPr>
        <w:t>"show tables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>|</w:t>
      </w:r>
      <w:proofErr w:type="spellStart"/>
      <w:r>
        <w:rPr>
          <w:rStyle w:val="NormalTok"/>
        </w:rPr>
        <w:t>database|tableName|isTemporary</w:t>
      </w:r>
      <w:proofErr w:type="spellEnd"/>
      <w:r>
        <w:rPr>
          <w:rStyle w:val="NormalTok"/>
        </w:rPr>
        <w:t>|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>+--------+---------+-----------+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scala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spark.</w:t>
      </w:r>
      <w:r>
        <w:rPr>
          <w:rStyle w:val="FunctionTok"/>
        </w:rPr>
        <w:t>sql</w:t>
      </w:r>
      <w:proofErr w:type="spellEnd"/>
      <w:r>
        <w:rPr>
          <w:rStyle w:val="NormalTok"/>
        </w:rPr>
        <w:t>(</w:t>
      </w:r>
      <w:r>
        <w:rPr>
          <w:rStyle w:val="StringTok"/>
        </w:rPr>
        <w:t>"create table aa(id int)"</w:t>
      </w:r>
      <w:r>
        <w:rPr>
          <w:rStyle w:val="NormalTok"/>
        </w:rPr>
        <w:t>)</w:t>
      </w:r>
      <w:r>
        <w:br/>
      </w:r>
      <w:r>
        <w:rPr>
          <w:rStyle w:val="DecValTok"/>
        </w:rPr>
        <w:t>19</w:t>
      </w:r>
      <w:r>
        <w:rPr>
          <w:rStyle w:val="NormalTok"/>
        </w:rPr>
        <w:t>/</w:t>
      </w:r>
      <w:r>
        <w:rPr>
          <w:rStyle w:val="DecValTok"/>
        </w:rPr>
        <w:t>02</w:t>
      </w:r>
      <w:r>
        <w:rPr>
          <w:rStyle w:val="NormalTok"/>
        </w:rPr>
        <w:t>/</w:t>
      </w:r>
      <w:r>
        <w:rPr>
          <w:rStyle w:val="DecValTok"/>
        </w:rPr>
        <w:t>09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WARN </w:t>
      </w:r>
      <w:proofErr w:type="spellStart"/>
      <w:r>
        <w:rPr>
          <w:rStyle w:val="NormalTok"/>
        </w:rPr>
        <w:t>HiveMetaStore</w:t>
      </w:r>
      <w:proofErr w:type="spellEnd"/>
      <w:r>
        <w:rPr>
          <w:rStyle w:val="NormalTok"/>
        </w:rPr>
        <w:t xml:space="preserve">: Location: file:/opt/module/spark-local/spark-warehouse/aa specified </w:t>
      </w:r>
      <w:r>
        <w:rPr>
          <w:rStyle w:val="KeywordTok"/>
        </w:rPr>
        <w:t>for</w:t>
      </w:r>
      <w:r>
        <w:rPr>
          <w:rStyle w:val="NormalTok"/>
        </w:rPr>
        <w:t xml:space="preserve"> non-external </w:t>
      </w:r>
      <w:proofErr w:type="spellStart"/>
      <w:r>
        <w:rPr>
          <w:rStyle w:val="NormalTok"/>
        </w:rPr>
        <w:t>table:aa</w:t>
      </w:r>
      <w:proofErr w:type="spellEnd"/>
      <w:r>
        <w:br/>
      </w:r>
      <w:r>
        <w:rPr>
          <w:rStyle w:val="NormalTok"/>
        </w:rPr>
        <w:t xml:space="preserve">res2: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ql</w:t>
      </w:r>
      <w:r>
        <w:rPr>
          <w:rStyle w:val="NormalTok"/>
        </w:rPr>
        <w:t>.</w:t>
      </w:r>
      <w:r>
        <w:rPr>
          <w:rStyle w:val="FunctionTok"/>
        </w:rPr>
        <w:t>DataFrame</w:t>
      </w:r>
      <w:proofErr w:type="spellEnd"/>
      <w:r>
        <w:rPr>
          <w:rStyle w:val="NormalTok"/>
        </w:rPr>
        <w:t xml:space="preserve"> = []</w:t>
      </w:r>
      <w:r>
        <w:br/>
      </w:r>
      <w:r>
        <w:br/>
      </w:r>
      <w:proofErr w:type="spellStart"/>
      <w:r>
        <w:rPr>
          <w:rStyle w:val="NormalTok"/>
        </w:rPr>
        <w:t>scala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spark.</w:t>
      </w:r>
      <w:r>
        <w:rPr>
          <w:rStyle w:val="FunctionTok"/>
        </w:rPr>
        <w:t>sql</w:t>
      </w:r>
      <w:proofErr w:type="spellEnd"/>
      <w:r>
        <w:rPr>
          <w:rStyle w:val="NormalTok"/>
        </w:rPr>
        <w:t>(</w:t>
      </w:r>
      <w:r>
        <w:rPr>
          <w:rStyle w:val="StringTok"/>
        </w:rPr>
        <w:t>"show tables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>|</w:t>
      </w:r>
      <w:proofErr w:type="spellStart"/>
      <w:r>
        <w:rPr>
          <w:rStyle w:val="NormalTok"/>
        </w:rPr>
        <w:t>database|tableName|isTemporary</w:t>
      </w:r>
      <w:proofErr w:type="spellEnd"/>
      <w:r>
        <w:rPr>
          <w:rStyle w:val="NormalTok"/>
        </w:rPr>
        <w:t>|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 xml:space="preserve">| default|       aa|      </w:t>
      </w:r>
      <w:r>
        <w:rPr>
          <w:rStyle w:val="KeywordTok"/>
        </w:rPr>
        <w:t>false</w:t>
      </w:r>
      <w:r>
        <w:rPr>
          <w:rStyle w:val="NormalTok"/>
        </w:rPr>
        <w:t>|</w:t>
      </w:r>
      <w:r>
        <w:br/>
      </w:r>
      <w:r>
        <w:rPr>
          <w:rStyle w:val="NormalTok"/>
        </w:rPr>
        <w:t>+--------+---------+-----------+</w:t>
      </w:r>
    </w:p>
    <w:p w14:paraId="3A2B5048" w14:textId="77777777" w:rsidR="000E1F7E" w:rsidRDefault="000E1F7E" w:rsidP="00467FD1">
      <w:r>
        <w:t>向表中加载本地数据</w:t>
      </w:r>
      <w:proofErr w:type="gramStart"/>
      <w:r>
        <w:t>数据</w:t>
      </w:r>
      <w:proofErr w:type="gramEnd"/>
    </w:p>
    <w:p w14:paraId="46E567D5" w14:textId="4C12A38A" w:rsidR="000E1F7E" w:rsidRDefault="000E1F7E" w:rsidP="000E1F7E">
      <w:pPr>
        <w:pStyle w:val="SourceCode"/>
        <w:rPr>
          <w:rStyle w:val="NormalTok"/>
          <w:lang w:eastAsia="zh-CN"/>
        </w:rPr>
      </w:pPr>
      <w:proofErr w:type="spellStart"/>
      <w:r>
        <w:rPr>
          <w:rStyle w:val="NormalTok"/>
        </w:rPr>
        <w:t>scala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spark.</w:t>
      </w:r>
      <w:r>
        <w:rPr>
          <w:rStyle w:val="FunctionTok"/>
        </w:rPr>
        <w:t>sql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load data local </w:t>
      </w:r>
      <w:proofErr w:type="spellStart"/>
      <w:r>
        <w:rPr>
          <w:rStyle w:val="StringTok"/>
        </w:rPr>
        <w:t>inpath</w:t>
      </w:r>
      <w:proofErr w:type="spellEnd"/>
      <w:r>
        <w:rPr>
          <w:rStyle w:val="StringTok"/>
        </w:rPr>
        <w:t xml:space="preserve"> './ids.txt' into table a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8: </w:t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.</w:t>
      </w:r>
      <w:r>
        <w:rPr>
          <w:rStyle w:val="FunctionTok"/>
        </w:rPr>
        <w:t>sql</w:t>
      </w:r>
      <w:r>
        <w:rPr>
          <w:rStyle w:val="NormalTok"/>
        </w:rPr>
        <w:t>.</w:t>
      </w:r>
      <w:r>
        <w:rPr>
          <w:rStyle w:val="FunctionTok"/>
        </w:rPr>
        <w:t>DataFrame</w:t>
      </w:r>
      <w:proofErr w:type="spellEnd"/>
      <w:r>
        <w:rPr>
          <w:rStyle w:val="NormalTok"/>
        </w:rPr>
        <w:t xml:space="preserve"> = []</w:t>
      </w:r>
      <w:r>
        <w:br/>
      </w:r>
      <w:r>
        <w:br/>
      </w:r>
      <w:proofErr w:type="spellStart"/>
      <w:r>
        <w:rPr>
          <w:rStyle w:val="NormalTok"/>
        </w:rPr>
        <w:t>scala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spark.</w:t>
      </w:r>
      <w:r>
        <w:rPr>
          <w:rStyle w:val="FunctionTok"/>
        </w:rPr>
        <w:t>sql</w:t>
      </w:r>
      <w:proofErr w:type="spellEnd"/>
      <w:r>
        <w:rPr>
          <w:rStyle w:val="NormalTok"/>
        </w:rPr>
        <w:t>(</w:t>
      </w:r>
      <w:r>
        <w:rPr>
          <w:rStyle w:val="StringTok"/>
        </w:rPr>
        <w:t>"select * from aa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NormalTok"/>
        </w:rPr>
        <w:t>+---+</w:t>
      </w:r>
      <w:r>
        <w:br/>
      </w:r>
      <w:r>
        <w:rPr>
          <w:rStyle w:val="NormalTok"/>
        </w:rPr>
        <w:t>| id|</w:t>
      </w:r>
      <w:r>
        <w:br/>
      </w:r>
      <w:r>
        <w:rPr>
          <w:rStyle w:val="NormalTok"/>
        </w:rPr>
        <w:t>+---+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0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1</w:t>
      </w:r>
      <w:r>
        <w:rPr>
          <w:rStyle w:val="NormalTok"/>
        </w:rPr>
        <w:t>|</w:t>
      </w:r>
      <w:r>
        <w:br/>
      </w:r>
      <w:r>
        <w:rPr>
          <w:rStyle w:val="NormalTok"/>
        </w:rPr>
        <w:lastRenderedPageBreak/>
        <w:t>|</w:t>
      </w:r>
      <w:r>
        <w:rPr>
          <w:rStyle w:val="DecValTok"/>
        </w:rPr>
        <w:t>102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3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4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5</w:t>
      </w:r>
      <w:r>
        <w:rPr>
          <w:rStyle w:val="NormalTok"/>
        </w:rPr>
        <w:t>|</w:t>
      </w:r>
      <w:r>
        <w:br/>
      </w:r>
      <w:r>
        <w:rPr>
          <w:rStyle w:val="NormalTok"/>
        </w:rPr>
        <w:t>|</w:t>
      </w:r>
      <w:r>
        <w:rPr>
          <w:rStyle w:val="DecValTok"/>
        </w:rPr>
        <w:t>106</w:t>
      </w:r>
      <w:r>
        <w:rPr>
          <w:rStyle w:val="NormalTok"/>
        </w:rPr>
        <w:t>|</w:t>
      </w:r>
      <w:r>
        <w:br/>
      </w:r>
      <w:r>
        <w:rPr>
          <w:rStyle w:val="NormalTok"/>
        </w:rPr>
        <w:t>+---+</w:t>
      </w:r>
    </w:p>
    <w:p w14:paraId="2BC0BF48" w14:textId="1BFB45D5" w:rsidR="00467FD1" w:rsidRPr="00807A5A" w:rsidRDefault="00467FD1" w:rsidP="00467FD1">
      <w:pPr>
        <w:rPr>
          <w:color w:val="FF0000"/>
        </w:rPr>
      </w:pPr>
      <w:r w:rsidRPr="00807A5A">
        <w:rPr>
          <w:color w:val="FF0000"/>
          <w:highlight w:val="yellow"/>
        </w:rPr>
        <w:t>然而在实际使用中, 几乎没有任何人会使用内置的 Hive</w:t>
      </w:r>
    </w:p>
    <w:p w14:paraId="68CC4B14" w14:textId="7CD26F5E" w:rsidR="007A4396" w:rsidRPr="00295371" w:rsidRDefault="007A4396" w:rsidP="00853512">
      <w:pPr>
        <w:pStyle w:val="3"/>
      </w:pPr>
      <w:r>
        <w:rPr>
          <w:rFonts w:hint="eastAsia"/>
        </w:rPr>
        <w:t>外部Hive应用</w:t>
      </w:r>
      <w:bookmarkEnd w:id="23"/>
    </w:p>
    <w:p w14:paraId="00691F60" w14:textId="417A10FF" w:rsidR="007A4396" w:rsidRPr="00313B82" w:rsidRDefault="007A4396" w:rsidP="00467FD1">
      <w:pPr>
        <w:rPr>
          <w:kern w:val="2"/>
          <w:szCs w:val="21"/>
        </w:rPr>
      </w:pPr>
      <w:r w:rsidRPr="00313B82">
        <w:rPr>
          <w:rFonts w:hint="eastAsia"/>
          <w:kern w:val="2"/>
          <w:szCs w:val="21"/>
        </w:rPr>
        <w:t>如果</w:t>
      </w:r>
      <w:r w:rsidR="00BE674A">
        <w:t>Spark要接管Hive</w:t>
      </w:r>
      <w:r w:rsidRPr="00313B82">
        <w:rPr>
          <w:rFonts w:hint="eastAsia"/>
          <w:kern w:val="2"/>
          <w:szCs w:val="21"/>
        </w:rPr>
        <w:t>外部已经部署好的Hive，需要通过以下几个步骤。</w:t>
      </w:r>
    </w:p>
    <w:p w14:paraId="5D701AB7" w14:textId="79DC2141" w:rsidR="002B5B3C" w:rsidRDefault="002B5B3C" w:rsidP="000B2D2B">
      <w:pPr>
        <w:pStyle w:val="aff2"/>
        <w:numPr>
          <w:ilvl w:val="0"/>
          <w:numId w:val="14"/>
        </w:numPr>
      </w:pPr>
      <w:bookmarkStart w:id="24" w:name="_Toc499563839"/>
      <w:bookmarkStart w:id="25" w:name="_Toc499563836"/>
      <w:r>
        <w:rPr>
          <w:rFonts w:hint="eastAsia"/>
        </w:rPr>
        <w:t>确定原有Hive是正常工作的</w:t>
      </w:r>
    </w:p>
    <w:p w14:paraId="44914E23" w14:textId="5F1A2EA6" w:rsidR="00467FD1" w:rsidRDefault="00467FD1" w:rsidP="000B2D2B">
      <w:pPr>
        <w:pStyle w:val="aff2"/>
        <w:numPr>
          <w:ilvl w:val="0"/>
          <w:numId w:val="14"/>
        </w:numPr>
      </w:pPr>
      <w:r>
        <w:t>需要把</w:t>
      </w:r>
      <w:r w:rsidRPr="00467FD1">
        <w:t>hive-site.xml</w:t>
      </w:r>
      <w:r>
        <w:rPr>
          <w:rFonts w:hint="eastAsia"/>
        </w:rPr>
        <w:t>拷贝</w:t>
      </w:r>
      <w:r>
        <w:t>到</w:t>
      </w:r>
      <w:r w:rsidR="004F38FB">
        <w:t>spark的</w:t>
      </w:r>
      <w:r w:rsidRPr="00467FD1">
        <w:t>conf/</w:t>
      </w:r>
      <w:r>
        <w:t>目录下</w:t>
      </w:r>
    </w:p>
    <w:p w14:paraId="28DF7685" w14:textId="78C490E2" w:rsidR="00B222A7" w:rsidRPr="005C4DFE" w:rsidRDefault="00B222A7" w:rsidP="000B2D2B">
      <w:pPr>
        <w:pStyle w:val="aff2"/>
        <w:numPr>
          <w:ilvl w:val="0"/>
          <w:numId w:val="14"/>
        </w:numPr>
        <w:rPr>
          <w:color w:val="FF0000"/>
          <w:highlight w:val="yellow"/>
        </w:rPr>
      </w:pPr>
      <w:r w:rsidRPr="005C4DFE">
        <w:rPr>
          <w:rFonts w:hint="eastAsia"/>
          <w:color w:val="FF0000"/>
          <w:highlight w:val="yellow"/>
        </w:rPr>
        <w:t>如果以前hive-site.xml文件中，配置过Tez相关信息，注释掉</w:t>
      </w:r>
    </w:p>
    <w:p w14:paraId="1547DED1" w14:textId="41F33313" w:rsidR="00B222A7" w:rsidRDefault="00467FD1" w:rsidP="005C4DFE">
      <w:pPr>
        <w:pStyle w:val="aff2"/>
        <w:numPr>
          <w:ilvl w:val="0"/>
          <w:numId w:val="14"/>
        </w:numPr>
      </w:pPr>
      <w:r>
        <w:t>把</w:t>
      </w:r>
      <w:proofErr w:type="spellStart"/>
      <w:r>
        <w:t>Mysql</w:t>
      </w:r>
      <w:proofErr w:type="spellEnd"/>
      <w:r>
        <w:t>的驱动copy到</w:t>
      </w:r>
      <w:r w:rsidR="00B222A7">
        <w:t>Spark的</w:t>
      </w:r>
      <w:r w:rsidRPr="00467FD1">
        <w:t>jars/</w:t>
      </w:r>
      <w:r>
        <w:t>目录下</w:t>
      </w:r>
    </w:p>
    <w:p w14:paraId="7135B522" w14:textId="29FB304D" w:rsidR="00467FD1" w:rsidRDefault="00467FD1" w:rsidP="000B2D2B">
      <w:pPr>
        <w:pStyle w:val="aff2"/>
        <w:numPr>
          <w:ilvl w:val="0"/>
          <w:numId w:val="14"/>
        </w:numPr>
      </w:pPr>
      <w:r>
        <w:t>如果访问不到</w:t>
      </w:r>
      <w:proofErr w:type="spellStart"/>
      <w:r w:rsidRPr="00467FD1">
        <w:t>hdfs</w:t>
      </w:r>
      <w:proofErr w:type="spellEnd"/>
      <w:r w:rsidR="004D3929">
        <w:rPr>
          <w:rFonts w:hint="eastAsia"/>
        </w:rPr>
        <w:t>，</w:t>
      </w:r>
      <w:r>
        <w:t>则需要把</w:t>
      </w:r>
      <w:r w:rsidRPr="00467FD1">
        <w:t>core-site.xml和hdfs-site.xml</w:t>
      </w:r>
      <w:r>
        <w:t>拷贝到</w:t>
      </w:r>
      <w:r w:rsidRPr="00467FD1">
        <w:t>conf/目</w:t>
      </w:r>
      <w:r>
        <w:t>录下</w:t>
      </w:r>
    </w:p>
    <w:p w14:paraId="3D3D075E" w14:textId="77777777" w:rsidR="004D3929" w:rsidRDefault="004D3929" w:rsidP="004D3929">
      <w:r>
        <w:t>启动</w:t>
      </w:r>
      <w:r w:rsidRPr="004D3929">
        <w:t xml:space="preserve"> spark-shell</w:t>
      </w:r>
    </w:p>
    <w:p w14:paraId="5CCD5BB4" w14:textId="05618DB9" w:rsidR="007A4396" w:rsidRPr="00F07B67" w:rsidRDefault="004D3929" w:rsidP="00F07B67">
      <w:pPr>
        <w:pStyle w:val="SourceCode"/>
        <w:ind w:left="420"/>
        <w:rPr>
          <w:lang w:eastAsia="zh-CN"/>
        </w:rPr>
      </w:pPr>
      <w:proofErr w:type="spellStart"/>
      <w:r>
        <w:rPr>
          <w:rStyle w:val="NormalTok"/>
        </w:rPr>
        <w:t>scala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spark.</w:t>
      </w:r>
      <w:r>
        <w:rPr>
          <w:rStyle w:val="FunctionTok"/>
        </w:rPr>
        <w:t>sql</w:t>
      </w:r>
      <w:proofErr w:type="spellEnd"/>
      <w:r>
        <w:rPr>
          <w:rStyle w:val="NormalTok"/>
        </w:rPr>
        <w:t>(</w:t>
      </w:r>
      <w:r>
        <w:rPr>
          <w:rStyle w:val="StringTok"/>
        </w:rPr>
        <w:t>"show tables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>|</w:t>
      </w:r>
      <w:proofErr w:type="spellStart"/>
      <w:r>
        <w:rPr>
          <w:rStyle w:val="NormalTok"/>
        </w:rPr>
        <w:t>database|tableName|isTemporary</w:t>
      </w:r>
      <w:proofErr w:type="spellEnd"/>
      <w:r>
        <w:rPr>
          <w:rStyle w:val="NormalTok"/>
        </w:rPr>
        <w:t>|</w:t>
      </w:r>
      <w:r>
        <w:br/>
      </w:r>
      <w:r>
        <w:rPr>
          <w:rStyle w:val="NormalTok"/>
        </w:rPr>
        <w:t>+--------+---------+-----------+</w:t>
      </w:r>
      <w:r>
        <w:br/>
      </w:r>
      <w:r>
        <w:rPr>
          <w:rStyle w:val="NormalTok"/>
        </w:rPr>
        <w:t xml:space="preserve">| default|      emp|      </w:t>
      </w:r>
      <w:r>
        <w:rPr>
          <w:rStyle w:val="KeywordTok"/>
        </w:rPr>
        <w:t>false</w:t>
      </w:r>
      <w:r>
        <w:rPr>
          <w:rStyle w:val="NormalTok"/>
        </w:rPr>
        <w:t>|</w:t>
      </w:r>
      <w:r>
        <w:br/>
      </w:r>
      <w:r>
        <w:rPr>
          <w:rStyle w:val="NormalTok"/>
        </w:rPr>
        <w:t>+--------+---------+-----------+</w:t>
      </w:r>
      <w:r>
        <w:br/>
      </w:r>
      <w:proofErr w:type="spellStart"/>
      <w:r>
        <w:rPr>
          <w:rStyle w:val="NormalTok"/>
        </w:rPr>
        <w:t>scala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spark.</w:t>
      </w:r>
      <w:r>
        <w:rPr>
          <w:rStyle w:val="FunctionTok"/>
        </w:rPr>
        <w:t>sql</w:t>
      </w:r>
      <w:proofErr w:type="spellEnd"/>
      <w:r>
        <w:rPr>
          <w:rStyle w:val="NormalTok"/>
        </w:rPr>
        <w:t>(</w:t>
      </w:r>
      <w:r>
        <w:rPr>
          <w:rStyle w:val="StringTok"/>
        </w:rPr>
        <w:t>"select * from emp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DecValTok"/>
        </w:rPr>
        <w:t>19</w:t>
      </w:r>
      <w:r>
        <w:rPr>
          <w:rStyle w:val="NormalTok"/>
        </w:rPr>
        <w:t>/</w:t>
      </w:r>
      <w:r>
        <w:rPr>
          <w:rStyle w:val="DecValTok"/>
        </w:rPr>
        <w:t>02</w:t>
      </w:r>
      <w:r>
        <w:rPr>
          <w:rStyle w:val="NormalTok"/>
        </w:rPr>
        <w:t>/</w:t>
      </w:r>
      <w:r>
        <w:rPr>
          <w:rStyle w:val="DecValTok"/>
        </w:rPr>
        <w:t>09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:</w:t>
      </w:r>
      <w:r>
        <w:rPr>
          <w:rStyle w:val="DecValTok"/>
        </w:rPr>
        <w:t>28</w:t>
      </w:r>
      <w:r>
        <w:rPr>
          <w:rStyle w:val="NormalTok"/>
        </w:rPr>
        <w:t xml:space="preserve"> WARN </w:t>
      </w:r>
      <w:proofErr w:type="spellStart"/>
      <w:r>
        <w:rPr>
          <w:rStyle w:val="NormalTok"/>
        </w:rPr>
        <w:t>LazyStruct</w:t>
      </w:r>
      <w:proofErr w:type="spellEnd"/>
      <w:r>
        <w:rPr>
          <w:rStyle w:val="NormalTok"/>
        </w:rPr>
        <w:t>: Extra bytes detected at the end of the row! Ignoring similar problems.</w:t>
      </w:r>
      <w:r>
        <w:br/>
      </w:r>
      <w:r>
        <w:rPr>
          <w:rStyle w:val="NormalTok"/>
        </w:rPr>
        <w:t>+-----+-------+---------+----+----------+------+------+------+</w:t>
      </w:r>
      <w:r>
        <w:br/>
      </w:r>
      <w:r>
        <w:rPr>
          <w:rStyle w:val="NormalTok"/>
        </w:rPr>
        <w:t>|</w:t>
      </w:r>
      <w:proofErr w:type="spellStart"/>
      <w:r>
        <w:rPr>
          <w:rStyle w:val="NormalTok"/>
        </w:rPr>
        <w:t>empno</w:t>
      </w:r>
      <w:proofErr w:type="spellEnd"/>
      <w:r>
        <w:rPr>
          <w:rStyle w:val="NormalTok"/>
        </w:rPr>
        <w:t xml:space="preserve">|  </w:t>
      </w:r>
      <w:proofErr w:type="spellStart"/>
      <w:r>
        <w:rPr>
          <w:rStyle w:val="NormalTok"/>
        </w:rPr>
        <w:t>ename</w:t>
      </w:r>
      <w:proofErr w:type="spellEnd"/>
      <w:r>
        <w:rPr>
          <w:rStyle w:val="NormalTok"/>
        </w:rPr>
        <w:t xml:space="preserve">|      job| </w:t>
      </w:r>
      <w:proofErr w:type="spellStart"/>
      <w:r>
        <w:rPr>
          <w:rStyle w:val="NormalTok"/>
        </w:rPr>
        <w:t>mgr</w:t>
      </w:r>
      <w:proofErr w:type="spellEnd"/>
      <w:r>
        <w:rPr>
          <w:rStyle w:val="NormalTok"/>
        </w:rPr>
        <w:t xml:space="preserve">|  </w:t>
      </w:r>
      <w:proofErr w:type="spellStart"/>
      <w:r>
        <w:rPr>
          <w:rStyle w:val="NormalTok"/>
        </w:rPr>
        <w:t>hiredate</w:t>
      </w:r>
      <w:proofErr w:type="spellEnd"/>
      <w:r>
        <w:rPr>
          <w:rStyle w:val="NormalTok"/>
        </w:rPr>
        <w:t xml:space="preserve">|   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 xml:space="preserve">|  </w:t>
      </w:r>
      <w:proofErr w:type="spellStart"/>
      <w:r>
        <w:rPr>
          <w:rStyle w:val="NormalTok"/>
        </w:rPr>
        <w:t>comm|deptno</w:t>
      </w:r>
      <w:proofErr w:type="spellEnd"/>
      <w:r>
        <w:rPr>
          <w:rStyle w:val="NormalTok"/>
        </w:rPr>
        <w:t>|</w:t>
      </w:r>
      <w:r>
        <w:br/>
      </w:r>
      <w:r>
        <w:rPr>
          <w:rStyle w:val="NormalTok"/>
        </w:rPr>
        <w:t>+-----+-------+---------+----+----------+------+------+------+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369</w:t>
      </w:r>
      <w:r>
        <w:rPr>
          <w:rStyle w:val="NormalTok"/>
        </w:rPr>
        <w:t>|  SMITH|    CLERK|</w:t>
      </w:r>
      <w:r>
        <w:rPr>
          <w:rStyle w:val="DecValTok"/>
        </w:rPr>
        <w:t>7902</w:t>
      </w:r>
      <w:r>
        <w:rPr>
          <w:rStyle w:val="NormalTok"/>
        </w:rPr>
        <w:t>|</w:t>
      </w:r>
      <w:r>
        <w:rPr>
          <w:rStyle w:val="DecValTok"/>
        </w:rPr>
        <w:t>1980-12-17</w:t>
      </w:r>
      <w:r>
        <w:rPr>
          <w:rStyle w:val="NormalTok"/>
        </w:rPr>
        <w:t xml:space="preserve">| </w:t>
      </w:r>
      <w:r>
        <w:rPr>
          <w:rStyle w:val="FloatTok"/>
        </w:rPr>
        <w:t>8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2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499</w:t>
      </w:r>
      <w:r>
        <w:rPr>
          <w:rStyle w:val="NormalTok"/>
        </w:rPr>
        <w:t>|  ALLEN| SALESMAN|</w:t>
      </w:r>
      <w:r>
        <w:rPr>
          <w:rStyle w:val="DecValTok"/>
        </w:rPr>
        <w:t>7698</w:t>
      </w:r>
      <w:r>
        <w:rPr>
          <w:rStyle w:val="NormalTok"/>
        </w:rPr>
        <w:t xml:space="preserve">| </w:t>
      </w:r>
      <w:r>
        <w:rPr>
          <w:rStyle w:val="DecValTok"/>
        </w:rPr>
        <w:t>1981-2-20</w:t>
      </w:r>
      <w:r>
        <w:rPr>
          <w:rStyle w:val="NormalTok"/>
        </w:rPr>
        <w:t>|</w:t>
      </w:r>
      <w:r>
        <w:rPr>
          <w:rStyle w:val="FloatTok"/>
        </w:rPr>
        <w:t>1600.0</w:t>
      </w:r>
      <w:r>
        <w:rPr>
          <w:rStyle w:val="NormalTok"/>
        </w:rPr>
        <w:t xml:space="preserve">| </w:t>
      </w:r>
      <w:r>
        <w:rPr>
          <w:rStyle w:val="FloatTok"/>
        </w:rPr>
        <w:t>300.0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521</w:t>
      </w:r>
      <w:r>
        <w:rPr>
          <w:rStyle w:val="NormalTok"/>
        </w:rPr>
        <w:t>|   WARD| SALESMAN|</w:t>
      </w:r>
      <w:r>
        <w:rPr>
          <w:rStyle w:val="DecValTok"/>
        </w:rPr>
        <w:t>7698</w:t>
      </w:r>
      <w:r>
        <w:rPr>
          <w:rStyle w:val="NormalTok"/>
        </w:rPr>
        <w:t xml:space="preserve">| </w:t>
      </w:r>
      <w:r>
        <w:rPr>
          <w:rStyle w:val="DecValTok"/>
        </w:rPr>
        <w:t>1981-2-22</w:t>
      </w:r>
      <w:r>
        <w:rPr>
          <w:rStyle w:val="NormalTok"/>
        </w:rPr>
        <w:t>|</w:t>
      </w:r>
      <w:r>
        <w:rPr>
          <w:rStyle w:val="FloatTok"/>
        </w:rPr>
        <w:t>1250.0</w:t>
      </w:r>
      <w:r>
        <w:rPr>
          <w:rStyle w:val="NormalTok"/>
        </w:rPr>
        <w:t xml:space="preserve">| </w:t>
      </w:r>
      <w:r>
        <w:rPr>
          <w:rStyle w:val="FloatTok"/>
        </w:rPr>
        <w:t>500.0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566</w:t>
      </w:r>
      <w:r>
        <w:rPr>
          <w:rStyle w:val="NormalTok"/>
        </w:rPr>
        <w:t>|  JONES|  MANAGER|</w:t>
      </w:r>
      <w:r>
        <w:rPr>
          <w:rStyle w:val="DecValTok"/>
        </w:rPr>
        <w:t>7839</w:t>
      </w:r>
      <w:r>
        <w:rPr>
          <w:rStyle w:val="NormalTok"/>
        </w:rPr>
        <w:t xml:space="preserve">|  </w:t>
      </w:r>
      <w:r>
        <w:rPr>
          <w:rStyle w:val="DecValTok"/>
        </w:rPr>
        <w:t>1981-4-2</w:t>
      </w:r>
      <w:r>
        <w:rPr>
          <w:rStyle w:val="NormalTok"/>
        </w:rPr>
        <w:t>|</w:t>
      </w:r>
      <w:r>
        <w:rPr>
          <w:rStyle w:val="FloatTok"/>
        </w:rPr>
        <w:t>2975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2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654</w:t>
      </w:r>
      <w:r>
        <w:rPr>
          <w:rStyle w:val="NormalTok"/>
        </w:rPr>
        <w:t>| MARTIN| SALESMAN|</w:t>
      </w:r>
      <w:r>
        <w:rPr>
          <w:rStyle w:val="DecValTok"/>
        </w:rPr>
        <w:t>7698</w:t>
      </w:r>
      <w:r>
        <w:rPr>
          <w:rStyle w:val="NormalTok"/>
        </w:rPr>
        <w:t xml:space="preserve">| </w:t>
      </w:r>
      <w:r>
        <w:rPr>
          <w:rStyle w:val="DecValTok"/>
        </w:rPr>
        <w:t>1981-9-28</w:t>
      </w:r>
      <w:r>
        <w:rPr>
          <w:rStyle w:val="NormalTok"/>
        </w:rPr>
        <w:t>|</w:t>
      </w:r>
      <w:r>
        <w:rPr>
          <w:rStyle w:val="FloatTok"/>
        </w:rPr>
        <w:t>1250.0</w:t>
      </w:r>
      <w:r>
        <w:rPr>
          <w:rStyle w:val="NormalTok"/>
        </w:rPr>
        <w:t>|</w:t>
      </w:r>
      <w:r>
        <w:rPr>
          <w:rStyle w:val="FloatTok"/>
        </w:rPr>
        <w:t>1400.0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lastRenderedPageBreak/>
        <w:t xml:space="preserve">| </w:t>
      </w:r>
      <w:r>
        <w:rPr>
          <w:rStyle w:val="DecValTok"/>
        </w:rPr>
        <w:t>7698</w:t>
      </w:r>
      <w:r>
        <w:rPr>
          <w:rStyle w:val="NormalTok"/>
        </w:rPr>
        <w:t>|  BLAKE|  MANAGER|</w:t>
      </w:r>
      <w:r>
        <w:rPr>
          <w:rStyle w:val="DecValTok"/>
        </w:rPr>
        <w:t>7839</w:t>
      </w:r>
      <w:r>
        <w:rPr>
          <w:rStyle w:val="NormalTok"/>
        </w:rPr>
        <w:t xml:space="preserve">|  </w:t>
      </w:r>
      <w:r>
        <w:rPr>
          <w:rStyle w:val="DecValTok"/>
        </w:rPr>
        <w:t>1981-5-1</w:t>
      </w:r>
      <w:r>
        <w:rPr>
          <w:rStyle w:val="NormalTok"/>
        </w:rPr>
        <w:t>|</w:t>
      </w:r>
      <w:r>
        <w:rPr>
          <w:rStyle w:val="FloatTok"/>
        </w:rPr>
        <w:t>285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782</w:t>
      </w:r>
      <w:r>
        <w:rPr>
          <w:rStyle w:val="NormalTok"/>
        </w:rPr>
        <w:t>|  CLARK|  MANAGER|</w:t>
      </w:r>
      <w:r>
        <w:rPr>
          <w:rStyle w:val="DecValTok"/>
        </w:rPr>
        <w:t>7839</w:t>
      </w:r>
      <w:r>
        <w:rPr>
          <w:rStyle w:val="NormalTok"/>
        </w:rPr>
        <w:t xml:space="preserve">|  </w:t>
      </w:r>
      <w:r>
        <w:rPr>
          <w:rStyle w:val="DecValTok"/>
        </w:rPr>
        <w:t>1981-6-9</w:t>
      </w:r>
      <w:r>
        <w:rPr>
          <w:rStyle w:val="NormalTok"/>
        </w:rPr>
        <w:t>|</w:t>
      </w:r>
      <w:r>
        <w:rPr>
          <w:rStyle w:val="FloatTok"/>
        </w:rPr>
        <w:t>245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1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788</w:t>
      </w:r>
      <w:r>
        <w:rPr>
          <w:rStyle w:val="NormalTok"/>
        </w:rPr>
        <w:t>|  SCOTT|  ANALYST|</w:t>
      </w:r>
      <w:r>
        <w:rPr>
          <w:rStyle w:val="DecValTok"/>
        </w:rPr>
        <w:t>7566</w:t>
      </w:r>
      <w:r>
        <w:rPr>
          <w:rStyle w:val="NormalTok"/>
        </w:rPr>
        <w:t xml:space="preserve">| </w:t>
      </w:r>
      <w:r>
        <w:rPr>
          <w:rStyle w:val="DecValTok"/>
        </w:rPr>
        <w:t>1987-4-19</w:t>
      </w:r>
      <w:r>
        <w:rPr>
          <w:rStyle w:val="NormalTok"/>
        </w:rPr>
        <w:t>|</w:t>
      </w:r>
      <w:r>
        <w:rPr>
          <w:rStyle w:val="FloatTok"/>
        </w:rPr>
        <w:t>30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2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839</w:t>
      </w:r>
      <w:r>
        <w:rPr>
          <w:rStyle w:val="NormalTok"/>
        </w:rPr>
        <w:t>|   KING|PRESIDENT|</w:t>
      </w:r>
      <w:r>
        <w:rPr>
          <w:rStyle w:val="KeywordTok"/>
        </w:rPr>
        <w:t>null</w:t>
      </w:r>
      <w:r>
        <w:rPr>
          <w:rStyle w:val="NormalTok"/>
        </w:rPr>
        <w:t>|</w:t>
      </w:r>
      <w:r>
        <w:rPr>
          <w:rStyle w:val="DecValTok"/>
        </w:rPr>
        <w:t>1981-11-17</w:t>
      </w:r>
      <w:r>
        <w:rPr>
          <w:rStyle w:val="NormalTok"/>
        </w:rPr>
        <w:t>|</w:t>
      </w:r>
      <w:r>
        <w:rPr>
          <w:rStyle w:val="FloatTok"/>
        </w:rPr>
        <w:t>50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1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844</w:t>
      </w:r>
      <w:r>
        <w:rPr>
          <w:rStyle w:val="NormalTok"/>
        </w:rPr>
        <w:t>| TURNER| SALESMAN|</w:t>
      </w:r>
      <w:r>
        <w:rPr>
          <w:rStyle w:val="DecValTok"/>
        </w:rPr>
        <w:t>7698</w:t>
      </w:r>
      <w:r>
        <w:rPr>
          <w:rStyle w:val="NormalTok"/>
        </w:rPr>
        <w:t xml:space="preserve">|  </w:t>
      </w:r>
      <w:r>
        <w:rPr>
          <w:rStyle w:val="DecValTok"/>
        </w:rPr>
        <w:t>1981-9-8</w:t>
      </w:r>
      <w:r>
        <w:rPr>
          <w:rStyle w:val="NormalTok"/>
        </w:rPr>
        <w:t>|</w:t>
      </w:r>
      <w:r>
        <w:rPr>
          <w:rStyle w:val="FloatTok"/>
        </w:rPr>
        <w:t>1500.0</w:t>
      </w:r>
      <w:r>
        <w:rPr>
          <w:rStyle w:val="NormalTok"/>
        </w:rPr>
        <w:t xml:space="preserve">|   </w:t>
      </w:r>
      <w:r>
        <w:rPr>
          <w:rStyle w:val="FloatTok"/>
        </w:rPr>
        <w:t>0.0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876</w:t>
      </w:r>
      <w:r>
        <w:rPr>
          <w:rStyle w:val="NormalTok"/>
        </w:rPr>
        <w:t>|  ADAMS|    CLERK|</w:t>
      </w:r>
      <w:r>
        <w:rPr>
          <w:rStyle w:val="DecValTok"/>
        </w:rPr>
        <w:t>7788</w:t>
      </w:r>
      <w:r>
        <w:rPr>
          <w:rStyle w:val="NormalTok"/>
        </w:rPr>
        <w:t xml:space="preserve">| </w:t>
      </w:r>
      <w:r>
        <w:rPr>
          <w:rStyle w:val="DecValTok"/>
        </w:rPr>
        <w:t>1987-5-23</w:t>
      </w:r>
      <w:r>
        <w:rPr>
          <w:rStyle w:val="NormalTok"/>
        </w:rPr>
        <w:t>|</w:t>
      </w:r>
      <w:r>
        <w:rPr>
          <w:rStyle w:val="FloatTok"/>
        </w:rPr>
        <w:t>11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2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900</w:t>
      </w:r>
      <w:r>
        <w:rPr>
          <w:rStyle w:val="NormalTok"/>
        </w:rPr>
        <w:t>|  JAMES|    CLERK|</w:t>
      </w:r>
      <w:r>
        <w:rPr>
          <w:rStyle w:val="DecValTok"/>
        </w:rPr>
        <w:t>7698</w:t>
      </w:r>
      <w:r>
        <w:rPr>
          <w:rStyle w:val="NormalTok"/>
        </w:rPr>
        <w:t xml:space="preserve">| </w:t>
      </w:r>
      <w:r>
        <w:rPr>
          <w:rStyle w:val="DecValTok"/>
        </w:rPr>
        <w:t>1981-12-3</w:t>
      </w:r>
      <w:r>
        <w:rPr>
          <w:rStyle w:val="NormalTok"/>
        </w:rPr>
        <w:t xml:space="preserve">| </w:t>
      </w:r>
      <w:r>
        <w:rPr>
          <w:rStyle w:val="FloatTok"/>
        </w:rPr>
        <w:t>95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3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902</w:t>
      </w:r>
      <w:r>
        <w:rPr>
          <w:rStyle w:val="NormalTok"/>
        </w:rPr>
        <w:t>|   FORD|  ANALYST|</w:t>
      </w:r>
      <w:r>
        <w:rPr>
          <w:rStyle w:val="DecValTok"/>
        </w:rPr>
        <w:t>7566</w:t>
      </w:r>
      <w:r>
        <w:rPr>
          <w:rStyle w:val="NormalTok"/>
        </w:rPr>
        <w:t xml:space="preserve">| </w:t>
      </w:r>
      <w:r>
        <w:rPr>
          <w:rStyle w:val="DecValTok"/>
        </w:rPr>
        <w:t>1981-12-3</w:t>
      </w:r>
      <w:r>
        <w:rPr>
          <w:rStyle w:val="NormalTok"/>
        </w:rPr>
        <w:t>|</w:t>
      </w:r>
      <w:r>
        <w:rPr>
          <w:rStyle w:val="FloatTok"/>
        </w:rPr>
        <w:t>30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2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934</w:t>
      </w:r>
      <w:r>
        <w:rPr>
          <w:rStyle w:val="NormalTok"/>
        </w:rPr>
        <w:t>| MILLER|    CLERK|</w:t>
      </w:r>
      <w:r>
        <w:rPr>
          <w:rStyle w:val="DecValTok"/>
        </w:rPr>
        <w:t>7782</w:t>
      </w:r>
      <w:r>
        <w:rPr>
          <w:rStyle w:val="NormalTok"/>
        </w:rPr>
        <w:t xml:space="preserve">| </w:t>
      </w:r>
      <w:r>
        <w:rPr>
          <w:rStyle w:val="DecValTok"/>
        </w:rPr>
        <w:t>1982-1-23</w:t>
      </w:r>
      <w:r>
        <w:rPr>
          <w:rStyle w:val="NormalTok"/>
        </w:rPr>
        <w:t>|</w:t>
      </w:r>
      <w:r>
        <w:rPr>
          <w:rStyle w:val="FloatTok"/>
        </w:rPr>
        <w:t>13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10</w:t>
      </w:r>
      <w:r>
        <w:rPr>
          <w:rStyle w:val="NormalTok"/>
        </w:rPr>
        <w:t>|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7944</w:t>
      </w:r>
      <w:r>
        <w:rPr>
          <w:rStyle w:val="NormalTok"/>
        </w:rPr>
        <w:t>|zhiling|    CLERK|</w:t>
      </w:r>
      <w:r>
        <w:rPr>
          <w:rStyle w:val="DecValTok"/>
        </w:rPr>
        <w:t>7782</w:t>
      </w:r>
      <w:r>
        <w:rPr>
          <w:rStyle w:val="NormalTok"/>
        </w:rPr>
        <w:t xml:space="preserve">| </w:t>
      </w:r>
      <w:r>
        <w:rPr>
          <w:rStyle w:val="DecValTok"/>
        </w:rPr>
        <w:t>1982-1-23</w:t>
      </w:r>
      <w:r>
        <w:rPr>
          <w:rStyle w:val="NormalTok"/>
        </w:rPr>
        <w:t>|</w:t>
      </w:r>
      <w:r>
        <w:rPr>
          <w:rStyle w:val="FloatTok"/>
        </w:rPr>
        <w:t>1300.0</w:t>
      </w:r>
      <w:r>
        <w:rPr>
          <w:rStyle w:val="NormalTok"/>
        </w:rPr>
        <w:t xml:space="preserve">|  </w:t>
      </w:r>
      <w:r>
        <w:rPr>
          <w:rStyle w:val="KeywordTok"/>
        </w:rPr>
        <w:t>null</w:t>
      </w:r>
      <w:r>
        <w:rPr>
          <w:rStyle w:val="NormalTok"/>
        </w:rPr>
        <w:t xml:space="preserve">|    </w:t>
      </w:r>
      <w:r>
        <w:rPr>
          <w:rStyle w:val="DecValTok"/>
        </w:rPr>
        <w:t>50</w:t>
      </w:r>
      <w:r>
        <w:rPr>
          <w:rStyle w:val="NormalTok"/>
        </w:rPr>
        <w:t>|</w:t>
      </w:r>
      <w:r>
        <w:br/>
      </w:r>
      <w:r>
        <w:rPr>
          <w:rStyle w:val="NormalTok"/>
        </w:rPr>
        <w:t>+-----+-------+---------+----+----------+------+------+------+</w:t>
      </w:r>
    </w:p>
    <w:p w14:paraId="4D43DEEF" w14:textId="7088658F" w:rsidR="007A4396" w:rsidRPr="00AF2EDE" w:rsidRDefault="007A4396" w:rsidP="00853512">
      <w:pPr>
        <w:pStyle w:val="3"/>
      </w:pPr>
      <w:r w:rsidRPr="00AF2EDE">
        <w:t>运行Spark SQL CLI</w:t>
      </w:r>
      <w:bookmarkEnd w:id="24"/>
    </w:p>
    <w:p w14:paraId="3FCC48CC" w14:textId="76E3DF17" w:rsidR="007A4396" w:rsidRPr="00845DDC" w:rsidRDefault="00294C92" w:rsidP="00294C92">
      <w:pPr>
        <w:ind w:firstLine="420"/>
      </w:pPr>
      <w:r>
        <w:t>Spark SQL</w:t>
      </w:r>
      <w:r w:rsidR="007A4396" w:rsidRPr="00845DDC">
        <w:t>CLI可以很方便的在本地运行Hive元数据服务以及从命令行执行查询任务。在Spark目录下执行如下命令启动</w:t>
      </w:r>
      <w:r>
        <w:t>Spark SQ</w:t>
      </w:r>
      <w:r>
        <w:rPr>
          <w:rFonts w:hint="eastAsia"/>
        </w:rPr>
        <w:t xml:space="preserve"> </w:t>
      </w:r>
      <w:r>
        <w:t>L</w:t>
      </w:r>
      <w:r w:rsidR="007A4396" w:rsidRPr="00845DDC">
        <w:t>CLI</w:t>
      </w:r>
      <w:r w:rsidR="007A4396">
        <w:rPr>
          <w:rFonts w:hint="eastAsia"/>
        </w:rPr>
        <w:t>，直接执行SQL</w:t>
      </w:r>
      <w:r>
        <w:rPr>
          <w:rFonts w:hint="eastAsia"/>
        </w:rPr>
        <w:t>语句，类似</w:t>
      </w:r>
      <w:r w:rsidR="007A4396">
        <w:rPr>
          <w:rFonts w:hint="eastAsia"/>
        </w:rPr>
        <w:t>Hive窗口。</w:t>
      </w:r>
    </w:p>
    <w:p w14:paraId="1B118903" w14:textId="3D4A0811" w:rsidR="007A4396" w:rsidRPr="00C3013E" w:rsidRDefault="007A4396" w:rsidP="007A4396">
      <w:pPr>
        <w:pStyle w:val="affc"/>
        <w:topLinePunct/>
        <w:adjustRightInd w:val="0"/>
        <w:rPr>
          <w:sz w:val="21"/>
          <w:szCs w:val="21"/>
        </w:rPr>
      </w:pPr>
      <w:r w:rsidRPr="00C3013E">
        <w:rPr>
          <w:sz w:val="21"/>
          <w:szCs w:val="21"/>
        </w:rPr>
        <w:t>bin/spark-</w:t>
      </w:r>
      <w:proofErr w:type="spellStart"/>
      <w:r w:rsidRPr="00C3013E">
        <w:rPr>
          <w:sz w:val="21"/>
          <w:szCs w:val="21"/>
        </w:rPr>
        <w:t>sql</w:t>
      </w:r>
      <w:proofErr w:type="spellEnd"/>
    </w:p>
    <w:p w14:paraId="0AC1F5D6" w14:textId="3BAD0F91" w:rsidR="007A4396" w:rsidRDefault="007A4396" w:rsidP="00853512">
      <w:pPr>
        <w:pStyle w:val="3"/>
      </w:pPr>
      <w:bookmarkStart w:id="26" w:name="_Toc499563869"/>
      <w:bookmarkEnd w:id="25"/>
      <w:r w:rsidRPr="00E66AB4">
        <w:rPr>
          <w:rFonts w:hint="eastAsia"/>
        </w:rPr>
        <w:t>代码中操作Hive</w:t>
      </w:r>
    </w:p>
    <w:p w14:paraId="4E00B9A1" w14:textId="11AB94DD" w:rsidR="007A4396" w:rsidRPr="001E64C9" w:rsidRDefault="007A4396" w:rsidP="00294C92">
      <w:pPr>
        <w:pStyle w:val="aff2"/>
        <w:numPr>
          <w:ilvl w:val="0"/>
          <w:numId w:val="38"/>
        </w:numPr>
      </w:pPr>
      <w:r w:rsidRPr="001E64C9">
        <w:rPr>
          <w:rFonts w:hint="eastAsia"/>
        </w:rPr>
        <w:t>添加依赖</w:t>
      </w:r>
    </w:p>
    <w:p w14:paraId="64B394E7" w14:textId="3DE6C5D2" w:rsidR="00294C92" w:rsidRPr="00294C92" w:rsidRDefault="00294C92" w:rsidP="00294C92">
      <w:pPr>
        <w:pStyle w:val="HTML0"/>
        <w:shd w:val="clear" w:color="auto" w:fill="2B2B2B"/>
        <w:rPr>
          <w:rFonts w:ascii="Courier New" w:hAnsi="Courier New" w:cs="Courier New" w:hint="default"/>
          <w:color w:val="A9B7C6"/>
          <w:sz w:val="16"/>
          <w:szCs w:val="16"/>
        </w:rPr>
      </w:pPr>
      <w:r w:rsidRPr="00294C92">
        <w:rPr>
          <w:rFonts w:ascii="Courier New" w:hAnsi="Courier New" w:cs="Courier New"/>
          <w:color w:val="E8BF6A"/>
          <w:sz w:val="16"/>
          <w:szCs w:val="16"/>
        </w:rPr>
        <w:t>&lt;dependency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</w:t>
      </w:r>
      <w:proofErr w:type="spellStart"/>
      <w:r w:rsidRPr="00294C92">
        <w:rPr>
          <w:rFonts w:ascii="Courier New" w:hAnsi="Courier New" w:cs="Courier New"/>
          <w:color w:val="E8BF6A"/>
          <w:sz w:val="16"/>
          <w:szCs w:val="16"/>
        </w:rPr>
        <w:t>groupId</w:t>
      </w:r>
      <w:proofErr w:type="spellEnd"/>
      <w:r w:rsidRPr="00294C92">
        <w:rPr>
          <w:rFonts w:ascii="Courier New" w:hAnsi="Courier New" w:cs="Courier New"/>
          <w:color w:val="E8BF6A"/>
          <w:sz w:val="16"/>
          <w:szCs w:val="16"/>
        </w:rPr>
        <w:t>&gt;</w:t>
      </w:r>
      <w:proofErr w:type="spellStart"/>
      <w:r w:rsidRPr="00294C92">
        <w:rPr>
          <w:rFonts w:ascii="Courier New" w:hAnsi="Courier New" w:cs="Courier New"/>
          <w:color w:val="A9B7C6"/>
          <w:sz w:val="16"/>
          <w:szCs w:val="16"/>
        </w:rPr>
        <w:t>org.apache.spark</w:t>
      </w:r>
      <w:proofErr w:type="spellEnd"/>
      <w:r w:rsidRPr="00294C92">
        <w:rPr>
          <w:rFonts w:ascii="Courier New" w:hAnsi="Courier New" w:cs="Courier New"/>
          <w:color w:val="E8BF6A"/>
          <w:sz w:val="16"/>
          <w:szCs w:val="16"/>
        </w:rPr>
        <w:t>&lt;/</w:t>
      </w:r>
      <w:proofErr w:type="spellStart"/>
      <w:r w:rsidRPr="00294C92">
        <w:rPr>
          <w:rFonts w:ascii="Courier New" w:hAnsi="Courier New" w:cs="Courier New"/>
          <w:color w:val="E8BF6A"/>
          <w:sz w:val="16"/>
          <w:szCs w:val="16"/>
        </w:rPr>
        <w:t>groupId</w:t>
      </w:r>
      <w:proofErr w:type="spellEnd"/>
      <w:r w:rsidRPr="00294C92">
        <w:rPr>
          <w:rFonts w:ascii="Courier New" w:hAnsi="Courier New" w:cs="Courier New"/>
          <w:color w:val="E8BF6A"/>
          <w:sz w:val="16"/>
          <w:szCs w:val="16"/>
        </w:rPr>
        <w:t>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</w:t>
      </w:r>
      <w:proofErr w:type="spellStart"/>
      <w:r w:rsidRPr="00294C92">
        <w:rPr>
          <w:rFonts w:ascii="Courier New" w:hAnsi="Courier New" w:cs="Courier New"/>
          <w:color w:val="E8BF6A"/>
          <w:sz w:val="16"/>
          <w:szCs w:val="16"/>
        </w:rPr>
        <w:t>artifactId</w:t>
      </w:r>
      <w:proofErr w:type="spellEnd"/>
      <w:r w:rsidRPr="00294C92">
        <w:rPr>
          <w:rFonts w:ascii="Courier New" w:hAnsi="Courier New" w:cs="Courier New"/>
          <w:color w:val="E8BF6A"/>
          <w:sz w:val="16"/>
          <w:szCs w:val="16"/>
        </w:rPr>
        <w:t>&gt;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spark-hive_2.11</w:t>
      </w:r>
      <w:r w:rsidRPr="00294C92">
        <w:rPr>
          <w:rFonts w:ascii="Courier New" w:hAnsi="Courier New" w:cs="Courier New"/>
          <w:color w:val="E8BF6A"/>
          <w:sz w:val="16"/>
          <w:szCs w:val="16"/>
        </w:rPr>
        <w:t>&lt;/</w:t>
      </w:r>
      <w:proofErr w:type="spellStart"/>
      <w:r w:rsidRPr="00294C92">
        <w:rPr>
          <w:rFonts w:ascii="Courier New" w:hAnsi="Courier New" w:cs="Courier New"/>
          <w:color w:val="E8BF6A"/>
          <w:sz w:val="16"/>
          <w:szCs w:val="16"/>
        </w:rPr>
        <w:t>artifactId</w:t>
      </w:r>
      <w:proofErr w:type="spellEnd"/>
      <w:r w:rsidRPr="00294C92">
        <w:rPr>
          <w:rFonts w:ascii="Courier New" w:hAnsi="Courier New" w:cs="Courier New"/>
          <w:color w:val="E8BF6A"/>
          <w:sz w:val="16"/>
          <w:szCs w:val="16"/>
        </w:rPr>
        <w:t>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version&gt;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2.1.1</w:t>
      </w:r>
      <w:r>
        <w:rPr>
          <w:rFonts w:ascii="Courier New" w:hAnsi="Courier New" w:cs="Courier New"/>
          <w:color w:val="E8BF6A"/>
          <w:sz w:val="16"/>
          <w:szCs w:val="16"/>
        </w:rPr>
        <w:t>&lt;/version&gt;</w:t>
      </w:r>
      <w:r>
        <w:rPr>
          <w:rFonts w:ascii="Courier New" w:hAnsi="Courier New" w:cs="Courier New"/>
          <w:color w:val="E8BF6A"/>
          <w:sz w:val="16"/>
          <w:szCs w:val="16"/>
        </w:rPr>
        <w:br/>
        <w:t>&lt;/dependency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>&lt;dependency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</w:t>
      </w:r>
      <w:proofErr w:type="spellStart"/>
      <w:r w:rsidRPr="00294C92">
        <w:rPr>
          <w:rFonts w:ascii="Courier New" w:hAnsi="Courier New" w:cs="Courier New"/>
          <w:color w:val="E8BF6A"/>
          <w:sz w:val="16"/>
          <w:szCs w:val="16"/>
        </w:rPr>
        <w:t>groupId</w:t>
      </w:r>
      <w:proofErr w:type="spellEnd"/>
      <w:r w:rsidRPr="00294C92">
        <w:rPr>
          <w:rFonts w:ascii="Courier New" w:hAnsi="Courier New" w:cs="Courier New"/>
          <w:color w:val="E8BF6A"/>
          <w:sz w:val="16"/>
          <w:szCs w:val="16"/>
        </w:rPr>
        <w:t>&gt;</w:t>
      </w:r>
      <w:proofErr w:type="spellStart"/>
      <w:r w:rsidRPr="00294C92">
        <w:rPr>
          <w:rFonts w:ascii="Courier New" w:hAnsi="Courier New" w:cs="Courier New"/>
          <w:color w:val="A9B7C6"/>
          <w:sz w:val="16"/>
          <w:szCs w:val="16"/>
        </w:rPr>
        <w:t>org.apache.hive</w:t>
      </w:r>
      <w:proofErr w:type="spellEnd"/>
      <w:r w:rsidRPr="00294C92">
        <w:rPr>
          <w:rFonts w:ascii="Courier New" w:hAnsi="Courier New" w:cs="Courier New"/>
          <w:color w:val="E8BF6A"/>
          <w:sz w:val="16"/>
          <w:szCs w:val="16"/>
        </w:rPr>
        <w:t>&lt;/</w:t>
      </w:r>
      <w:proofErr w:type="spellStart"/>
      <w:r w:rsidRPr="00294C92">
        <w:rPr>
          <w:rFonts w:ascii="Courier New" w:hAnsi="Courier New" w:cs="Courier New"/>
          <w:color w:val="E8BF6A"/>
          <w:sz w:val="16"/>
          <w:szCs w:val="16"/>
        </w:rPr>
        <w:t>groupId</w:t>
      </w:r>
      <w:proofErr w:type="spellEnd"/>
      <w:r w:rsidRPr="00294C92">
        <w:rPr>
          <w:rFonts w:ascii="Courier New" w:hAnsi="Courier New" w:cs="Courier New"/>
          <w:color w:val="E8BF6A"/>
          <w:sz w:val="16"/>
          <w:szCs w:val="16"/>
        </w:rPr>
        <w:t>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</w:t>
      </w:r>
      <w:proofErr w:type="spellStart"/>
      <w:r w:rsidRPr="00294C92">
        <w:rPr>
          <w:rFonts w:ascii="Courier New" w:hAnsi="Courier New" w:cs="Courier New"/>
          <w:color w:val="E8BF6A"/>
          <w:sz w:val="16"/>
          <w:szCs w:val="16"/>
        </w:rPr>
        <w:t>artifactId</w:t>
      </w:r>
      <w:proofErr w:type="spellEnd"/>
      <w:r w:rsidRPr="00294C92">
        <w:rPr>
          <w:rFonts w:ascii="Courier New" w:hAnsi="Courier New" w:cs="Courier New"/>
          <w:color w:val="E8BF6A"/>
          <w:sz w:val="16"/>
          <w:szCs w:val="16"/>
        </w:rPr>
        <w:t>&gt;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hive-exec</w:t>
      </w:r>
      <w:r w:rsidRPr="00294C92">
        <w:rPr>
          <w:rFonts w:ascii="Courier New" w:hAnsi="Courier New" w:cs="Courier New"/>
          <w:color w:val="E8BF6A"/>
          <w:sz w:val="16"/>
          <w:szCs w:val="16"/>
        </w:rPr>
        <w:t>&lt;/</w:t>
      </w:r>
      <w:proofErr w:type="spellStart"/>
      <w:r w:rsidRPr="00294C92">
        <w:rPr>
          <w:rFonts w:ascii="Courier New" w:hAnsi="Courier New" w:cs="Courier New"/>
          <w:color w:val="E8BF6A"/>
          <w:sz w:val="16"/>
          <w:szCs w:val="16"/>
        </w:rPr>
        <w:t>artifactId</w:t>
      </w:r>
      <w:proofErr w:type="spellEnd"/>
      <w:r w:rsidRPr="00294C92">
        <w:rPr>
          <w:rFonts w:ascii="Courier New" w:hAnsi="Courier New" w:cs="Courier New"/>
          <w:color w:val="E8BF6A"/>
          <w:sz w:val="16"/>
          <w:szCs w:val="16"/>
        </w:rPr>
        <w:t>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 xml:space="preserve">    &lt;version&gt;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1.2.1</w:t>
      </w:r>
      <w:r w:rsidRPr="00294C92">
        <w:rPr>
          <w:rFonts w:ascii="Courier New" w:hAnsi="Courier New" w:cs="Courier New"/>
          <w:color w:val="E8BF6A"/>
          <w:sz w:val="16"/>
          <w:szCs w:val="16"/>
        </w:rPr>
        <w:t>&lt;/version&gt;</w:t>
      </w:r>
      <w:r w:rsidRPr="00294C92">
        <w:rPr>
          <w:rFonts w:ascii="Courier New" w:hAnsi="Courier New" w:cs="Courier New"/>
          <w:color w:val="E8BF6A"/>
          <w:sz w:val="16"/>
          <w:szCs w:val="16"/>
        </w:rPr>
        <w:br/>
        <w:t>&lt;/dependency&gt;</w:t>
      </w:r>
    </w:p>
    <w:p w14:paraId="01D146ED" w14:textId="13D3D299" w:rsidR="00886AA2" w:rsidRPr="00294C92" w:rsidRDefault="00886AA2" w:rsidP="00294C92">
      <w:pPr>
        <w:pStyle w:val="aff2"/>
        <w:numPr>
          <w:ilvl w:val="0"/>
          <w:numId w:val="38"/>
        </w:numPr>
      </w:pPr>
      <w:r w:rsidRPr="00294C92">
        <w:rPr>
          <w:rFonts w:hint="eastAsia"/>
        </w:rPr>
        <w:t>拷贝</w:t>
      </w:r>
      <w:r w:rsidR="00720D89" w:rsidRPr="00294C92">
        <w:rPr>
          <w:rFonts w:hint="eastAsia"/>
        </w:rPr>
        <w:t>hive-</w:t>
      </w:r>
      <w:r w:rsidRPr="00294C92">
        <w:rPr>
          <w:rFonts w:hint="eastAsia"/>
        </w:rPr>
        <w:t>site.xml到resources目录</w:t>
      </w:r>
    </w:p>
    <w:p w14:paraId="42DB8D97" w14:textId="4042FCE4" w:rsidR="007A4396" w:rsidRPr="00294C92" w:rsidRDefault="007A4396" w:rsidP="00294C92">
      <w:pPr>
        <w:pStyle w:val="aff2"/>
        <w:numPr>
          <w:ilvl w:val="0"/>
          <w:numId w:val="38"/>
        </w:numPr>
      </w:pPr>
      <w:r w:rsidRPr="00294C92">
        <w:rPr>
          <w:rFonts w:hint="eastAsia"/>
        </w:rPr>
        <w:t>代码实现</w:t>
      </w:r>
    </w:p>
    <w:p w14:paraId="41037EFB" w14:textId="77777777" w:rsidR="00294C92" w:rsidRDefault="00294C92" w:rsidP="00294C92">
      <w:pPr>
        <w:pStyle w:val="HTML0"/>
        <w:shd w:val="clear" w:color="auto" w:fill="2B2B2B"/>
        <w:rPr>
          <w:rFonts w:ascii="Courier New" w:hAnsi="Courier New" w:cs="Courier New" w:hint="default"/>
          <w:color w:val="A9B7C6"/>
          <w:sz w:val="16"/>
          <w:szCs w:val="16"/>
        </w:rPr>
      </w:pPr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bject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SparkSQL08_</w:t>
      </w:r>
      <w:proofErr w:type="gramStart"/>
      <w:r w:rsidRPr="00294C92">
        <w:rPr>
          <w:rFonts w:ascii="Courier New" w:hAnsi="Courier New" w:cs="Courier New"/>
          <w:color w:val="A9B7C6"/>
          <w:sz w:val="16"/>
          <w:szCs w:val="16"/>
        </w:rPr>
        <w:t>Hive{</w:t>
      </w:r>
      <w:proofErr w:type="gramEnd"/>
    </w:p>
    <w:p w14:paraId="7C15F082" w14:textId="76AA8DAC" w:rsidR="00294C92" w:rsidRPr="00294C92" w:rsidRDefault="00294C92" w:rsidP="00294C92">
      <w:pPr>
        <w:pStyle w:val="HTML0"/>
        <w:shd w:val="clear" w:color="auto" w:fill="2B2B2B"/>
        <w:rPr>
          <w:rFonts w:ascii="Courier New" w:hAnsi="Courier New" w:cs="Courier New" w:hint="default"/>
          <w:color w:val="A9B7C6"/>
          <w:sz w:val="16"/>
          <w:szCs w:val="16"/>
        </w:rPr>
      </w:pPr>
      <w:r w:rsidRPr="00294C92">
        <w:rPr>
          <w:rFonts w:ascii="Courier New" w:hAnsi="Courier New" w:cs="Courier New"/>
          <w:color w:val="A9B7C6"/>
          <w:sz w:val="16"/>
          <w:szCs w:val="16"/>
        </w:rPr>
        <w:t xml:space="preserve"> </w:t>
      </w:r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294C92">
        <w:rPr>
          <w:rFonts w:ascii="Courier New" w:hAnsi="Courier New" w:cs="Courier New"/>
          <w:color w:val="FFC66D"/>
          <w:sz w:val="16"/>
          <w:szCs w:val="16"/>
        </w:rPr>
        <w:t>main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294C92">
        <w:rPr>
          <w:rFonts w:ascii="Courier New" w:hAnsi="Courier New" w:cs="Courier New"/>
          <w:color w:val="A9B7C6"/>
          <w:sz w:val="16"/>
          <w:szCs w:val="16"/>
        </w:rPr>
        <w:t>args</w:t>
      </w:r>
      <w:proofErr w:type="spellEnd"/>
      <w:r w:rsidRPr="00294C92">
        <w:rPr>
          <w:rFonts w:ascii="Courier New" w:hAnsi="Courier New" w:cs="Courier New"/>
          <w:color w:val="A9B7C6"/>
          <w:sz w:val="16"/>
          <w:szCs w:val="16"/>
        </w:rPr>
        <w:t>: Array[</w:t>
      </w:r>
      <w:r w:rsidRPr="00294C92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294C92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294C92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= {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294C92">
        <w:rPr>
          <w:rFonts w:ascii="Courier New" w:hAnsi="Courier New" w:cs="Courier New"/>
          <w:color w:val="808080"/>
          <w:sz w:val="16"/>
          <w:szCs w:val="16"/>
        </w:rPr>
        <w:t>//</w:t>
      </w:r>
      <w:r w:rsidRPr="00294C92">
        <w:rPr>
          <w:rFonts w:ascii="Courier New" w:hAnsi="Courier New" w:cs="Courier New"/>
          <w:color w:val="808080"/>
          <w:sz w:val="16"/>
          <w:szCs w:val="16"/>
        </w:rPr>
        <w:t>创建上下文环境配置对象</w:t>
      </w:r>
      <w:r w:rsidRPr="00294C92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 xml:space="preserve">conf: </w:t>
      </w:r>
      <w:proofErr w:type="spellStart"/>
      <w:r w:rsidRPr="00294C92">
        <w:rPr>
          <w:rFonts w:ascii="Courier New" w:hAnsi="Courier New" w:cs="Courier New"/>
          <w:color w:val="A9B7C6"/>
          <w:sz w:val="16"/>
          <w:szCs w:val="16"/>
        </w:rPr>
        <w:t>SparkConf</w:t>
      </w:r>
      <w:proofErr w:type="spellEnd"/>
      <w:r w:rsidRPr="00294C92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proofErr w:type="spellStart"/>
      <w:r w:rsidRPr="00294C92">
        <w:rPr>
          <w:rFonts w:ascii="Courier New" w:hAnsi="Courier New" w:cs="Courier New"/>
          <w:color w:val="A9B7C6"/>
          <w:sz w:val="16"/>
          <w:szCs w:val="16"/>
        </w:rPr>
        <w:lastRenderedPageBreak/>
        <w:t>SparkConf</w:t>
      </w:r>
      <w:proofErr w:type="spellEnd"/>
      <w:r w:rsidRPr="00294C92">
        <w:rPr>
          <w:rFonts w:ascii="Courier New" w:hAnsi="Courier New" w:cs="Courier New"/>
          <w:color w:val="A9B7C6"/>
          <w:sz w:val="16"/>
          <w:szCs w:val="16"/>
        </w:rPr>
        <w:t>().</w:t>
      </w:r>
      <w:proofErr w:type="spellStart"/>
      <w:r w:rsidRPr="00294C92">
        <w:rPr>
          <w:rFonts w:ascii="Courier New" w:hAnsi="Courier New" w:cs="Courier New"/>
          <w:color w:val="A9B7C6"/>
          <w:sz w:val="16"/>
          <w:szCs w:val="16"/>
        </w:rPr>
        <w:t>setMaster</w:t>
      </w:r>
      <w:proofErr w:type="spellEnd"/>
      <w:r w:rsidRPr="00294C92">
        <w:rPr>
          <w:rFonts w:ascii="Courier New" w:hAnsi="Courier New" w:cs="Courier New"/>
          <w:color w:val="A9B7C6"/>
          <w:sz w:val="16"/>
          <w:szCs w:val="16"/>
        </w:rPr>
        <w:t>(</w:t>
      </w:r>
      <w:r w:rsidRPr="00294C92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).</w:t>
      </w:r>
      <w:proofErr w:type="spellStart"/>
      <w:r w:rsidRPr="00294C92">
        <w:rPr>
          <w:rFonts w:ascii="Courier New" w:hAnsi="Courier New" w:cs="Courier New"/>
          <w:color w:val="A9B7C6"/>
          <w:sz w:val="16"/>
          <w:szCs w:val="16"/>
        </w:rPr>
        <w:t>setAppName</w:t>
      </w:r>
      <w:proofErr w:type="spellEnd"/>
      <w:r w:rsidRPr="00294C92">
        <w:rPr>
          <w:rFonts w:ascii="Courier New" w:hAnsi="Courier New" w:cs="Courier New"/>
          <w:color w:val="A9B7C6"/>
          <w:sz w:val="16"/>
          <w:szCs w:val="16"/>
        </w:rPr>
        <w:t>(</w:t>
      </w:r>
      <w:r w:rsidRPr="00294C92">
        <w:rPr>
          <w:rFonts w:ascii="Courier New" w:hAnsi="Courier New" w:cs="Courier New"/>
          <w:color w:val="6A8759"/>
          <w:sz w:val="16"/>
          <w:szCs w:val="16"/>
        </w:rPr>
        <w:t>"SparkSQL01_Demo"</w:t>
      </w:r>
      <w:r>
        <w:rPr>
          <w:rFonts w:ascii="Courier New" w:hAnsi="Courier New" w:cs="Courier New"/>
          <w:color w:val="A9B7C6"/>
          <w:sz w:val="16"/>
          <w:szCs w:val="16"/>
        </w:rPr>
        <w:t>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294C92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294C92">
        <w:rPr>
          <w:rFonts w:ascii="Courier New" w:hAnsi="Courier New" w:cs="Courier New"/>
          <w:color w:val="A9B7C6"/>
          <w:sz w:val="16"/>
          <w:szCs w:val="16"/>
        </w:rPr>
        <w:t xml:space="preserve">spark: </w:t>
      </w:r>
      <w:proofErr w:type="spellStart"/>
      <w:r w:rsidRPr="00294C92">
        <w:rPr>
          <w:rFonts w:ascii="Courier New" w:hAnsi="Courier New" w:cs="Courier New"/>
          <w:color w:val="A9B7C6"/>
          <w:sz w:val="16"/>
          <w:szCs w:val="16"/>
        </w:rPr>
        <w:t>SparkSession</w:t>
      </w:r>
      <w:proofErr w:type="spellEnd"/>
      <w:r w:rsidRPr="00294C92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proofErr w:type="spellStart"/>
      <w:r w:rsidRPr="00294C92">
        <w:rPr>
          <w:rFonts w:ascii="Courier New" w:hAnsi="Courier New" w:cs="Courier New"/>
          <w:color w:val="A9B7C6"/>
          <w:sz w:val="16"/>
          <w:szCs w:val="16"/>
        </w:rPr>
        <w:t>SparkSession</w:t>
      </w:r>
      <w:proofErr w:type="spellEnd"/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  .</w:t>
      </w:r>
      <w:r w:rsidRPr="00294C92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(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  .</w:t>
      </w:r>
      <w:proofErr w:type="spellStart"/>
      <w:r w:rsidRPr="00294C92">
        <w:rPr>
          <w:rFonts w:ascii="Courier New" w:hAnsi="Courier New" w:cs="Courier New"/>
          <w:color w:val="A9B7C6"/>
          <w:sz w:val="16"/>
          <w:szCs w:val="16"/>
        </w:rPr>
        <w:t>enableHiveSupport</w:t>
      </w:r>
      <w:proofErr w:type="spellEnd"/>
      <w:r w:rsidRPr="00294C92">
        <w:rPr>
          <w:rFonts w:ascii="Courier New" w:hAnsi="Courier New" w:cs="Courier New"/>
          <w:color w:val="A9B7C6"/>
          <w:sz w:val="16"/>
          <w:szCs w:val="16"/>
        </w:rPr>
        <w:t>(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  .master(</w:t>
      </w:r>
      <w:r w:rsidRPr="00294C92">
        <w:rPr>
          <w:rFonts w:ascii="Courier New" w:hAnsi="Courier New" w:cs="Courier New"/>
          <w:color w:val="6A8759"/>
          <w:sz w:val="16"/>
          <w:szCs w:val="16"/>
        </w:rPr>
        <w:t>"local[*]"</w:t>
      </w:r>
      <w:r w:rsidRPr="00294C92">
        <w:rPr>
          <w:rFonts w:ascii="Courier New" w:hAnsi="Courier New" w:cs="Courier New"/>
          <w:color w:val="A9B7C6"/>
          <w:sz w:val="16"/>
          <w:szCs w:val="16"/>
        </w:rPr>
        <w:t>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  .</w:t>
      </w:r>
      <w:proofErr w:type="spellStart"/>
      <w:r w:rsidRPr="00294C92">
        <w:rPr>
          <w:rFonts w:ascii="Courier New" w:hAnsi="Courier New" w:cs="Courier New"/>
          <w:color w:val="A9B7C6"/>
          <w:sz w:val="16"/>
          <w:szCs w:val="16"/>
        </w:rPr>
        <w:t>appName</w:t>
      </w:r>
      <w:proofErr w:type="spellEnd"/>
      <w:r w:rsidRPr="00294C92">
        <w:rPr>
          <w:rFonts w:ascii="Courier New" w:hAnsi="Courier New" w:cs="Courier New"/>
          <w:color w:val="A9B7C6"/>
          <w:sz w:val="16"/>
          <w:szCs w:val="16"/>
        </w:rPr>
        <w:t>(</w:t>
      </w:r>
      <w:r w:rsidRPr="00294C92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294C92">
        <w:rPr>
          <w:rFonts w:ascii="Courier New" w:hAnsi="Courier New" w:cs="Courier New"/>
          <w:color w:val="6A8759"/>
          <w:sz w:val="16"/>
          <w:szCs w:val="16"/>
        </w:rPr>
        <w:t>SQLTest</w:t>
      </w:r>
      <w:proofErr w:type="spellEnd"/>
      <w:r w:rsidRPr="00294C92">
        <w:rPr>
          <w:rFonts w:ascii="Courier New" w:hAnsi="Courier New" w:cs="Courier New"/>
          <w:color w:val="6A8759"/>
          <w:sz w:val="16"/>
          <w:szCs w:val="16"/>
        </w:rPr>
        <w:t>"</w:t>
      </w:r>
      <w:r>
        <w:rPr>
          <w:rFonts w:ascii="Courier New" w:hAnsi="Courier New" w:cs="Courier New"/>
          <w:color w:val="A9B7C6"/>
          <w:sz w:val="16"/>
          <w:szCs w:val="16"/>
        </w:rPr>
        <w:t>)</w:t>
      </w:r>
      <w:r>
        <w:rPr>
          <w:rFonts w:ascii="Courier New" w:hAnsi="Courier New" w:cs="Courier New"/>
          <w:color w:val="A9B7C6"/>
          <w:sz w:val="16"/>
          <w:szCs w:val="16"/>
        </w:rPr>
        <w:br/>
        <w:t xml:space="preserve">      .</w:t>
      </w:r>
      <w:proofErr w:type="spellStart"/>
      <w:r>
        <w:rPr>
          <w:rFonts w:ascii="Courier New" w:hAnsi="Courier New" w:cs="Courier New"/>
          <w:color w:val="A9B7C6"/>
          <w:sz w:val="16"/>
          <w:szCs w:val="16"/>
        </w:rPr>
        <w:t>getOrCreate</w:t>
      </w:r>
      <w:proofErr w:type="spellEnd"/>
      <w:r>
        <w:rPr>
          <w:rFonts w:ascii="Courier New" w:hAnsi="Courier New" w:cs="Courier New"/>
          <w:color w:val="A9B7C6"/>
          <w:sz w:val="16"/>
          <w:szCs w:val="16"/>
        </w:rPr>
        <w:t>(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294C92">
        <w:rPr>
          <w:rFonts w:ascii="Courier New" w:hAnsi="Courier New" w:cs="Courier New"/>
          <w:color w:val="A9B7C6"/>
          <w:sz w:val="16"/>
          <w:szCs w:val="16"/>
        </w:rPr>
        <w:t>spark.sql</w:t>
      </w:r>
      <w:proofErr w:type="spellEnd"/>
      <w:r w:rsidRPr="00294C92">
        <w:rPr>
          <w:rFonts w:ascii="Courier New" w:hAnsi="Courier New" w:cs="Courier New"/>
          <w:color w:val="A9B7C6"/>
          <w:sz w:val="16"/>
          <w:szCs w:val="16"/>
        </w:rPr>
        <w:t>(</w:t>
      </w:r>
      <w:r w:rsidRPr="00294C92">
        <w:rPr>
          <w:rFonts w:ascii="Courier New" w:hAnsi="Courier New" w:cs="Courier New"/>
          <w:color w:val="6A8759"/>
          <w:sz w:val="16"/>
          <w:szCs w:val="16"/>
        </w:rPr>
        <w:t>"show tables"</w:t>
      </w:r>
      <w:r>
        <w:rPr>
          <w:rFonts w:ascii="Courier New" w:hAnsi="Courier New" w:cs="Courier New"/>
          <w:color w:val="A9B7C6"/>
          <w:sz w:val="16"/>
          <w:szCs w:val="16"/>
        </w:rPr>
        <w:t>).show(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294C92">
        <w:rPr>
          <w:rFonts w:ascii="Courier New" w:hAnsi="Courier New" w:cs="Courier New"/>
          <w:color w:val="808080"/>
          <w:sz w:val="16"/>
          <w:szCs w:val="16"/>
        </w:rPr>
        <w:t>//</w:t>
      </w:r>
      <w:r w:rsidRPr="00294C92">
        <w:rPr>
          <w:rFonts w:ascii="Courier New" w:hAnsi="Courier New" w:cs="Courier New"/>
          <w:color w:val="808080"/>
          <w:sz w:val="16"/>
          <w:szCs w:val="16"/>
        </w:rPr>
        <w:t>释放资源</w:t>
      </w:r>
      <w:r w:rsidRPr="00294C92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294C92">
        <w:rPr>
          <w:rFonts w:ascii="Courier New" w:hAnsi="Courier New" w:cs="Courier New"/>
          <w:color w:val="A9B7C6"/>
          <w:sz w:val="16"/>
          <w:szCs w:val="16"/>
        </w:rPr>
        <w:t>spark.stop</w:t>
      </w:r>
      <w:proofErr w:type="spellEnd"/>
      <w:r w:rsidRPr="00294C92">
        <w:rPr>
          <w:rFonts w:ascii="Courier New" w:hAnsi="Courier New" w:cs="Courier New"/>
          <w:color w:val="A9B7C6"/>
          <w:sz w:val="16"/>
          <w:szCs w:val="16"/>
        </w:rPr>
        <w:t>()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294C92">
        <w:rPr>
          <w:rFonts w:ascii="Courier New" w:hAnsi="Courier New" w:cs="Courier New"/>
          <w:color w:val="A9B7C6"/>
          <w:sz w:val="16"/>
          <w:szCs w:val="16"/>
        </w:rPr>
        <w:br/>
        <w:t>}</w:t>
      </w:r>
    </w:p>
    <w:p w14:paraId="37F68F2B" w14:textId="70B893C0" w:rsidR="007A4396" w:rsidRPr="001554BA" w:rsidRDefault="00294C92" w:rsidP="00294C92">
      <w:pPr>
        <w:pStyle w:val="1"/>
      </w:pPr>
      <w:r>
        <w:rPr>
          <w:rFonts w:hint="eastAsia"/>
        </w:rPr>
        <w:t xml:space="preserve"> </w:t>
      </w:r>
      <w:proofErr w:type="spellStart"/>
      <w:r w:rsidR="00967306">
        <w:rPr>
          <w:rFonts w:hint="eastAsia"/>
        </w:rPr>
        <w:t>Spark</w:t>
      </w:r>
      <w:r w:rsidR="007A4396" w:rsidRPr="001554BA">
        <w:rPr>
          <w:rFonts w:hint="eastAsia"/>
        </w:rPr>
        <w:t>SQL</w:t>
      </w:r>
      <w:bookmarkEnd w:id="26"/>
      <w:proofErr w:type="spellEnd"/>
      <w:r w:rsidR="00967306">
        <w:rPr>
          <w:rFonts w:hint="eastAsia"/>
        </w:rPr>
        <w:t>项目实战</w:t>
      </w:r>
    </w:p>
    <w:p w14:paraId="1FF93619" w14:textId="77777777" w:rsidR="00E74076" w:rsidRDefault="0041721C" w:rsidP="0041721C">
      <w:pPr>
        <w:pStyle w:val="2"/>
        <w:ind w:left="708" w:hanging="708"/>
      </w:pPr>
      <w:bookmarkStart w:id="27" w:name="_Toc499563870"/>
      <w:r>
        <w:rPr>
          <w:rFonts w:hint="eastAsia"/>
        </w:rPr>
        <w:t>准备</w:t>
      </w:r>
      <w:r w:rsidR="007A4396" w:rsidRPr="00D336BD">
        <w:rPr>
          <w:rFonts w:hint="eastAsia"/>
        </w:rPr>
        <w:t>数据</w:t>
      </w:r>
      <w:bookmarkEnd w:id="27"/>
    </w:p>
    <w:p w14:paraId="658273AA" w14:textId="2E15A665" w:rsidR="0041721C" w:rsidRDefault="0041721C" w:rsidP="00607083">
      <w:pPr>
        <w:ind w:firstLine="420"/>
      </w:pPr>
      <w:r>
        <w:t>我们这次</w:t>
      </w:r>
      <w:r w:rsidR="00607083">
        <w:t>Spark-</w:t>
      </w:r>
      <w:proofErr w:type="spellStart"/>
      <w:r w:rsidR="00607083">
        <w:t>sql</w:t>
      </w:r>
      <w:proofErr w:type="spellEnd"/>
      <w:r w:rsidR="00607083">
        <w:t>操作</w:t>
      </w:r>
      <w:r>
        <w:t>所有的数据均来自</w:t>
      </w:r>
      <w:r w:rsidR="00E74076">
        <w:t xml:space="preserve"> Hive，</w:t>
      </w:r>
      <w:r>
        <w:t>首先在Hive中创建表</w:t>
      </w:r>
      <w:r w:rsidR="00E74076">
        <w:t>,</w:t>
      </w:r>
      <w:r>
        <w:t>并导入数据</w:t>
      </w:r>
      <w:r w:rsidR="00E74076">
        <w:t>。</w:t>
      </w:r>
      <w:r>
        <w:t>一共有</w:t>
      </w:r>
      <w:r w:rsidR="00E74076">
        <w:t>3</w:t>
      </w:r>
      <w:r>
        <w:t>张表</w:t>
      </w:r>
      <w:r w:rsidR="00E74076">
        <w:t>：</w:t>
      </w:r>
      <w:r>
        <w:t xml:space="preserve"> 1张用户行为表</w:t>
      </w:r>
      <w:r w:rsidR="00E74076">
        <w:t>，1</w:t>
      </w:r>
      <w:r>
        <w:t>张城市表</w:t>
      </w:r>
      <w:r w:rsidR="00E74076">
        <w:t>，</w:t>
      </w:r>
      <w:r>
        <w:t xml:space="preserve">1 </w:t>
      </w:r>
      <w:proofErr w:type="gramStart"/>
      <w:r>
        <w:t>张产品表</w:t>
      </w:r>
      <w:proofErr w:type="gramEnd"/>
    </w:p>
    <w:p w14:paraId="589C2C34" w14:textId="0FE8F492" w:rsidR="0041721C" w:rsidRDefault="0041721C" w:rsidP="0041721C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</w:t>
      </w:r>
      <w:proofErr w:type="spellStart"/>
      <w:r>
        <w:rPr>
          <w:rStyle w:val="NormalTok"/>
        </w:rPr>
        <w:t>user_visit_action</w:t>
      </w:r>
      <w:proofErr w:type="spellEnd"/>
      <w:r>
        <w:rPr>
          <w:rStyle w:val="NormalTok"/>
        </w:rPr>
        <w:t>`(</w:t>
      </w:r>
      <w:r>
        <w:br/>
      </w:r>
      <w:r>
        <w:rPr>
          <w:rStyle w:val="NormalTok"/>
        </w:rPr>
        <w:t xml:space="preserve">  `date` string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 xml:space="preserve">` </w:t>
      </w:r>
      <w:proofErr w:type="spellStart"/>
      <w:r>
        <w:rPr>
          <w:rStyle w:val="NormalTok"/>
        </w:rPr>
        <w:t>bigi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session_id</w:t>
      </w:r>
      <w:proofErr w:type="spellEnd"/>
      <w:r>
        <w:rPr>
          <w:rStyle w:val="NormalTok"/>
        </w:rPr>
        <w:t>` string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page_id</w:t>
      </w:r>
      <w:proofErr w:type="spellEnd"/>
      <w:r>
        <w:rPr>
          <w:rStyle w:val="NormalTok"/>
        </w:rPr>
        <w:t xml:space="preserve">` </w:t>
      </w:r>
      <w:proofErr w:type="spellStart"/>
      <w:r>
        <w:rPr>
          <w:rStyle w:val="NormalTok"/>
        </w:rPr>
        <w:t>bigi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action_time</w:t>
      </w:r>
      <w:proofErr w:type="spellEnd"/>
      <w:r>
        <w:rPr>
          <w:rStyle w:val="NormalTok"/>
        </w:rPr>
        <w:t>` string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search_keyword</w:t>
      </w:r>
      <w:proofErr w:type="spellEnd"/>
      <w:r>
        <w:rPr>
          <w:rStyle w:val="NormalTok"/>
        </w:rPr>
        <w:t>` string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click_category_id</w:t>
      </w:r>
      <w:proofErr w:type="spellEnd"/>
      <w:r>
        <w:rPr>
          <w:rStyle w:val="NormalTok"/>
        </w:rPr>
        <w:t xml:space="preserve">` </w:t>
      </w:r>
      <w:proofErr w:type="spellStart"/>
      <w:r>
        <w:rPr>
          <w:rStyle w:val="NormalTok"/>
        </w:rPr>
        <w:t>bigi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click_product_id</w:t>
      </w:r>
      <w:proofErr w:type="spellEnd"/>
      <w:r>
        <w:rPr>
          <w:rStyle w:val="NormalTok"/>
        </w:rPr>
        <w:t xml:space="preserve">` </w:t>
      </w:r>
      <w:proofErr w:type="spellStart"/>
      <w:r>
        <w:rPr>
          <w:rStyle w:val="NormalTok"/>
        </w:rPr>
        <w:t>bigi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order_category_ids</w:t>
      </w:r>
      <w:proofErr w:type="spellEnd"/>
      <w:r>
        <w:rPr>
          <w:rStyle w:val="NormalTok"/>
        </w:rPr>
        <w:t>` string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order_product_ids</w:t>
      </w:r>
      <w:proofErr w:type="spellEnd"/>
      <w:r>
        <w:rPr>
          <w:rStyle w:val="NormalTok"/>
        </w:rPr>
        <w:t>` string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pay_category_ids</w:t>
      </w:r>
      <w:proofErr w:type="spellEnd"/>
      <w:r>
        <w:rPr>
          <w:rStyle w:val="NormalTok"/>
        </w:rPr>
        <w:t>` string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pay_product_ids</w:t>
      </w:r>
      <w:proofErr w:type="spellEnd"/>
      <w:r>
        <w:rPr>
          <w:rStyle w:val="NormalTok"/>
        </w:rPr>
        <w:t>` string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city_id</w:t>
      </w:r>
      <w:proofErr w:type="spellEnd"/>
      <w:r>
        <w:rPr>
          <w:rStyle w:val="NormalTok"/>
        </w:rPr>
        <w:t xml:space="preserve">` </w:t>
      </w:r>
      <w:proofErr w:type="spellStart"/>
      <w:r>
        <w:rPr>
          <w:rStyle w:val="NormalTok"/>
        </w:rPr>
        <w:t>bigin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ath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/opt/module/data/user_visit_action.txt'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arkpractice.user_visit_action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</w:t>
      </w:r>
      <w:proofErr w:type="spellStart"/>
      <w:r>
        <w:rPr>
          <w:rStyle w:val="NormalTok"/>
        </w:rPr>
        <w:t>product_info</w:t>
      </w:r>
      <w:proofErr w:type="spellEnd"/>
      <w:r>
        <w:rPr>
          <w:rStyle w:val="NormalTok"/>
        </w:rPr>
        <w:t>`(</w:t>
      </w:r>
      <w:r>
        <w:br/>
      </w:r>
      <w:r>
        <w:rPr>
          <w:rStyle w:val="NormalTok"/>
        </w:rPr>
        <w:lastRenderedPageBreak/>
        <w:t xml:space="preserve">  `</w:t>
      </w:r>
      <w:proofErr w:type="spellStart"/>
      <w:r>
        <w:rPr>
          <w:rStyle w:val="NormalTok"/>
        </w:rPr>
        <w:t>product_id</w:t>
      </w:r>
      <w:proofErr w:type="spellEnd"/>
      <w:r>
        <w:rPr>
          <w:rStyle w:val="NormalTok"/>
        </w:rPr>
        <w:t xml:space="preserve">` </w:t>
      </w:r>
      <w:proofErr w:type="spellStart"/>
      <w:r>
        <w:rPr>
          <w:rStyle w:val="NormalTok"/>
        </w:rPr>
        <w:t>bigi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product_name</w:t>
      </w:r>
      <w:proofErr w:type="spellEnd"/>
      <w:r>
        <w:rPr>
          <w:rStyle w:val="NormalTok"/>
        </w:rPr>
        <w:t>` string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extend_info</w:t>
      </w:r>
      <w:proofErr w:type="spellEnd"/>
      <w:r>
        <w:rPr>
          <w:rStyle w:val="NormalTok"/>
        </w:rPr>
        <w:t>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ath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/opt/module/data/product_info.txt'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arkpractice.product_info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</w:t>
      </w:r>
      <w:proofErr w:type="spellStart"/>
      <w:r>
        <w:rPr>
          <w:rStyle w:val="NormalTok"/>
        </w:rPr>
        <w:t>city_info</w:t>
      </w:r>
      <w:proofErr w:type="spellEnd"/>
      <w:r>
        <w:rPr>
          <w:rStyle w:val="NormalTok"/>
        </w:rPr>
        <w:t>`(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city_id</w:t>
      </w:r>
      <w:proofErr w:type="spellEnd"/>
      <w:r>
        <w:rPr>
          <w:rStyle w:val="NormalTok"/>
        </w:rPr>
        <w:t xml:space="preserve">` </w:t>
      </w:r>
      <w:proofErr w:type="spellStart"/>
      <w:r>
        <w:rPr>
          <w:rStyle w:val="NormalTok"/>
        </w:rPr>
        <w:t>bigi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city_name</w:t>
      </w:r>
      <w:proofErr w:type="spellEnd"/>
      <w:r>
        <w:rPr>
          <w:rStyle w:val="NormalTok"/>
        </w:rPr>
        <w:t>` string,</w:t>
      </w:r>
      <w:r>
        <w:br/>
      </w:r>
      <w:r>
        <w:rPr>
          <w:rStyle w:val="NormalTok"/>
        </w:rPr>
        <w:t xml:space="preserve">  `area` string)</w:t>
      </w:r>
      <w:r>
        <w:br/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ath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/opt/module/data/city_info.txt'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arkpractice.city_info</w:t>
      </w:r>
      <w:proofErr w:type="spellEnd"/>
      <w:r>
        <w:rPr>
          <w:rStyle w:val="NormalTok"/>
        </w:rPr>
        <w:t>;</w:t>
      </w:r>
    </w:p>
    <w:p w14:paraId="5E00E956" w14:textId="412E2AFA" w:rsidR="00DD0F8F" w:rsidRDefault="00CF6E48" w:rsidP="00646C6F">
      <w:pPr>
        <w:pStyle w:val="2"/>
        <w:ind w:left="708" w:hanging="708"/>
      </w:pPr>
      <w:r>
        <w:rPr>
          <w:rFonts w:hint="eastAsia"/>
        </w:rPr>
        <w:t>需求</w:t>
      </w:r>
      <w:r w:rsidR="00646C6F">
        <w:rPr>
          <w:rFonts w:hint="eastAsia"/>
        </w:rPr>
        <w:t>：</w:t>
      </w:r>
      <w:r w:rsidRPr="00CF6E48">
        <w:rPr>
          <w:rFonts w:hint="eastAsia"/>
        </w:rPr>
        <w:t>各区域热门商品Top3</w:t>
      </w:r>
    </w:p>
    <w:p w14:paraId="36CEF4D7" w14:textId="23AC85C1" w:rsidR="00646C6F" w:rsidRDefault="00646C6F" w:rsidP="00853512">
      <w:pPr>
        <w:pStyle w:val="3"/>
      </w:pPr>
      <w:r>
        <w:rPr>
          <w:rFonts w:hint="eastAsia"/>
        </w:rPr>
        <w:t>需求简介</w:t>
      </w:r>
    </w:p>
    <w:p w14:paraId="37DF1A01" w14:textId="1A8B60A4" w:rsidR="00646C6F" w:rsidRDefault="00646C6F" w:rsidP="003C3D03">
      <w:pPr>
        <w:ind w:firstLine="420"/>
      </w:pPr>
      <w:r>
        <w:t>这里的热门商品是从点击量的维度来看的，计算各个区域前三大热门商品，并备注上每个商品在主要城市中的分布比例，超过两个城市用其他显示。</w:t>
      </w:r>
    </w:p>
    <w:p w14:paraId="04F56E9C" w14:textId="617167B7" w:rsidR="00646C6F" w:rsidRDefault="00646C6F" w:rsidP="00646C6F">
      <w:r>
        <w:t>例如：</w:t>
      </w:r>
    </w:p>
    <w:tbl>
      <w:tblPr>
        <w:tblStyle w:val="Table"/>
        <w:tblW w:w="3517" w:type="pct"/>
        <w:tblInd w:w="0" w:type="dxa"/>
        <w:tblLook w:val="04A0" w:firstRow="1" w:lastRow="0" w:firstColumn="1" w:lastColumn="0" w:noHBand="0" w:noVBand="1"/>
      </w:tblPr>
      <w:tblGrid>
        <w:gridCol w:w="616"/>
        <w:gridCol w:w="1016"/>
        <w:gridCol w:w="1016"/>
        <w:gridCol w:w="3346"/>
      </w:tblGrid>
      <w:tr w:rsidR="00646C6F" w14:paraId="74A053A2" w14:textId="77777777" w:rsidTr="00646C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A10CC5" w14:textId="77777777" w:rsidR="00646C6F" w:rsidRDefault="00646C6F" w:rsidP="001B38E8">
            <w:pPr>
              <w:pStyle w:val="Compact"/>
            </w:pPr>
            <w:proofErr w:type="spellStart"/>
            <w:r>
              <w:rPr>
                <w:b/>
              </w:rPr>
              <w:t>地区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73C0F2" w14:textId="77777777" w:rsidR="00646C6F" w:rsidRDefault="00646C6F" w:rsidP="001B38E8">
            <w:pPr>
              <w:pStyle w:val="Compact"/>
            </w:pPr>
            <w:proofErr w:type="spellStart"/>
            <w:r>
              <w:rPr>
                <w:b/>
              </w:rPr>
              <w:t>商品名称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BE0CE3" w14:textId="77777777" w:rsidR="00646C6F" w:rsidRDefault="00646C6F" w:rsidP="001B38E8">
            <w:pPr>
              <w:pStyle w:val="Compact"/>
            </w:pPr>
            <w:proofErr w:type="spellStart"/>
            <w:r>
              <w:rPr>
                <w:b/>
              </w:rPr>
              <w:t>点击次数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011570" w14:textId="77777777" w:rsidR="00646C6F" w:rsidRDefault="00646C6F" w:rsidP="001B38E8">
            <w:pPr>
              <w:pStyle w:val="Compact"/>
            </w:pPr>
            <w:proofErr w:type="spellStart"/>
            <w:r>
              <w:rPr>
                <w:b/>
              </w:rPr>
              <w:t>城市备注</w:t>
            </w:r>
            <w:proofErr w:type="spellEnd"/>
          </w:p>
        </w:tc>
      </w:tr>
      <w:tr w:rsidR="00646C6F" w14:paraId="05421E14" w14:textId="77777777" w:rsidTr="00646C6F">
        <w:tc>
          <w:tcPr>
            <w:tcW w:w="0" w:type="auto"/>
          </w:tcPr>
          <w:p w14:paraId="45B567E9" w14:textId="77777777" w:rsidR="00646C6F" w:rsidRDefault="00646C6F" w:rsidP="001B38E8">
            <w:pPr>
              <w:pStyle w:val="Compact"/>
            </w:pPr>
            <w:proofErr w:type="spellStart"/>
            <w:r>
              <w:rPr>
                <w:b/>
              </w:rPr>
              <w:t>华北</w:t>
            </w:r>
            <w:proofErr w:type="spellEnd"/>
          </w:p>
        </w:tc>
        <w:tc>
          <w:tcPr>
            <w:tcW w:w="0" w:type="auto"/>
          </w:tcPr>
          <w:p w14:paraId="5B602B70" w14:textId="77777777" w:rsidR="00646C6F" w:rsidRDefault="00646C6F" w:rsidP="001B38E8">
            <w:pPr>
              <w:pStyle w:val="Compact"/>
            </w:pPr>
            <w:proofErr w:type="spellStart"/>
            <w:r>
              <w:t>商品A</w:t>
            </w:r>
            <w:proofErr w:type="spellEnd"/>
          </w:p>
        </w:tc>
        <w:tc>
          <w:tcPr>
            <w:tcW w:w="0" w:type="auto"/>
          </w:tcPr>
          <w:p w14:paraId="136F40B5" w14:textId="77777777" w:rsidR="00646C6F" w:rsidRDefault="00646C6F" w:rsidP="001B38E8">
            <w:pPr>
              <w:pStyle w:val="Compact"/>
            </w:pPr>
            <w:r>
              <w:t>100000</w:t>
            </w:r>
          </w:p>
        </w:tc>
        <w:tc>
          <w:tcPr>
            <w:tcW w:w="0" w:type="auto"/>
          </w:tcPr>
          <w:p w14:paraId="2E120B24" w14:textId="77777777" w:rsidR="00646C6F" w:rsidRDefault="00646C6F" w:rsidP="001B38E8">
            <w:pPr>
              <w:pStyle w:val="Compact"/>
            </w:pPr>
            <w:r>
              <w:t>北京21.2%，天津13.2%，其他65.6%</w:t>
            </w:r>
          </w:p>
        </w:tc>
      </w:tr>
      <w:tr w:rsidR="00646C6F" w14:paraId="701CC853" w14:textId="77777777" w:rsidTr="00646C6F">
        <w:tc>
          <w:tcPr>
            <w:tcW w:w="0" w:type="auto"/>
          </w:tcPr>
          <w:p w14:paraId="54888901" w14:textId="77777777" w:rsidR="00646C6F" w:rsidRDefault="00646C6F" w:rsidP="001B38E8">
            <w:pPr>
              <w:pStyle w:val="Compact"/>
            </w:pPr>
            <w:proofErr w:type="spellStart"/>
            <w:r>
              <w:rPr>
                <w:b/>
              </w:rPr>
              <w:t>华北</w:t>
            </w:r>
            <w:proofErr w:type="spellEnd"/>
          </w:p>
        </w:tc>
        <w:tc>
          <w:tcPr>
            <w:tcW w:w="0" w:type="auto"/>
          </w:tcPr>
          <w:p w14:paraId="14FCDDDB" w14:textId="77777777" w:rsidR="00646C6F" w:rsidRDefault="00646C6F" w:rsidP="001B38E8">
            <w:pPr>
              <w:pStyle w:val="Compact"/>
            </w:pPr>
            <w:proofErr w:type="spellStart"/>
            <w:r>
              <w:t>商品P</w:t>
            </w:r>
            <w:proofErr w:type="spellEnd"/>
          </w:p>
        </w:tc>
        <w:tc>
          <w:tcPr>
            <w:tcW w:w="0" w:type="auto"/>
          </w:tcPr>
          <w:p w14:paraId="43D7E304" w14:textId="77777777" w:rsidR="00646C6F" w:rsidRDefault="00646C6F" w:rsidP="001B38E8">
            <w:pPr>
              <w:pStyle w:val="Compact"/>
            </w:pPr>
            <w:r>
              <w:t>80200</w:t>
            </w:r>
          </w:p>
        </w:tc>
        <w:tc>
          <w:tcPr>
            <w:tcW w:w="0" w:type="auto"/>
          </w:tcPr>
          <w:p w14:paraId="4C2CDCBB" w14:textId="77777777" w:rsidR="00646C6F" w:rsidRDefault="00646C6F" w:rsidP="001B38E8">
            <w:pPr>
              <w:pStyle w:val="Compact"/>
            </w:pPr>
            <w:r>
              <w:t>北京63.0%，太原10%，其他27.0%</w:t>
            </w:r>
          </w:p>
        </w:tc>
      </w:tr>
      <w:tr w:rsidR="00646C6F" w14:paraId="11DDFD9E" w14:textId="77777777" w:rsidTr="00646C6F">
        <w:tc>
          <w:tcPr>
            <w:tcW w:w="0" w:type="auto"/>
          </w:tcPr>
          <w:p w14:paraId="1B3E028E" w14:textId="77777777" w:rsidR="00646C6F" w:rsidRDefault="00646C6F" w:rsidP="001B38E8">
            <w:pPr>
              <w:pStyle w:val="Compact"/>
            </w:pPr>
            <w:proofErr w:type="spellStart"/>
            <w:r>
              <w:rPr>
                <w:b/>
              </w:rPr>
              <w:t>华北</w:t>
            </w:r>
            <w:proofErr w:type="spellEnd"/>
          </w:p>
        </w:tc>
        <w:tc>
          <w:tcPr>
            <w:tcW w:w="0" w:type="auto"/>
          </w:tcPr>
          <w:p w14:paraId="34F4B25E" w14:textId="77777777" w:rsidR="00646C6F" w:rsidRDefault="00646C6F" w:rsidP="001B38E8">
            <w:pPr>
              <w:pStyle w:val="Compact"/>
            </w:pPr>
            <w:proofErr w:type="spellStart"/>
            <w:r>
              <w:t>商品M</w:t>
            </w:r>
            <w:proofErr w:type="spellEnd"/>
          </w:p>
        </w:tc>
        <w:tc>
          <w:tcPr>
            <w:tcW w:w="0" w:type="auto"/>
          </w:tcPr>
          <w:p w14:paraId="2A6B7D24" w14:textId="77777777" w:rsidR="00646C6F" w:rsidRDefault="00646C6F" w:rsidP="001B38E8">
            <w:pPr>
              <w:pStyle w:val="Compact"/>
            </w:pPr>
            <w:r>
              <w:t>40000</w:t>
            </w:r>
          </w:p>
        </w:tc>
        <w:tc>
          <w:tcPr>
            <w:tcW w:w="0" w:type="auto"/>
          </w:tcPr>
          <w:p w14:paraId="78ACA25F" w14:textId="77777777" w:rsidR="00646C6F" w:rsidRDefault="00646C6F" w:rsidP="001B38E8">
            <w:pPr>
              <w:pStyle w:val="Compact"/>
            </w:pPr>
            <w:r>
              <w:t>北京63.0%，太原10%，其他27.0%</w:t>
            </w:r>
          </w:p>
        </w:tc>
      </w:tr>
      <w:tr w:rsidR="00646C6F" w14:paraId="2A35D2C4" w14:textId="77777777" w:rsidTr="00646C6F">
        <w:tc>
          <w:tcPr>
            <w:tcW w:w="0" w:type="auto"/>
          </w:tcPr>
          <w:p w14:paraId="0C57477B" w14:textId="77777777" w:rsidR="00646C6F" w:rsidRDefault="00646C6F" w:rsidP="001B38E8">
            <w:pPr>
              <w:pStyle w:val="Compact"/>
            </w:pPr>
            <w:proofErr w:type="spellStart"/>
            <w:r>
              <w:rPr>
                <w:b/>
              </w:rPr>
              <w:t>东北</w:t>
            </w:r>
            <w:proofErr w:type="spellEnd"/>
          </w:p>
        </w:tc>
        <w:tc>
          <w:tcPr>
            <w:tcW w:w="0" w:type="auto"/>
          </w:tcPr>
          <w:p w14:paraId="0B5DEC30" w14:textId="77777777" w:rsidR="00646C6F" w:rsidRDefault="00646C6F" w:rsidP="001B38E8">
            <w:pPr>
              <w:pStyle w:val="Compact"/>
            </w:pPr>
            <w:proofErr w:type="spellStart"/>
            <w:r>
              <w:t>商品J</w:t>
            </w:r>
            <w:proofErr w:type="spellEnd"/>
          </w:p>
        </w:tc>
        <w:tc>
          <w:tcPr>
            <w:tcW w:w="0" w:type="auto"/>
          </w:tcPr>
          <w:p w14:paraId="2D3AB140" w14:textId="77777777" w:rsidR="00646C6F" w:rsidRDefault="00646C6F" w:rsidP="001B38E8">
            <w:pPr>
              <w:pStyle w:val="Compact"/>
            </w:pPr>
            <w:r>
              <w:t>92000</w:t>
            </w:r>
          </w:p>
        </w:tc>
        <w:tc>
          <w:tcPr>
            <w:tcW w:w="0" w:type="auto"/>
          </w:tcPr>
          <w:p w14:paraId="3FAEA67D" w14:textId="77777777" w:rsidR="00646C6F" w:rsidRDefault="00646C6F" w:rsidP="001B38E8">
            <w:pPr>
              <w:pStyle w:val="Compact"/>
            </w:pPr>
            <w:r>
              <w:t>大连28%，辽宁17.0%，</w:t>
            </w:r>
            <w:proofErr w:type="spellStart"/>
            <w:r>
              <w:t>其他</w:t>
            </w:r>
            <w:proofErr w:type="spellEnd"/>
            <w:r>
              <w:t xml:space="preserve"> 55.0%</w:t>
            </w:r>
          </w:p>
        </w:tc>
      </w:tr>
    </w:tbl>
    <w:p w14:paraId="3F0D4104" w14:textId="550673A4" w:rsidR="00646C6F" w:rsidRDefault="00124F31" w:rsidP="00853512">
      <w:pPr>
        <w:pStyle w:val="3"/>
      </w:pPr>
      <w:r>
        <w:rPr>
          <w:rFonts w:hint="eastAsia"/>
        </w:rPr>
        <w:t>思路分析</w:t>
      </w:r>
    </w:p>
    <w:p w14:paraId="2158FC55" w14:textId="1D9BCA5D" w:rsidR="00124F31" w:rsidRDefault="00124F31" w:rsidP="000B2D2B">
      <w:pPr>
        <w:pStyle w:val="aff2"/>
        <w:numPr>
          <w:ilvl w:val="0"/>
          <w:numId w:val="5"/>
        </w:numPr>
      </w:pPr>
      <w:r>
        <w:rPr>
          <w:rFonts w:hint="eastAsia"/>
        </w:rPr>
        <w:t xml:space="preserve">使用 </w:t>
      </w:r>
      <w:proofErr w:type="spellStart"/>
      <w:r>
        <w:rPr>
          <w:rFonts w:hint="eastAsia"/>
        </w:rPr>
        <w:t>sql</w:t>
      </w:r>
      <w:proofErr w:type="spellEnd"/>
      <w:r>
        <w:rPr>
          <w:rFonts w:hint="eastAsia"/>
        </w:rPr>
        <w:t xml:space="preserve"> 来完成，碰到复杂的需求，可以使用 </w:t>
      </w:r>
      <w:proofErr w:type="spellStart"/>
      <w:r>
        <w:rPr>
          <w:rFonts w:hint="eastAsia"/>
        </w:rPr>
        <w:t>udf</w:t>
      </w:r>
      <w:proofErr w:type="spellEnd"/>
      <w:r>
        <w:rPr>
          <w:rFonts w:hint="eastAsia"/>
        </w:rPr>
        <w:t xml:space="preserve"> 或 </w:t>
      </w:r>
      <w:proofErr w:type="spellStart"/>
      <w:r>
        <w:rPr>
          <w:rFonts w:hint="eastAsia"/>
        </w:rPr>
        <w:t>udaf</w:t>
      </w:r>
      <w:proofErr w:type="spellEnd"/>
    </w:p>
    <w:p w14:paraId="6DD5044B" w14:textId="7D1E8D2E" w:rsidR="00124F31" w:rsidRDefault="00124F31" w:rsidP="000B2D2B">
      <w:pPr>
        <w:pStyle w:val="aff2"/>
        <w:numPr>
          <w:ilvl w:val="0"/>
          <w:numId w:val="6"/>
        </w:numPr>
      </w:pPr>
      <w:r>
        <w:rPr>
          <w:rFonts w:hint="eastAsia"/>
        </w:rPr>
        <w:t xml:space="preserve">查询出来所有的点击记录，并与 </w:t>
      </w:r>
      <w:proofErr w:type="spellStart"/>
      <w:r>
        <w:rPr>
          <w:rFonts w:hint="eastAsia"/>
        </w:rPr>
        <w:t>city_info</w:t>
      </w:r>
      <w:proofErr w:type="spellEnd"/>
      <w:r>
        <w:rPr>
          <w:rFonts w:hint="eastAsia"/>
        </w:rPr>
        <w:t xml:space="preserve"> 表连接，得到每个城市所在的地区，与 </w:t>
      </w:r>
      <w:proofErr w:type="spellStart"/>
      <w:r>
        <w:rPr>
          <w:rFonts w:hint="eastAsia"/>
        </w:rPr>
        <w:t>Product_info</w:t>
      </w:r>
      <w:proofErr w:type="spellEnd"/>
      <w:r>
        <w:rPr>
          <w:rFonts w:hint="eastAsia"/>
        </w:rPr>
        <w:t xml:space="preserve"> 表连接得到产品名称</w:t>
      </w:r>
    </w:p>
    <w:p w14:paraId="2012B306" w14:textId="06C4B6DB" w:rsidR="00124F31" w:rsidRDefault="00124F31" w:rsidP="000B2D2B">
      <w:pPr>
        <w:pStyle w:val="aff2"/>
        <w:numPr>
          <w:ilvl w:val="0"/>
          <w:numId w:val="6"/>
        </w:numPr>
      </w:pPr>
      <w:r>
        <w:rPr>
          <w:rFonts w:hint="eastAsia"/>
        </w:rPr>
        <w:t>按照地区和商品</w:t>
      </w:r>
      <w:r w:rsidR="000221BD">
        <w:rPr>
          <w:rFonts w:hint="eastAsia"/>
        </w:rPr>
        <w:t>名称</w:t>
      </w:r>
      <w:r>
        <w:rPr>
          <w:rFonts w:hint="eastAsia"/>
        </w:rPr>
        <w:t>分组，统计出每个商品在每个地区的总点击次数</w:t>
      </w:r>
    </w:p>
    <w:p w14:paraId="086AB7BD" w14:textId="437DEDF0" w:rsidR="00124F31" w:rsidRDefault="00124F31" w:rsidP="000B2D2B">
      <w:pPr>
        <w:pStyle w:val="aff2"/>
        <w:numPr>
          <w:ilvl w:val="0"/>
          <w:numId w:val="6"/>
        </w:numPr>
      </w:pPr>
      <w:r>
        <w:rPr>
          <w:rFonts w:hint="eastAsia"/>
        </w:rPr>
        <w:lastRenderedPageBreak/>
        <w:t>每个地区内按照点击次数降序排列</w:t>
      </w:r>
    </w:p>
    <w:p w14:paraId="011776E0" w14:textId="0BB07193" w:rsidR="00124F31" w:rsidRDefault="00124F31" w:rsidP="000B2D2B">
      <w:pPr>
        <w:pStyle w:val="aff2"/>
        <w:numPr>
          <w:ilvl w:val="0"/>
          <w:numId w:val="6"/>
        </w:numPr>
      </w:pPr>
      <w:r>
        <w:rPr>
          <w:rFonts w:hint="eastAsia"/>
        </w:rPr>
        <w:t>只取前三名，并把结果保存在数据库中</w:t>
      </w:r>
    </w:p>
    <w:p w14:paraId="24D67029" w14:textId="202B230B" w:rsidR="00D1129F" w:rsidRDefault="00124F31" w:rsidP="000B2D2B">
      <w:pPr>
        <w:pStyle w:val="aff2"/>
        <w:numPr>
          <w:ilvl w:val="0"/>
          <w:numId w:val="6"/>
        </w:numPr>
      </w:pPr>
      <w:r>
        <w:rPr>
          <w:rFonts w:hint="eastAsia"/>
        </w:rPr>
        <w:t xml:space="preserve">城市备注需要自定义 UDAF </w:t>
      </w:r>
      <w:r w:rsidR="00D1129F">
        <w:rPr>
          <w:rFonts w:hint="eastAsia"/>
        </w:rPr>
        <w:t>函数</w:t>
      </w:r>
    </w:p>
    <w:p w14:paraId="6B24F00D" w14:textId="7F5D0203" w:rsidR="00EB4B0B" w:rsidRDefault="00EB4B0B" w:rsidP="00853512">
      <w:pPr>
        <w:pStyle w:val="3"/>
      </w:pPr>
      <w:r>
        <w:rPr>
          <w:rFonts w:hint="eastAsia"/>
        </w:rPr>
        <w:t>代码实现</w:t>
      </w:r>
    </w:p>
    <w:p w14:paraId="7B95D081" w14:textId="77777777" w:rsidR="00EB4B0B" w:rsidRDefault="00EB4B0B" w:rsidP="000B2D2B">
      <w:pPr>
        <w:pStyle w:val="aff2"/>
        <w:numPr>
          <w:ilvl w:val="0"/>
          <w:numId w:val="7"/>
        </w:numPr>
      </w:pPr>
      <w:bookmarkStart w:id="28" w:name="udaf-函数定义"/>
      <w:proofErr w:type="spellStart"/>
      <w:r>
        <w:t>udaf</w:t>
      </w:r>
      <w:proofErr w:type="spellEnd"/>
      <w:r>
        <w:t xml:space="preserve"> 函数定义</w:t>
      </w:r>
      <w:bookmarkEnd w:id="28"/>
    </w:p>
    <w:p w14:paraId="061B07E1" w14:textId="77777777" w:rsidR="00983FEF" w:rsidRDefault="003F66DE" w:rsidP="003F66DE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lass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AreaClickUDAF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extends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UserDefinedAggregateFunction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{</w:t>
      </w:r>
    </w:p>
    <w:p w14:paraId="3AF4C35E" w14:textId="3EB1C58C" w:rsidR="003F66DE" w:rsidRPr="003F66DE" w:rsidRDefault="003F66DE" w:rsidP="003F66DE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0"/>
        <w:rPr>
          <w:rFonts w:ascii="Courier New" w:hAnsi="Courier New" w:cs="Courier New"/>
          <w:color w:val="A9B7C6"/>
          <w:sz w:val="16"/>
          <w:szCs w:val="16"/>
        </w:rPr>
      </w:pP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输入数据的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: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北京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 String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proofErr w:type="spellStart"/>
      <w:r w:rsidRPr="003F66DE">
        <w:rPr>
          <w:rFonts w:ascii="Courier New" w:hAnsi="Courier New" w:cs="Courier New"/>
          <w:color w:val="FFC66D"/>
          <w:sz w:val="16"/>
          <w:szCs w:val="16"/>
        </w:rPr>
        <w:t>inputSchema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tructTyp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Typ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3F66DE">
        <w:rPr>
          <w:rFonts w:ascii="Courier New" w:hAnsi="Courier New" w:cs="Courier New"/>
          <w:color w:val="6A8759"/>
          <w:sz w:val="16"/>
          <w:szCs w:val="16"/>
        </w:rPr>
        <w:t>city_name</w:t>
      </w:r>
      <w:proofErr w:type="spellEnd"/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tringTyp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::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Ni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       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StructType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>(Array(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StructField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>("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city_name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", 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StringType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>)))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缓存的数据的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北京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-&gt;1000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天津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-&gt;5000  Map,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总的点击量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 1000/?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proofErr w:type="spellStart"/>
      <w:r w:rsidRPr="003F66DE">
        <w:rPr>
          <w:rFonts w:ascii="Courier New" w:hAnsi="Courier New" w:cs="Courier New"/>
          <w:color w:val="FFC66D"/>
          <w:sz w:val="16"/>
          <w:szCs w:val="16"/>
        </w:rPr>
        <w:t>bufferSchema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tructTyp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MapType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StringType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LongType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)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还需要标注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ma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key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类型和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value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Typ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3F66DE">
        <w:rPr>
          <w:rFonts w:ascii="Courier New" w:hAnsi="Courier New" w:cs="Courier New"/>
          <w:color w:val="6A8759"/>
          <w:sz w:val="16"/>
          <w:szCs w:val="16"/>
        </w:rPr>
        <w:t>city_count</w:t>
      </w:r>
      <w:proofErr w:type="spellEnd"/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proofErr w:type="spellStart"/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MapTyp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tringType</w:t>
      </w:r>
      <w:proofErr w:type="spellEnd"/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LongTyp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) :: </w:t>
      </w:r>
      <w:proofErr w:type="spellStart"/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StructField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3F66DE">
        <w:rPr>
          <w:rFonts w:ascii="Courier New" w:hAnsi="Courier New" w:cs="Courier New"/>
          <w:color w:val="6A8759"/>
          <w:sz w:val="16"/>
          <w:szCs w:val="16"/>
        </w:rPr>
        <w:t>total_count</w:t>
      </w:r>
      <w:proofErr w:type="spellEnd"/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LongTyp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::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Ni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输出的数据类型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 "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北京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21.2%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天津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13.2%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其他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65.6%"  String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proofErr w:type="spellStart"/>
      <w:r w:rsidRPr="003F66DE">
        <w:rPr>
          <w:rFonts w:ascii="Courier New" w:hAnsi="Courier New" w:cs="Courier New"/>
          <w:color w:val="FFC66D"/>
          <w:sz w:val="16"/>
          <w:szCs w:val="16"/>
        </w:rPr>
        <w:t>dataTyp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DataTyp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StringTyp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相同的输入是否应用有相同的输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.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deterministic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Boolean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true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给存储数据初始化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initializ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buffer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MutableAggregationBuffer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//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初始化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ma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缓存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uffer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(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初始化总的点击量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uffer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分区内合并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Map[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城市名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点击量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]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updat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buffer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MutableAggregationBuffer</w:t>
      </w:r>
      <w:proofErr w:type="spellEnd"/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input: Row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首先拿到城市名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="001E01A3">
        <w:rPr>
          <w:rFonts w:ascii="Courier New" w:hAnsi="Courier New" w:cs="Courier New"/>
          <w:color w:val="808080"/>
          <w:sz w:val="16"/>
          <w:szCs w:val="16"/>
        </w:rPr>
        <w:t>然后把</w:t>
      </w:r>
      <w:r w:rsidR="001E01A3">
        <w:rPr>
          <w:rFonts w:ascii="Courier New" w:hAnsi="Courier New" w:cs="Courier New" w:hint="eastAsia"/>
          <w:color w:val="808080"/>
          <w:sz w:val="16"/>
          <w:szCs w:val="16"/>
        </w:rPr>
        <w:t>城市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名作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key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去查看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map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中是否存在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如果存在就把对应的值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+1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如果不存在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="00B22B55">
        <w:rPr>
          <w:rFonts w:ascii="Courier New" w:hAnsi="Courier New" w:cs="Courier New"/>
          <w:color w:val="808080"/>
          <w:sz w:val="16"/>
          <w:szCs w:val="16"/>
        </w:rPr>
        <w:t>则直接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0+1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Nam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input.getString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       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 map: 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collection.Map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[String, Long] = </w:t>
      </w:r>
      <w:proofErr w:type="spellStart"/>
      <w:r w:rsidRPr="003F66DE">
        <w:rPr>
          <w:rFonts w:ascii="Courier New" w:hAnsi="Courier New" w:cs="Courier New"/>
          <w:color w:val="808080"/>
          <w:sz w:val="16"/>
          <w:szCs w:val="16"/>
        </w:rPr>
        <w:t>buffer.getMap</w:t>
      </w:r>
      <w:proofErr w:type="spellEnd"/>
      <w:r w:rsidRPr="003F66DE">
        <w:rPr>
          <w:rFonts w:ascii="Courier New" w:hAnsi="Courier New" w:cs="Courier New"/>
          <w:color w:val="808080"/>
          <w:sz w:val="16"/>
          <w:szCs w:val="16"/>
        </w:rPr>
        <w:t>[String, Long](0)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</w:r>
      <w:r w:rsidRPr="003F66DE">
        <w:rPr>
          <w:rFonts w:ascii="Courier New" w:hAnsi="Courier New" w:cs="Courier New"/>
          <w:color w:val="808080"/>
          <w:sz w:val="16"/>
          <w:szCs w:val="16"/>
        </w:rPr>
        <w:lastRenderedPageBreak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map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 =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buffer.getAs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]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uffer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= map + 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Nam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-&gt; 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map.getOrEls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Name</w:t>
      </w:r>
      <w:proofErr w:type="spellEnd"/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+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碰到一个城市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则总的点击量要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+1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uffer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=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buffer.getLong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) +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L</w:t>
      </w:r>
      <w:r w:rsidRPr="003F66DE">
        <w:rPr>
          <w:rFonts w:ascii="Courier New" w:hAnsi="Courier New" w:cs="Courier New"/>
          <w:color w:val="6897BB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分区间的合并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merg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buffer1: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MutableAggregationBuffer</w:t>
      </w:r>
      <w:proofErr w:type="spellEnd"/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buffer2: Row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ap1 = buffer1.getAs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]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map2 = buffer2.getAs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]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把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map1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的键值对与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map2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中的累积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最后赋值给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buffer1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buffer1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= map1.foldLeft(map2)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map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k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v)) =&gt;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map + (k -&gt; 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map.getOrEls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k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L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+ v)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buffer1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= buffer1.getLong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+ buffer2.getLong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最终的输出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. "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北京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21.2%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天津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13.2%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，其他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65.6%"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r w:rsidRPr="003F66DE">
        <w:rPr>
          <w:rFonts w:ascii="Courier New" w:hAnsi="Courier New" w:cs="Courier New"/>
          <w:color w:val="FFC66D"/>
          <w:sz w:val="16"/>
          <w:szCs w:val="16"/>
        </w:rPr>
        <w:t>evaluat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(buffer: Row)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Any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=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CountMap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buffer.getAs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Map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, Long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]]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0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totalCount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buffer.getLong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var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sRatio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List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[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Remark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] =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CountMap.toList.sortBy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-_._2).take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2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.map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Name</w:t>
      </w:r>
      <w:proofErr w:type="spellEnd"/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count) =&gt;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  </w:t>
      </w:r>
      <w:proofErr w:type="spellStart"/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CityRemark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Name</w:t>
      </w:r>
      <w:proofErr w:type="spellEnd"/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ount.toDoubl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/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totalCount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 xml:space="preserve">// 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如果城市的个数超过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2</w:t>
      </w:r>
      <w:r w:rsidRPr="003F66DE">
        <w:rPr>
          <w:rFonts w:ascii="Courier New" w:hAnsi="Courier New" w:cs="Courier New"/>
          <w:color w:val="808080"/>
          <w:sz w:val="16"/>
          <w:szCs w:val="16"/>
        </w:rPr>
        <w:t>才显示其他</w:t>
      </w:r>
      <w:r w:rsidRPr="003F66DE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if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CountMap.siz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&gt; 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2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sRatio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sRatio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 :+ </w:t>
      </w:r>
      <w:proofErr w:type="spellStart"/>
      <w:r w:rsidRPr="003F66DE">
        <w:rPr>
          <w:rFonts w:ascii="Courier New" w:hAnsi="Courier New" w:cs="Courier New"/>
          <w:i/>
          <w:iCs/>
          <w:color w:val="A9B7C6"/>
          <w:sz w:val="16"/>
          <w:szCs w:val="16"/>
        </w:rPr>
        <w:t>CityRemark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其他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sRatio.foldLeft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897BB"/>
          <w:sz w:val="16"/>
          <w:szCs w:val="16"/>
        </w:rPr>
        <w:t>1D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(_ - _.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Ratio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)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sRatio.mkString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, 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>}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case class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Remark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Name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3F66DE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Ratio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CC7832"/>
          <w:sz w:val="16"/>
          <w:szCs w:val="16"/>
        </w:rPr>
        <w:t>Double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 {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proofErr w:type="spellStart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 xml:space="preserve">formatter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DecimalFormat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0.00%"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)</w:t>
      </w:r>
      <w:r w:rsidRPr="003F66DE">
        <w:rPr>
          <w:rFonts w:ascii="Courier New" w:hAnsi="Courier New" w:cs="Courier New"/>
          <w:color w:val="A9B7C6"/>
          <w:sz w:val="16"/>
          <w:szCs w:val="16"/>
        </w:rPr>
        <w:br/>
        <w:t xml:space="preserve">  </w:t>
      </w:r>
      <w:r w:rsidRPr="003F66DE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verride def </w:t>
      </w:r>
      <w:proofErr w:type="spellStart"/>
      <w:r w:rsidRPr="003F66DE">
        <w:rPr>
          <w:rFonts w:ascii="Courier New" w:hAnsi="Courier New" w:cs="Courier New"/>
          <w:color w:val="FFC66D"/>
          <w:sz w:val="16"/>
          <w:szCs w:val="16"/>
        </w:rPr>
        <w:t>toString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: </w:t>
      </w:r>
      <w:r w:rsidRPr="003F66DE">
        <w:rPr>
          <w:rFonts w:ascii="Courier New" w:hAnsi="Courier New" w:cs="Courier New"/>
          <w:color w:val="4E807D"/>
          <w:sz w:val="16"/>
          <w:szCs w:val="16"/>
        </w:rPr>
        <w:t xml:space="preserve">String </w:t>
      </w:r>
      <w:r w:rsidRPr="003F66DE">
        <w:rPr>
          <w:rFonts w:ascii="Courier New" w:hAnsi="Courier New" w:cs="Courier New"/>
          <w:color w:val="A9B7C6"/>
          <w:sz w:val="16"/>
          <w:szCs w:val="16"/>
        </w:rPr>
        <w:t xml:space="preserve">= 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s"</w:t>
      </w:r>
      <w:r w:rsidRPr="003F66DE">
        <w:rPr>
          <w:rFonts w:ascii="Courier New" w:hAnsi="Courier New" w:cs="Courier New"/>
          <w:b/>
          <w:bCs/>
          <w:color w:val="00B8BB"/>
          <w:sz w:val="16"/>
          <w:szCs w:val="16"/>
        </w:rPr>
        <w:t>$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Name</w:t>
      </w:r>
      <w:proofErr w:type="spellEnd"/>
      <w:r w:rsidRPr="003F66DE">
        <w:rPr>
          <w:rFonts w:ascii="Courier New" w:hAnsi="Courier New" w:cs="Courier New"/>
          <w:color w:val="6A8759"/>
          <w:sz w:val="16"/>
          <w:szCs w:val="16"/>
        </w:rPr>
        <w:t>:</w:t>
      </w:r>
      <w:r w:rsidRPr="003F66DE">
        <w:rPr>
          <w:rFonts w:ascii="Courier New" w:hAnsi="Courier New" w:cs="Courier New"/>
          <w:b/>
          <w:bCs/>
          <w:color w:val="00B8BB"/>
          <w:sz w:val="16"/>
          <w:szCs w:val="16"/>
        </w:rPr>
        <w:t>$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{</w:t>
      </w:r>
      <w:proofErr w:type="spellStart"/>
      <w:r w:rsidRPr="003F66DE">
        <w:rPr>
          <w:rFonts w:ascii="Courier New" w:hAnsi="Courier New" w:cs="Courier New"/>
          <w:i/>
          <w:iCs/>
          <w:color w:val="9876AA"/>
          <w:sz w:val="16"/>
          <w:szCs w:val="16"/>
        </w:rPr>
        <w:t>formatter</w:t>
      </w:r>
      <w:r w:rsidRPr="003F66DE">
        <w:rPr>
          <w:rFonts w:ascii="Courier New" w:hAnsi="Courier New" w:cs="Courier New"/>
          <w:color w:val="A9B7C6"/>
          <w:sz w:val="16"/>
          <w:szCs w:val="16"/>
        </w:rPr>
        <w:t>.format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3F66DE">
        <w:rPr>
          <w:rFonts w:ascii="Courier New" w:hAnsi="Courier New" w:cs="Courier New"/>
          <w:color w:val="A9B7C6"/>
          <w:sz w:val="16"/>
          <w:szCs w:val="16"/>
        </w:rPr>
        <w:t>cityRatio</w:t>
      </w:r>
      <w:proofErr w:type="spellEnd"/>
      <w:r w:rsidRPr="003F66DE">
        <w:rPr>
          <w:rFonts w:ascii="Courier New" w:hAnsi="Courier New" w:cs="Courier New"/>
          <w:color w:val="A9B7C6"/>
          <w:sz w:val="16"/>
          <w:szCs w:val="16"/>
        </w:rPr>
        <w:t>)}</w:t>
      </w:r>
      <w:r w:rsidRPr="003F66DE">
        <w:rPr>
          <w:rFonts w:ascii="Courier New" w:hAnsi="Courier New" w:cs="Courier New"/>
          <w:color w:val="6A8759"/>
          <w:sz w:val="16"/>
          <w:szCs w:val="16"/>
        </w:rPr>
        <w:t>"</w:t>
      </w:r>
      <w:r w:rsidRPr="003F66DE">
        <w:rPr>
          <w:rFonts w:ascii="Courier New" w:hAnsi="Courier New" w:cs="Courier New"/>
          <w:color w:val="6A8759"/>
          <w:sz w:val="16"/>
          <w:szCs w:val="16"/>
        </w:rPr>
        <w:br/>
      </w:r>
      <w:r w:rsidRPr="003F66DE">
        <w:rPr>
          <w:rFonts w:ascii="Courier New" w:hAnsi="Courier New" w:cs="Courier New"/>
          <w:color w:val="A9B7C6"/>
          <w:sz w:val="16"/>
          <w:szCs w:val="16"/>
        </w:rPr>
        <w:t>}</w:t>
      </w:r>
    </w:p>
    <w:p w14:paraId="7309E3CC" w14:textId="77777777" w:rsidR="003F66DE" w:rsidRPr="003F66DE" w:rsidRDefault="003F66DE" w:rsidP="003F66DE"/>
    <w:p w14:paraId="165486A6" w14:textId="77777777" w:rsidR="00EB4B0B" w:rsidRDefault="00EB4B0B" w:rsidP="000B2D2B">
      <w:pPr>
        <w:pStyle w:val="aff2"/>
        <w:numPr>
          <w:ilvl w:val="0"/>
          <w:numId w:val="7"/>
        </w:numPr>
      </w:pPr>
      <w:bookmarkStart w:id="29" w:name="具体实现-3"/>
      <w:r>
        <w:lastRenderedPageBreak/>
        <w:t>具体实现</w:t>
      </w:r>
      <w:bookmarkEnd w:id="29"/>
    </w:p>
    <w:p w14:paraId="54DF45D0" w14:textId="77777777" w:rsidR="00983FEF" w:rsidRDefault="00E866FD" w:rsidP="00192A5B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0"/>
        <w:rPr>
          <w:rFonts w:ascii="Courier New" w:hAnsi="Courier New" w:cs="Courier New"/>
          <w:color w:val="A9B7C6"/>
          <w:sz w:val="16"/>
          <w:szCs w:val="16"/>
        </w:rPr>
      </w:pPr>
      <w:r w:rsidRPr="00192A5B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object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SparkSQL04_TopN {</w:t>
      </w:r>
    </w:p>
    <w:p w14:paraId="674A54DC" w14:textId="1486265D" w:rsidR="00E866FD" w:rsidRPr="00192A5B" w:rsidRDefault="00E866FD" w:rsidP="00192A5B">
      <w:pPr>
        <w:pStyle w:val="aff2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0"/>
        <w:rPr>
          <w:rFonts w:ascii="Courier New" w:hAnsi="Courier New" w:cs="Courier New"/>
          <w:color w:val="A9B7C6"/>
          <w:sz w:val="16"/>
          <w:szCs w:val="16"/>
        </w:rPr>
      </w:pPr>
      <w:r w:rsidRPr="00192A5B">
        <w:rPr>
          <w:rFonts w:ascii="Courier New" w:hAnsi="Courier New" w:cs="Courier New"/>
          <w:color w:val="A9B7C6"/>
          <w:sz w:val="16"/>
          <w:szCs w:val="16"/>
        </w:rPr>
        <w:t xml:space="preserve">  </w:t>
      </w:r>
      <w:r w:rsidRPr="00192A5B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def </w:t>
      </w:r>
      <w:r w:rsidRPr="00192A5B">
        <w:rPr>
          <w:rFonts w:ascii="Courier New" w:hAnsi="Courier New" w:cs="Courier New"/>
          <w:color w:val="FFC66D"/>
          <w:sz w:val="16"/>
          <w:szCs w:val="16"/>
        </w:rPr>
        <w:t>main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(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args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: Array[</w:t>
      </w:r>
      <w:r w:rsidRPr="00192A5B">
        <w:rPr>
          <w:rFonts w:ascii="Courier New" w:hAnsi="Courier New" w:cs="Courier New"/>
          <w:color w:val="4E807D"/>
          <w:sz w:val="16"/>
          <w:szCs w:val="16"/>
        </w:rPr>
        <w:t>String</w:t>
      </w:r>
      <w:r w:rsidRPr="00192A5B">
        <w:rPr>
          <w:rFonts w:ascii="Courier New" w:hAnsi="Courier New" w:cs="Courier New"/>
          <w:color w:val="A9B7C6"/>
          <w:sz w:val="16"/>
          <w:szCs w:val="16"/>
        </w:rPr>
        <w:t xml:space="preserve">]): </w:t>
      </w:r>
      <w:r w:rsidRPr="00192A5B">
        <w:rPr>
          <w:rFonts w:ascii="Courier New" w:hAnsi="Courier New" w:cs="Courier New"/>
          <w:color w:val="CC7832"/>
          <w:sz w:val="16"/>
          <w:szCs w:val="16"/>
        </w:rPr>
        <w:t xml:space="preserve">Unit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= {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192A5B">
        <w:rPr>
          <w:rFonts w:ascii="Courier New" w:hAnsi="Courier New" w:cs="Courier New"/>
          <w:b/>
          <w:bCs/>
          <w:color w:val="CC7832"/>
          <w:sz w:val="16"/>
          <w:szCs w:val="16"/>
        </w:rPr>
        <w:t>val</w:t>
      </w:r>
      <w:proofErr w:type="spellEnd"/>
      <w:r w:rsidRPr="00192A5B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 </w:t>
      </w:r>
      <w:r w:rsidRPr="00192A5B">
        <w:rPr>
          <w:rFonts w:ascii="Courier New" w:hAnsi="Courier New" w:cs="Courier New"/>
          <w:color w:val="A9B7C6"/>
          <w:sz w:val="16"/>
          <w:szCs w:val="16"/>
        </w:rPr>
        <w:t xml:space="preserve">spark: 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SparkSession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 xml:space="preserve"> = 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SparkSession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.</w:t>
      </w:r>
      <w:r w:rsidRPr="00192A5B">
        <w:rPr>
          <w:rFonts w:ascii="Courier New" w:hAnsi="Courier New" w:cs="Courier New"/>
          <w:i/>
          <w:iCs/>
          <w:color w:val="A9B7C6"/>
          <w:sz w:val="16"/>
          <w:szCs w:val="16"/>
        </w:rPr>
        <w:t>builder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(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.master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local[2]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.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appName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192A5B">
        <w:rPr>
          <w:rFonts w:ascii="Courier New" w:hAnsi="Courier New" w:cs="Courier New"/>
          <w:color w:val="6A8759"/>
          <w:sz w:val="16"/>
          <w:szCs w:val="16"/>
        </w:rPr>
        <w:t>AreaClickApp</w:t>
      </w:r>
      <w:proofErr w:type="spellEnd"/>
      <w:r w:rsidRPr="00192A5B">
        <w:rPr>
          <w:rFonts w:ascii="Courier New" w:hAnsi="Courier New" w:cs="Courier New"/>
          <w:color w:val="6A8759"/>
          <w:sz w:val="16"/>
          <w:szCs w:val="16"/>
        </w:rPr>
        <w:t>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.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enableHiveSupport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(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.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getOrCreate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(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spark.sql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 xml:space="preserve">"use </w:t>
      </w:r>
      <w:proofErr w:type="spellStart"/>
      <w:r w:rsidRPr="00192A5B">
        <w:rPr>
          <w:rFonts w:ascii="Courier New" w:hAnsi="Courier New" w:cs="Courier New"/>
          <w:color w:val="6A8759"/>
          <w:sz w:val="16"/>
          <w:szCs w:val="16"/>
        </w:rPr>
        <w:t>sparkpractice</w:t>
      </w:r>
      <w:proofErr w:type="spellEnd"/>
      <w:r w:rsidRPr="00192A5B">
        <w:rPr>
          <w:rFonts w:ascii="Courier New" w:hAnsi="Courier New" w:cs="Courier New"/>
          <w:color w:val="6A8759"/>
          <w:sz w:val="16"/>
          <w:szCs w:val="16"/>
        </w:rPr>
        <w:t>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// 0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注册自定义聚合函数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spark.udf.register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</w:t>
      </w:r>
      <w:proofErr w:type="spellStart"/>
      <w:r w:rsidRPr="00192A5B">
        <w:rPr>
          <w:rFonts w:ascii="Courier New" w:hAnsi="Courier New" w:cs="Courier New"/>
          <w:color w:val="6A8759"/>
          <w:sz w:val="16"/>
          <w:szCs w:val="16"/>
        </w:rPr>
        <w:t>city_remark</w:t>
      </w:r>
      <w:proofErr w:type="spellEnd"/>
      <w:r w:rsidRPr="00192A5B">
        <w:rPr>
          <w:rFonts w:ascii="Courier New" w:hAnsi="Courier New" w:cs="Courier New"/>
          <w:color w:val="6A8759"/>
          <w:sz w:val="16"/>
          <w:szCs w:val="16"/>
        </w:rPr>
        <w:t>"</w:t>
      </w:r>
      <w:r w:rsidRPr="00192A5B">
        <w:rPr>
          <w:rFonts w:ascii="Courier New" w:hAnsi="Courier New" w:cs="Courier New"/>
          <w:color w:val="CC7832"/>
          <w:sz w:val="16"/>
          <w:szCs w:val="16"/>
        </w:rPr>
        <w:t xml:space="preserve">, </w:t>
      </w:r>
      <w:r w:rsidRPr="00192A5B">
        <w:rPr>
          <w:rFonts w:ascii="Courier New" w:hAnsi="Courier New" w:cs="Courier New"/>
          <w:b/>
          <w:bCs/>
          <w:color w:val="CC7832"/>
          <w:sz w:val="16"/>
          <w:szCs w:val="16"/>
        </w:rPr>
        <w:t xml:space="preserve">new 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AreaClickUDAF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// 1.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查询出所有的点击记录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,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并和城市表产品表做内连接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spark.sql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(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""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select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c.*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</w:t>
      </w:r>
      <w:proofErr w:type="spellStart"/>
      <w:r w:rsidRPr="00192A5B">
        <w:rPr>
          <w:rFonts w:ascii="Courier New" w:hAnsi="Courier New" w:cs="Courier New"/>
          <w:color w:val="6A8759"/>
          <w:sz w:val="16"/>
          <w:szCs w:val="16"/>
        </w:rPr>
        <w:t>v.click_product_id</w:t>
      </w:r>
      <w:proofErr w:type="spellEnd"/>
      <w:r w:rsidRPr="00192A5B">
        <w:rPr>
          <w:rFonts w:ascii="Courier New" w:hAnsi="Courier New" w:cs="Courier New"/>
          <w:color w:val="6A8759"/>
          <w:sz w:val="16"/>
          <w:szCs w:val="16"/>
        </w:rPr>
        <w:t>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</w:t>
      </w:r>
      <w:proofErr w:type="spellStart"/>
      <w:r w:rsidRPr="00192A5B">
        <w:rPr>
          <w:rFonts w:ascii="Courier New" w:hAnsi="Courier New" w:cs="Courier New"/>
          <w:color w:val="6A8759"/>
          <w:sz w:val="16"/>
          <w:szCs w:val="16"/>
        </w:rPr>
        <w:t>p.product_name</w:t>
      </w:r>
      <w:proofErr w:type="spellEnd"/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from </w:t>
      </w:r>
      <w:proofErr w:type="spellStart"/>
      <w:r w:rsidRPr="00192A5B">
        <w:rPr>
          <w:rFonts w:ascii="Courier New" w:hAnsi="Courier New" w:cs="Courier New"/>
          <w:color w:val="6A8759"/>
          <w:sz w:val="16"/>
          <w:szCs w:val="16"/>
        </w:rPr>
        <w:t>user_visit_action</w:t>
      </w:r>
      <w:proofErr w:type="spellEnd"/>
      <w:r w:rsidRPr="00192A5B">
        <w:rPr>
          <w:rFonts w:ascii="Courier New" w:hAnsi="Courier New" w:cs="Courier New"/>
          <w:color w:val="6A8759"/>
          <w:sz w:val="16"/>
          <w:szCs w:val="16"/>
        </w:rPr>
        <w:t xml:space="preserve"> v join </w:t>
      </w:r>
      <w:proofErr w:type="spellStart"/>
      <w:r w:rsidRPr="00192A5B">
        <w:rPr>
          <w:rFonts w:ascii="Courier New" w:hAnsi="Courier New" w:cs="Courier New"/>
          <w:color w:val="6A8759"/>
          <w:sz w:val="16"/>
          <w:szCs w:val="16"/>
        </w:rPr>
        <w:t>city_info</w:t>
      </w:r>
      <w:proofErr w:type="spellEnd"/>
      <w:r w:rsidRPr="00192A5B">
        <w:rPr>
          <w:rFonts w:ascii="Courier New" w:hAnsi="Courier New" w:cs="Courier New"/>
          <w:color w:val="6A8759"/>
          <w:sz w:val="16"/>
          <w:szCs w:val="16"/>
        </w:rPr>
        <w:t xml:space="preserve"> c join </w:t>
      </w:r>
      <w:proofErr w:type="spellStart"/>
      <w:r w:rsidRPr="00192A5B">
        <w:rPr>
          <w:rFonts w:ascii="Courier New" w:hAnsi="Courier New" w:cs="Courier New"/>
          <w:color w:val="6A8759"/>
          <w:sz w:val="16"/>
          <w:szCs w:val="16"/>
        </w:rPr>
        <w:t>product_info</w:t>
      </w:r>
      <w:proofErr w:type="spellEnd"/>
      <w:r w:rsidRPr="00192A5B">
        <w:rPr>
          <w:rFonts w:ascii="Courier New" w:hAnsi="Courier New" w:cs="Courier New"/>
          <w:color w:val="6A8759"/>
          <w:sz w:val="16"/>
          <w:szCs w:val="16"/>
        </w:rPr>
        <w:t xml:space="preserve"> p on </w:t>
      </w:r>
      <w:proofErr w:type="spellStart"/>
      <w:r w:rsidRPr="00192A5B">
        <w:rPr>
          <w:rFonts w:ascii="Courier New" w:hAnsi="Courier New" w:cs="Courier New"/>
          <w:color w:val="6A8759"/>
          <w:sz w:val="16"/>
          <w:szCs w:val="16"/>
        </w:rPr>
        <w:t>v.city_id</w:t>
      </w:r>
      <w:proofErr w:type="spellEnd"/>
      <w:r w:rsidRPr="00192A5B">
        <w:rPr>
          <w:rFonts w:ascii="Courier New" w:hAnsi="Courier New" w:cs="Courier New"/>
          <w:color w:val="6A8759"/>
          <w:sz w:val="16"/>
          <w:szCs w:val="16"/>
        </w:rPr>
        <w:t>=</w:t>
      </w:r>
      <w:proofErr w:type="spellStart"/>
      <w:r w:rsidRPr="00192A5B">
        <w:rPr>
          <w:rFonts w:ascii="Courier New" w:hAnsi="Courier New" w:cs="Courier New"/>
          <w:color w:val="6A8759"/>
          <w:sz w:val="16"/>
          <w:szCs w:val="16"/>
        </w:rPr>
        <w:t>c.city_id</w:t>
      </w:r>
      <w:proofErr w:type="spellEnd"/>
      <w:r w:rsidRPr="00192A5B">
        <w:rPr>
          <w:rFonts w:ascii="Courier New" w:hAnsi="Courier New" w:cs="Courier New"/>
          <w:color w:val="6A8759"/>
          <w:sz w:val="16"/>
          <w:szCs w:val="16"/>
        </w:rPr>
        <w:t xml:space="preserve"> and </w:t>
      </w:r>
      <w:proofErr w:type="spellStart"/>
      <w:r w:rsidRPr="00192A5B">
        <w:rPr>
          <w:rFonts w:ascii="Courier New" w:hAnsi="Courier New" w:cs="Courier New"/>
          <w:color w:val="6A8759"/>
          <w:sz w:val="16"/>
          <w:szCs w:val="16"/>
        </w:rPr>
        <w:t>v.click_product_id</w:t>
      </w:r>
      <w:proofErr w:type="spellEnd"/>
      <w:r w:rsidRPr="00192A5B">
        <w:rPr>
          <w:rFonts w:ascii="Courier New" w:hAnsi="Courier New" w:cs="Courier New"/>
          <w:color w:val="6A8759"/>
          <w:sz w:val="16"/>
          <w:szCs w:val="16"/>
        </w:rPr>
        <w:t>=</w:t>
      </w:r>
      <w:proofErr w:type="spellStart"/>
      <w:r w:rsidRPr="00192A5B">
        <w:rPr>
          <w:rFonts w:ascii="Courier New" w:hAnsi="Courier New" w:cs="Courier New"/>
          <w:color w:val="6A8759"/>
          <w:sz w:val="16"/>
          <w:szCs w:val="16"/>
        </w:rPr>
        <w:t>p.product_id</w:t>
      </w:r>
      <w:proofErr w:type="spellEnd"/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where </w:t>
      </w:r>
      <w:proofErr w:type="spellStart"/>
      <w:r w:rsidRPr="00192A5B">
        <w:rPr>
          <w:rFonts w:ascii="Courier New" w:hAnsi="Courier New" w:cs="Courier New"/>
          <w:color w:val="6A8759"/>
          <w:sz w:val="16"/>
          <w:szCs w:val="16"/>
        </w:rPr>
        <w:t>click_product_id</w:t>
      </w:r>
      <w:proofErr w:type="spellEnd"/>
      <w:r w:rsidRPr="00192A5B">
        <w:rPr>
          <w:rFonts w:ascii="Courier New" w:hAnsi="Courier New" w:cs="Courier New"/>
          <w:color w:val="6A8759"/>
          <w:sz w:val="16"/>
          <w:szCs w:val="16"/>
        </w:rPr>
        <w:t>&gt;-1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""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.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stripMargin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).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createOrReplaceTempView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t1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// 2.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计算每个区域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,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每个产品的点击量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spark.sql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(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""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select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t1.area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t1.product_name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count(*) </w:t>
      </w:r>
      <w:proofErr w:type="spellStart"/>
      <w:r w:rsidRPr="00192A5B">
        <w:rPr>
          <w:rFonts w:ascii="Courier New" w:hAnsi="Courier New" w:cs="Courier New"/>
          <w:color w:val="6A8759"/>
          <w:sz w:val="16"/>
          <w:szCs w:val="16"/>
        </w:rPr>
        <w:t>click_count</w:t>
      </w:r>
      <w:proofErr w:type="spellEnd"/>
      <w:r w:rsidRPr="00192A5B">
        <w:rPr>
          <w:rFonts w:ascii="Courier New" w:hAnsi="Courier New" w:cs="Courier New"/>
          <w:color w:val="6A8759"/>
          <w:sz w:val="16"/>
          <w:szCs w:val="16"/>
        </w:rPr>
        <w:t>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</w:t>
      </w:r>
      <w:proofErr w:type="spellStart"/>
      <w:r w:rsidRPr="00192A5B">
        <w:rPr>
          <w:rFonts w:ascii="Courier New" w:hAnsi="Courier New" w:cs="Courier New"/>
          <w:color w:val="6A8759"/>
          <w:sz w:val="16"/>
          <w:szCs w:val="16"/>
        </w:rPr>
        <w:t>city_remark</w:t>
      </w:r>
      <w:proofErr w:type="spellEnd"/>
      <w:r w:rsidRPr="00192A5B">
        <w:rPr>
          <w:rFonts w:ascii="Courier New" w:hAnsi="Courier New" w:cs="Courier New"/>
          <w:color w:val="6A8759"/>
          <w:sz w:val="16"/>
          <w:szCs w:val="16"/>
        </w:rPr>
        <w:t>(t1.city_name)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from t1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group by t1.area, t1.product_name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""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.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stripMargin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).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createOrReplaceTempView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t2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// 3.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对每个区域内产品的点击量进行倒序排列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spark.sql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(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""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select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*,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rank() over(partition by t2.area order by t2.click_count desc) rank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from t2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</w:r>
      <w:r w:rsidRPr="00192A5B">
        <w:rPr>
          <w:rFonts w:ascii="Courier New" w:hAnsi="Courier New" w:cs="Courier New"/>
          <w:color w:val="6A8759"/>
          <w:sz w:val="16"/>
          <w:szCs w:val="16"/>
        </w:rPr>
        <w:lastRenderedPageBreak/>
        <w:t xml:space="preserve">      ""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.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stripMargin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).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createOrReplaceTempView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(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t3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 xml:space="preserve">// 4.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每个区域取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top3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spark.sql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(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  </w:t>
      </w:r>
      <w:r w:rsidRPr="00192A5B">
        <w:rPr>
          <w:rFonts w:ascii="Courier New" w:hAnsi="Courier New" w:cs="Courier New"/>
          <w:color w:val="6A8759"/>
          <w:sz w:val="16"/>
          <w:szCs w:val="16"/>
        </w:rPr>
        <w:t>"""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select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    *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from t3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  |where rank&lt;=3</w:t>
      </w:r>
      <w:r w:rsidRPr="00192A5B">
        <w:rPr>
          <w:rFonts w:ascii="Courier New" w:hAnsi="Courier New" w:cs="Courier New"/>
          <w:color w:val="6A8759"/>
          <w:sz w:val="16"/>
          <w:szCs w:val="16"/>
        </w:rPr>
        <w:br/>
        <w:t xml:space="preserve">      """</w:t>
      </w:r>
      <w:r w:rsidRPr="00192A5B">
        <w:rPr>
          <w:rFonts w:ascii="Courier New" w:hAnsi="Courier New" w:cs="Courier New"/>
          <w:color w:val="A9B7C6"/>
          <w:sz w:val="16"/>
          <w:szCs w:val="16"/>
        </w:rPr>
        <w:t>.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stripMargin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).show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  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//</w:t>
      </w:r>
      <w:r w:rsidRPr="00192A5B">
        <w:rPr>
          <w:rFonts w:ascii="Courier New" w:hAnsi="Courier New" w:cs="Courier New"/>
          <w:color w:val="808080"/>
          <w:sz w:val="16"/>
          <w:szCs w:val="16"/>
        </w:rPr>
        <w:t>释放资源</w:t>
      </w:r>
      <w:r w:rsidRPr="00192A5B">
        <w:rPr>
          <w:rFonts w:ascii="Courier New" w:hAnsi="Courier New" w:cs="Courier New"/>
          <w:color w:val="808080"/>
          <w:sz w:val="16"/>
          <w:szCs w:val="16"/>
        </w:rPr>
        <w:br/>
        <w:t xml:space="preserve">    </w:t>
      </w:r>
      <w:proofErr w:type="spellStart"/>
      <w:r w:rsidRPr="00192A5B">
        <w:rPr>
          <w:rFonts w:ascii="Courier New" w:hAnsi="Courier New" w:cs="Courier New"/>
          <w:color w:val="A9B7C6"/>
          <w:sz w:val="16"/>
          <w:szCs w:val="16"/>
        </w:rPr>
        <w:t>spark.stop</w:t>
      </w:r>
      <w:proofErr w:type="spellEnd"/>
      <w:r w:rsidRPr="00192A5B">
        <w:rPr>
          <w:rFonts w:ascii="Courier New" w:hAnsi="Courier New" w:cs="Courier New"/>
          <w:color w:val="A9B7C6"/>
          <w:sz w:val="16"/>
          <w:szCs w:val="16"/>
        </w:rPr>
        <w:t>()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 xml:space="preserve">  }</w:t>
      </w:r>
      <w:r w:rsidRPr="00192A5B">
        <w:rPr>
          <w:rFonts w:ascii="Courier New" w:hAnsi="Courier New" w:cs="Courier New"/>
          <w:color w:val="A9B7C6"/>
          <w:sz w:val="16"/>
          <w:szCs w:val="16"/>
        </w:rPr>
        <w:br/>
        <w:t>}</w:t>
      </w:r>
    </w:p>
    <w:p w14:paraId="7D7E9136" w14:textId="77777777" w:rsidR="00EB4B0B" w:rsidRPr="00E866FD" w:rsidRDefault="00EB4B0B" w:rsidP="00EB4B0B"/>
    <w:sectPr w:rsidR="00EB4B0B" w:rsidRPr="00E866FD">
      <w:headerReference w:type="default" r:id="rId19"/>
      <w:footerReference w:type="default" r:id="rId2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7CA9E0" w14:textId="77777777" w:rsidR="00C217B9" w:rsidRDefault="00C217B9" w:rsidP="00D17521">
      <w:r>
        <w:separator/>
      </w:r>
    </w:p>
  </w:endnote>
  <w:endnote w:type="continuationSeparator" w:id="0">
    <w:p w14:paraId="0A4813F7" w14:textId="77777777" w:rsidR="00C217B9" w:rsidRDefault="00C217B9" w:rsidP="00D17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F9C4CF" w14:textId="372156B1" w:rsidR="00D501AF" w:rsidRPr="002956FF" w:rsidRDefault="00D501AF" w:rsidP="002956FF">
    <w:pPr>
      <w:pStyle w:val="a7"/>
      <w:spacing w:line="240" w:lineRule="atLea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D16E65" w14:textId="77777777" w:rsidR="00C217B9" w:rsidRDefault="00C217B9" w:rsidP="00D17521">
      <w:r>
        <w:separator/>
      </w:r>
    </w:p>
  </w:footnote>
  <w:footnote w:type="continuationSeparator" w:id="0">
    <w:p w14:paraId="683BB054" w14:textId="77777777" w:rsidR="00C217B9" w:rsidRDefault="00C217B9" w:rsidP="00D175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0AF14C" w14:textId="21092C53" w:rsidR="00D501AF" w:rsidRDefault="00D501AF" w:rsidP="008C234C">
    <w:pPr>
      <w:rPr>
        <w:rFonts w:ascii="华文细黑" w:eastAsia="华文细黑" w:hAnsi="华文细黑"/>
        <w:b/>
        <w:color w:val="006600"/>
      </w:rPr>
    </w:pPr>
    <w:r>
      <w:rPr>
        <w:rFonts w:hint="eastAsia"/>
      </w:rPr>
      <w:t xml:space="preserve">                       </w:t>
    </w:r>
    <w:r>
      <w:tab/>
    </w:r>
    <w:r w:rsidRPr="00CC76A0">
      <w:rPr>
        <w:rFonts w:ascii="华文细黑" w:eastAsia="华文细黑" w:hAnsi="华文细黑" w:hint="eastAsia"/>
        <w:b/>
        <w:color w:val="006600"/>
        <w:sz w:val="24"/>
      </w:rPr>
      <w:t>大数据</w:t>
    </w:r>
    <w:r w:rsidRPr="00CC76A0">
      <w:rPr>
        <w:rFonts w:ascii="华文细黑" w:eastAsia="华文细黑" w:hAnsi="华文细黑"/>
        <w:b/>
        <w:color w:val="006600"/>
        <w:sz w:val="24"/>
      </w:rPr>
      <w:t>技术之</w:t>
    </w:r>
    <w:proofErr w:type="spellStart"/>
    <w:r>
      <w:rPr>
        <w:rFonts w:ascii="华文细黑" w:eastAsia="华文细黑" w:hAnsi="华文细黑" w:hint="eastAsia"/>
        <w:b/>
        <w:color w:val="006600"/>
        <w:sz w:val="24"/>
      </w:rPr>
      <w:t>SparkSQL</w:t>
    </w:r>
    <w:proofErr w:type="spellEnd"/>
  </w:p>
  <w:p w14:paraId="0E549D6E" w14:textId="2B3B2488" w:rsidR="00D501AF" w:rsidRPr="008C234C" w:rsidRDefault="00D501AF" w:rsidP="008C234C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</w:t>
    </w:r>
    <w:proofErr w:type="gramStart"/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multilevel"/>
    <w:tmpl w:val="00000002"/>
    <w:lvl w:ilvl="0">
      <w:start w:val="2"/>
      <w:numFmt w:val="decimal"/>
      <w:lvlText w:val="第%1章"/>
      <w:lvlJc w:val="left"/>
      <w:pPr>
        <w:tabs>
          <w:tab w:val="num" w:pos="1440"/>
        </w:tabs>
        <w:ind w:left="432" w:hanging="432"/>
      </w:pPr>
      <w:rPr>
        <w:rFonts w:ascii="宋体" w:eastAsia="宋体" w:hint="eastAsia"/>
        <w:b/>
        <w:i w:val="0"/>
        <w:spacing w:val="20"/>
        <w:sz w:val="44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0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宋体" w:eastAsia="宋体" w:hint="eastAsia"/>
        <w:b/>
        <w:i w:val="0"/>
        <w:sz w:val="21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1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0000009"/>
    <w:multiLevelType w:val="multilevel"/>
    <w:tmpl w:val="B4D4C0CA"/>
    <w:lvl w:ilvl="0">
      <w:start w:val="1"/>
      <w:numFmt w:val="decimal"/>
      <w:lvlText w:val="第%1章"/>
      <w:lvlJc w:val="left"/>
      <w:pPr>
        <w:tabs>
          <w:tab w:val="num" w:pos="1080"/>
        </w:tabs>
        <w:ind w:left="432" w:hanging="432"/>
      </w:pPr>
      <w:rPr>
        <w:rFonts w:ascii="Arial" w:eastAsia="黑体" w:hAnsi="Arial" w:hint="default"/>
        <w:b/>
        <w:i w:val="0"/>
        <w:spacing w:val="20"/>
        <w:sz w:val="36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2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 "/>
      <w:lvlJc w:val="left"/>
      <w:pPr>
        <w:tabs>
          <w:tab w:val="num" w:pos="1440"/>
        </w:tabs>
        <w:ind w:left="864" w:hanging="864"/>
      </w:pPr>
      <w:rPr>
        <w:rFonts w:ascii="宋体" w:eastAsia="宋体" w:hint="eastAsia"/>
        <w:b/>
        <w:i w:val="0"/>
        <w:sz w:val="28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4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color w:val="000000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8FE2933"/>
    <w:multiLevelType w:val="hybridMultilevel"/>
    <w:tmpl w:val="637E74CC"/>
    <w:lvl w:ilvl="0" w:tplc="0409000B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20"/>
      </w:pPr>
      <w:rPr>
        <w:rFonts w:ascii="Wingdings" w:hAnsi="Wingdings" w:hint="default"/>
      </w:rPr>
    </w:lvl>
  </w:abstractNum>
  <w:abstractNum w:abstractNumId="3" w15:restartNumberingAfterBreak="0">
    <w:nsid w:val="166C5177"/>
    <w:multiLevelType w:val="hybridMultilevel"/>
    <w:tmpl w:val="F4D8BBF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8523DF3"/>
    <w:multiLevelType w:val="hybridMultilevel"/>
    <w:tmpl w:val="BCD0F3B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AC47C1D"/>
    <w:multiLevelType w:val="hybridMultilevel"/>
    <w:tmpl w:val="0568BF8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19F0AD8"/>
    <w:multiLevelType w:val="hybridMultilevel"/>
    <w:tmpl w:val="5F942B7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2A01422"/>
    <w:multiLevelType w:val="hybridMultilevel"/>
    <w:tmpl w:val="2468FFE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3D9781C"/>
    <w:multiLevelType w:val="hybridMultilevel"/>
    <w:tmpl w:val="6628A6D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4131523"/>
    <w:multiLevelType w:val="hybridMultilevel"/>
    <w:tmpl w:val="58D6648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4C67499"/>
    <w:multiLevelType w:val="hybridMultilevel"/>
    <w:tmpl w:val="5EDA6B7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6C63A79"/>
    <w:multiLevelType w:val="hybridMultilevel"/>
    <w:tmpl w:val="F7703FE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A6A5C3B"/>
    <w:multiLevelType w:val="hybridMultilevel"/>
    <w:tmpl w:val="F770332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B5935ED"/>
    <w:multiLevelType w:val="hybridMultilevel"/>
    <w:tmpl w:val="0DA60F3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F243EE1"/>
    <w:multiLevelType w:val="hybridMultilevel"/>
    <w:tmpl w:val="015C7CC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1DB5F87"/>
    <w:multiLevelType w:val="hybridMultilevel"/>
    <w:tmpl w:val="2A82304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29D71E3"/>
    <w:multiLevelType w:val="hybridMultilevel"/>
    <w:tmpl w:val="E8FE0E5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393145AB"/>
    <w:multiLevelType w:val="hybridMultilevel"/>
    <w:tmpl w:val="DE96A41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B26642F"/>
    <w:multiLevelType w:val="hybridMultilevel"/>
    <w:tmpl w:val="4976A51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C8921EF"/>
    <w:multiLevelType w:val="hybridMultilevel"/>
    <w:tmpl w:val="145C4DE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DAF21B9"/>
    <w:multiLevelType w:val="hybridMultilevel"/>
    <w:tmpl w:val="7318F8F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F61247B"/>
    <w:multiLevelType w:val="hybridMultilevel"/>
    <w:tmpl w:val="757A2B2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F630AD1"/>
    <w:multiLevelType w:val="hybridMultilevel"/>
    <w:tmpl w:val="F7A4CFE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3FB672EA"/>
    <w:multiLevelType w:val="hybridMultilevel"/>
    <w:tmpl w:val="B84A960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945244F"/>
    <w:multiLevelType w:val="hybridMultilevel"/>
    <w:tmpl w:val="4110552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BF37CC0"/>
    <w:multiLevelType w:val="hybridMultilevel"/>
    <w:tmpl w:val="42A419A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C192B5B"/>
    <w:multiLevelType w:val="hybridMultilevel"/>
    <w:tmpl w:val="C5968E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A4E9630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C3425E1"/>
    <w:multiLevelType w:val="hybridMultilevel"/>
    <w:tmpl w:val="C4DEEE3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4E3454CF"/>
    <w:multiLevelType w:val="hybridMultilevel"/>
    <w:tmpl w:val="83DE48B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F17719D"/>
    <w:multiLevelType w:val="hybridMultilevel"/>
    <w:tmpl w:val="0D0AA54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0" w15:restartNumberingAfterBreak="0">
    <w:nsid w:val="509D56F7"/>
    <w:multiLevelType w:val="multilevel"/>
    <w:tmpl w:val="DE642B50"/>
    <w:lvl w:ilvl="0">
      <w:start w:val="1"/>
      <w:numFmt w:val="decimal"/>
      <w:pStyle w:val="1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1" w15:restartNumberingAfterBreak="0">
    <w:nsid w:val="556A1735"/>
    <w:multiLevelType w:val="hybridMultilevel"/>
    <w:tmpl w:val="F0EC339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56816939"/>
    <w:multiLevelType w:val="hybridMultilevel"/>
    <w:tmpl w:val="DA322BC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9265FB9"/>
    <w:multiLevelType w:val="hybridMultilevel"/>
    <w:tmpl w:val="3F3A076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4" w15:restartNumberingAfterBreak="0">
    <w:nsid w:val="5A303975"/>
    <w:multiLevelType w:val="hybridMultilevel"/>
    <w:tmpl w:val="8032710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DF067CB2">
      <w:start w:val="1"/>
      <w:numFmt w:val="decimal"/>
      <w:lvlText w:val="（%3）"/>
      <w:lvlJc w:val="left"/>
      <w:pPr>
        <w:ind w:left="15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E505AFA"/>
    <w:multiLevelType w:val="hybridMultilevel"/>
    <w:tmpl w:val="0858683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823433A"/>
    <w:multiLevelType w:val="hybridMultilevel"/>
    <w:tmpl w:val="C5968E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A4E9630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2504306"/>
    <w:multiLevelType w:val="hybridMultilevel"/>
    <w:tmpl w:val="119A858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5063AF8"/>
    <w:multiLevelType w:val="hybridMultilevel"/>
    <w:tmpl w:val="FFD63D0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9" w15:restartNumberingAfterBreak="0">
    <w:nsid w:val="75231354"/>
    <w:multiLevelType w:val="hybridMultilevel"/>
    <w:tmpl w:val="E2BAB6E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0" w15:restartNumberingAfterBreak="0">
    <w:nsid w:val="7CF50DBC"/>
    <w:multiLevelType w:val="hybridMultilevel"/>
    <w:tmpl w:val="C5968EE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A4E9630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30"/>
  </w:num>
  <w:num w:numId="4">
    <w:abstractNumId w:val="2"/>
  </w:num>
  <w:num w:numId="5">
    <w:abstractNumId w:val="31"/>
  </w:num>
  <w:num w:numId="6">
    <w:abstractNumId w:val="11"/>
  </w:num>
  <w:num w:numId="7">
    <w:abstractNumId w:val="9"/>
  </w:num>
  <w:num w:numId="8">
    <w:abstractNumId w:val="32"/>
  </w:num>
  <w:num w:numId="9">
    <w:abstractNumId w:val="8"/>
  </w:num>
  <w:num w:numId="10">
    <w:abstractNumId w:val="39"/>
  </w:num>
  <w:num w:numId="11">
    <w:abstractNumId w:val="14"/>
  </w:num>
  <w:num w:numId="12">
    <w:abstractNumId w:val="22"/>
  </w:num>
  <w:num w:numId="13">
    <w:abstractNumId w:val="38"/>
  </w:num>
  <w:num w:numId="14">
    <w:abstractNumId w:val="16"/>
  </w:num>
  <w:num w:numId="15">
    <w:abstractNumId w:val="7"/>
  </w:num>
  <w:num w:numId="16">
    <w:abstractNumId w:val="26"/>
  </w:num>
  <w:num w:numId="17">
    <w:abstractNumId w:val="25"/>
  </w:num>
  <w:num w:numId="18">
    <w:abstractNumId w:val="36"/>
  </w:num>
  <w:num w:numId="19">
    <w:abstractNumId w:val="34"/>
  </w:num>
  <w:num w:numId="20">
    <w:abstractNumId w:val="20"/>
  </w:num>
  <w:num w:numId="21">
    <w:abstractNumId w:val="5"/>
  </w:num>
  <w:num w:numId="22">
    <w:abstractNumId w:val="10"/>
  </w:num>
  <w:num w:numId="23">
    <w:abstractNumId w:val="40"/>
  </w:num>
  <w:num w:numId="24">
    <w:abstractNumId w:val="4"/>
  </w:num>
  <w:num w:numId="25">
    <w:abstractNumId w:val="21"/>
  </w:num>
  <w:num w:numId="26">
    <w:abstractNumId w:val="35"/>
  </w:num>
  <w:num w:numId="27">
    <w:abstractNumId w:val="12"/>
  </w:num>
  <w:num w:numId="28">
    <w:abstractNumId w:val="33"/>
  </w:num>
  <w:num w:numId="29">
    <w:abstractNumId w:val="29"/>
  </w:num>
  <w:num w:numId="30">
    <w:abstractNumId w:val="23"/>
  </w:num>
  <w:num w:numId="31">
    <w:abstractNumId w:val="13"/>
  </w:num>
  <w:num w:numId="32">
    <w:abstractNumId w:val="28"/>
  </w:num>
  <w:num w:numId="33">
    <w:abstractNumId w:val="17"/>
  </w:num>
  <w:num w:numId="34">
    <w:abstractNumId w:val="37"/>
  </w:num>
  <w:num w:numId="35">
    <w:abstractNumId w:val="19"/>
  </w:num>
  <w:num w:numId="36">
    <w:abstractNumId w:val="6"/>
  </w:num>
  <w:num w:numId="37">
    <w:abstractNumId w:val="3"/>
  </w:num>
  <w:num w:numId="38">
    <w:abstractNumId w:val="24"/>
  </w:num>
  <w:num w:numId="39">
    <w:abstractNumId w:val="27"/>
  </w:num>
  <w:num w:numId="40">
    <w:abstractNumId w:val="15"/>
  </w:num>
  <w:num w:numId="41">
    <w:abstractNumId w:val="18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hideSpelling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0AD3"/>
    <w:rsid w:val="00001422"/>
    <w:rsid w:val="00001585"/>
    <w:rsid w:val="00001658"/>
    <w:rsid w:val="00001D38"/>
    <w:rsid w:val="00002326"/>
    <w:rsid w:val="000027A3"/>
    <w:rsid w:val="00003EB5"/>
    <w:rsid w:val="0000442A"/>
    <w:rsid w:val="000047FB"/>
    <w:rsid w:val="00005215"/>
    <w:rsid w:val="000052BE"/>
    <w:rsid w:val="000057F0"/>
    <w:rsid w:val="00005B3F"/>
    <w:rsid w:val="00005D6A"/>
    <w:rsid w:val="0001070E"/>
    <w:rsid w:val="00010714"/>
    <w:rsid w:val="00010DA2"/>
    <w:rsid w:val="00011A48"/>
    <w:rsid w:val="00012266"/>
    <w:rsid w:val="0001401A"/>
    <w:rsid w:val="00015ADB"/>
    <w:rsid w:val="00015F26"/>
    <w:rsid w:val="00016106"/>
    <w:rsid w:val="0001619A"/>
    <w:rsid w:val="0001798C"/>
    <w:rsid w:val="00017F0F"/>
    <w:rsid w:val="00021E8A"/>
    <w:rsid w:val="000221BD"/>
    <w:rsid w:val="000229FE"/>
    <w:rsid w:val="00022EC3"/>
    <w:rsid w:val="00023176"/>
    <w:rsid w:val="0002336E"/>
    <w:rsid w:val="00023E96"/>
    <w:rsid w:val="0002499C"/>
    <w:rsid w:val="00024E13"/>
    <w:rsid w:val="00024EB3"/>
    <w:rsid w:val="0002509A"/>
    <w:rsid w:val="00025DA8"/>
    <w:rsid w:val="0002644D"/>
    <w:rsid w:val="000272CA"/>
    <w:rsid w:val="0002736F"/>
    <w:rsid w:val="000303E0"/>
    <w:rsid w:val="00030858"/>
    <w:rsid w:val="00030A88"/>
    <w:rsid w:val="00030F18"/>
    <w:rsid w:val="000325EF"/>
    <w:rsid w:val="00034E75"/>
    <w:rsid w:val="00035FD6"/>
    <w:rsid w:val="00036895"/>
    <w:rsid w:val="000368DC"/>
    <w:rsid w:val="00036AB8"/>
    <w:rsid w:val="0003752D"/>
    <w:rsid w:val="0004039C"/>
    <w:rsid w:val="000411C6"/>
    <w:rsid w:val="0004156D"/>
    <w:rsid w:val="00041D3C"/>
    <w:rsid w:val="00041D47"/>
    <w:rsid w:val="00042C90"/>
    <w:rsid w:val="000441E9"/>
    <w:rsid w:val="00045A28"/>
    <w:rsid w:val="00045E00"/>
    <w:rsid w:val="00046313"/>
    <w:rsid w:val="000467AB"/>
    <w:rsid w:val="000473AA"/>
    <w:rsid w:val="00047C5C"/>
    <w:rsid w:val="00047EEF"/>
    <w:rsid w:val="00050673"/>
    <w:rsid w:val="000521F4"/>
    <w:rsid w:val="00052D7C"/>
    <w:rsid w:val="00052EFD"/>
    <w:rsid w:val="0005330E"/>
    <w:rsid w:val="0005373B"/>
    <w:rsid w:val="00054219"/>
    <w:rsid w:val="000547C6"/>
    <w:rsid w:val="00056D1F"/>
    <w:rsid w:val="00056D28"/>
    <w:rsid w:val="00056D6D"/>
    <w:rsid w:val="000570EC"/>
    <w:rsid w:val="000572B1"/>
    <w:rsid w:val="00057307"/>
    <w:rsid w:val="00060179"/>
    <w:rsid w:val="000618F7"/>
    <w:rsid w:val="00061AA4"/>
    <w:rsid w:val="00062927"/>
    <w:rsid w:val="00063E5A"/>
    <w:rsid w:val="0006456D"/>
    <w:rsid w:val="0006494A"/>
    <w:rsid w:val="00064D46"/>
    <w:rsid w:val="00065014"/>
    <w:rsid w:val="000657B8"/>
    <w:rsid w:val="000658F2"/>
    <w:rsid w:val="00065C19"/>
    <w:rsid w:val="00066482"/>
    <w:rsid w:val="00066774"/>
    <w:rsid w:val="00066BD4"/>
    <w:rsid w:val="000677B3"/>
    <w:rsid w:val="000678B0"/>
    <w:rsid w:val="0007075B"/>
    <w:rsid w:val="00071B57"/>
    <w:rsid w:val="00071CEE"/>
    <w:rsid w:val="000720DC"/>
    <w:rsid w:val="00072F4C"/>
    <w:rsid w:val="0007317C"/>
    <w:rsid w:val="00073C10"/>
    <w:rsid w:val="0007421B"/>
    <w:rsid w:val="00074292"/>
    <w:rsid w:val="00074747"/>
    <w:rsid w:val="000747E5"/>
    <w:rsid w:val="00074831"/>
    <w:rsid w:val="00074BB0"/>
    <w:rsid w:val="00074C59"/>
    <w:rsid w:val="00074D71"/>
    <w:rsid w:val="0007593F"/>
    <w:rsid w:val="00076708"/>
    <w:rsid w:val="00080F3E"/>
    <w:rsid w:val="00081F07"/>
    <w:rsid w:val="0008516E"/>
    <w:rsid w:val="0008523C"/>
    <w:rsid w:val="00086E4F"/>
    <w:rsid w:val="0008768B"/>
    <w:rsid w:val="0009048E"/>
    <w:rsid w:val="000907A7"/>
    <w:rsid w:val="000917E1"/>
    <w:rsid w:val="00091CBD"/>
    <w:rsid w:val="0009299A"/>
    <w:rsid w:val="00093734"/>
    <w:rsid w:val="00094026"/>
    <w:rsid w:val="00094178"/>
    <w:rsid w:val="000942C8"/>
    <w:rsid w:val="00094375"/>
    <w:rsid w:val="00096BD5"/>
    <w:rsid w:val="00096D2F"/>
    <w:rsid w:val="00097A14"/>
    <w:rsid w:val="000A0864"/>
    <w:rsid w:val="000A1881"/>
    <w:rsid w:val="000A19D7"/>
    <w:rsid w:val="000A1A9C"/>
    <w:rsid w:val="000A3F30"/>
    <w:rsid w:val="000A5120"/>
    <w:rsid w:val="000A6C6B"/>
    <w:rsid w:val="000A78A9"/>
    <w:rsid w:val="000A7917"/>
    <w:rsid w:val="000B0D00"/>
    <w:rsid w:val="000B2D2B"/>
    <w:rsid w:val="000B3262"/>
    <w:rsid w:val="000B362B"/>
    <w:rsid w:val="000B3DFE"/>
    <w:rsid w:val="000B4518"/>
    <w:rsid w:val="000B4585"/>
    <w:rsid w:val="000B50BD"/>
    <w:rsid w:val="000B520B"/>
    <w:rsid w:val="000B5893"/>
    <w:rsid w:val="000B5A4C"/>
    <w:rsid w:val="000B6168"/>
    <w:rsid w:val="000B6935"/>
    <w:rsid w:val="000C0131"/>
    <w:rsid w:val="000C02A6"/>
    <w:rsid w:val="000C1485"/>
    <w:rsid w:val="000C2095"/>
    <w:rsid w:val="000C24B2"/>
    <w:rsid w:val="000C27CF"/>
    <w:rsid w:val="000C3392"/>
    <w:rsid w:val="000C37D4"/>
    <w:rsid w:val="000C515F"/>
    <w:rsid w:val="000C5A7C"/>
    <w:rsid w:val="000C676F"/>
    <w:rsid w:val="000C76C4"/>
    <w:rsid w:val="000D138C"/>
    <w:rsid w:val="000D13B2"/>
    <w:rsid w:val="000D22CC"/>
    <w:rsid w:val="000D250F"/>
    <w:rsid w:val="000D273F"/>
    <w:rsid w:val="000D32B5"/>
    <w:rsid w:val="000D3450"/>
    <w:rsid w:val="000D4669"/>
    <w:rsid w:val="000D6FCE"/>
    <w:rsid w:val="000D7301"/>
    <w:rsid w:val="000D7790"/>
    <w:rsid w:val="000E0733"/>
    <w:rsid w:val="000E0D0A"/>
    <w:rsid w:val="000E0E16"/>
    <w:rsid w:val="000E16F1"/>
    <w:rsid w:val="000E1F7E"/>
    <w:rsid w:val="000E2BDD"/>
    <w:rsid w:val="000E56EA"/>
    <w:rsid w:val="000E5857"/>
    <w:rsid w:val="000E58B2"/>
    <w:rsid w:val="000E7D1A"/>
    <w:rsid w:val="000F0958"/>
    <w:rsid w:val="000F2BD6"/>
    <w:rsid w:val="000F2D94"/>
    <w:rsid w:val="000F2DC4"/>
    <w:rsid w:val="000F455F"/>
    <w:rsid w:val="000F503D"/>
    <w:rsid w:val="000F53A2"/>
    <w:rsid w:val="000F5997"/>
    <w:rsid w:val="000F7B5E"/>
    <w:rsid w:val="00100374"/>
    <w:rsid w:val="00100820"/>
    <w:rsid w:val="00100875"/>
    <w:rsid w:val="00101397"/>
    <w:rsid w:val="00102FF7"/>
    <w:rsid w:val="00103349"/>
    <w:rsid w:val="00103A3F"/>
    <w:rsid w:val="0010436D"/>
    <w:rsid w:val="00107129"/>
    <w:rsid w:val="00107248"/>
    <w:rsid w:val="00107728"/>
    <w:rsid w:val="00107DB4"/>
    <w:rsid w:val="00110A25"/>
    <w:rsid w:val="00112DE2"/>
    <w:rsid w:val="00112F07"/>
    <w:rsid w:val="001137F9"/>
    <w:rsid w:val="00113B36"/>
    <w:rsid w:val="00116718"/>
    <w:rsid w:val="00116E66"/>
    <w:rsid w:val="00117808"/>
    <w:rsid w:val="00117BA3"/>
    <w:rsid w:val="00120B3C"/>
    <w:rsid w:val="00121009"/>
    <w:rsid w:val="001224F5"/>
    <w:rsid w:val="00122E5E"/>
    <w:rsid w:val="00122F10"/>
    <w:rsid w:val="00123254"/>
    <w:rsid w:val="0012475E"/>
    <w:rsid w:val="00124BBA"/>
    <w:rsid w:val="00124F31"/>
    <w:rsid w:val="001254A7"/>
    <w:rsid w:val="00125838"/>
    <w:rsid w:val="0012767D"/>
    <w:rsid w:val="00130AD6"/>
    <w:rsid w:val="0013171A"/>
    <w:rsid w:val="00131720"/>
    <w:rsid w:val="00135664"/>
    <w:rsid w:val="00135FD8"/>
    <w:rsid w:val="001369D8"/>
    <w:rsid w:val="00136A77"/>
    <w:rsid w:val="00136E95"/>
    <w:rsid w:val="00136F6A"/>
    <w:rsid w:val="001373F1"/>
    <w:rsid w:val="00140099"/>
    <w:rsid w:val="001421D5"/>
    <w:rsid w:val="00142705"/>
    <w:rsid w:val="00142887"/>
    <w:rsid w:val="001432C3"/>
    <w:rsid w:val="001468EA"/>
    <w:rsid w:val="0014789E"/>
    <w:rsid w:val="0015119B"/>
    <w:rsid w:val="00152C90"/>
    <w:rsid w:val="00153029"/>
    <w:rsid w:val="0015381E"/>
    <w:rsid w:val="00154826"/>
    <w:rsid w:val="00160C44"/>
    <w:rsid w:val="00161E05"/>
    <w:rsid w:val="00163371"/>
    <w:rsid w:val="00163533"/>
    <w:rsid w:val="0016410B"/>
    <w:rsid w:val="00164695"/>
    <w:rsid w:val="0016492B"/>
    <w:rsid w:val="00164D7F"/>
    <w:rsid w:val="00164E8A"/>
    <w:rsid w:val="00165CA5"/>
    <w:rsid w:val="00166100"/>
    <w:rsid w:val="001665CA"/>
    <w:rsid w:val="00167351"/>
    <w:rsid w:val="001711DE"/>
    <w:rsid w:val="00172849"/>
    <w:rsid w:val="00172AEE"/>
    <w:rsid w:val="001730D2"/>
    <w:rsid w:val="00174080"/>
    <w:rsid w:val="00174C4E"/>
    <w:rsid w:val="0017654E"/>
    <w:rsid w:val="00176A87"/>
    <w:rsid w:val="00177854"/>
    <w:rsid w:val="00177FA7"/>
    <w:rsid w:val="00180C2E"/>
    <w:rsid w:val="00181067"/>
    <w:rsid w:val="00181341"/>
    <w:rsid w:val="00182C44"/>
    <w:rsid w:val="0018317B"/>
    <w:rsid w:val="00183447"/>
    <w:rsid w:val="00183807"/>
    <w:rsid w:val="00183E29"/>
    <w:rsid w:val="00185210"/>
    <w:rsid w:val="00185292"/>
    <w:rsid w:val="00185590"/>
    <w:rsid w:val="00186208"/>
    <w:rsid w:val="00187277"/>
    <w:rsid w:val="00187468"/>
    <w:rsid w:val="0018748E"/>
    <w:rsid w:val="00187FB1"/>
    <w:rsid w:val="0019000A"/>
    <w:rsid w:val="00190E89"/>
    <w:rsid w:val="0019147B"/>
    <w:rsid w:val="001918F7"/>
    <w:rsid w:val="00192779"/>
    <w:rsid w:val="001928D7"/>
    <w:rsid w:val="00192A5B"/>
    <w:rsid w:val="00192B24"/>
    <w:rsid w:val="00192E24"/>
    <w:rsid w:val="00193972"/>
    <w:rsid w:val="00194753"/>
    <w:rsid w:val="00195B78"/>
    <w:rsid w:val="00197212"/>
    <w:rsid w:val="00197A2B"/>
    <w:rsid w:val="00197A71"/>
    <w:rsid w:val="00197F58"/>
    <w:rsid w:val="001A00AD"/>
    <w:rsid w:val="001A0B0E"/>
    <w:rsid w:val="001A1C0D"/>
    <w:rsid w:val="001A3849"/>
    <w:rsid w:val="001A477F"/>
    <w:rsid w:val="001A4832"/>
    <w:rsid w:val="001A4838"/>
    <w:rsid w:val="001A48B2"/>
    <w:rsid w:val="001A4E2D"/>
    <w:rsid w:val="001A6289"/>
    <w:rsid w:val="001A6900"/>
    <w:rsid w:val="001A6E2E"/>
    <w:rsid w:val="001A7107"/>
    <w:rsid w:val="001A7AB7"/>
    <w:rsid w:val="001A7B2A"/>
    <w:rsid w:val="001B0033"/>
    <w:rsid w:val="001B07F7"/>
    <w:rsid w:val="001B0E88"/>
    <w:rsid w:val="001B12E1"/>
    <w:rsid w:val="001B15FB"/>
    <w:rsid w:val="001B19F4"/>
    <w:rsid w:val="001B21D4"/>
    <w:rsid w:val="001B38E8"/>
    <w:rsid w:val="001B5359"/>
    <w:rsid w:val="001B5E37"/>
    <w:rsid w:val="001B5F8F"/>
    <w:rsid w:val="001B6090"/>
    <w:rsid w:val="001B62A5"/>
    <w:rsid w:val="001B6A72"/>
    <w:rsid w:val="001B7348"/>
    <w:rsid w:val="001B7766"/>
    <w:rsid w:val="001C04C7"/>
    <w:rsid w:val="001C0927"/>
    <w:rsid w:val="001C19B6"/>
    <w:rsid w:val="001C1FF3"/>
    <w:rsid w:val="001C25DD"/>
    <w:rsid w:val="001C29A0"/>
    <w:rsid w:val="001C349C"/>
    <w:rsid w:val="001C3D64"/>
    <w:rsid w:val="001C6EE1"/>
    <w:rsid w:val="001D078E"/>
    <w:rsid w:val="001D27C5"/>
    <w:rsid w:val="001D2EEB"/>
    <w:rsid w:val="001D304E"/>
    <w:rsid w:val="001D724F"/>
    <w:rsid w:val="001E01A3"/>
    <w:rsid w:val="001E0FB6"/>
    <w:rsid w:val="001E1209"/>
    <w:rsid w:val="001E48B2"/>
    <w:rsid w:val="001E5107"/>
    <w:rsid w:val="001E582A"/>
    <w:rsid w:val="001E5A41"/>
    <w:rsid w:val="001E60C7"/>
    <w:rsid w:val="001E62D5"/>
    <w:rsid w:val="001E761E"/>
    <w:rsid w:val="001F010C"/>
    <w:rsid w:val="001F066E"/>
    <w:rsid w:val="001F33C7"/>
    <w:rsid w:val="001F33EC"/>
    <w:rsid w:val="001F4699"/>
    <w:rsid w:val="001F4EEB"/>
    <w:rsid w:val="001F50A8"/>
    <w:rsid w:val="001F7169"/>
    <w:rsid w:val="001F7DA8"/>
    <w:rsid w:val="00200751"/>
    <w:rsid w:val="00202D7D"/>
    <w:rsid w:val="00202FB5"/>
    <w:rsid w:val="00203BDB"/>
    <w:rsid w:val="0020484D"/>
    <w:rsid w:val="00204DF3"/>
    <w:rsid w:val="00205228"/>
    <w:rsid w:val="002059E1"/>
    <w:rsid w:val="00213790"/>
    <w:rsid w:val="00214644"/>
    <w:rsid w:val="0021478E"/>
    <w:rsid w:val="00214F50"/>
    <w:rsid w:val="002155AF"/>
    <w:rsid w:val="0021623A"/>
    <w:rsid w:val="00216AA2"/>
    <w:rsid w:val="00216D7F"/>
    <w:rsid w:val="00217E98"/>
    <w:rsid w:val="00220896"/>
    <w:rsid w:val="00220A7F"/>
    <w:rsid w:val="00220B06"/>
    <w:rsid w:val="00220F84"/>
    <w:rsid w:val="00221526"/>
    <w:rsid w:val="002217B9"/>
    <w:rsid w:val="00221A38"/>
    <w:rsid w:val="00222A38"/>
    <w:rsid w:val="0022329C"/>
    <w:rsid w:val="00225243"/>
    <w:rsid w:val="00225437"/>
    <w:rsid w:val="00225A39"/>
    <w:rsid w:val="00227CE8"/>
    <w:rsid w:val="00231831"/>
    <w:rsid w:val="00232A9C"/>
    <w:rsid w:val="0023433B"/>
    <w:rsid w:val="00234390"/>
    <w:rsid w:val="00234408"/>
    <w:rsid w:val="002347D4"/>
    <w:rsid w:val="00234C76"/>
    <w:rsid w:val="00234D7F"/>
    <w:rsid w:val="00234F12"/>
    <w:rsid w:val="00235C8D"/>
    <w:rsid w:val="0023724C"/>
    <w:rsid w:val="00237760"/>
    <w:rsid w:val="00237B1F"/>
    <w:rsid w:val="002408A0"/>
    <w:rsid w:val="002409A4"/>
    <w:rsid w:val="00240FA4"/>
    <w:rsid w:val="002415D9"/>
    <w:rsid w:val="00241905"/>
    <w:rsid w:val="002419A2"/>
    <w:rsid w:val="00241D53"/>
    <w:rsid w:val="0024231D"/>
    <w:rsid w:val="002423B8"/>
    <w:rsid w:val="00244862"/>
    <w:rsid w:val="00245358"/>
    <w:rsid w:val="00245363"/>
    <w:rsid w:val="002453CD"/>
    <w:rsid w:val="002458B9"/>
    <w:rsid w:val="002459AE"/>
    <w:rsid w:val="002466F7"/>
    <w:rsid w:val="00246ACC"/>
    <w:rsid w:val="00247259"/>
    <w:rsid w:val="00247D0F"/>
    <w:rsid w:val="00250C91"/>
    <w:rsid w:val="0025189C"/>
    <w:rsid w:val="00251921"/>
    <w:rsid w:val="00251D00"/>
    <w:rsid w:val="0025256C"/>
    <w:rsid w:val="00252E99"/>
    <w:rsid w:val="00254045"/>
    <w:rsid w:val="0025413D"/>
    <w:rsid w:val="00254D01"/>
    <w:rsid w:val="00255651"/>
    <w:rsid w:val="002556BB"/>
    <w:rsid w:val="0025652B"/>
    <w:rsid w:val="0025696F"/>
    <w:rsid w:val="00256BA1"/>
    <w:rsid w:val="0025723C"/>
    <w:rsid w:val="0025724D"/>
    <w:rsid w:val="002606A1"/>
    <w:rsid w:val="00260A41"/>
    <w:rsid w:val="00260F84"/>
    <w:rsid w:val="00263007"/>
    <w:rsid w:val="00263727"/>
    <w:rsid w:val="0026433F"/>
    <w:rsid w:val="00264D1F"/>
    <w:rsid w:val="00264F76"/>
    <w:rsid w:val="00265432"/>
    <w:rsid w:val="00267521"/>
    <w:rsid w:val="002677CE"/>
    <w:rsid w:val="00267D85"/>
    <w:rsid w:val="00267FF7"/>
    <w:rsid w:val="00271441"/>
    <w:rsid w:val="002726F0"/>
    <w:rsid w:val="00272EBB"/>
    <w:rsid w:val="002745FD"/>
    <w:rsid w:val="00274D6F"/>
    <w:rsid w:val="0027540E"/>
    <w:rsid w:val="00275498"/>
    <w:rsid w:val="00275653"/>
    <w:rsid w:val="00277091"/>
    <w:rsid w:val="00277950"/>
    <w:rsid w:val="00277EB7"/>
    <w:rsid w:val="002800C2"/>
    <w:rsid w:val="00280717"/>
    <w:rsid w:val="00281DBF"/>
    <w:rsid w:val="00282FB7"/>
    <w:rsid w:val="00285F76"/>
    <w:rsid w:val="002868E9"/>
    <w:rsid w:val="00286BBC"/>
    <w:rsid w:val="00287313"/>
    <w:rsid w:val="002875EC"/>
    <w:rsid w:val="00290043"/>
    <w:rsid w:val="00290048"/>
    <w:rsid w:val="00290169"/>
    <w:rsid w:val="002905B3"/>
    <w:rsid w:val="0029192C"/>
    <w:rsid w:val="00291BD8"/>
    <w:rsid w:val="002926DB"/>
    <w:rsid w:val="0029284C"/>
    <w:rsid w:val="00294315"/>
    <w:rsid w:val="0029434B"/>
    <w:rsid w:val="002949C8"/>
    <w:rsid w:val="00294C92"/>
    <w:rsid w:val="00294ECB"/>
    <w:rsid w:val="002956FF"/>
    <w:rsid w:val="00296BEE"/>
    <w:rsid w:val="00297724"/>
    <w:rsid w:val="00297924"/>
    <w:rsid w:val="00297D61"/>
    <w:rsid w:val="002A0F67"/>
    <w:rsid w:val="002A26DB"/>
    <w:rsid w:val="002A2990"/>
    <w:rsid w:val="002A2B46"/>
    <w:rsid w:val="002A2CF4"/>
    <w:rsid w:val="002A33AE"/>
    <w:rsid w:val="002A354D"/>
    <w:rsid w:val="002A3620"/>
    <w:rsid w:val="002A4002"/>
    <w:rsid w:val="002A43B8"/>
    <w:rsid w:val="002A47BB"/>
    <w:rsid w:val="002A5766"/>
    <w:rsid w:val="002A62AC"/>
    <w:rsid w:val="002B0E62"/>
    <w:rsid w:val="002B1CA7"/>
    <w:rsid w:val="002B2416"/>
    <w:rsid w:val="002B246B"/>
    <w:rsid w:val="002B4947"/>
    <w:rsid w:val="002B5B3C"/>
    <w:rsid w:val="002B65BF"/>
    <w:rsid w:val="002C071A"/>
    <w:rsid w:val="002C1F75"/>
    <w:rsid w:val="002C1FDD"/>
    <w:rsid w:val="002C3898"/>
    <w:rsid w:val="002C555C"/>
    <w:rsid w:val="002C62D8"/>
    <w:rsid w:val="002C7DFD"/>
    <w:rsid w:val="002D0702"/>
    <w:rsid w:val="002D083F"/>
    <w:rsid w:val="002D1B5B"/>
    <w:rsid w:val="002D40C8"/>
    <w:rsid w:val="002D4285"/>
    <w:rsid w:val="002D466C"/>
    <w:rsid w:val="002D5242"/>
    <w:rsid w:val="002D5898"/>
    <w:rsid w:val="002D65B9"/>
    <w:rsid w:val="002D71A0"/>
    <w:rsid w:val="002E0EBC"/>
    <w:rsid w:val="002E1288"/>
    <w:rsid w:val="002E17FB"/>
    <w:rsid w:val="002E32C5"/>
    <w:rsid w:val="002E3564"/>
    <w:rsid w:val="002E3B8A"/>
    <w:rsid w:val="002E430F"/>
    <w:rsid w:val="002E4895"/>
    <w:rsid w:val="002E49F3"/>
    <w:rsid w:val="002E4FCC"/>
    <w:rsid w:val="002F0000"/>
    <w:rsid w:val="002F077F"/>
    <w:rsid w:val="002F0795"/>
    <w:rsid w:val="002F08CF"/>
    <w:rsid w:val="002F0909"/>
    <w:rsid w:val="002F0EA3"/>
    <w:rsid w:val="002F39BB"/>
    <w:rsid w:val="002F42A4"/>
    <w:rsid w:val="002F4510"/>
    <w:rsid w:val="002F46DF"/>
    <w:rsid w:val="002F687C"/>
    <w:rsid w:val="00300557"/>
    <w:rsid w:val="00302A60"/>
    <w:rsid w:val="00302D07"/>
    <w:rsid w:val="00302D3C"/>
    <w:rsid w:val="00303A9C"/>
    <w:rsid w:val="00304D0A"/>
    <w:rsid w:val="00304E6B"/>
    <w:rsid w:val="00307DAC"/>
    <w:rsid w:val="0031164E"/>
    <w:rsid w:val="00311F76"/>
    <w:rsid w:val="003122B4"/>
    <w:rsid w:val="003124DE"/>
    <w:rsid w:val="0031278D"/>
    <w:rsid w:val="0031379A"/>
    <w:rsid w:val="00313D67"/>
    <w:rsid w:val="00313DF7"/>
    <w:rsid w:val="00315055"/>
    <w:rsid w:val="003155AB"/>
    <w:rsid w:val="00315D73"/>
    <w:rsid w:val="00316A36"/>
    <w:rsid w:val="00316AF4"/>
    <w:rsid w:val="00316E6E"/>
    <w:rsid w:val="0031784E"/>
    <w:rsid w:val="00320403"/>
    <w:rsid w:val="003214D2"/>
    <w:rsid w:val="00321E54"/>
    <w:rsid w:val="003228B6"/>
    <w:rsid w:val="003235DF"/>
    <w:rsid w:val="0032365B"/>
    <w:rsid w:val="003236C9"/>
    <w:rsid w:val="00323911"/>
    <w:rsid w:val="0032439D"/>
    <w:rsid w:val="003246F0"/>
    <w:rsid w:val="00325148"/>
    <w:rsid w:val="003251ED"/>
    <w:rsid w:val="00325E6A"/>
    <w:rsid w:val="0032745F"/>
    <w:rsid w:val="00327C10"/>
    <w:rsid w:val="00327C99"/>
    <w:rsid w:val="00327CC8"/>
    <w:rsid w:val="00330587"/>
    <w:rsid w:val="003327B6"/>
    <w:rsid w:val="00333670"/>
    <w:rsid w:val="00334604"/>
    <w:rsid w:val="00335496"/>
    <w:rsid w:val="00335D2A"/>
    <w:rsid w:val="00335F50"/>
    <w:rsid w:val="0033746B"/>
    <w:rsid w:val="003375C4"/>
    <w:rsid w:val="00337A02"/>
    <w:rsid w:val="00340064"/>
    <w:rsid w:val="003401B7"/>
    <w:rsid w:val="00340909"/>
    <w:rsid w:val="00340C7A"/>
    <w:rsid w:val="003410F7"/>
    <w:rsid w:val="00343856"/>
    <w:rsid w:val="00344577"/>
    <w:rsid w:val="003446D9"/>
    <w:rsid w:val="00344A60"/>
    <w:rsid w:val="00344F56"/>
    <w:rsid w:val="003454D5"/>
    <w:rsid w:val="003455ED"/>
    <w:rsid w:val="00345A11"/>
    <w:rsid w:val="00345BC5"/>
    <w:rsid w:val="00346879"/>
    <w:rsid w:val="00347740"/>
    <w:rsid w:val="00347E44"/>
    <w:rsid w:val="0035026A"/>
    <w:rsid w:val="0035049A"/>
    <w:rsid w:val="003505FB"/>
    <w:rsid w:val="0035079F"/>
    <w:rsid w:val="003526DA"/>
    <w:rsid w:val="003538C0"/>
    <w:rsid w:val="003552A9"/>
    <w:rsid w:val="0035534F"/>
    <w:rsid w:val="00357AF3"/>
    <w:rsid w:val="00357DDC"/>
    <w:rsid w:val="003606C6"/>
    <w:rsid w:val="00360F44"/>
    <w:rsid w:val="00361EA4"/>
    <w:rsid w:val="00363CE6"/>
    <w:rsid w:val="00363EB1"/>
    <w:rsid w:val="0036586C"/>
    <w:rsid w:val="003664DF"/>
    <w:rsid w:val="00366F39"/>
    <w:rsid w:val="00370BA0"/>
    <w:rsid w:val="003711DC"/>
    <w:rsid w:val="003712BA"/>
    <w:rsid w:val="0037205A"/>
    <w:rsid w:val="00372084"/>
    <w:rsid w:val="00372209"/>
    <w:rsid w:val="003729E6"/>
    <w:rsid w:val="00372FE3"/>
    <w:rsid w:val="0037323E"/>
    <w:rsid w:val="00373992"/>
    <w:rsid w:val="00373EC7"/>
    <w:rsid w:val="00374219"/>
    <w:rsid w:val="0037431B"/>
    <w:rsid w:val="0037553E"/>
    <w:rsid w:val="0037576F"/>
    <w:rsid w:val="00375B21"/>
    <w:rsid w:val="00375B9E"/>
    <w:rsid w:val="00375F2D"/>
    <w:rsid w:val="00376223"/>
    <w:rsid w:val="00377770"/>
    <w:rsid w:val="003805E5"/>
    <w:rsid w:val="00380DC4"/>
    <w:rsid w:val="00381A7D"/>
    <w:rsid w:val="00382E12"/>
    <w:rsid w:val="00383249"/>
    <w:rsid w:val="0038336A"/>
    <w:rsid w:val="00383800"/>
    <w:rsid w:val="0038490A"/>
    <w:rsid w:val="003850DD"/>
    <w:rsid w:val="0038581D"/>
    <w:rsid w:val="00385EE0"/>
    <w:rsid w:val="003866D2"/>
    <w:rsid w:val="00386AF6"/>
    <w:rsid w:val="00386D9E"/>
    <w:rsid w:val="00387110"/>
    <w:rsid w:val="00390A6D"/>
    <w:rsid w:val="003914FB"/>
    <w:rsid w:val="00392550"/>
    <w:rsid w:val="003925B4"/>
    <w:rsid w:val="00392724"/>
    <w:rsid w:val="00392ED0"/>
    <w:rsid w:val="00392F33"/>
    <w:rsid w:val="003953B2"/>
    <w:rsid w:val="003959D3"/>
    <w:rsid w:val="003966FB"/>
    <w:rsid w:val="00397552"/>
    <w:rsid w:val="003A2C89"/>
    <w:rsid w:val="003A30BC"/>
    <w:rsid w:val="003A3226"/>
    <w:rsid w:val="003A33CE"/>
    <w:rsid w:val="003A33DD"/>
    <w:rsid w:val="003A4B1E"/>
    <w:rsid w:val="003A52B0"/>
    <w:rsid w:val="003A5AC0"/>
    <w:rsid w:val="003A5F1E"/>
    <w:rsid w:val="003A6500"/>
    <w:rsid w:val="003A7578"/>
    <w:rsid w:val="003A75C2"/>
    <w:rsid w:val="003B0E42"/>
    <w:rsid w:val="003B1886"/>
    <w:rsid w:val="003B2414"/>
    <w:rsid w:val="003B253A"/>
    <w:rsid w:val="003B321B"/>
    <w:rsid w:val="003B3B51"/>
    <w:rsid w:val="003B597D"/>
    <w:rsid w:val="003B67EA"/>
    <w:rsid w:val="003B6FAA"/>
    <w:rsid w:val="003B7037"/>
    <w:rsid w:val="003B7666"/>
    <w:rsid w:val="003B7D72"/>
    <w:rsid w:val="003C0739"/>
    <w:rsid w:val="003C1C93"/>
    <w:rsid w:val="003C3559"/>
    <w:rsid w:val="003C3D03"/>
    <w:rsid w:val="003C42BF"/>
    <w:rsid w:val="003C474D"/>
    <w:rsid w:val="003C5391"/>
    <w:rsid w:val="003C5CC5"/>
    <w:rsid w:val="003C6A72"/>
    <w:rsid w:val="003C7BE7"/>
    <w:rsid w:val="003D0172"/>
    <w:rsid w:val="003D15CA"/>
    <w:rsid w:val="003D254F"/>
    <w:rsid w:val="003D26FC"/>
    <w:rsid w:val="003D5C53"/>
    <w:rsid w:val="003D5DFD"/>
    <w:rsid w:val="003D6166"/>
    <w:rsid w:val="003D651F"/>
    <w:rsid w:val="003D76CC"/>
    <w:rsid w:val="003D7791"/>
    <w:rsid w:val="003D791E"/>
    <w:rsid w:val="003E0B47"/>
    <w:rsid w:val="003E1204"/>
    <w:rsid w:val="003E165B"/>
    <w:rsid w:val="003E1B04"/>
    <w:rsid w:val="003E1E40"/>
    <w:rsid w:val="003E30CF"/>
    <w:rsid w:val="003E3203"/>
    <w:rsid w:val="003E3784"/>
    <w:rsid w:val="003E504A"/>
    <w:rsid w:val="003E5E56"/>
    <w:rsid w:val="003E6F91"/>
    <w:rsid w:val="003E74BF"/>
    <w:rsid w:val="003F01CA"/>
    <w:rsid w:val="003F01FB"/>
    <w:rsid w:val="003F0353"/>
    <w:rsid w:val="003F038E"/>
    <w:rsid w:val="003F0C1A"/>
    <w:rsid w:val="003F1730"/>
    <w:rsid w:val="003F3FC2"/>
    <w:rsid w:val="003F4373"/>
    <w:rsid w:val="003F543D"/>
    <w:rsid w:val="003F66DE"/>
    <w:rsid w:val="003F6C33"/>
    <w:rsid w:val="003F7502"/>
    <w:rsid w:val="003F7AAA"/>
    <w:rsid w:val="003F7CCF"/>
    <w:rsid w:val="004002DB"/>
    <w:rsid w:val="0040047A"/>
    <w:rsid w:val="00400765"/>
    <w:rsid w:val="00403814"/>
    <w:rsid w:val="00404470"/>
    <w:rsid w:val="0040548B"/>
    <w:rsid w:val="004065F5"/>
    <w:rsid w:val="00406A2E"/>
    <w:rsid w:val="00406D56"/>
    <w:rsid w:val="004078C4"/>
    <w:rsid w:val="004078C8"/>
    <w:rsid w:val="00407B10"/>
    <w:rsid w:val="00407C91"/>
    <w:rsid w:val="00410B71"/>
    <w:rsid w:val="00410FFC"/>
    <w:rsid w:val="0041166C"/>
    <w:rsid w:val="004139F7"/>
    <w:rsid w:val="00414D3E"/>
    <w:rsid w:val="00415068"/>
    <w:rsid w:val="004157B7"/>
    <w:rsid w:val="004157E4"/>
    <w:rsid w:val="004161CD"/>
    <w:rsid w:val="0041681F"/>
    <w:rsid w:val="00416BA0"/>
    <w:rsid w:val="00416D08"/>
    <w:rsid w:val="0041721C"/>
    <w:rsid w:val="00417594"/>
    <w:rsid w:val="00417E20"/>
    <w:rsid w:val="00417E31"/>
    <w:rsid w:val="004202C5"/>
    <w:rsid w:val="00420893"/>
    <w:rsid w:val="00421A04"/>
    <w:rsid w:val="00423A78"/>
    <w:rsid w:val="00424AA8"/>
    <w:rsid w:val="00424C7D"/>
    <w:rsid w:val="00425930"/>
    <w:rsid w:val="004308A3"/>
    <w:rsid w:val="00432E3B"/>
    <w:rsid w:val="0043404C"/>
    <w:rsid w:val="004347C6"/>
    <w:rsid w:val="004365DE"/>
    <w:rsid w:val="00440250"/>
    <w:rsid w:val="00440C3F"/>
    <w:rsid w:val="00440D84"/>
    <w:rsid w:val="00441509"/>
    <w:rsid w:val="00441843"/>
    <w:rsid w:val="00442283"/>
    <w:rsid w:val="004435A8"/>
    <w:rsid w:val="004436E9"/>
    <w:rsid w:val="00444616"/>
    <w:rsid w:val="00444994"/>
    <w:rsid w:val="00445249"/>
    <w:rsid w:val="00445396"/>
    <w:rsid w:val="00446F23"/>
    <w:rsid w:val="00450775"/>
    <w:rsid w:val="00450829"/>
    <w:rsid w:val="0045087C"/>
    <w:rsid w:val="004511D7"/>
    <w:rsid w:val="00452737"/>
    <w:rsid w:val="004527B5"/>
    <w:rsid w:val="00452BC6"/>
    <w:rsid w:val="00452C82"/>
    <w:rsid w:val="00453916"/>
    <w:rsid w:val="00454976"/>
    <w:rsid w:val="004556FD"/>
    <w:rsid w:val="00456261"/>
    <w:rsid w:val="00457BFA"/>
    <w:rsid w:val="00460CF3"/>
    <w:rsid w:val="00461743"/>
    <w:rsid w:val="004619A5"/>
    <w:rsid w:val="00463330"/>
    <w:rsid w:val="004638A9"/>
    <w:rsid w:val="00463D8C"/>
    <w:rsid w:val="004649C1"/>
    <w:rsid w:val="00464CF7"/>
    <w:rsid w:val="0046548E"/>
    <w:rsid w:val="004663E4"/>
    <w:rsid w:val="00466D5A"/>
    <w:rsid w:val="004678F3"/>
    <w:rsid w:val="00467FD1"/>
    <w:rsid w:val="004730AB"/>
    <w:rsid w:val="00473A96"/>
    <w:rsid w:val="00475110"/>
    <w:rsid w:val="004758C3"/>
    <w:rsid w:val="00475C6D"/>
    <w:rsid w:val="00480FC3"/>
    <w:rsid w:val="004818D7"/>
    <w:rsid w:val="004832B1"/>
    <w:rsid w:val="004852EB"/>
    <w:rsid w:val="004858B9"/>
    <w:rsid w:val="00486DA5"/>
    <w:rsid w:val="00487077"/>
    <w:rsid w:val="004870FA"/>
    <w:rsid w:val="00487801"/>
    <w:rsid w:val="00487941"/>
    <w:rsid w:val="00491597"/>
    <w:rsid w:val="00491C7A"/>
    <w:rsid w:val="00492037"/>
    <w:rsid w:val="0049304B"/>
    <w:rsid w:val="00493D1F"/>
    <w:rsid w:val="00494026"/>
    <w:rsid w:val="004942E2"/>
    <w:rsid w:val="0049454B"/>
    <w:rsid w:val="004952B9"/>
    <w:rsid w:val="004952D4"/>
    <w:rsid w:val="004958FD"/>
    <w:rsid w:val="004971E1"/>
    <w:rsid w:val="004A0D22"/>
    <w:rsid w:val="004A14E4"/>
    <w:rsid w:val="004A1891"/>
    <w:rsid w:val="004A1D44"/>
    <w:rsid w:val="004A26ED"/>
    <w:rsid w:val="004A2924"/>
    <w:rsid w:val="004A3657"/>
    <w:rsid w:val="004A46ED"/>
    <w:rsid w:val="004A4831"/>
    <w:rsid w:val="004A5628"/>
    <w:rsid w:val="004A734F"/>
    <w:rsid w:val="004A7FFA"/>
    <w:rsid w:val="004B0E61"/>
    <w:rsid w:val="004B1007"/>
    <w:rsid w:val="004B17E4"/>
    <w:rsid w:val="004B2E5B"/>
    <w:rsid w:val="004B4779"/>
    <w:rsid w:val="004B5473"/>
    <w:rsid w:val="004B5652"/>
    <w:rsid w:val="004B7FFC"/>
    <w:rsid w:val="004C06F4"/>
    <w:rsid w:val="004C1246"/>
    <w:rsid w:val="004C198E"/>
    <w:rsid w:val="004C2635"/>
    <w:rsid w:val="004C2C81"/>
    <w:rsid w:val="004C410A"/>
    <w:rsid w:val="004C585E"/>
    <w:rsid w:val="004C647A"/>
    <w:rsid w:val="004C688A"/>
    <w:rsid w:val="004C74F7"/>
    <w:rsid w:val="004C7D46"/>
    <w:rsid w:val="004C7D6A"/>
    <w:rsid w:val="004D0993"/>
    <w:rsid w:val="004D0F50"/>
    <w:rsid w:val="004D1C29"/>
    <w:rsid w:val="004D1F2B"/>
    <w:rsid w:val="004D3299"/>
    <w:rsid w:val="004D3929"/>
    <w:rsid w:val="004D41BF"/>
    <w:rsid w:val="004D456D"/>
    <w:rsid w:val="004D4F6B"/>
    <w:rsid w:val="004D5C50"/>
    <w:rsid w:val="004D5FF4"/>
    <w:rsid w:val="004D655B"/>
    <w:rsid w:val="004D708B"/>
    <w:rsid w:val="004D78C7"/>
    <w:rsid w:val="004D7DA1"/>
    <w:rsid w:val="004E0D9D"/>
    <w:rsid w:val="004E0F09"/>
    <w:rsid w:val="004E1BD0"/>
    <w:rsid w:val="004E1C79"/>
    <w:rsid w:val="004E214B"/>
    <w:rsid w:val="004E265D"/>
    <w:rsid w:val="004E575B"/>
    <w:rsid w:val="004E5C91"/>
    <w:rsid w:val="004E5ECF"/>
    <w:rsid w:val="004E6D48"/>
    <w:rsid w:val="004F09E4"/>
    <w:rsid w:val="004F0CE3"/>
    <w:rsid w:val="004F14B2"/>
    <w:rsid w:val="004F1BB3"/>
    <w:rsid w:val="004F1CEB"/>
    <w:rsid w:val="004F2446"/>
    <w:rsid w:val="004F26EC"/>
    <w:rsid w:val="004F2768"/>
    <w:rsid w:val="004F2E6D"/>
    <w:rsid w:val="004F380F"/>
    <w:rsid w:val="004F38FB"/>
    <w:rsid w:val="004F3A01"/>
    <w:rsid w:val="004F4197"/>
    <w:rsid w:val="004F4E77"/>
    <w:rsid w:val="004F5E73"/>
    <w:rsid w:val="004F63A2"/>
    <w:rsid w:val="004F68FE"/>
    <w:rsid w:val="004F72A5"/>
    <w:rsid w:val="004F787A"/>
    <w:rsid w:val="00500933"/>
    <w:rsid w:val="0050095B"/>
    <w:rsid w:val="0050287F"/>
    <w:rsid w:val="00503DD8"/>
    <w:rsid w:val="00505AE3"/>
    <w:rsid w:val="00506F96"/>
    <w:rsid w:val="005104C4"/>
    <w:rsid w:val="00510C10"/>
    <w:rsid w:val="00512D2D"/>
    <w:rsid w:val="00513395"/>
    <w:rsid w:val="005139DC"/>
    <w:rsid w:val="005154E8"/>
    <w:rsid w:val="00515873"/>
    <w:rsid w:val="00515B33"/>
    <w:rsid w:val="0051625B"/>
    <w:rsid w:val="00516FA6"/>
    <w:rsid w:val="00517CA0"/>
    <w:rsid w:val="005202A8"/>
    <w:rsid w:val="00520650"/>
    <w:rsid w:val="00520BBC"/>
    <w:rsid w:val="00521593"/>
    <w:rsid w:val="0052218A"/>
    <w:rsid w:val="00522972"/>
    <w:rsid w:val="00522ED6"/>
    <w:rsid w:val="0052317F"/>
    <w:rsid w:val="005244E5"/>
    <w:rsid w:val="0052517B"/>
    <w:rsid w:val="00525436"/>
    <w:rsid w:val="00526361"/>
    <w:rsid w:val="00526640"/>
    <w:rsid w:val="00527FA3"/>
    <w:rsid w:val="00530170"/>
    <w:rsid w:val="005305B7"/>
    <w:rsid w:val="00530A32"/>
    <w:rsid w:val="00530B63"/>
    <w:rsid w:val="00530C4E"/>
    <w:rsid w:val="005311BF"/>
    <w:rsid w:val="005312DE"/>
    <w:rsid w:val="00531A81"/>
    <w:rsid w:val="00531D77"/>
    <w:rsid w:val="00532236"/>
    <w:rsid w:val="00532DDD"/>
    <w:rsid w:val="00533007"/>
    <w:rsid w:val="005331C1"/>
    <w:rsid w:val="00535087"/>
    <w:rsid w:val="0053521C"/>
    <w:rsid w:val="00537E79"/>
    <w:rsid w:val="0054055A"/>
    <w:rsid w:val="005429B1"/>
    <w:rsid w:val="00542AE9"/>
    <w:rsid w:val="00543B3E"/>
    <w:rsid w:val="005450AE"/>
    <w:rsid w:val="00545F21"/>
    <w:rsid w:val="005465A1"/>
    <w:rsid w:val="00546907"/>
    <w:rsid w:val="00546D86"/>
    <w:rsid w:val="0054738C"/>
    <w:rsid w:val="00550060"/>
    <w:rsid w:val="00550F6C"/>
    <w:rsid w:val="0055103E"/>
    <w:rsid w:val="005510F9"/>
    <w:rsid w:val="00552445"/>
    <w:rsid w:val="0055255E"/>
    <w:rsid w:val="0055341D"/>
    <w:rsid w:val="0055386E"/>
    <w:rsid w:val="005543E6"/>
    <w:rsid w:val="005549B2"/>
    <w:rsid w:val="00555779"/>
    <w:rsid w:val="00555B88"/>
    <w:rsid w:val="00556D8D"/>
    <w:rsid w:val="00557A01"/>
    <w:rsid w:val="005604AA"/>
    <w:rsid w:val="00560C56"/>
    <w:rsid w:val="00560FEE"/>
    <w:rsid w:val="00561F3E"/>
    <w:rsid w:val="00562559"/>
    <w:rsid w:val="00562A7D"/>
    <w:rsid w:val="00562BBF"/>
    <w:rsid w:val="00563D57"/>
    <w:rsid w:val="0056420C"/>
    <w:rsid w:val="00567F4C"/>
    <w:rsid w:val="00570971"/>
    <w:rsid w:val="00570C0C"/>
    <w:rsid w:val="00570E36"/>
    <w:rsid w:val="00571729"/>
    <w:rsid w:val="00571D11"/>
    <w:rsid w:val="00572895"/>
    <w:rsid w:val="00572BD0"/>
    <w:rsid w:val="005735F9"/>
    <w:rsid w:val="00574D73"/>
    <w:rsid w:val="00574D96"/>
    <w:rsid w:val="00574E54"/>
    <w:rsid w:val="0057558B"/>
    <w:rsid w:val="00576224"/>
    <w:rsid w:val="00576C03"/>
    <w:rsid w:val="00577264"/>
    <w:rsid w:val="005777C4"/>
    <w:rsid w:val="00577FC3"/>
    <w:rsid w:val="00581B63"/>
    <w:rsid w:val="00581E6C"/>
    <w:rsid w:val="00581EE3"/>
    <w:rsid w:val="00581F5C"/>
    <w:rsid w:val="00582CA0"/>
    <w:rsid w:val="005833DE"/>
    <w:rsid w:val="00583F88"/>
    <w:rsid w:val="00584C07"/>
    <w:rsid w:val="00585437"/>
    <w:rsid w:val="005857D2"/>
    <w:rsid w:val="0058583A"/>
    <w:rsid w:val="0058654D"/>
    <w:rsid w:val="005906AA"/>
    <w:rsid w:val="00590E83"/>
    <w:rsid w:val="00592567"/>
    <w:rsid w:val="00593B8C"/>
    <w:rsid w:val="005943E0"/>
    <w:rsid w:val="00594F67"/>
    <w:rsid w:val="00596532"/>
    <w:rsid w:val="005A0109"/>
    <w:rsid w:val="005A08E1"/>
    <w:rsid w:val="005A0D44"/>
    <w:rsid w:val="005A0D51"/>
    <w:rsid w:val="005A1551"/>
    <w:rsid w:val="005A1627"/>
    <w:rsid w:val="005A1766"/>
    <w:rsid w:val="005A26A0"/>
    <w:rsid w:val="005A26D5"/>
    <w:rsid w:val="005A3E9D"/>
    <w:rsid w:val="005A52ED"/>
    <w:rsid w:val="005A54DE"/>
    <w:rsid w:val="005A6F42"/>
    <w:rsid w:val="005A72A7"/>
    <w:rsid w:val="005A77C8"/>
    <w:rsid w:val="005A7B8C"/>
    <w:rsid w:val="005B01C3"/>
    <w:rsid w:val="005B05F0"/>
    <w:rsid w:val="005B11B6"/>
    <w:rsid w:val="005B1C7F"/>
    <w:rsid w:val="005B1FB7"/>
    <w:rsid w:val="005B2A16"/>
    <w:rsid w:val="005B2B3C"/>
    <w:rsid w:val="005B371B"/>
    <w:rsid w:val="005B424D"/>
    <w:rsid w:val="005B572F"/>
    <w:rsid w:val="005B5D8D"/>
    <w:rsid w:val="005B7F7A"/>
    <w:rsid w:val="005C1478"/>
    <w:rsid w:val="005C2B9A"/>
    <w:rsid w:val="005C3BDE"/>
    <w:rsid w:val="005C3BF2"/>
    <w:rsid w:val="005C4DFE"/>
    <w:rsid w:val="005C564F"/>
    <w:rsid w:val="005C5A34"/>
    <w:rsid w:val="005C5FEE"/>
    <w:rsid w:val="005C75CC"/>
    <w:rsid w:val="005C7A10"/>
    <w:rsid w:val="005D1438"/>
    <w:rsid w:val="005D19BE"/>
    <w:rsid w:val="005D259D"/>
    <w:rsid w:val="005D2619"/>
    <w:rsid w:val="005D27E3"/>
    <w:rsid w:val="005D3E3B"/>
    <w:rsid w:val="005D3ECC"/>
    <w:rsid w:val="005D41AB"/>
    <w:rsid w:val="005D537C"/>
    <w:rsid w:val="005D55D0"/>
    <w:rsid w:val="005D5CB5"/>
    <w:rsid w:val="005D68A3"/>
    <w:rsid w:val="005D6AAE"/>
    <w:rsid w:val="005E292C"/>
    <w:rsid w:val="005E3FF5"/>
    <w:rsid w:val="005E4C6C"/>
    <w:rsid w:val="005E5435"/>
    <w:rsid w:val="005F09AF"/>
    <w:rsid w:val="005F0F90"/>
    <w:rsid w:val="005F1708"/>
    <w:rsid w:val="005F2743"/>
    <w:rsid w:val="005F28C7"/>
    <w:rsid w:val="005F45F7"/>
    <w:rsid w:val="005F518A"/>
    <w:rsid w:val="005F5CEA"/>
    <w:rsid w:val="005F60F4"/>
    <w:rsid w:val="006012ED"/>
    <w:rsid w:val="006017B9"/>
    <w:rsid w:val="006019AB"/>
    <w:rsid w:val="00602AD8"/>
    <w:rsid w:val="00602B99"/>
    <w:rsid w:val="006054CE"/>
    <w:rsid w:val="006056AF"/>
    <w:rsid w:val="00606F4F"/>
    <w:rsid w:val="00607083"/>
    <w:rsid w:val="00607297"/>
    <w:rsid w:val="006107AC"/>
    <w:rsid w:val="00611538"/>
    <w:rsid w:val="0061295A"/>
    <w:rsid w:val="00612D25"/>
    <w:rsid w:val="00612D94"/>
    <w:rsid w:val="0061311D"/>
    <w:rsid w:val="00614640"/>
    <w:rsid w:val="006151A9"/>
    <w:rsid w:val="00615AEE"/>
    <w:rsid w:val="00615F42"/>
    <w:rsid w:val="00616A70"/>
    <w:rsid w:val="006175A7"/>
    <w:rsid w:val="0062033C"/>
    <w:rsid w:val="006203DD"/>
    <w:rsid w:val="00620C4A"/>
    <w:rsid w:val="006228AD"/>
    <w:rsid w:val="00622A8A"/>
    <w:rsid w:val="00624C00"/>
    <w:rsid w:val="00624DB8"/>
    <w:rsid w:val="00625ED3"/>
    <w:rsid w:val="00626DE8"/>
    <w:rsid w:val="0062740A"/>
    <w:rsid w:val="00627B76"/>
    <w:rsid w:val="00631077"/>
    <w:rsid w:val="00633171"/>
    <w:rsid w:val="00633943"/>
    <w:rsid w:val="00633C71"/>
    <w:rsid w:val="00634ACF"/>
    <w:rsid w:val="00635B62"/>
    <w:rsid w:val="006365AF"/>
    <w:rsid w:val="00636858"/>
    <w:rsid w:val="00637CB4"/>
    <w:rsid w:val="00637F30"/>
    <w:rsid w:val="00640A43"/>
    <w:rsid w:val="00641235"/>
    <w:rsid w:val="00641F26"/>
    <w:rsid w:val="00641F79"/>
    <w:rsid w:val="00643DF8"/>
    <w:rsid w:val="006443D5"/>
    <w:rsid w:val="00644661"/>
    <w:rsid w:val="006449ED"/>
    <w:rsid w:val="0064544F"/>
    <w:rsid w:val="00646BD9"/>
    <w:rsid w:val="00646C56"/>
    <w:rsid w:val="00646C6F"/>
    <w:rsid w:val="0064706E"/>
    <w:rsid w:val="0065009A"/>
    <w:rsid w:val="006507E0"/>
    <w:rsid w:val="00651B00"/>
    <w:rsid w:val="00652801"/>
    <w:rsid w:val="006529AC"/>
    <w:rsid w:val="00652D3D"/>
    <w:rsid w:val="00652ED5"/>
    <w:rsid w:val="006534AE"/>
    <w:rsid w:val="00653729"/>
    <w:rsid w:val="00653948"/>
    <w:rsid w:val="00653FC2"/>
    <w:rsid w:val="00654411"/>
    <w:rsid w:val="00654558"/>
    <w:rsid w:val="00655BBB"/>
    <w:rsid w:val="00656363"/>
    <w:rsid w:val="00656BF2"/>
    <w:rsid w:val="006572F5"/>
    <w:rsid w:val="006574A5"/>
    <w:rsid w:val="0065766D"/>
    <w:rsid w:val="00657FF1"/>
    <w:rsid w:val="00660E90"/>
    <w:rsid w:val="00660FEC"/>
    <w:rsid w:val="006610E8"/>
    <w:rsid w:val="00662341"/>
    <w:rsid w:val="00663F83"/>
    <w:rsid w:val="0066607D"/>
    <w:rsid w:val="00667760"/>
    <w:rsid w:val="006716F1"/>
    <w:rsid w:val="00671B84"/>
    <w:rsid w:val="00672AFC"/>
    <w:rsid w:val="006732BF"/>
    <w:rsid w:val="006732F9"/>
    <w:rsid w:val="006733A4"/>
    <w:rsid w:val="0067412A"/>
    <w:rsid w:val="0067450D"/>
    <w:rsid w:val="00674DF9"/>
    <w:rsid w:val="00676309"/>
    <w:rsid w:val="006765F1"/>
    <w:rsid w:val="00677096"/>
    <w:rsid w:val="006770D6"/>
    <w:rsid w:val="00681229"/>
    <w:rsid w:val="00682AF3"/>
    <w:rsid w:val="00683355"/>
    <w:rsid w:val="00683F54"/>
    <w:rsid w:val="00683F89"/>
    <w:rsid w:val="00684B9D"/>
    <w:rsid w:val="006855F0"/>
    <w:rsid w:val="00685C0D"/>
    <w:rsid w:val="00690B15"/>
    <w:rsid w:val="00692F4A"/>
    <w:rsid w:val="00693E83"/>
    <w:rsid w:val="00694B84"/>
    <w:rsid w:val="00696ED3"/>
    <w:rsid w:val="006A0599"/>
    <w:rsid w:val="006A0F64"/>
    <w:rsid w:val="006A2327"/>
    <w:rsid w:val="006A25F7"/>
    <w:rsid w:val="006A3250"/>
    <w:rsid w:val="006A35BD"/>
    <w:rsid w:val="006A35D3"/>
    <w:rsid w:val="006A365E"/>
    <w:rsid w:val="006A3663"/>
    <w:rsid w:val="006A3E03"/>
    <w:rsid w:val="006A42BD"/>
    <w:rsid w:val="006A57DE"/>
    <w:rsid w:val="006A5ADD"/>
    <w:rsid w:val="006A5E38"/>
    <w:rsid w:val="006B0639"/>
    <w:rsid w:val="006B1B99"/>
    <w:rsid w:val="006B23B9"/>
    <w:rsid w:val="006B318D"/>
    <w:rsid w:val="006B465F"/>
    <w:rsid w:val="006B4A5C"/>
    <w:rsid w:val="006B54BB"/>
    <w:rsid w:val="006B632A"/>
    <w:rsid w:val="006B71F9"/>
    <w:rsid w:val="006B7F52"/>
    <w:rsid w:val="006C0188"/>
    <w:rsid w:val="006C1220"/>
    <w:rsid w:val="006C1A7F"/>
    <w:rsid w:val="006C1DE2"/>
    <w:rsid w:val="006C1EB6"/>
    <w:rsid w:val="006C23A9"/>
    <w:rsid w:val="006C311E"/>
    <w:rsid w:val="006C3C60"/>
    <w:rsid w:val="006C45A7"/>
    <w:rsid w:val="006C5414"/>
    <w:rsid w:val="006D03D0"/>
    <w:rsid w:val="006D09D0"/>
    <w:rsid w:val="006D30B2"/>
    <w:rsid w:val="006D35AB"/>
    <w:rsid w:val="006D35C9"/>
    <w:rsid w:val="006D3E57"/>
    <w:rsid w:val="006D44D2"/>
    <w:rsid w:val="006D48A7"/>
    <w:rsid w:val="006D5093"/>
    <w:rsid w:val="006D6D4A"/>
    <w:rsid w:val="006D7859"/>
    <w:rsid w:val="006D7A25"/>
    <w:rsid w:val="006E0E0B"/>
    <w:rsid w:val="006E1133"/>
    <w:rsid w:val="006E25F4"/>
    <w:rsid w:val="006E2DE1"/>
    <w:rsid w:val="006E37C3"/>
    <w:rsid w:val="006E461B"/>
    <w:rsid w:val="006E5675"/>
    <w:rsid w:val="006E5FA2"/>
    <w:rsid w:val="006F00E8"/>
    <w:rsid w:val="006F3ED0"/>
    <w:rsid w:val="006F4A90"/>
    <w:rsid w:val="006F54AE"/>
    <w:rsid w:val="006F6228"/>
    <w:rsid w:val="006F6F18"/>
    <w:rsid w:val="007005EB"/>
    <w:rsid w:val="00700C06"/>
    <w:rsid w:val="0070102F"/>
    <w:rsid w:val="007010C7"/>
    <w:rsid w:val="007018B3"/>
    <w:rsid w:val="00701FF4"/>
    <w:rsid w:val="007023E3"/>
    <w:rsid w:val="007024A9"/>
    <w:rsid w:val="00703490"/>
    <w:rsid w:val="00703629"/>
    <w:rsid w:val="0070422B"/>
    <w:rsid w:val="00705ED7"/>
    <w:rsid w:val="00706952"/>
    <w:rsid w:val="00707DB0"/>
    <w:rsid w:val="00710187"/>
    <w:rsid w:val="0071299A"/>
    <w:rsid w:val="00712BD0"/>
    <w:rsid w:val="00713056"/>
    <w:rsid w:val="00713225"/>
    <w:rsid w:val="0071377B"/>
    <w:rsid w:val="00714D64"/>
    <w:rsid w:val="0071641E"/>
    <w:rsid w:val="00716B01"/>
    <w:rsid w:val="00716D9F"/>
    <w:rsid w:val="00717FCA"/>
    <w:rsid w:val="00720D89"/>
    <w:rsid w:val="00720E56"/>
    <w:rsid w:val="007217B1"/>
    <w:rsid w:val="00721F30"/>
    <w:rsid w:val="00722DEC"/>
    <w:rsid w:val="00723B90"/>
    <w:rsid w:val="00723C28"/>
    <w:rsid w:val="00723DF6"/>
    <w:rsid w:val="00724ABD"/>
    <w:rsid w:val="00725446"/>
    <w:rsid w:val="00725816"/>
    <w:rsid w:val="00726A50"/>
    <w:rsid w:val="00726C3E"/>
    <w:rsid w:val="0073026B"/>
    <w:rsid w:val="00732FDC"/>
    <w:rsid w:val="00733F61"/>
    <w:rsid w:val="00734D42"/>
    <w:rsid w:val="0073525F"/>
    <w:rsid w:val="00735BE7"/>
    <w:rsid w:val="00735C46"/>
    <w:rsid w:val="007361B6"/>
    <w:rsid w:val="00736891"/>
    <w:rsid w:val="00736A8A"/>
    <w:rsid w:val="00736C95"/>
    <w:rsid w:val="00736F20"/>
    <w:rsid w:val="00740429"/>
    <w:rsid w:val="007416F1"/>
    <w:rsid w:val="00741F6C"/>
    <w:rsid w:val="00744ECC"/>
    <w:rsid w:val="0074556B"/>
    <w:rsid w:val="00745ECD"/>
    <w:rsid w:val="00746645"/>
    <w:rsid w:val="00750EE6"/>
    <w:rsid w:val="00753A01"/>
    <w:rsid w:val="007541D0"/>
    <w:rsid w:val="007542C7"/>
    <w:rsid w:val="00754450"/>
    <w:rsid w:val="00754717"/>
    <w:rsid w:val="00755123"/>
    <w:rsid w:val="00755FB2"/>
    <w:rsid w:val="00756443"/>
    <w:rsid w:val="00756EED"/>
    <w:rsid w:val="007572D6"/>
    <w:rsid w:val="00757362"/>
    <w:rsid w:val="00757719"/>
    <w:rsid w:val="0075781F"/>
    <w:rsid w:val="00760613"/>
    <w:rsid w:val="007608A6"/>
    <w:rsid w:val="00760EBA"/>
    <w:rsid w:val="007612CA"/>
    <w:rsid w:val="00761CCA"/>
    <w:rsid w:val="00762752"/>
    <w:rsid w:val="00762EC7"/>
    <w:rsid w:val="00763483"/>
    <w:rsid w:val="00763B04"/>
    <w:rsid w:val="00765247"/>
    <w:rsid w:val="0076556F"/>
    <w:rsid w:val="0076576D"/>
    <w:rsid w:val="0076581F"/>
    <w:rsid w:val="00765E49"/>
    <w:rsid w:val="00766B5B"/>
    <w:rsid w:val="00767210"/>
    <w:rsid w:val="00770B9F"/>
    <w:rsid w:val="00771249"/>
    <w:rsid w:val="00771B06"/>
    <w:rsid w:val="00772BB5"/>
    <w:rsid w:val="007730A3"/>
    <w:rsid w:val="00773C69"/>
    <w:rsid w:val="0077470E"/>
    <w:rsid w:val="007755B3"/>
    <w:rsid w:val="00775757"/>
    <w:rsid w:val="0077636B"/>
    <w:rsid w:val="007767AA"/>
    <w:rsid w:val="00777A99"/>
    <w:rsid w:val="00780665"/>
    <w:rsid w:val="007815DE"/>
    <w:rsid w:val="00781935"/>
    <w:rsid w:val="00782D52"/>
    <w:rsid w:val="00783672"/>
    <w:rsid w:val="00783C97"/>
    <w:rsid w:val="00785958"/>
    <w:rsid w:val="00786569"/>
    <w:rsid w:val="00787BF0"/>
    <w:rsid w:val="007903F5"/>
    <w:rsid w:val="00790F4F"/>
    <w:rsid w:val="00791781"/>
    <w:rsid w:val="00791A64"/>
    <w:rsid w:val="007921E3"/>
    <w:rsid w:val="00793806"/>
    <w:rsid w:val="00793FF4"/>
    <w:rsid w:val="00794743"/>
    <w:rsid w:val="00794C72"/>
    <w:rsid w:val="00795154"/>
    <w:rsid w:val="00795711"/>
    <w:rsid w:val="00796AC3"/>
    <w:rsid w:val="00797392"/>
    <w:rsid w:val="007A0216"/>
    <w:rsid w:val="007A0622"/>
    <w:rsid w:val="007A0CA4"/>
    <w:rsid w:val="007A10FB"/>
    <w:rsid w:val="007A3EB2"/>
    <w:rsid w:val="007A4396"/>
    <w:rsid w:val="007A4558"/>
    <w:rsid w:val="007A4D9A"/>
    <w:rsid w:val="007A65E5"/>
    <w:rsid w:val="007A76BD"/>
    <w:rsid w:val="007A7C43"/>
    <w:rsid w:val="007B080D"/>
    <w:rsid w:val="007B3487"/>
    <w:rsid w:val="007B3891"/>
    <w:rsid w:val="007B430E"/>
    <w:rsid w:val="007B60EA"/>
    <w:rsid w:val="007B684B"/>
    <w:rsid w:val="007B74D5"/>
    <w:rsid w:val="007C0313"/>
    <w:rsid w:val="007C312E"/>
    <w:rsid w:val="007C35EA"/>
    <w:rsid w:val="007C50F1"/>
    <w:rsid w:val="007C656C"/>
    <w:rsid w:val="007C65E8"/>
    <w:rsid w:val="007C74F8"/>
    <w:rsid w:val="007C7795"/>
    <w:rsid w:val="007D0870"/>
    <w:rsid w:val="007D12C2"/>
    <w:rsid w:val="007D35D0"/>
    <w:rsid w:val="007D36D0"/>
    <w:rsid w:val="007D3945"/>
    <w:rsid w:val="007D42A2"/>
    <w:rsid w:val="007D44BB"/>
    <w:rsid w:val="007D60FA"/>
    <w:rsid w:val="007D679F"/>
    <w:rsid w:val="007D7F17"/>
    <w:rsid w:val="007E00B3"/>
    <w:rsid w:val="007E00DC"/>
    <w:rsid w:val="007E0D1A"/>
    <w:rsid w:val="007E172E"/>
    <w:rsid w:val="007E1E98"/>
    <w:rsid w:val="007E2ECB"/>
    <w:rsid w:val="007E5606"/>
    <w:rsid w:val="007E6F67"/>
    <w:rsid w:val="007E750E"/>
    <w:rsid w:val="007F1739"/>
    <w:rsid w:val="007F1E66"/>
    <w:rsid w:val="007F2C41"/>
    <w:rsid w:val="007F2C92"/>
    <w:rsid w:val="007F2DD3"/>
    <w:rsid w:val="007F4223"/>
    <w:rsid w:val="007F55DF"/>
    <w:rsid w:val="007F633B"/>
    <w:rsid w:val="007F6B61"/>
    <w:rsid w:val="007F6D99"/>
    <w:rsid w:val="007F6ECA"/>
    <w:rsid w:val="007F7B89"/>
    <w:rsid w:val="008004B0"/>
    <w:rsid w:val="00800A6A"/>
    <w:rsid w:val="00801727"/>
    <w:rsid w:val="00802F35"/>
    <w:rsid w:val="0080373C"/>
    <w:rsid w:val="00803E56"/>
    <w:rsid w:val="0080654B"/>
    <w:rsid w:val="008069EA"/>
    <w:rsid w:val="00807098"/>
    <w:rsid w:val="00807400"/>
    <w:rsid w:val="00807A5A"/>
    <w:rsid w:val="008103A2"/>
    <w:rsid w:val="008104CF"/>
    <w:rsid w:val="008111A0"/>
    <w:rsid w:val="00811BD1"/>
    <w:rsid w:val="00811CCD"/>
    <w:rsid w:val="0081222C"/>
    <w:rsid w:val="00812D60"/>
    <w:rsid w:val="00812E38"/>
    <w:rsid w:val="00813FC0"/>
    <w:rsid w:val="008147B9"/>
    <w:rsid w:val="00814C8B"/>
    <w:rsid w:val="008162B1"/>
    <w:rsid w:val="0081649A"/>
    <w:rsid w:val="0081672C"/>
    <w:rsid w:val="008173B3"/>
    <w:rsid w:val="008202FE"/>
    <w:rsid w:val="00820B5C"/>
    <w:rsid w:val="00821C77"/>
    <w:rsid w:val="00821F47"/>
    <w:rsid w:val="00821F82"/>
    <w:rsid w:val="0082204D"/>
    <w:rsid w:val="008229B5"/>
    <w:rsid w:val="0082352D"/>
    <w:rsid w:val="008243D1"/>
    <w:rsid w:val="0082504F"/>
    <w:rsid w:val="008267AB"/>
    <w:rsid w:val="00827527"/>
    <w:rsid w:val="00830D90"/>
    <w:rsid w:val="00831BA3"/>
    <w:rsid w:val="0083293E"/>
    <w:rsid w:val="00834A10"/>
    <w:rsid w:val="0083788B"/>
    <w:rsid w:val="008378F1"/>
    <w:rsid w:val="008400EF"/>
    <w:rsid w:val="00840275"/>
    <w:rsid w:val="008411BD"/>
    <w:rsid w:val="00841300"/>
    <w:rsid w:val="008417BB"/>
    <w:rsid w:val="008419F8"/>
    <w:rsid w:val="00841EAA"/>
    <w:rsid w:val="00842150"/>
    <w:rsid w:val="008422F8"/>
    <w:rsid w:val="00842944"/>
    <w:rsid w:val="0084324B"/>
    <w:rsid w:val="00844729"/>
    <w:rsid w:val="00844E4C"/>
    <w:rsid w:val="00845034"/>
    <w:rsid w:val="008453FC"/>
    <w:rsid w:val="00845C94"/>
    <w:rsid w:val="00846537"/>
    <w:rsid w:val="00846680"/>
    <w:rsid w:val="008514CC"/>
    <w:rsid w:val="00852345"/>
    <w:rsid w:val="0085282E"/>
    <w:rsid w:val="00853512"/>
    <w:rsid w:val="008569C0"/>
    <w:rsid w:val="00856D66"/>
    <w:rsid w:val="00856E36"/>
    <w:rsid w:val="008578ED"/>
    <w:rsid w:val="00857A56"/>
    <w:rsid w:val="00857A75"/>
    <w:rsid w:val="00857FCA"/>
    <w:rsid w:val="00860191"/>
    <w:rsid w:val="00860D7E"/>
    <w:rsid w:val="0086285A"/>
    <w:rsid w:val="00862E7D"/>
    <w:rsid w:val="00863143"/>
    <w:rsid w:val="008639DD"/>
    <w:rsid w:val="008655A7"/>
    <w:rsid w:val="008658C7"/>
    <w:rsid w:val="008664DD"/>
    <w:rsid w:val="00866A86"/>
    <w:rsid w:val="00866E3C"/>
    <w:rsid w:val="008672E9"/>
    <w:rsid w:val="00867460"/>
    <w:rsid w:val="008675AA"/>
    <w:rsid w:val="00867844"/>
    <w:rsid w:val="008678FA"/>
    <w:rsid w:val="00870EBF"/>
    <w:rsid w:val="00871141"/>
    <w:rsid w:val="008718A8"/>
    <w:rsid w:val="008722CF"/>
    <w:rsid w:val="00872958"/>
    <w:rsid w:val="008741DD"/>
    <w:rsid w:val="0087514D"/>
    <w:rsid w:val="00875C97"/>
    <w:rsid w:val="0087741F"/>
    <w:rsid w:val="0087742F"/>
    <w:rsid w:val="00877628"/>
    <w:rsid w:val="00877936"/>
    <w:rsid w:val="00877958"/>
    <w:rsid w:val="00877D61"/>
    <w:rsid w:val="00881CDE"/>
    <w:rsid w:val="00883CF4"/>
    <w:rsid w:val="00885E3C"/>
    <w:rsid w:val="00886AA2"/>
    <w:rsid w:val="00886CE9"/>
    <w:rsid w:val="008873CF"/>
    <w:rsid w:val="00887EC2"/>
    <w:rsid w:val="008906C1"/>
    <w:rsid w:val="008913C3"/>
    <w:rsid w:val="008914D3"/>
    <w:rsid w:val="008915EB"/>
    <w:rsid w:val="00891867"/>
    <w:rsid w:val="00891BFF"/>
    <w:rsid w:val="00891F87"/>
    <w:rsid w:val="00893F3E"/>
    <w:rsid w:val="00894084"/>
    <w:rsid w:val="00895052"/>
    <w:rsid w:val="00895E26"/>
    <w:rsid w:val="00897D14"/>
    <w:rsid w:val="008A190A"/>
    <w:rsid w:val="008A2627"/>
    <w:rsid w:val="008A3455"/>
    <w:rsid w:val="008A457C"/>
    <w:rsid w:val="008A5635"/>
    <w:rsid w:val="008A591D"/>
    <w:rsid w:val="008A59CA"/>
    <w:rsid w:val="008A61E3"/>
    <w:rsid w:val="008A629A"/>
    <w:rsid w:val="008A76F0"/>
    <w:rsid w:val="008A7777"/>
    <w:rsid w:val="008A7EAB"/>
    <w:rsid w:val="008B24D4"/>
    <w:rsid w:val="008B3679"/>
    <w:rsid w:val="008B454F"/>
    <w:rsid w:val="008B4D6A"/>
    <w:rsid w:val="008B534A"/>
    <w:rsid w:val="008B60B4"/>
    <w:rsid w:val="008B7557"/>
    <w:rsid w:val="008C0BFC"/>
    <w:rsid w:val="008C0F4D"/>
    <w:rsid w:val="008C10F8"/>
    <w:rsid w:val="008C1190"/>
    <w:rsid w:val="008C197C"/>
    <w:rsid w:val="008C1EDB"/>
    <w:rsid w:val="008C1F5A"/>
    <w:rsid w:val="008C1FE3"/>
    <w:rsid w:val="008C234C"/>
    <w:rsid w:val="008C2C33"/>
    <w:rsid w:val="008C48B8"/>
    <w:rsid w:val="008C4C5E"/>
    <w:rsid w:val="008C5515"/>
    <w:rsid w:val="008C5BEA"/>
    <w:rsid w:val="008C7129"/>
    <w:rsid w:val="008C7EE7"/>
    <w:rsid w:val="008D027D"/>
    <w:rsid w:val="008D0723"/>
    <w:rsid w:val="008D1345"/>
    <w:rsid w:val="008D1825"/>
    <w:rsid w:val="008D4474"/>
    <w:rsid w:val="008D47D3"/>
    <w:rsid w:val="008D695A"/>
    <w:rsid w:val="008D6A2D"/>
    <w:rsid w:val="008D6B8A"/>
    <w:rsid w:val="008D6BD0"/>
    <w:rsid w:val="008D7C19"/>
    <w:rsid w:val="008E09C0"/>
    <w:rsid w:val="008E13F2"/>
    <w:rsid w:val="008E2176"/>
    <w:rsid w:val="008E2BF7"/>
    <w:rsid w:val="008E7EEF"/>
    <w:rsid w:val="008F01CC"/>
    <w:rsid w:val="008F055E"/>
    <w:rsid w:val="008F08A6"/>
    <w:rsid w:val="008F25FB"/>
    <w:rsid w:val="008F2BA9"/>
    <w:rsid w:val="008F6399"/>
    <w:rsid w:val="008F7A5D"/>
    <w:rsid w:val="00900360"/>
    <w:rsid w:val="00900A94"/>
    <w:rsid w:val="00901398"/>
    <w:rsid w:val="00901A77"/>
    <w:rsid w:val="00901B18"/>
    <w:rsid w:val="00901B7E"/>
    <w:rsid w:val="00902241"/>
    <w:rsid w:val="00905334"/>
    <w:rsid w:val="00907646"/>
    <w:rsid w:val="00907817"/>
    <w:rsid w:val="00910179"/>
    <w:rsid w:val="00911F38"/>
    <w:rsid w:val="009130A6"/>
    <w:rsid w:val="00913F3F"/>
    <w:rsid w:val="00915017"/>
    <w:rsid w:val="0091558D"/>
    <w:rsid w:val="00916212"/>
    <w:rsid w:val="009169DD"/>
    <w:rsid w:val="00920EA4"/>
    <w:rsid w:val="0092180D"/>
    <w:rsid w:val="009237CB"/>
    <w:rsid w:val="00925D1E"/>
    <w:rsid w:val="00925D3A"/>
    <w:rsid w:val="00926E30"/>
    <w:rsid w:val="00926F24"/>
    <w:rsid w:val="009272C5"/>
    <w:rsid w:val="00927A92"/>
    <w:rsid w:val="00930219"/>
    <w:rsid w:val="0093048D"/>
    <w:rsid w:val="0093076B"/>
    <w:rsid w:val="009310A2"/>
    <w:rsid w:val="009326A7"/>
    <w:rsid w:val="009326D8"/>
    <w:rsid w:val="00932974"/>
    <w:rsid w:val="0093367A"/>
    <w:rsid w:val="00933CC0"/>
    <w:rsid w:val="0093644F"/>
    <w:rsid w:val="00940346"/>
    <w:rsid w:val="00941C29"/>
    <w:rsid w:val="00942451"/>
    <w:rsid w:val="0094415D"/>
    <w:rsid w:val="00945053"/>
    <w:rsid w:val="0094578D"/>
    <w:rsid w:val="00945B52"/>
    <w:rsid w:val="0094628A"/>
    <w:rsid w:val="00946794"/>
    <w:rsid w:val="0094735E"/>
    <w:rsid w:val="009510A6"/>
    <w:rsid w:val="009511CA"/>
    <w:rsid w:val="00952865"/>
    <w:rsid w:val="00952D36"/>
    <w:rsid w:val="00952E9F"/>
    <w:rsid w:val="00954EC5"/>
    <w:rsid w:val="009554BC"/>
    <w:rsid w:val="00955686"/>
    <w:rsid w:val="009557F9"/>
    <w:rsid w:val="0095603E"/>
    <w:rsid w:val="009561D5"/>
    <w:rsid w:val="009572B8"/>
    <w:rsid w:val="009607CD"/>
    <w:rsid w:val="00960AC3"/>
    <w:rsid w:val="0096150D"/>
    <w:rsid w:val="00963550"/>
    <w:rsid w:val="009635D9"/>
    <w:rsid w:val="00963BC3"/>
    <w:rsid w:val="00963EE0"/>
    <w:rsid w:val="009645AB"/>
    <w:rsid w:val="00965CC2"/>
    <w:rsid w:val="009663DD"/>
    <w:rsid w:val="009664E2"/>
    <w:rsid w:val="00966C77"/>
    <w:rsid w:val="009670A4"/>
    <w:rsid w:val="00967306"/>
    <w:rsid w:val="009677B1"/>
    <w:rsid w:val="00972858"/>
    <w:rsid w:val="0097304C"/>
    <w:rsid w:val="00973F18"/>
    <w:rsid w:val="00974648"/>
    <w:rsid w:val="009746C1"/>
    <w:rsid w:val="00974CA1"/>
    <w:rsid w:val="009760CA"/>
    <w:rsid w:val="0097685D"/>
    <w:rsid w:val="009779A4"/>
    <w:rsid w:val="00977B9C"/>
    <w:rsid w:val="00977BC8"/>
    <w:rsid w:val="009807A5"/>
    <w:rsid w:val="00980810"/>
    <w:rsid w:val="009813DA"/>
    <w:rsid w:val="00982F74"/>
    <w:rsid w:val="00983369"/>
    <w:rsid w:val="0098382B"/>
    <w:rsid w:val="00983FEF"/>
    <w:rsid w:val="00984420"/>
    <w:rsid w:val="00985E32"/>
    <w:rsid w:val="009864F3"/>
    <w:rsid w:val="00990392"/>
    <w:rsid w:val="009914AC"/>
    <w:rsid w:val="00994355"/>
    <w:rsid w:val="0099435D"/>
    <w:rsid w:val="009959F8"/>
    <w:rsid w:val="00995ABC"/>
    <w:rsid w:val="009966D3"/>
    <w:rsid w:val="009977BB"/>
    <w:rsid w:val="009979D7"/>
    <w:rsid w:val="009A0260"/>
    <w:rsid w:val="009A0FBA"/>
    <w:rsid w:val="009A17E5"/>
    <w:rsid w:val="009A2276"/>
    <w:rsid w:val="009A2698"/>
    <w:rsid w:val="009A27BE"/>
    <w:rsid w:val="009A2CAB"/>
    <w:rsid w:val="009A3E9A"/>
    <w:rsid w:val="009A474D"/>
    <w:rsid w:val="009A5350"/>
    <w:rsid w:val="009A6981"/>
    <w:rsid w:val="009A6B07"/>
    <w:rsid w:val="009A6C8D"/>
    <w:rsid w:val="009A75A7"/>
    <w:rsid w:val="009B04D5"/>
    <w:rsid w:val="009B0FD9"/>
    <w:rsid w:val="009B11D8"/>
    <w:rsid w:val="009B17C8"/>
    <w:rsid w:val="009B25D1"/>
    <w:rsid w:val="009B2799"/>
    <w:rsid w:val="009B2E3A"/>
    <w:rsid w:val="009B56BA"/>
    <w:rsid w:val="009B58AF"/>
    <w:rsid w:val="009B6D63"/>
    <w:rsid w:val="009C0348"/>
    <w:rsid w:val="009C05AD"/>
    <w:rsid w:val="009C1C3A"/>
    <w:rsid w:val="009C2095"/>
    <w:rsid w:val="009C28B2"/>
    <w:rsid w:val="009C2A8E"/>
    <w:rsid w:val="009C2AD5"/>
    <w:rsid w:val="009C2B7A"/>
    <w:rsid w:val="009C32A0"/>
    <w:rsid w:val="009C584A"/>
    <w:rsid w:val="009C5BB7"/>
    <w:rsid w:val="009C7379"/>
    <w:rsid w:val="009C7518"/>
    <w:rsid w:val="009C7BCF"/>
    <w:rsid w:val="009C7DD8"/>
    <w:rsid w:val="009D10F6"/>
    <w:rsid w:val="009D197C"/>
    <w:rsid w:val="009D1E97"/>
    <w:rsid w:val="009D1EC6"/>
    <w:rsid w:val="009D2974"/>
    <w:rsid w:val="009D35BC"/>
    <w:rsid w:val="009D3B08"/>
    <w:rsid w:val="009D443F"/>
    <w:rsid w:val="009D4739"/>
    <w:rsid w:val="009D4E08"/>
    <w:rsid w:val="009D6B24"/>
    <w:rsid w:val="009D6F7D"/>
    <w:rsid w:val="009D7001"/>
    <w:rsid w:val="009D7252"/>
    <w:rsid w:val="009D7CFA"/>
    <w:rsid w:val="009D7EAD"/>
    <w:rsid w:val="009E0824"/>
    <w:rsid w:val="009E1436"/>
    <w:rsid w:val="009E22BC"/>
    <w:rsid w:val="009E26E4"/>
    <w:rsid w:val="009E3FDA"/>
    <w:rsid w:val="009E5345"/>
    <w:rsid w:val="009E5565"/>
    <w:rsid w:val="009E55BD"/>
    <w:rsid w:val="009E60DF"/>
    <w:rsid w:val="009E61DB"/>
    <w:rsid w:val="009E6B2A"/>
    <w:rsid w:val="009E6F30"/>
    <w:rsid w:val="009E725D"/>
    <w:rsid w:val="009E77D2"/>
    <w:rsid w:val="009F0399"/>
    <w:rsid w:val="009F19F6"/>
    <w:rsid w:val="009F1C92"/>
    <w:rsid w:val="009F2E14"/>
    <w:rsid w:val="009F30BC"/>
    <w:rsid w:val="009F4936"/>
    <w:rsid w:val="009F5803"/>
    <w:rsid w:val="009F5FE2"/>
    <w:rsid w:val="009F605F"/>
    <w:rsid w:val="009F6F41"/>
    <w:rsid w:val="00A00D76"/>
    <w:rsid w:val="00A02C96"/>
    <w:rsid w:val="00A03399"/>
    <w:rsid w:val="00A03566"/>
    <w:rsid w:val="00A03FC3"/>
    <w:rsid w:val="00A04EA8"/>
    <w:rsid w:val="00A05D7F"/>
    <w:rsid w:val="00A0699F"/>
    <w:rsid w:val="00A1008A"/>
    <w:rsid w:val="00A10D7E"/>
    <w:rsid w:val="00A11C67"/>
    <w:rsid w:val="00A13FD5"/>
    <w:rsid w:val="00A142D5"/>
    <w:rsid w:val="00A1455B"/>
    <w:rsid w:val="00A14A9B"/>
    <w:rsid w:val="00A15140"/>
    <w:rsid w:val="00A16153"/>
    <w:rsid w:val="00A1762B"/>
    <w:rsid w:val="00A176FC"/>
    <w:rsid w:val="00A17DDB"/>
    <w:rsid w:val="00A2002E"/>
    <w:rsid w:val="00A204CB"/>
    <w:rsid w:val="00A2197D"/>
    <w:rsid w:val="00A2247E"/>
    <w:rsid w:val="00A22CBA"/>
    <w:rsid w:val="00A236BA"/>
    <w:rsid w:val="00A23B2C"/>
    <w:rsid w:val="00A2530A"/>
    <w:rsid w:val="00A25A80"/>
    <w:rsid w:val="00A25A8A"/>
    <w:rsid w:val="00A26864"/>
    <w:rsid w:val="00A26998"/>
    <w:rsid w:val="00A26DA4"/>
    <w:rsid w:val="00A315BD"/>
    <w:rsid w:val="00A3303D"/>
    <w:rsid w:val="00A33A65"/>
    <w:rsid w:val="00A3467D"/>
    <w:rsid w:val="00A34C76"/>
    <w:rsid w:val="00A359BD"/>
    <w:rsid w:val="00A36C70"/>
    <w:rsid w:val="00A40B7D"/>
    <w:rsid w:val="00A42355"/>
    <w:rsid w:val="00A43408"/>
    <w:rsid w:val="00A4442C"/>
    <w:rsid w:val="00A45986"/>
    <w:rsid w:val="00A45E07"/>
    <w:rsid w:val="00A46586"/>
    <w:rsid w:val="00A503C0"/>
    <w:rsid w:val="00A51DF0"/>
    <w:rsid w:val="00A523CB"/>
    <w:rsid w:val="00A529AC"/>
    <w:rsid w:val="00A52B6F"/>
    <w:rsid w:val="00A52F4A"/>
    <w:rsid w:val="00A534E4"/>
    <w:rsid w:val="00A538BA"/>
    <w:rsid w:val="00A5393A"/>
    <w:rsid w:val="00A55630"/>
    <w:rsid w:val="00A55765"/>
    <w:rsid w:val="00A571C2"/>
    <w:rsid w:val="00A5729F"/>
    <w:rsid w:val="00A579A6"/>
    <w:rsid w:val="00A60274"/>
    <w:rsid w:val="00A61121"/>
    <w:rsid w:val="00A61DE2"/>
    <w:rsid w:val="00A62B6B"/>
    <w:rsid w:val="00A6436B"/>
    <w:rsid w:val="00A6485D"/>
    <w:rsid w:val="00A64A4A"/>
    <w:rsid w:val="00A64ED4"/>
    <w:rsid w:val="00A66628"/>
    <w:rsid w:val="00A66936"/>
    <w:rsid w:val="00A67AE7"/>
    <w:rsid w:val="00A67BB0"/>
    <w:rsid w:val="00A708B4"/>
    <w:rsid w:val="00A710D6"/>
    <w:rsid w:val="00A7118E"/>
    <w:rsid w:val="00A71C60"/>
    <w:rsid w:val="00A72B40"/>
    <w:rsid w:val="00A73299"/>
    <w:rsid w:val="00A73A2C"/>
    <w:rsid w:val="00A754BD"/>
    <w:rsid w:val="00A77082"/>
    <w:rsid w:val="00A7780F"/>
    <w:rsid w:val="00A77E14"/>
    <w:rsid w:val="00A82737"/>
    <w:rsid w:val="00A82AE9"/>
    <w:rsid w:val="00A83096"/>
    <w:rsid w:val="00A8685D"/>
    <w:rsid w:val="00A8721B"/>
    <w:rsid w:val="00A911A9"/>
    <w:rsid w:val="00A92812"/>
    <w:rsid w:val="00A92D36"/>
    <w:rsid w:val="00A9303C"/>
    <w:rsid w:val="00A938B6"/>
    <w:rsid w:val="00A94B08"/>
    <w:rsid w:val="00A94FF5"/>
    <w:rsid w:val="00A9684D"/>
    <w:rsid w:val="00A97738"/>
    <w:rsid w:val="00AA0463"/>
    <w:rsid w:val="00AA1E0C"/>
    <w:rsid w:val="00AA3104"/>
    <w:rsid w:val="00AA3254"/>
    <w:rsid w:val="00AA3D0C"/>
    <w:rsid w:val="00AA69B5"/>
    <w:rsid w:val="00AA6B7F"/>
    <w:rsid w:val="00AA6D71"/>
    <w:rsid w:val="00AA6E6B"/>
    <w:rsid w:val="00AA6F20"/>
    <w:rsid w:val="00AA7484"/>
    <w:rsid w:val="00AA758F"/>
    <w:rsid w:val="00AB13C5"/>
    <w:rsid w:val="00AB1B91"/>
    <w:rsid w:val="00AB1C5D"/>
    <w:rsid w:val="00AB1EEB"/>
    <w:rsid w:val="00AB2C8A"/>
    <w:rsid w:val="00AB2D21"/>
    <w:rsid w:val="00AB2FC1"/>
    <w:rsid w:val="00AB3E08"/>
    <w:rsid w:val="00AB4131"/>
    <w:rsid w:val="00AB4F10"/>
    <w:rsid w:val="00AB5660"/>
    <w:rsid w:val="00AB5671"/>
    <w:rsid w:val="00AB5E16"/>
    <w:rsid w:val="00AB7897"/>
    <w:rsid w:val="00AB7A4A"/>
    <w:rsid w:val="00AB7CDD"/>
    <w:rsid w:val="00AC0522"/>
    <w:rsid w:val="00AC083E"/>
    <w:rsid w:val="00AC11DA"/>
    <w:rsid w:val="00AC2E60"/>
    <w:rsid w:val="00AC4611"/>
    <w:rsid w:val="00AC4BB8"/>
    <w:rsid w:val="00AC4BC7"/>
    <w:rsid w:val="00AC552E"/>
    <w:rsid w:val="00AD0035"/>
    <w:rsid w:val="00AD1C47"/>
    <w:rsid w:val="00AD1EF6"/>
    <w:rsid w:val="00AD25DD"/>
    <w:rsid w:val="00AD2845"/>
    <w:rsid w:val="00AD339D"/>
    <w:rsid w:val="00AD3F03"/>
    <w:rsid w:val="00AD41F4"/>
    <w:rsid w:val="00AD42FE"/>
    <w:rsid w:val="00AD4E89"/>
    <w:rsid w:val="00AD4FE3"/>
    <w:rsid w:val="00AD5C63"/>
    <w:rsid w:val="00AD6FFE"/>
    <w:rsid w:val="00AD7330"/>
    <w:rsid w:val="00AD7343"/>
    <w:rsid w:val="00AD7E45"/>
    <w:rsid w:val="00AE130C"/>
    <w:rsid w:val="00AE1874"/>
    <w:rsid w:val="00AE2388"/>
    <w:rsid w:val="00AE2E0D"/>
    <w:rsid w:val="00AE3293"/>
    <w:rsid w:val="00AE3785"/>
    <w:rsid w:val="00AE39A5"/>
    <w:rsid w:val="00AE3E63"/>
    <w:rsid w:val="00AE429D"/>
    <w:rsid w:val="00AE47DA"/>
    <w:rsid w:val="00AE489B"/>
    <w:rsid w:val="00AE5410"/>
    <w:rsid w:val="00AE6569"/>
    <w:rsid w:val="00AE6C5D"/>
    <w:rsid w:val="00AE7B20"/>
    <w:rsid w:val="00AE7EDA"/>
    <w:rsid w:val="00AF0364"/>
    <w:rsid w:val="00AF117C"/>
    <w:rsid w:val="00AF1FC6"/>
    <w:rsid w:val="00AF2767"/>
    <w:rsid w:val="00AF2FB0"/>
    <w:rsid w:val="00AF33AA"/>
    <w:rsid w:val="00AF4D17"/>
    <w:rsid w:val="00AF4EC4"/>
    <w:rsid w:val="00AF5279"/>
    <w:rsid w:val="00AF6B2A"/>
    <w:rsid w:val="00AF7D35"/>
    <w:rsid w:val="00B01A75"/>
    <w:rsid w:val="00B01B3C"/>
    <w:rsid w:val="00B0358A"/>
    <w:rsid w:val="00B03986"/>
    <w:rsid w:val="00B03C13"/>
    <w:rsid w:val="00B0573C"/>
    <w:rsid w:val="00B057F0"/>
    <w:rsid w:val="00B0621C"/>
    <w:rsid w:val="00B0666F"/>
    <w:rsid w:val="00B06979"/>
    <w:rsid w:val="00B06C2A"/>
    <w:rsid w:val="00B07A32"/>
    <w:rsid w:val="00B10D13"/>
    <w:rsid w:val="00B11286"/>
    <w:rsid w:val="00B11756"/>
    <w:rsid w:val="00B122AD"/>
    <w:rsid w:val="00B12F18"/>
    <w:rsid w:val="00B13519"/>
    <w:rsid w:val="00B13840"/>
    <w:rsid w:val="00B13927"/>
    <w:rsid w:val="00B14567"/>
    <w:rsid w:val="00B156D2"/>
    <w:rsid w:val="00B16F8D"/>
    <w:rsid w:val="00B17102"/>
    <w:rsid w:val="00B20DBF"/>
    <w:rsid w:val="00B20F0B"/>
    <w:rsid w:val="00B222A7"/>
    <w:rsid w:val="00B22698"/>
    <w:rsid w:val="00B22B55"/>
    <w:rsid w:val="00B25720"/>
    <w:rsid w:val="00B260EC"/>
    <w:rsid w:val="00B261CB"/>
    <w:rsid w:val="00B279BF"/>
    <w:rsid w:val="00B27E1A"/>
    <w:rsid w:val="00B30912"/>
    <w:rsid w:val="00B30B1E"/>
    <w:rsid w:val="00B31287"/>
    <w:rsid w:val="00B31BE0"/>
    <w:rsid w:val="00B31E9F"/>
    <w:rsid w:val="00B324F1"/>
    <w:rsid w:val="00B32B5B"/>
    <w:rsid w:val="00B33A17"/>
    <w:rsid w:val="00B34AF7"/>
    <w:rsid w:val="00B34D9C"/>
    <w:rsid w:val="00B352B4"/>
    <w:rsid w:val="00B355A7"/>
    <w:rsid w:val="00B37148"/>
    <w:rsid w:val="00B3761A"/>
    <w:rsid w:val="00B40643"/>
    <w:rsid w:val="00B41AE4"/>
    <w:rsid w:val="00B429F5"/>
    <w:rsid w:val="00B43D6B"/>
    <w:rsid w:val="00B43F32"/>
    <w:rsid w:val="00B45040"/>
    <w:rsid w:val="00B457B6"/>
    <w:rsid w:val="00B4593C"/>
    <w:rsid w:val="00B469AB"/>
    <w:rsid w:val="00B46D22"/>
    <w:rsid w:val="00B4793E"/>
    <w:rsid w:val="00B50B36"/>
    <w:rsid w:val="00B50E5B"/>
    <w:rsid w:val="00B51193"/>
    <w:rsid w:val="00B517F7"/>
    <w:rsid w:val="00B52040"/>
    <w:rsid w:val="00B5214F"/>
    <w:rsid w:val="00B5253C"/>
    <w:rsid w:val="00B52ACB"/>
    <w:rsid w:val="00B53E93"/>
    <w:rsid w:val="00B54819"/>
    <w:rsid w:val="00B54F7F"/>
    <w:rsid w:val="00B551D1"/>
    <w:rsid w:val="00B57E2C"/>
    <w:rsid w:val="00B6009A"/>
    <w:rsid w:val="00B612DD"/>
    <w:rsid w:val="00B615E5"/>
    <w:rsid w:val="00B62B84"/>
    <w:rsid w:val="00B63B62"/>
    <w:rsid w:val="00B6464D"/>
    <w:rsid w:val="00B6546F"/>
    <w:rsid w:val="00B655AE"/>
    <w:rsid w:val="00B674D7"/>
    <w:rsid w:val="00B67C67"/>
    <w:rsid w:val="00B7020F"/>
    <w:rsid w:val="00B70B41"/>
    <w:rsid w:val="00B70CC8"/>
    <w:rsid w:val="00B71865"/>
    <w:rsid w:val="00B71AC1"/>
    <w:rsid w:val="00B749B0"/>
    <w:rsid w:val="00B75CAA"/>
    <w:rsid w:val="00B75CB9"/>
    <w:rsid w:val="00B75E57"/>
    <w:rsid w:val="00B7697E"/>
    <w:rsid w:val="00B76C05"/>
    <w:rsid w:val="00B770B9"/>
    <w:rsid w:val="00B773AE"/>
    <w:rsid w:val="00B80AB7"/>
    <w:rsid w:val="00B81D46"/>
    <w:rsid w:val="00B832E7"/>
    <w:rsid w:val="00B83448"/>
    <w:rsid w:val="00B83909"/>
    <w:rsid w:val="00B844B5"/>
    <w:rsid w:val="00B8527E"/>
    <w:rsid w:val="00B86F15"/>
    <w:rsid w:val="00B91657"/>
    <w:rsid w:val="00B92685"/>
    <w:rsid w:val="00B93329"/>
    <w:rsid w:val="00B9422D"/>
    <w:rsid w:val="00B9542E"/>
    <w:rsid w:val="00B95845"/>
    <w:rsid w:val="00B96777"/>
    <w:rsid w:val="00B97891"/>
    <w:rsid w:val="00B97A9C"/>
    <w:rsid w:val="00BA0348"/>
    <w:rsid w:val="00BA07E6"/>
    <w:rsid w:val="00BA07E9"/>
    <w:rsid w:val="00BA1205"/>
    <w:rsid w:val="00BA1AFC"/>
    <w:rsid w:val="00BA32E5"/>
    <w:rsid w:val="00BA505C"/>
    <w:rsid w:val="00BA5519"/>
    <w:rsid w:val="00BA5E25"/>
    <w:rsid w:val="00BA7839"/>
    <w:rsid w:val="00BA7BDF"/>
    <w:rsid w:val="00BA7E65"/>
    <w:rsid w:val="00BB0ABB"/>
    <w:rsid w:val="00BB286E"/>
    <w:rsid w:val="00BB3093"/>
    <w:rsid w:val="00BB3257"/>
    <w:rsid w:val="00BB359D"/>
    <w:rsid w:val="00BB3723"/>
    <w:rsid w:val="00BB39A1"/>
    <w:rsid w:val="00BB3E08"/>
    <w:rsid w:val="00BB67CA"/>
    <w:rsid w:val="00BB6FBA"/>
    <w:rsid w:val="00BB7D42"/>
    <w:rsid w:val="00BC065B"/>
    <w:rsid w:val="00BC2552"/>
    <w:rsid w:val="00BC35E8"/>
    <w:rsid w:val="00BC3E4F"/>
    <w:rsid w:val="00BC3EEC"/>
    <w:rsid w:val="00BC416B"/>
    <w:rsid w:val="00BC45DD"/>
    <w:rsid w:val="00BC4EFA"/>
    <w:rsid w:val="00BC51C6"/>
    <w:rsid w:val="00BC6584"/>
    <w:rsid w:val="00BC6F89"/>
    <w:rsid w:val="00BD0419"/>
    <w:rsid w:val="00BD16D8"/>
    <w:rsid w:val="00BD1D8F"/>
    <w:rsid w:val="00BD2EAB"/>
    <w:rsid w:val="00BD49D7"/>
    <w:rsid w:val="00BD4EC3"/>
    <w:rsid w:val="00BD63E4"/>
    <w:rsid w:val="00BD6BB7"/>
    <w:rsid w:val="00BD6F47"/>
    <w:rsid w:val="00BD7011"/>
    <w:rsid w:val="00BD7387"/>
    <w:rsid w:val="00BD7982"/>
    <w:rsid w:val="00BE1673"/>
    <w:rsid w:val="00BE32A1"/>
    <w:rsid w:val="00BE3BA7"/>
    <w:rsid w:val="00BE3FCC"/>
    <w:rsid w:val="00BE4643"/>
    <w:rsid w:val="00BE5A12"/>
    <w:rsid w:val="00BE5F4A"/>
    <w:rsid w:val="00BE674A"/>
    <w:rsid w:val="00BE675C"/>
    <w:rsid w:val="00BE6A8F"/>
    <w:rsid w:val="00BE76F0"/>
    <w:rsid w:val="00BE7BD2"/>
    <w:rsid w:val="00BE7F0B"/>
    <w:rsid w:val="00BF0BF2"/>
    <w:rsid w:val="00BF0E5A"/>
    <w:rsid w:val="00BF0EAB"/>
    <w:rsid w:val="00BF19A1"/>
    <w:rsid w:val="00BF24B2"/>
    <w:rsid w:val="00BF2586"/>
    <w:rsid w:val="00BF29F2"/>
    <w:rsid w:val="00BF39A9"/>
    <w:rsid w:val="00BF4F59"/>
    <w:rsid w:val="00BF566A"/>
    <w:rsid w:val="00BF5B9A"/>
    <w:rsid w:val="00BF7010"/>
    <w:rsid w:val="00BF7291"/>
    <w:rsid w:val="00C0032E"/>
    <w:rsid w:val="00C01752"/>
    <w:rsid w:val="00C0187B"/>
    <w:rsid w:val="00C018E5"/>
    <w:rsid w:val="00C0201D"/>
    <w:rsid w:val="00C02A34"/>
    <w:rsid w:val="00C02E92"/>
    <w:rsid w:val="00C02EBB"/>
    <w:rsid w:val="00C0340A"/>
    <w:rsid w:val="00C03446"/>
    <w:rsid w:val="00C03BC5"/>
    <w:rsid w:val="00C04C3C"/>
    <w:rsid w:val="00C05BED"/>
    <w:rsid w:val="00C05F33"/>
    <w:rsid w:val="00C063AE"/>
    <w:rsid w:val="00C068C9"/>
    <w:rsid w:val="00C0794B"/>
    <w:rsid w:val="00C07F0C"/>
    <w:rsid w:val="00C103D3"/>
    <w:rsid w:val="00C12E6F"/>
    <w:rsid w:val="00C13DEF"/>
    <w:rsid w:val="00C1424D"/>
    <w:rsid w:val="00C1434F"/>
    <w:rsid w:val="00C17408"/>
    <w:rsid w:val="00C178E5"/>
    <w:rsid w:val="00C17B64"/>
    <w:rsid w:val="00C20432"/>
    <w:rsid w:val="00C20AD3"/>
    <w:rsid w:val="00C217B9"/>
    <w:rsid w:val="00C23492"/>
    <w:rsid w:val="00C24A6D"/>
    <w:rsid w:val="00C255D4"/>
    <w:rsid w:val="00C2698B"/>
    <w:rsid w:val="00C26B4E"/>
    <w:rsid w:val="00C3285E"/>
    <w:rsid w:val="00C3309B"/>
    <w:rsid w:val="00C33321"/>
    <w:rsid w:val="00C33F5E"/>
    <w:rsid w:val="00C33FB9"/>
    <w:rsid w:val="00C34642"/>
    <w:rsid w:val="00C349C6"/>
    <w:rsid w:val="00C35CE3"/>
    <w:rsid w:val="00C36C7F"/>
    <w:rsid w:val="00C36D2D"/>
    <w:rsid w:val="00C375B0"/>
    <w:rsid w:val="00C37A44"/>
    <w:rsid w:val="00C37B85"/>
    <w:rsid w:val="00C37FF8"/>
    <w:rsid w:val="00C4125D"/>
    <w:rsid w:val="00C4155F"/>
    <w:rsid w:val="00C41DE1"/>
    <w:rsid w:val="00C42878"/>
    <w:rsid w:val="00C431B3"/>
    <w:rsid w:val="00C43956"/>
    <w:rsid w:val="00C44488"/>
    <w:rsid w:val="00C44589"/>
    <w:rsid w:val="00C44C48"/>
    <w:rsid w:val="00C467E8"/>
    <w:rsid w:val="00C470C9"/>
    <w:rsid w:val="00C47126"/>
    <w:rsid w:val="00C479A9"/>
    <w:rsid w:val="00C5127E"/>
    <w:rsid w:val="00C522ED"/>
    <w:rsid w:val="00C52B9D"/>
    <w:rsid w:val="00C52CA1"/>
    <w:rsid w:val="00C541C0"/>
    <w:rsid w:val="00C55BD8"/>
    <w:rsid w:val="00C57AA5"/>
    <w:rsid w:val="00C57E8E"/>
    <w:rsid w:val="00C57FBE"/>
    <w:rsid w:val="00C60C0C"/>
    <w:rsid w:val="00C60E3F"/>
    <w:rsid w:val="00C61750"/>
    <w:rsid w:val="00C61AD6"/>
    <w:rsid w:val="00C63468"/>
    <w:rsid w:val="00C652BF"/>
    <w:rsid w:val="00C6661D"/>
    <w:rsid w:val="00C668A5"/>
    <w:rsid w:val="00C672B8"/>
    <w:rsid w:val="00C67C02"/>
    <w:rsid w:val="00C67DD1"/>
    <w:rsid w:val="00C70DD5"/>
    <w:rsid w:val="00C7363C"/>
    <w:rsid w:val="00C74099"/>
    <w:rsid w:val="00C75A93"/>
    <w:rsid w:val="00C7686A"/>
    <w:rsid w:val="00C7761B"/>
    <w:rsid w:val="00C80044"/>
    <w:rsid w:val="00C801A5"/>
    <w:rsid w:val="00C816DD"/>
    <w:rsid w:val="00C81755"/>
    <w:rsid w:val="00C84B28"/>
    <w:rsid w:val="00C850D4"/>
    <w:rsid w:val="00C85B4A"/>
    <w:rsid w:val="00C86011"/>
    <w:rsid w:val="00C86943"/>
    <w:rsid w:val="00C878DC"/>
    <w:rsid w:val="00C878E8"/>
    <w:rsid w:val="00C90706"/>
    <w:rsid w:val="00C9158E"/>
    <w:rsid w:val="00C925EA"/>
    <w:rsid w:val="00C9310C"/>
    <w:rsid w:val="00C93767"/>
    <w:rsid w:val="00C93F6A"/>
    <w:rsid w:val="00C9460B"/>
    <w:rsid w:val="00C956A9"/>
    <w:rsid w:val="00C95993"/>
    <w:rsid w:val="00C95DEE"/>
    <w:rsid w:val="00C9746E"/>
    <w:rsid w:val="00C978A1"/>
    <w:rsid w:val="00C978E6"/>
    <w:rsid w:val="00CA10A4"/>
    <w:rsid w:val="00CA11AA"/>
    <w:rsid w:val="00CA64B5"/>
    <w:rsid w:val="00CA6A9E"/>
    <w:rsid w:val="00CA6B83"/>
    <w:rsid w:val="00CA6CB3"/>
    <w:rsid w:val="00CB046B"/>
    <w:rsid w:val="00CB1267"/>
    <w:rsid w:val="00CB14B2"/>
    <w:rsid w:val="00CB17B9"/>
    <w:rsid w:val="00CB17BC"/>
    <w:rsid w:val="00CB1A56"/>
    <w:rsid w:val="00CB1A96"/>
    <w:rsid w:val="00CB279D"/>
    <w:rsid w:val="00CB4136"/>
    <w:rsid w:val="00CB42BA"/>
    <w:rsid w:val="00CB4506"/>
    <w:rsid w:val="00CB453A"/>
    <w:rsid w:val="00CB4C5D"/>
    <w:rsid w:val="00CB6604"/>
    <w:rsid w:val="00CB69EB"/>
    <w:rsid w:val="00CB6C1C"/>
    <w:rsid w:val="00CB6F29"/>
    <w:rsid w:val="00CB74AA"/>
    <w:rsid w:val="00CC0566"/>
    <w:rsid w:val="00CC0AC7"/>
    <w:rsid w:val="00CC0D4F"/>
    <w:rsid w:val="00CC102E"/>
    <w:rsid w:val="00CC1E04"/>
    <w:rsid w:val="00CC35C8"/>
    <w:rsid w:val="00CC3C44"/>
    <w:rsid w:val="00CC3C6A"/>
    <w:rsid w:val="00CC3D7E"/>
    <w:rsid w:val="00CC46FF"/>
    <w:rsid w:val="00CC4B21"/>
    <w:rsid w:val="00CC4E45"/>
    <w:rsid w:val="00CC57F6"/>
    <w:rsid w:val="00CC5DF8"/>
    <w:rsid w:val="00CC6C0B"/>
    <w:rsid w:val="00CC76A0"/>
    <w:rsid w:val="00CC7FA3"/>
    <w:rsid w:val="00CD017F"/>
    <w:rsid w:val="00CD0A86"/>
    <w:rsid w:val="00CD1753"/>
    <w:rsid w:val="00CD20E0"/>
    <w:rsid w:val="00CD2454"/>
    <w:rsid w:val="00CD247B"/>
    <w:rsid w:val="00CD3A09"/>
    <w:rsid w:val="00CD5D6D"/>
    <w:rsid w:val="00CD5DA2"/>
    <w:rsid w:val="00CD613C"/>
    <w:rsid w:val="00CD787E"/>
    <w:rsid w:val="00CE02F2"/>
    <w:rsid w:val="00CE1413"/>
    <w:rsid w:val="00CE17B2"/>
    <w:rsid w:val="00CE2A34"/>
    <w:rsid w:val="00CE2D89"/>
    <w:rsid w:val="00CE45B9"/>
    <w:rsid w:val="00CE48B8"/>
    <w:rsid w:val="00CE4BC9"/>
    <w:rsid w:val="00CE508A"/>
    <w:rsid w:val="00CE5419"/>
    <w:rsid w:val="00CE58BB"/>
    <w:rsid w:val="00CE5BED"/>
    <w:rsid w:val="00CE5CBF"/>
    <w:rsid w:val="00CE6E32"/>
    <w:rsid w:val="00CE73E5"/>
    <w:rsid w:val="00CF1461"/>
    <w:rsid w:val="00CF1825"/>
    <w:rsid w:val="00CF225B"/>
    <w:rsid w:val="00CF33B1"/>
    <w:rsid w:val="00CF3701"/>
    <w:rsid w:val="00CF4992"/>
    <w:rsid w:val="00CF52C2"/>
    <w:rsid w:val="00CF56E5"/>
    <w:rsid w:val="00CF578A"/>
    <w:rsid w:val="00CF5B68"/>
    <w:rsid w:val="00CF602B"/>
    <w:rsid w:val="00CF6E48"/>
    <w:rsid w:val="00CF6E80"/>
    <w:rsid w:val="00CF6EF8"/>
    <w:rsid w:val="00CF74A9"/>
    <w:rsid w:val="00CF7582"/>
    <w:rsid w:val="00CF76E9"/>
    <w:rsid w:val="00CF79C3"/>
    <w:rsid w:val="00D0004C"/>
    <w:rsid w:val="00D00353"/>
    <w:rsid w:val="00D009D4"/>
    <w:rsid w:val="00D01186"/>
    <w:rsid w:val="00D0150D"/>
    <w:rsid w:val="00D020E3"/>
    <w:rsid w:val="00D021F0"/>
    <w:rsid w:val="00D029E2"/>
    <w:rsid w:val="00D035C9"/>
    <w:rsid w:val="00D04A0C"/>
    <w:rsid w:val="00D067D7"/>
    <w:rsid w:val="00D068BD"/>
    <w:rsid w:val="00D07D0E"/>
    <w:rsid w:val="00D10211"/>
    <w:rsid w:val="00D10962"/>
    <w:rsid w:val="00D10C7F"/>
    <w:rsid w:val="00D1129F"/>
    <w:rsid w:val="00D119D5"/>
    <w:rsid w:val="00D12A52"/>
    <w:rsid w:val="00D1321B"/>
    <w:rsid w:val="00D14B6E"/>
    <w:rsid w:val="00D158B0"/>
    <w:rsid w:val="00D16BC9"/>
    <w:rsid w:val="00D17521"/>
    <w:rsid w:val="00D17B89"/>
    <w:rsid w:val="00D2049C"/>
    <w:rsid w:val="00D225C7"/>
    <w:rsid w:val="00D234C4"/>
    <w:rsid w:val="00D23F9D"/>
    <w:rsid w:val="00D240BA"/>
    <w:rsid w:val="00D262D0"/>
    <w:rsid w:val="00D26B88"/>
    <w:rsid w:val="00D2741D"/>
    <w:rsid w:val="00D27629"/>
    <w:rsid w:val="00D2794E"/>
    <w:rsid w:val="00D303D8"/>
    <w:rsid w:val="00D30421"/>
    <w:rsid w:val="00D329A7"/>
    <w:rsid w:val="00D331D7"/>
    <w:rsid w:val="00D33304"/>
    <w:rsid w:val="00D35097"/>
    <w:rsid w:val="00D353D3"/>
    <w:rsid w:val="00D35688"/>
    <w:rsid w:val="00D35715"/>
    <w:rsid w:val="00D37163"/>
    <w:rsid w:val="00D400C4"/>
    <w:rsid w:val="00D40F7F"/>
    <w:rsid w:val="00D42E4E"/>
    <w:rsid w:val="00D442A3"/>
    <w:rsid w:val="00D44D57"/>
    <w:rsid w:val="00D45748"/>
    <w:rsid w:val="00D461EF"/>
    <w:rsid w:val="00D46AD1"/>
    <w:rsid w:val="00D47128"/>
    <w:rsid w:val="00D47511"/>
    <w:rsid w:val="00D5015B"/>
    <w:rsid w:val="00D501AF"/>
    <w:rsid w:val="00D51758"/>
    <w:rsid w:val="00D52A93"/>
    <w:rsid w:val="00D5330A"/>
    <w:rsid w:val="00D53469"/>
    <w:rsid w:val="00D54E0C"/>
    <w:rsid w:val="00D56231"/>
    <w:rsid w:val="00D56E5D"/>
    <w:rsid w:val="00D57E44"/>
    <w:rsid w:val="00D60051"/>
    <w:rsid w:val="00D601F1"/>
    <w:rsid w:val="00D6096A"/>
    <w:rsid w:val="00D6109E"/>
    <w:rsid w:val="00D612BD"/>
    <w:rsid w:val="00D62AC3"/>
    <w:rsid w:val="00D63B62"/>
    <w:rsid w:val="00D6579D"/>
    <w:rsid w:val="00D66093"/>
    <w:rsid w:val="00D66B77"/>
    <w:rsid w:val="00D67C47"/>
    <w:rsid w:val="00D70D5C"/>
    <w:rsid w:val="00D71E1C"/>
    <w:rsid w:val="00D73269"/>
    <w:rsid w:val="00D73923"/>
    <w:rsid w:val="00D73B21"/>
    <w:rsid w:val="00D7402B"/>
    <w:rsid w:val="00D751E0"/>
    <w:rsid w:val="00D7551E"/>
    <w:rsid w:val="00D80005"/>
    <w:rsid w:val="00D81488"/>
    <w:rsid w:val="00D82C28"/>
    <w:rsid w:val="00D83157"/>
    <w:rsid w:val="00D8413F"/>
    <w:rsid w:val="00D84B64"/>
    <w:rsid w:val="00D84DBA"/>
    <w:rsid w:val="00D84EFC"/>
    <w:rsid w:val="00D85D3F"/>
    <w:rsid w:val="00D86563"/>
    <w:rsid w:val="00D87A1C"/>
    <w:rsid w:val="00D87DB8"/>
    <w:rsid w:val="00D918B5"/>
    <w:rsid w:val="00D92364"/>
    <w:rsid w:val="00D9248C"/>
    <w:rsid w:val="00D92850"/>
    <w:rsid w:val="00D93723"/>
    <w:rsid w:val="00D94FB4"/>
    <w:rsid w:val="00D95102"/>
    <w:rsid w:val="00D968D0"/>
    <w:rsid w:val="00DA00AA"/>
    <w:rsid w:val="00DA06F7"/>
    <w:rsid w:val="00DA0FBA"/>
    <w:rsid w:val="00DA10B1"/>
    <w:rsid w:val="00DA1E68"/>
    <w:rsid w:val="00DA3811"/>
    <w:rsid w:val="00DA3BB1"/>
    <w:rsid w:val="00DA437E"/>
    <w:rsid w:val="00DA571C"/>
    <w:rsid w:val="00DA5978"/>
    <w:rsid w:val="00DA687D"/>
    <w:rsid w:val="00DA6F0F"/>
    <w:rsid w:val="00DA77D7"/>
    <w:rsid w:val="00DA7B70"/>
    <w:rsid w:val="00DB03CA"/>
    <w:rsid w:val="00DB1142"/>
    <w:rsid w:val="00DB1DB7"/>
    <w:rsid w:val="00DB2B07"/>
    <w:rsid w:val="00DB301B"/>
    <w:rsid w:val="00DB353B"/>
    <w:rsid w:val="00DB4BC6"/>
    <w:rsid w:val="00DB4D04"/>
    <w:rsid w:val="00DB5121"/>
    <w:rsid w:val="00DB75CE"/>
    <w:rsid w:val="00DB7B84"/>
    <w:rsid w:val="00DC0979"/>
    <w:rsid w:val="00DC11AF"/>
    <w:rsid w:val="00DC30C0"/>
    <w:rsid w:val="00DC3FC4"/>
    <w:rsid w:val="00DC4512"/>
    <w:rsid w:val="00DC59BE"/>
    <w:rsid w:val="00DC5EF1"/>
    <w:rsid w:val="00DC663E"/>
    <w:rsid w:val="00DC6A45"/>
    <w:rsid w:val="00DD0F75"/>
    <w:rsid w:val="00DD0F8F"/>
    <w:rsid w:val="00DD0F90"/>
    <w:rsid w:val="00DD1363"/>
    <w:rsid w:val="00DD21B9"/>
    <w:rsid w:val="00DD287C"/>
    <w:rsid w:val="00DD2B63"/>
    <w:rsid w:val="00DD359F"/>
    <w:rsid w:val="00DD369D"/>
    <w:rsid w:val="00DD3A8E"/>
    <w:rsid w:val="00DD4869"/>
    <w:rsid w:val="00DD6360"/>
    <w:rsid w:val="00DD74C1"/>
    <w:rsid w:val="00DD7FA2"/>
    <w:rsid w:val="00DE004B"/>
    <w:rsid w:val="00DE1B0C"/>
    <w:rsid w:val="00DE3712"/>
    <w:rsid w:val="00DE3AC0"/>
    <w:rsid w:val="00DE47F5"/>
    <w:rsid w:val="00DE529D"/>
    <w:rsid w:val="00DE5304"/>
    <w:rsid w:val="00DE53D1"/>
    <w:rsid w:val="00DE55E0"/>
    <w:rsid w:val="00DE6756"/>
    <w:rsid w:val="00DE720B"/>
    <w:rsid w:val="00DF1331"/>
    <w:rsid w:val="00DF243C"/>
    <w:rsid w:val="00DF4B26"/>
    <w:rsid w:val="00DF5F56"/>
    <w:rsid w:val="00DF6A36"/>
    <w:rsid w:val="00DF708B"/>
    <w:rsid w:val="00DF70E8"/>
    <w:rsid w:val="00E01FE7"/>
    <w:rsid w:val="00E034EE"/>
    <w:rsid w:val="00E04742"/>
    <w:rsid w:val="00E048A3"/>
    <w:rsid w:val="00E04AC4"/>
    <w:rsid w:val="00E0596E"/>
    <w:rsid w:val="00E05D80"/>
    <w:rsid w:val="00E05E8A"/>
    <w:rsid w:val="00E05F64"/>
    <w:rsid w:val="00E06317"/>
    <w:rsid w:val="00E06438"/>
    <w:rsid w:val="00E06A49"/>
    <w:rsid w:val="00E07179"/>
    <w:rsid w:val="00E07FF4"/>
    <w:rsid w:val="00E10900"/>
    <w:rsid w:val="00E1177B"/>
    <w:rsid w:val="00E11CEF"/>
    <w:rsid w:val="00E124BD"/>
    <w:rsid w:val="00E12802"/>
    <w:rsid w:val="00E1348A"/>
    <w:rsid w:val="00E15CAB"/>
    <w:rsid w:val="00E15E5C"/>
    <w:rsid w:val="00E15EC9"/>
    <w:rsid w:val="00E2016C"/>
    <w:rsid w:val="00E201B7"/>
    <w:rsid w:val="00E20FDD"/>
    <w:rsid w:val="00E213AC"/>
    <w:rsid w:val="00E21CD8"/>
    <w:rsid w:val="00E225E4"/>
    <w:rsid w:val="00E22635"/>
    <w:rsid w:val="00E228FF"/>
    <w:rsid w:val="00E22A16"/>
    <w:rsid w:val="00E23515"/>
    <w:rsid w:val="00E2388E"/>
    <w:rsid w:val="00E23A4D"/>
    <w:rsid w:val="00E24184"/>
    <w:rsid w:val="00E24486"/>
    <w:rsid w:val="00E24DA5"/>
    <w:rsid w:val="00E26042"/>
    <w:rsid w:val="00E268EC"/>
    <w:rsid w:val="00E274DC"/>
    <w:rsid w:val="00E277F3"/>
    <w:rsid w:val="00E27BA8"/>
    <w:rsid w:val="00E27FC8"/>
    <w:rsid w:val="00E3004E"/>
    <w:rsid w:val="00E301B3"/>
    <w:rsid w:val="00E302A0"/>
    <w:rsid w:val="00E30798"/>
    <w:rsid w:val="00E30FC1"/>
    <w:rsid w:val="00E317B5"/>
    <w:rsid w:val="00E32D7A"/>
    <w:rsid w:val="00E32E4A"/>
    <w:rsid w:val="00E338D3"/>
    <w:rsid w:val="00E33D61"/>
    <w:rsid w:val="00E34A69"/>
    <w:rsid w:val="00E37F8C"/>
    <w:rsid w:val="00E40044"/>
    <w:rsid w:val="00E40617"/>
    <w:rsid w:val="00E40B5F"/>
    <w:rsid w:val="00E42366"/>
    <w:rsid w:val="00E427BA"/>
    <w:rsid w:val="00E42B6A"/>
    <w:rsid w:val="00E43326"/>
    <w:rsid w:val="00E44221"/>
    <w:rsid w:val="00E44902"/>
    <w:rsid w:val="00E458ED"/>
    <w:rsid w:val="00E4603E"/>
    <w:rsid w:val="00E47B97"/>
    <w:rsid w:val="00E47C35"/>
    <w:rsid w:val="00E509EC"/>
    <w:rsid w:val="00E5302B"/>
    <w:rsid w:val="00E53157"/>
    <w:rsid w:val="00E534D5"/>
    <w:rsid w:val="00E537CF"/>
    <w:rsid w:val="00E54C4D"/>
    <w:rsid w:val="00E55EE1"/>
    <w:rsid w:val="00E55F27"/>
    <w:rsid w:val="00E56295"/>
    <w:rsid w:val="00E57342"/>
    <w:rsid w:val="00E6070E"/>
    <w:rsid w:val="00E6195D"/>
    <w:rsid w:val="00E624F1"/>
    <w:rsid w:val="00E627FD"/>
    <w:rsid w:val="00E62A77"/>
    <w:rsid w:val="00E633F5"/>
    <w:rsid w:val="00E6357C"/>
    <w:rsid w:val="00E63D01"/>
    <w:rsid w:val="00E67368"/>
    <w:rsid w:val="00E703B5"/>
    <w:rsid w:val="00E70465"/>
    <w:rsid w:val="00E70C49"/>
    <w:rsid w:val="00E70C64"/>
    <w:rsid w:val="00E71635"/>
    <w:rsid w:val="00E74076"/>
    <w:rsid w:val="00E750DD"/>
    <w:rsid w:val="00E765D0"/>
    <w:rsid w:val="00E76F96"/>
    <w:rsid w:val="00E778C5"/>
    <w:rsid w:val="00E77FF9"/>
    <w:rsid w:val="00E806C7"/>
    <w:rsid w:val="00E8078B"/>
    <w:rsid w:val="00E815CF"/>
    <w:rsid w:val="00E81ED0"/>
    <w:rsid w:val="00E81F81"/>
    <w:rsid w:val="00E829A2"/>
    <w:rsid w:val="00E82E99"/>
    <w:rsid w:val="00E8318B"/>
    <w:rsid w:val="00E8407D"/>
    <w:rsid w:val="00E84AFA"/>
    <w:rsid w:val="00E84CD3"/>
    <w:rsid w:val="00E84D51"/>
    <w:rsid w:val="00E8536F"/>
    <w:rsid w:val="00E860E2"/>
    <w:rsid w:val="00E866FD"/>
    <w:rsid w:val="00E9041A"/>
    <w:rsid w:val="00E90CC6"/>
    <w:rsid w:val="00E929DF"/>
    <w:rsid w:val="00E936CE"/>
    <w:rsid w:val="00E948B9"/>
    <w:rsid w:val="00E949A4"/>
    <w:rsid w:val="00E94BA1"/>
    <w:rsid w:val="00E956C0"/>
    <w:rsid w:val="00EA20F9"/>
    <w:rsid w:val="00EA273A"/>
    <w:rsid w:val="00EA48A2"/>
    <w:rsid w:val="00EA4AD1"/>
    <w:rsid w:val="00EA5277"/>
    <w:rsid w:val="00EA58F5"/>
    <w:rsid w:val="00EA5FB9"/>
    <w:rsid w:val="00EA66FE"/>
    <w:rsid w:val="00EA788D"/>
    <w:rsid w:val="00EB07D6"/>
    <w:rsid w:val="00EB20C6"/>
    <w:rsid w:val="00EB3D6C"/>
    <w:rsid w:val="00EB42FE"/>
    <w:rsid w:val="00EB43F2"/>
    <w:rsid w:val="00EB4B0B"/>
    <w:rsid w:val="00EB4C9B"/>
    <w:rsid w:val="00EB5099"/>
    <w:rsid w:val="00EB52FD"/>
    <w:rsid w:val="00EB57B0"/>
    <w:rsid w:val="00EB6A75"/>
    <w:rsid w:val="00EB7657"/>
    <w:rsid w:val="00EC0552"/>
    <w:rsid w:val="00EC0800"/>
    <w:rsid w:val="00EC2000"/>
    <w:rsid w:val="00EC22E1"/>
    <w:rsid w:val="00EC2B44"/>
    <w:rsid w:val="00EC49C3"/>
    <w:rsid w:val="00EC4C9F"/>
    <w:rsid w:val="00EC53ED"/>
    <w:rsid w:val="00EC63B1"/>
    <w:rsid w:val="00EC6889"/>
    <w:rsid w:val="00ED011E"/>
    <w:rsid w:val="00ED0151"/>
    <w:rsid w:val="00ED0E3D"/>
    <w:rsid w:val="00ED1449"/>
    <w:rsid w:val="00ED2F86"/>
    <w:rsid w:val="00ED35BF"/>
    <w:rsid w:val="00ED6B12"/>
    <w:rsid w:val="00ED71DA"/>
    <w:rsid w:val="00ED7A5B"/>
    <w:rsid w:val="00EE0DCD"/>
    <w:rsid w:val="00EE1585"/>
    <w:rsid w:val="00EE15D3"/>
    <w:rsid w:val="00EE1BA7"/>
    <w:rsid w:val="00EE1D45"/>
    <w:rsid w:val="00EE223F"/>
    <w:rsid w:val="00EE2B4F"/>
    <w:rsid w:val="00EE3623"/>
    <w:rsid w:val="00EE4906"/>
    <w:rsid w:val="00EE4EE8"/>
    <w:rsid w:val="00EE5372"/>
    <w:rsid w:val="00EE630D"/>
    <w:rsid w:val="00EE64B9"/>
    <w:rsid w:val="00EE6539"/>
    <w:rsid w:val="00EE7231"/>
    <w:rsid w:val="00EE72F1"/>
    <w:rsid w:val="00EF0AAA"/>
    <w:rsid w:val="00EF18AB"/>
    <w:rsid w:val="00EF3A7D"/>
    <w:rsid w:val="00EF4379"/>
    <w:rsid w:val="00EF56C8"/>
    <w:rsid w:val="00EF5B44"/>
    <w:rsid w:val="00EF63BF"/>
    <w:rsid w:val="00EF6CBD"/>
    <w:rsid w:val="00F00ABE"/>
    <w:rsid w:val="00F01119"/>
    <w:rsid w:val="00F02302"/>
    <w:rsid w:val="00F036EC"/>
    <w:rsid w:val="00F03C91"/>
    <w:rsid w:val="00F03D8D"/>
    <w:rsid w:val="00F04BF7"/>
    <w:rsid w:val="00F05365"/>
    <w:rsid w:val="00F0769C"/>
    <w:rsid w:val="00F07A5D"/>
    <w:rsid w:val="00F07B67"/>
    <w:rsid w:val="00F07E1B"/>
    <w:rsid w:val="00F07F10"/>
    <w:rsid w:val="00F10161"/>
    <w:rsid w:val="00F126CA"/>
    <w:rsid w:val="00F13C59"/>
    <w:rsid w:val="00F13CDD"/>
    <w:rsid w:val="00F13D77"/>
    <w:rsid w:val="00F14324"/>
    <w:rsid w:val="00F14392"/>
    <w:rsid w:val="00F14464"/>
    <w:rsid w:val="00F14B0F"/>
    <w:rsid w:val="00F14E6B"/>
    <w:rsid w:val="00F15121"/>
    <w:rsid w:val="00F1518A"/>
    <w:rsid w:val="00F159BA"/>
    <w:rsid w:val="00F15D25"/>
    <w:rsid w:val="00F161D1"/>
    <w:rsid w:val="00F16B3C"/>
    <w:rsid w:val="00F16C1E"/>
    <w:rsid w:val="00F17015"/>
    <w:rsid w:val="00F21178"/>
    <w:rsid w:val="00F21ED6"/>
    <w:rsid w:val="00F22962"/>
    <w:rsid w:val="00F22FE2"/>
    <w:rsid w:val="00F23BF4"/>
    <w:rsid w:val="00F249C1"/>
    <w:rsid w:val="00F24C01"/>
    <w:rsid w:val="00F264EA"/>
    <w:rsid w:val="00F26627"/>
    <w:rsid w:val="00F266E9"/>
    <w:rsid w:val="00F32EE9"/>
    <w:rsid w:val="00F33320"/>
    <w:rsid w:val="00F34202"/>
    <w:rsid w:val="00F34C85"/>
    <w:rsid w:val="00F3638A"/>
    <w:rsid w:val="00F36C54"/>
    <w:rsid w:val="00F4043C"/>
    <w:rsid w:val="00F40675"/>
    <w:rsid w:val="00F409E1"/>
    <w:rsid w:val="00F41456"/>
    <w:rsid w:val="00F41A06"/>
    <w:rsid w:val="00F41C9B"/>
    <w:rsid w:val="00F42A90"/>
    <w:rsid w:val="00F43CEA"/>
    <w:rsid w:val="00F448BA"/>
    <w:rsid w:val="00F45AB5"/>
    <w:rsid w:val="00F47083"/>
    <w:rsid w:val="00F50391"/>
    <w:rsid w:val="00F518A3"/>
    <w:rsid w:val="00F51AFF"/>
    <w:rsid w:val="00F5269E"/>
    <w:rsid w:val="00F531DC"/>
    <w:rsid w:val="00F542D1"/>
    <w:rsid w:val="00F55A14"/>
    <w:rsid w:val="00F55D2A"/>
    <w:rsid w:val="00F560A7"/>
    <w:rsid w:val="00F564A2"/>
    <w:rsid w:val="00F56E5A"/>
    <w:rsid w:val="00F57231"/>
    <w:rsid w:val="00F572C3"/>
    <w:rsid w:val="00F5744C"/>
    <w:rsid w:val="00F57B8F"/>
    <w:rsid w:val="00F6010B"/>
    <w:rsid w:val="00F6027F"/>
    <w:rsid w:val="00F60EE3"/>
    <w:rsid w:val="00F6117E"/>
    <w:rsid w:val="00F61588"/>
    <w:rsid w:val="00F61EE3"/>
    <w:rsid w:val="00F61F97"/>
    <w:rsid w:val="00F62521"/>
    <w:rsid w:val="00F630F4"/>
    <w:rsid w:val="00F63519"/>
    <w:rsid w:val="00F63A04"/>
    <w:rsid w:val="00F643D7"/>
    <w:rsid w:val="00F67FF3"/>
    <w:rsid w:val="00F70104"/>
    <w:rsid w:val="00F70444"/>
    <w:rsid w:val="00F708AF"/>
    <w:rsid w:val="00F71C9A"/>
    <w:rsid w:val="00F71E30"/>
    <w:rsid w:val="00F71FA2"/>
    <w:rsid w:val="00F722B9"/>
    <w:rsid w:val="00F722D0"/>
    <w:rsid w:val="00F72403"/>
    <w:rsid w:val="00F72688"/>
    <w:rsid w:val="00F72CBE"/>
    <w:rsid w:val="00F77E7B"/>
    <w:rsid w:val="00F8025B"/>
    <w:rsid w:val="00F803CE"/>
    <w:rsid w:val="00F804AE"/>
    <w:rsid w:val="00F804AF"/>
    <w:rsid w:val="00F805E0"/>
    <w:rsid w:val="00F80B2B"/>
    <w:rsid w:val="00F80BEA"/>
    <w:rsid w:val="00F8177C"/>
    <w:rsid w:val="00F81F4E"/>
    <w:rsid w:val="00F82A31"/>
    <w:rsid w:val="00F82F09"/>
    <w:rsid w:val="00F82FAE"/>
    <w:rsid w:val="00F82FF6"/>
    <w:rsid w:val="00F83002"/>
    <w:rsid w:val="00F838AC"/>
    <w:rsid w:val="00F83E76"/>
    <w:rsid w:val="00F84135"/>
    <w:rsid w:val="00F84B9F"/>
    <w:rsid w:val="00F85720"/>
    <w:rsid w:val="00F85AF8"/>
    <w:rsid w:val="00F85F3A"/>
    <w:rsid w:val="00F870D6"/>
    <w:rsid w:val="00F90571"/>
    <w:rsid w:val="00F90982"/>
    <w:rsid w:val="00F90C82"/>
    <w:rsid w:val="00F90FED"/>
    <w:rsid w:val="00F918F7"/>
    <w:rsid w:val="00F91E0B"/>
    <w:rsid w:val="00F91F36"/>
    <w:rsid w:val="00F91FBE"/>
    <w:rsid w:val="00F922BD"/>
    <w:rsid w:val="00F92DC3"/>
    <w:rsid w:val="00F93192"/>
    <w:rsid w:val="00F94688"/>
    <w:rsid w:val="00F95225"/>
    <w:rsid w:val="00F964AD"/>
    <w:rsid w:val="00F96B18"/>
    <w:rsid w:val="00FA174B"/>
    <w:rsid w:val="00FA2A03"/>
    <w:rsid w:val="00FA341B"/>
    <w:rsid w:val="00FA37D2"/>
    <w:rsid w:val="00FA4028"/>
    <w:rsid w:val="00FA4BF8"/>
    <w:rsid w:val="00FA4CB1"/>
    <w:rsid w:val="00FA5686"/>
    <w:rsid w:val="00FA58D9"/>
    <w:rsid w:val="00FA6646"/>
    <w:rsid w:val="00FB0CF6"/>
    <w:rsid w:val="00FB0D7E"/>
    <w:rsid w:val="00FB187B"/>
    <w:rsid w:val="00FB1DE0"/>
    <w:rsid w:val="00FB2127"/>
    <w:rsid w:val="00FB26DC"/>
    <w:rsid w:val="00FB2D05"/>
    <w:rsid w:val="00FB4866"/>
    <w:rsid w:val="00FB4C0A"/>
    <w:rsid w:val="00FB59F9"/>
    <w:rsid w:val="00FB6915"/>
    <w:rsid w:val="00FB69FD"/>
    <w:rsid w:val="00FB6A9E"/>
    <w:rsid w:val="00FB7383"/>
    <w:rsid w:val="00FB7573"/>
    <w:rsid w:val="00FC239B"/>
    <w:rsid w:val="00FC25C6"/>
    <w:rsid w:val="00FC2636"/>
    <w:rsid w:val="00FC2A7F"/>
    <w:rsid w:val="00FC2AD2"/>
    <w:rsid w:val="00FC3E3E"/>
    <w:rsid w:val="00FD14E9"/>
    <w:rsid w:val="00FD1F0E"/>
    <w:rsid w:val="00FD4350"/>
    <w:rsid w:val="00FD43B9"/>
    <w:rsid w:val="00FD4750"/>
    <w:rsid w:val="00FD5436"/>
    <w:rsid w:val="00FD57FE"/>
    <w:rsid w:val="00FD580C"/>
    <w:rsid w:val="00FD5A64"/>
    <w:rsid w:val="00FD64F2"/>
    <w:rsid w:val="00FE0BCB"/>
    <w:rsid w:val="00FE0C6A"/>
    <w:rsid w:val="00FE100B"/>
    <w:rsid w:val="00FE2567"/>
    <w:rsid w:val="00FE2D90"/>
    <w:rsid w:val="00FE3900"/>
    <w:rsid w:val="00FE64FC"/>
    <w:rsid w:val="00FE76E1"/>
    <w:rsid w:val="00FE7E6D"/>
    <w:rsid w:val="00FF0459"/>
    <w:rsid w:val="00FF0E71"/>
    <w:rsid w:val="00FF1532"/>
    <w:rsid w:val="00FF1834"/>
    <w:rsid w:val="00FF32A7"/>
    <w:rsid w:val="00FF3593"/>
    <w:rsid w:val="00FF36BF"/>
    <w:rsid w:val="00FF428F"/>
    <w:rsid w:val="00FF4B34"/>
    <w:rsid w:val="00FF4BFA"/>
    <w:rsid w:val="00FF5091"/>
    <w:rsid w:val="00FF5812"/>
    <w:rsid w:val="00FF6557"/>
    <w:rsid w:val="00FF6FFC"/>
    <w:rsid w:val="00FF7115"/>
    <w:rsid w:val="00FF7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A251EA"/>
  <w15:docId w15:val="{0B83034F-F0C1-49D4-9B50-4003BB25E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59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42887"/>
    <w:pPr>
      <w:spacing w:line="300" w:lineRule="auto"/>
    </w:pPr>
    <w:rPr>
      <w:rFonts w:ascii="微软雅黑" w:eastAsia="微软雅黑" w:hAnsi="微软雅黑" w:cs="Times New Roman"/>
      <w:kern w:val="0"/>
      <w:szCs w:val="24"/>
    </w:rPr>
  </w:style>
  <w:style w:type="paragraph" w:styleId="1">
    <w:name w:val="heading 1"/>
    <w:basedOn w:val="a"/>
    <w:next w:val="NormalIndent1"/>
    <w:link w:val="10"/>
    <w:autoRedefine/>
    <w:uiPriority w:val="9"/>
    <w:qFormat/>
    <w:rsid w:val="005A1551"/>
    <w:pPr>
      <w:keepNext/>
      <w:keepLines/>
      <w:widowControl w:val="0"/>
      <w:numPr>
        <w:numId w:val="3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type="paragraph" w:styleId="2">
    <w:name w:val="heading 2"/>
    <w:basedOn w:val="a"/>
    <w:next w:val="a"/>
    <w:link w:val="20"/>
    <w:uiPriority w:val="9"/>
    <w:qFormat/>
    <w:rsid w:val="00D119D5"/>
    <w:pPr>
      <w:keepNext/>
      <w:keepLines/>
      <w:widowControl w:val="0"/>
      <w:numPr>
        <w:ilvl w:val="1"/>
        <w:numId w:val="3"/>
      </w:numPr>
      <w:shd w:val="clear" w:color="auto" w:fill="FFFFFF"/>
      <w:tabs>
        <w:tab w:val="left" w:pos="720"/>
      </w:tabs>
      <w:spacing w:before="300" w:after="150" w:line="360" w:lineRule="auto"/>
      <w:ind w:hangingChars="236" w:hanging="236"/>
      <w:jc w:val="both"/>
      <w:outlineLvl w:val="1"/>
    </w:pPr>
    <w:rPr>
      <w:b/>
      <w:color w:val="555555"/>
      <w:kern w:val="2"/>
      <w:sz w:val="30"/>
      <w:szCs w:val="33"/>
    </w:rPr>
  </w:style>
  <w:style w:type="paragraph" w:styleId="3">
    <w:name w:val="heading 3"/>
    <w:basedOn w:val="a"/>
    <w:next w:val="a"/>
    <w:link w:val="30"/>
    <w:autoRedefine/>
    <w:uiPriority w:val="9"/>
    <w:qFormat/>
    <w:rsid w:val="00853512"/>
    <w:pPr>
      <w:keepNext/>
      <w:keepLines/>
      <w:widowControl w:val="0"/>
      <w:numPr>
        <w:ilvl w:val="2"/>
        <w:numId w:val="3"/>
      </w:numPr>
      <w:shd w:val="clear" w:color="auto" w:fill="FFFFFF"/>
      <w:spacing w:before="192" w:after="192" w:line="400" w:lineRule="exact"/>
      <w:ind w:left="603" w:hanging="603"/>
      <w:jc w:val="both"/>
      <w:outlineLvl w:val="2"/>
    </w:pPr>
    <w:rPr>
      <w:rFonts w:cs="微软雅黑"/>
      <w:b/>
      <w:color w:val="000000" w:themeColor="text1"/>
      <w:spacing w:val="10"/>
      <w:kern w:val="2"/>
      <w:sz w:val="28"/>
      <w:szCs w:val="41"/>
    </w:rPr>
  </w:style>
  <w:style w:type="paragraph" w:styleId="4">
    <w:name w:val="heading 4"/>
    <w:basedOn w:val="a"/>
    <w:next w:val="a0"/>
    <w:link w:val="40"/>
    <w:qFormat/>
    <w:rsid w:val="00DA5978"/>
    <w:pPr>
      <w:keepNext/>
      <w:keepLines/>
      <w:widowControl w:val="0"/>
      <w:numPr>
        <w:ilvl w:val="3"/>
        <w:numId w:val="3"/>
      </w:numPr>
      <w:spacing w:before="60" w:after="60" w:line="400" w:lineRule="exact"/>
      <w:ind w:left="0" w:hangingChars="295" w:hanging="709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0"/>
    <w:uiPriority w:val="9"/>
    <w:qFormat/>
    <w:rsid w:val="00D119D5"/>
    <w:pPr>
      <w:keepNext/>
      <w:keepLines/>
      <w:widowControl w:val="0"/>
      <w:numPr>
        <w:ilvl w:val="4"/>
        <w:numId w:val="1"/>
      </w:numPr>
      <w:tabs>
        <w:tab w:val="left" w:pos="1440"/>
      </w:tabs>
      <w:spacing w:before="60" w:after="60" w:line="400" w:lineRule="exact"/>
      <w:jc w:val="both"/>
      <w:outlineLvl w:val="4"/>
    </w:pPr>
    <w:rPr>
      <w:b/>
      <w:spacing w:val="10"/>
      <w:kern w:val="2"/>
    </w:rPr>
  </w:style>
  <w:style w:type="paragraph" w:styleId="6">
    <w:name w:val="heading 6"/>
    <w:basedOn w:val="a"/>
    <w:next w:val="a0"/>
    <w:link w:val="60"/>
    <w:qFormat/>
    <w:rsid w:val="00403814"/>
    <w:pPr>
      <w:keepNext/>
      <w:keepLines/>
      <w:widowControl w:val="0"/>
      <w:numPr>
        <w:ilvl w:val="5"/>
        <w:numId w:val="1"/>
      </w:numPr>
      <w:tabs>
        <w:tab w:val="left" w:pos="1152"/>
      </w:tabs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0"/>
    <w:qFormat/>
    <w:rsid w:val="00403814"/>
    <w:pPr>
      <w:keepNext/>
      <w:keepLines/>
      <w:widowControl w:val="0"/>
      <w:numPr>
        <w:ilvl w:val="6"/>
        <w:numId w:val="1"/>
      </w:numPr>
      <w:tabs>
        <w:tab w:val="left" w:pos="1296"/>
      </w:tabs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0"/>
    <w:qFormat/>
    <w:rsid w:val="00403814"/>
    <w:pPr>
      <w:keepNext/>
      <w:keepLines/>
      <w:widowControl w:val="0"/>
      <w:numPr>
        <w:ilvl w:val="7"/>
        <w:numId w:val="1"/>
      </w:numPr>
      <w:tabs>
        <w:tab w:val="left" w:pos="1440"/>
      </w:tabs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paragraph" w:styleId="9">
    <w:name w:val="heading 9"/>
    <w:basedOn w:val="a"/>
    <w:next w:val="a"/>
    <w:link w:val="90"/>
    <w:qFormat/>
    <w:rsid w:val="00403814"/>
    <w:pPr>
      <w:keepNext/>
      <w:widowControl w:val="0"/>
      <w:numPr>
        <w:ilvl w:val="8"/>
        <w:numId w:val="2"/>
      </w:numPr>
      <w:tabs>
        <w:tab w:val="clear" w:pos="1584"/>
      </w:tabs>
      <w:spacing w:line="360" w:lineRule="exact"/>
      <w:ind w:left="0" w:firstLine="0"/>
      <w:jc w:val="center"/>
      <w:outlineLvl w:val="8"/>
    </w:pPr>
    <w:rPr>
      <w:b/>
      <w:bCs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ormalIndent1">
    <w:name w:val="Normal Indent1"/>
    <w:basedOn w:val="a"/>
    <w:rsid w:val="00403814"/>
    <w:pPr>
      <w:widowControl w:val="0"/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character" w:customStyle="1" w:styleId="10">
    <w:name w:val="标题 1 字符"/>
    <w:basedOn w:val="a1"/>
    <w:link w:val="1"/>
    <w:uiPriority w:val="9"/>
    <w:qFormat/>
    <w:rsid w:val="005A1551"/>
    <w:rPr>
      <w:rFonts w:ascii="微软雅黑" w:eastAsia="微软雅黑" w:hAnsi="微软雅黑" w:cs="Times New Roman"/>
      <w:b/>
      <w:kern w:val="44"/>
      <w:sz w:val="30"/>
      <w:szCs w:val="30"/>
    </w:rPr>
  </w:style>
  <w:style w:type="character" w:customStyle="1" w:styleId="20">
    <w:name w:val="标题 2 字符"/>
    <w:basedOn w:val="a1"/>
    <w:link w:val="2"/>
    <w:uiPriority w:val="9"/>
    <w:rsid w:val="00D119D5"/>
    <w:rPr>
      <w:rFonts w:ascii="微软雅黑" w:eastAsia="微软雅黑" w:hAnsi="微软雅黑" w:cs="Times New Roman"/>
      <w:b/>
      <w:color w:val="555555"/>
      <w:sz w:val="30"/>
      <w:szCs w:val="33"/>
      <w:shd w:val="clear" w:color="auto" w:fill="FFFFFF"/>
    </w:rPr>
  </w:style>
  <w:style w:type="character" w:customStyle="1" w:styleId="30">
    <w:name w:val="标题 3 字符"/>
    <w:basedOn w:val="a1"/>
    <w:link w:val="3"/>
    <w:uiPriority w:val="9"/>
    <w:rsid w:val="00853512"/>
    <w:rPr>
      <w:rFonts w:ascii="微软雅黑" w:eastAsia="微软雅黑" w:hAnsi="微软雅黑" w:cs="微软雅黑"/>
      <w:b/>
      <w:color w:val="000000" w:themeColor="text1"/>
      <w:spacing w:val="10"/>
      <w:sz w:val="28"/>
      <w:szCs w:val="41"/>
      <w:shd w:val="clear" w:color="auto" w:fill="FFFFFF"/>
    </w:rPr>
  </w:style>
  <w:style w:type="paragraph" w:styleId="a0">
    <w:name w:val="Normal Indent"/>
    <w:basedOn w:val="a"/>
    <w:link w:val="a4"/>
    <w:rsid w:val="00403814"/>
    <w:pPr>
      <w:widowControl w:val="0"/>
      <w:spacing w:before="20" w:after="20" w:line="400" w:lineRule="exact"/>
      <w:ind w:firstLine="420"/>
      <w:jc w:val="both"/>
    </w:pPr>
    <w:rPr>
      <w:rFonts w:asciiTheme="minorHAnsi" w:eastAsiaTheme="minorEastAsia" w:hAnsiTheme="minorHAnsi" w:cstheme="minorBidi"/>
      <w:spacing w:val="10"/>
      <w:kern w:val="2"/>
      <w:szCs w:val="22"/>
    </w:rPr>
  </w:style>
  <w:style w:type="character" w:customStyle="1" w:styleId="a4">
    <w:name w:val="正文缩进 字符"/>
    <w:link w:val="a0"/>
    <w:rsid w:val="00403814"/>
    <w:rPr>
      <w:spacing w:val="10"/>
      <w:sz w:val="24"/>
    </w:rPr>
  </w:style>
  <w:style w:type="character" w:customStyle="1" w:styleId="40">
    <w:name w:val="标题 4 字符"/>
    <w:basedOn w:val="a1"/>
    <w:link w:val="4"/>
    <w:rsid w:val="00DA5978"/>
    <w:rPr>
      <w:rFonts w:ascii="Arial" w:eastAsia="黑体" w:hAnsi="Arial" w:cs="Times New Roman"/>
      <w:b/>
      <w:spacing w:val="10"/>
      <w:szCs w:val="24"/>
    </w:rPr>
  </w:style>
  <w:style w:type="character" w:customStyle="1" w:styleId="50">
    <w:name w:val="标题 5 字符"/>
    <w:basedOn w:val="a1"/>
    <w:link w:val="5"/>
    <w:uiPriority w:val="9"/>
    <w:rsid w:val="00D119D5"/>
    <w:rPr>
      <w:rFonts w:ascii="微软雅黑" w:eastAsia="微软雅黑" w:hAnsi="微软雅黑" w:cs="Times New Roman"/>
      <w:b/>
      <w:spacing w:val="10"/>
      <w:szCs w:val="24"/>
    </w:rPr>
  </w:style>
  <w:style w:type="character" w:customStyle="1" w:styleId="60">
    <w:name w:val="标题 6 字符"/>
    <w:basedOn w:val="a1"/>
    <w:link w:val="6"/>
    <w:rsid w:val="00403814"/>
    <w:rPr>
      <w:rFonts w:ascii="Arial" w:eastAsia="黑体" w:hAnsi="Arial" w:cs="Times New Roman"/>
      <w:b/>
      <w:spacing w:val="10"/>
      <w:szCs w:val="24"/>
    </w:rPr>
  </w:style>
  <w:style w:type="character" w:customStyle="1" w:styleId="70">
    <w:name w:val="标题 7 字符"/>
    <w:basedOn w:val="a1"/>
    <w:link w:val="7"/>
    <w:rsid w:val="00403814"/>
    <w:rPr>
      <w:rFonts w:ascii="宋体" w:eastAsia="微软雅黑" w:hAnsi="宋体" w:cs="Times New Roman"/>
      <w:b/>
      <w:spacing w:val="10"/>
      <w:szCs w:val="24"/>
    </w:rPr>
  </w:style>
  <w:style w:type="character" w:customStyle="1" w:styleId="80">
    <w:name w:val="标题 8 字符"/>
    <w:basedOn w:val="a1"/>
    <w:link w:val="8"/>
    <w:rsid w:val="00403814"/>
    <w:rPr>
      <w:rFonts w:ascii="Arial" w:eastAsia="黑体" w:hAnsi="Arial" w:cs="Times New Roman"/>
      <w:spacing w:val="10"/>
      <w:szCs w:val="24"/>
    </w:rPr>
  </w:style>
  <w:style w:type="character" w:customStyle="1" w:styleId="90">
    <w:name w:val="标题 9 字符"/>
    <w:basedOn w:val="a1"/>
    <w:link w:val="9"/>
    <w:rsid w:val="00403814"/>
    <w:rPr>
      <w:rFonts w:ascii="微软雅黑" w:eastAsia="微软雅黑" w:hAnsi="微软雅黑" w:cs="Times New Roman"/>
      <w:b/>
      <w:bCs/>
      <w:szCs w:val="24"/>
    </w:rPr>
  </w:style>
  <w:style w:type="paragraph" w:styleId="a5">
    <w:name w:val="header"/>
    <w:basedOn w:val="a"/>
    <w:link w:val="a6"/>
    <w:unhideWhenUsed/>
    <w:rsid w:val="00D1752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眉 字符"/>
    <w:basedOn w:val="a1"/>
    <w:link w:val="a5"/>
    <w:rsid w:val="00D1752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17521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D17521"/>
    <w:rPr>
      <w:sz w:val="18"/>
      <w:szCs w:val="18"/>
    </w:rPr>
  </w:style>
  <w:style w:type="character" w:styleId="a9">
    <w:name w:val="FollowedHyperlink"/>
    <w:uiPriority w:val="99"/>
    <w:rsid w:val="00403814"/>
    <w:rPr>
      <w:color w:val="800080"/>
      <w:u w:val="single"/>
    </w:rPr>
  </w:style>
  <w:style w:type="character" w:styleId="aa">
    <w:name w:val="Hyperlink"/>
    <w:uiPriority w:val="99"/>
    <w:rsid w:val="00403814"/>
    <w:rPr>
      <w:color w:val="0000FF"/>
      <w:u w:val="single"/>
    </w:rPr>
  </w:style>
  <w:style w:type="character" w:styleId="ab">
    <w:name w:val="page number"/>
    <w:basedOn w:val="a1"/>
    <w:rsid w:val="00403814"/>
  </w:style>
  <w:style w:type="character" w:styleId="ac">
    <w:name w:val="annotation reference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ad">
    <w:name w:val="批注主题 字符"/>
    <w:link w:val="ae"/>
    <w:rsid w:val="00403814"/>
    <w:rPr>
      <w:b/>
      <w:bCs/>
      <w:szCs w:val="24"/>
    </w:rPr>
  </w:style>
  <w:style w:type="paragraph" w:styleId="ae">
    <w:name w:val="annotation subject"/>
    <w:basedOn w:val="af"/>
    <w:next w:val="af"/>
    <w:link w:val="ad"/>
    <w:rsid w:val="00403814"/>
    <w:rPr>
      <w:b/>
      <w:bCs/>
    </w:rPr>
  </w:style>
  <w:style w:type="paragraph" w:styleId="af">
    <w:name w:val="annotation text"/>
    <w:basedOn w:val="a"/>
    <w:link w:val="af0"/>
    <w:rsid w:val="00403814"/>
    <w:pPr>
      <w:widowControl w:val="0"/>
    </w:pPr>
    <w:rPr>
      <w:rFonts w:asciiTheme="minorHAnsi" w:eastAsiaTheme="minorEastAsia" w:hAnsiTheme="minorHAnsi" w:cstheme="minorBidi"/>
      <w:kern w:val="2"/>
    </w:rPr>
  </w:style>
  <w:style w:type="character" w:customStyle="1" w:styleId="af0">
    <w:name w:val="批注文字 字符"/>
    <w:link w:val="af"/>
    <w:rsid w:val="00403814"/>
    <w:rPr>
      <w:szCs w:val="24"/>
    </w:rPr>
  </w:style>
  <w:style w:type="character" w:customStyle="1" w:styleId="EmailStyle61">
    <w:name w:val="EmailStyle61"/>
    <w:rsid w:val="00403814"/>
    <w:rPr>
      <w:rFonts w:ascii="Arial" w:eastAsia="黑体" w:hAnsi="Arial" w:cs="Arial"/>
      <w:color w:val="auto"/>
      <w:kern w:val="2"/>
      <w:sz w:val="20"/>
      <w:szCs w:val="21"/>
      <w:lang w:val="en-US" w:eastAsia="zh-CN" w:bidi="ar-SA"/>
    </w:rPr>
  </w:style>
  <w:style w:type="character" w:customStyle="1" w:styleId="Char1Char">
    <w:name w:val="二级条标题 Char1 Char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1">
    <w:name w:val="二级条标题 Char1"/>
    <w:link w:val="af1"/>
    <w:rsid w:val="00403814"/>
    <w:rPr>
      <w:rFonts w:ascii="黑体" w:eastAsia="黑体" w:hAnsi="黑体"/>
      <w:color w:val="FF0000"/>
      <w:szCs w:val="21"/>
    </w:rPr>
  </w:style>
  <w:style w:type="paragraph" w:customStyle="1" w:styleId="af1">
    <w:name w:val="二级条标题"/>
    <w:basedOn w:val="af2"/>
    <w:next w:val="af3"/>
    <w:link w:val="Char1"/>
    <w:rsid w:val="00403814"/>
    <w:pPr>
      <w:tabs>
        <w:tab w:val="left" w:pos="1440"/>
      </w:tabs>
      <w:ind w:left="864" w:hanging="864"/>
      <w:outlineLvl w:val="3"/>
    </w:pPr>
    <w:rPr>
      <w:rFonts w:ascii="黑体" w:eastAsia="黑体" w:hAnsi="黑体" w:cstheme="minorBidi"/>
      <w:color w:val="FF0000"/>
      <w:kern w:val="2"/>
      <w:sz w:val="21"/>
      <w:szCs w:val="21"/>
    </w:rPr>
  </w:style>
  <w:style w:type="paragraph" w:customStyle="1" w:styleId="af2">
    <w:name w:val="一级条标题"/>
    <w:next w:val="af3"/>
    <w:rsid w:val="00403814"/>
    <w:pPr>
      <w:tabs>
        <w:tab w:val="left" w:pos="1080"/>
      </w:tabs>
      <w:ind w:left="431" w:hanging="431"/>
      <w:outlineLvl w:val="2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af3">
    <w:name w:val="段"/>
    <w:rsid w:val="00403814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kern w:val="0"/>
      <w:szCs w:val="24"/>
    </w:rPr>
  </w:style>
  <w:style w:type="character" w:customStyle="1" w:styleId="af4">
    <w:name w:val="批注框文本 字符"/>
    <w:link w:val="af5"/>
    <w:rsid w:val="00403814"/>
    <w:rPr>
      <w:rFonts w:ascii="Tahoma" w:hAnsi="Tahoma" w:cs="Tahoma"/>
      <w:sz w:val="16"/>
      <w:szCs w:val="16"/>
    </w:rPr>
  </w:style>
  <w:style w:type="paragraph" w:styleId="af5">
    <w:name w:val="Balloon Text"/>
    <w:basedOn w:val="a"/>
    <w:link w:val="af4"/>
    <w:rsid w:val="00403814"/>
    <w:pPr>
      <w:widowControl w:val="0"/>
      <w:jc w:val="both"/>
    </w:pPr>
    <w:rPr>
      <w:rFonts w:ascii="Tahoma" w:eastAsiaTheme="minorEastAsia" w:hAnsi="Tahoma" w:cs="Tahoma"/>
      <w:kern w:val="2"/>
      <w:sz w:val="16"/>
      <w:szCs w:val="16"/>
    </w:rPr>
  </w:style>
  <w:style w:type="character" w:customStyle="1" w:styleId="af6">
    <w:name w:val="副标题 字符"/>
    <w:link w:val="af7"/>
    <w:rsid w:val="00403814"/>
    <w:rPr>
      <w:rFonts w:ascii="Cambria" w:hAnsi="Cambria" w:cs="Times New Roman"/>
      <w:b/>
      <w:bCs/>
      <w:kern w:val="28"/>
      <w:sz w:val="32"/>
      <w:szCs w:val="32"/>
    </w:rPr>
  </w:style>
  <w:style w:type="paragraph" w:styleId="af7">
    <w:name w:val="Subtitle"/>
    <w:basedOn w:val="a"/>
    <w:next w:val="a"/>
    <w:link w:val="af6"/>
    <w:qFormat/>
    <w:rsid w:val="00403814"/>
    <w:pPr>
      <w:widowControl w:val="0"/>
      <w:spacing w:before="240" w:after="60" w:line="312" w:lineRule="auto"/>
      <w:jc w:val="center"/>
      <w:outlineLvl w:val="1"/>
    </w:pPr>
    <w:rPr>
      <w:rFonts w:ascii="Cambria" w:eastAsiaTheme="minorEastAsia" w:hAnsi="Cambria"/>
      <w:b/>
      <w:bCs/>
      <w:kern w:val="28"/>
      <w:sz w:val="32"/>
      <w:szCs w:val="32"/>
    </w:rPr>
  </w:style>
  <w:style w:type="character" w:customStyle="1" w:styleId="21">
    <w:name w:val="正文文本首行缩进 2 字符"/>
    <w:basedOn w:val="af8"/>
    <w:link w:val="22"/>
    <w:rsid w:val="00403814"/>
    <w:rPr>
      <w:kern w:val="2"/>
      <w:sz w:val="21"/>
      <w:szCs w:val="24"/>
    </w:rPr>
  </w:style>
  <w:style w:type="character" w:customStyle="1" w:styleId="af8">
    <w:name w:val="正文文本缩进 字符"/>
    <w:rsid w:val="00403814"/>
    <w:rPr>
      <w:kern w:val="2"/>
      <w:sz w:val="21"/>
      <w:szCs w:val="24"/>
    </w:rPr>
  </w:style>
  <w:style w:type="paragraph" w:styleId="22">
    <w:name w:val="Body Text First Indent 2"/>
    <w:basedOn w:val="af9"/>
    <w:link w:val="21"/>
    <w:rsid w:val="00403814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9">
    <w:name w:val="Body Text Indent"/>
    <w:basedOn w:val="a"/>
    <w:link w:val="11"/>
    <w:unhideWhenUsed/>
    <w:rsid w:val="00403814"/>
    <w:pPr>
      <w:spacing w:after="120"/>
      <w:ind w:leftChars="200" w:left="420"/>
    </w:pPr>
  </w:style>
  <w:style w:type="character" w:customStyle="1" w:styleId="11">
    <w:name w:val="正文文本缩进 字符1"/>
    <w:basedOn w:val="a1"/>
    <w:link w:val="af9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afa">
    <w:name w:val="日期 字符"/>
    <w:link w:val="afb"/>
    <w:rsid w:val="00403814"/>
    <w:rPr>
      <w:rFonts w:eastAsia="楷体_GB2312"/>
      <w:sz w:val="24"/>
    </w:rPr>
  </w:style>
  <w:style w:type="paragraph" w:styleId="afb">
    <w:name w:val="Date"/>
    <w:basedOn w:val="a"/>
    <w:next w:val="a"/>
    <w:link w:val="afa"/>
    <w:qFormat/>
    <w:rsid w:val="00403814"/>
    <w:pPr>
      <w:widowControl w:val="0"/>
      <w:spacing w:line="360" w:lineRule="exact"/>
      <w:jc w:val="both"/>
    </w:pPr>
    <w:rPr>
      <w:rFonts w:asciiTheme="minorHAnsi" w:eastAsia="楷体_GB2312" w:hAnsiTheme="minorHAnsi" w:cstheme="minorBidi"/>
      <w:kern w:val="2"/>
      <w:szCs w:val="22"/>
    </w:rPr>
  </w:style>
  <w:style w:type="character" w:customStyle="1" w:styleId="Char10">
    <w:name w:val="批注框文本 Char1"/>
    <w:rsid w:val="00403814"/>
    <w:rPr>
      <w:kern w:val="2"/>
      <w:sz w:val="18"/>
      <w:szCs w:val="18"/>
    </w:rPr>
  </w:style>
  <w:style w:type="character" w:customStyle="1" w:styleId="2Char1">
    <w:name w:val="正文首行缩进 2 Char1"/>
    <w:rsid w:val="00403814"/>
  </w:style>
  <w:style w:type="character" w:customStyle="1" w:styleId="afc">
    <w:name w:val="正文文本 字符"/>
    <w:rsid w:val="00403814"/>
    <w:rPr>
      <w:rFonts w:ascii="宋体"/>
      <w:kern w:val="2"/>
      <w:sz w:val="24"/>
    </w:rPr>
  </w:style>
  <w:style w:type="character" w:customStyle="1" w:styleId="H1Char">
    <w:name w:val="H1 Char"/>
    <w:aliases w:val="h1 Char,Level 1 Topic Heading Char,Level 1 Head Char,PIM 1 Char,Section Head Char,l1 Char,1 Char,H11 Char,PIM 11 Char,Section Head1 Char,h11 Char,l11 Char,11 Char,Level 1 Head1 Char,H12 Char,PIM 12 Char,Section Head2 Char,h12 Char,l12 Char"/>
    <w:rsid w:val="00403814"/>
    <w:rPr>
      <w:rFonts w:ascii="Times New Roman" w:eastAsia="黑体" w:hAnsi="Times New Roman"/>
      <w:b/>
      <w:bCs/>
      <w:color w:val="FF0000"/>
      <w:kern w:val="44"/>
      <w:sz w:val="44"/>
      <w:szCs w:val="44"/>
      <w:lang w:val="en-US" w:eastAsia="zh-CN" w:bidi="ar-SA"/>
    </w:rPr>
  </w:style>
  <w:style w:type="character" w:customStyle="1" w:styleId="afd">
    <w:name w:val="正文文本首行缩进 字符"/>
    <w:link w:val="afe"/>
    <w:rsid w:val="00403814"/>
    <w:rPr>
      <w:szCs w:val="24"/>
    </w:rPr>
  </w:style>
  <w:style w:type="paragraph" w:styleId="afe">
    <w:name w:val="Body Text First Indent"/>
    <w:basedOn w:val="aff"/>
    <w:link w:val="afd"/>
    <w:rsid w:val="00403814"/>
    <w:pPr>
      <w:widowControl w:val="0"/>
      <w:ind w:firstLineChars="1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f">
    <w:name w:val="Body Text"/>
    <w:basedOn w:val="a"/>
    <w:link w:val="12"/>
    <w:unhideWhenUsed/>
    <w:qFormat/>
    <w:rsid w:val="00403814"/>
    <w:pPr>
      <w:spacing w:after="120"/>
    </w:pPr>
  </w:style>
  <w:style w:type="character" w:customStyle="1" w:styleId="12">
    <w:name w:val="正文文本 字符1"/>
    <w:basedOn w:val="a1"/>
    <w:link w:val="aff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11">
    <w:name w:val="批注主题 Char1"/>
    <w:rsid w:val="00403814"/>
    <w:rPr>
      <w:b/>
      <w:bCs/>
      <w:kern w:val="2"/>
      <w:sz w:val="21"/>
      <w:szCs w:val="24"/>
    </w:rPr>
  </w:style>
  <w:style w:type="character" w:customStyle="1" w:styleId="Char12">
    <w:name w:val="正文文本 Char1"/>
    <w:rsid w:val="00403814"/>
    <w:rPr>
      <w:kern w:val="2"/>
      <w:sz w:val="21"/>
      <w:szCs w:val="24"/>
    </w:rPr>
  </w:style>
  <w:style w:type="character" w:customStyle="1" w:styleId="Char13">
    <w:name w:val="批注文字 Char1"/>
    <w:rsid w:val="00403814"/>
    <w:rPr>
      <w:kern w:val="2"/>
      <w:sz w:val="21"/>
      <w:szCs w:val="24"/>
    </w:rPr>
  </w:style>
  <w:style w:type="character" w:customStyle="1" w:styleId="HTML">
    <w:name w:val="HTML 站点"/>
    <w:rsid w:val="00403814"/>
    <w:rPr>
      <w:rFonts w:ascii="黑体" w:eastAsia="黑体" w:hAnsi="黑体"/>
      <w:i/>
      <w:iCs/>
      <w:color w:val="FF0000"/>
      <w:kern w:val="2"/>
      <w:sz w:val="21"/>
      <w:szCs w:val="21"/>
      <w:lang w:val="en-US" w:eastAsia="zh-CN" w:bidi="ar-SA"/>
    </w:rPr>
  </w:style>
  <w:style w:type="character" w:customStyle="1" w:styleId="Char14">
    <w:name w:val="正文文本缩进 Char1"/>
    <w:rsid w:val="00403814"/>
    <w:rPr>
      <w:kern w:val="2"/>
      <w:sz w:val="21"/>
      <w:szCs w:val="24"/>
    </w:rPr>
  </w:style>
  <w:style w:type="character" w:customStyle="1" w:styleId="aff0">
    <w:name w:val="文档结构图 字符"/>
    <w:link w:val="aff1"/>
    <w:rsid w:val="00403814"/>
    <w:rPr>
      <w:sz w:val="24"/>
      <w:shd w:val="clear" w:color="auto" w:fill="000080"/>
    </w:rPr>
  </w:style>
  <w:style w:type="paragraph" w:styleId="aff1">
    <w:name w:val="Document Map"/>
    <w:basedOn w:val="a"/>
    <w:link w:val="aff0"/>
    <w:rsid w:val="00403814"/>
    <w:pPr>
      <w:widowControl w:val="0"/>
      <w:shd w:val="clear" w:color="auto" w:fill="000080"/>
      <w:spacing w:line="360" w:lineRule="exact"/>
      <w:jc w:val="both"/>
    </w:pPr>
    <w:rPr>
      <w:rFonts w:asciiTheme="minorHAnsi" w:eastAsiaTheme="minorEastAsia" w:hAnsiTheme="minorHAnsi" w:cstheme="minorBidi"/>
      <w:kern w:val="2"/>
      <w:szCs w:val="22"/>
      <w:shd w:val="clear" w:color="auto" w:fill="000080"/>
    </w:rPr>
  </w:style>
  <w:style w:type="character" w:customStyle="1" w:styleId="Char15">
    <w:name w:val="副标题 Char1"/>
    <w:rsid w:val="00403814"/>
    <w:rPr>
      <w:rFonts w:ascii="Cambria" w:hAnsi="Cambria" w:cs="Times New Roman" w:hint="default"/>
      <w:b/>
      <w:bCs/>
      <w:kern w:val="28"/>
      <w:sz w:val="32"/>
      <w:szCs w:val="32"/>
    </w:rPr>
  </w:style>
  <w:style w:type="paragraph" w:styleId="aff2">
    <w:name w:val="List Paragraph"/>
    <w:basedOn w:val="a"/>
    <w:qFormat/>
    <w:rsid w:val="00403814"/>
    <w:pPr>
      <w:widowControl w:val="0"/>
      <w:ind w:left="720"/>
      <w:contextualSpacing/>
      <w:jc w:val="both"/>
    </w:pPr>
    <w:rPr>
      <w:kern w:val="2"/>
    </w:rPr>
  </w:style>
  <w:style w:type="character" w:customStyle="1" w:styleId="210">
    <w:name w:val="正文文本首行缩进 2 字符1"/>
    <w:basedOn w:val="1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6">
    <w:name w:val="toc 6"/>
    <w:basedOn w:val="a"/>
    <w:next w:val="a"/>
    <w:rsid w:val="00403814"/>
    <w:pPr>
      <w:widowControl w:val="0"/>
      <w:ind w:leftChars="1000" w:left="2100"/>
      <w:jc w:val="both"/>
    </w:pPr>
    <w:rPr>
      <w:kern w:val="2"/>
    </w:rPr>
  </w:style>
  <w:style w:type="character" w:customStyle="1" w:styleId="13">
    <w:name w:val="副标题 字符1"/>
    <w:basedOn w:val="a1"/>
    <w:uiPriority w:val="11"/>
    <w:rsid w:val="00403814"/>
    <w:rPr>
      <w:b/>
      <w:bCs/>
      <w:kern w:val="28"/>
      <w:sz w:val="32"/>
      <w:szCs w:val="32"/>
    </w:rPr>
  </w:style>
  <w:style w:type="character" w:customStyle="1" w:styleId="14">
    <w:name w:val="批注文字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1">
    <w:name w:val="toc 1"/>
    <w:basedOn w:val="a"/>
    <w:next w:val="a"/>
    <w:uiPriority w:val="39"/>
    <w:rsid w:val="00403814"/>
    <w:pPr>
      <w:widowControl w:val="0"/>
      <w:tabs>
        <w:tab w:val="left" w:pos="1260"/>
        <w:tab w:val="right" w:leader="dot" w:pos="8820"/>
      </w:tabs>
      <w:spacing w:line="360" w:lineRule="auto"/>
      <w:jc w:val="both"/>
    </w:pPr>
    <w:rPr>
      <w:rFonts w:ascii="楷体_GB2312" w:eastAsia="楷体_GB2312"/>
      <w:b/>
      <w:bCs/>
      <w:spacing w:val="20"/>
      <w:kern w:val="2"/>
      <w:szCs w:val="36"/>
    </w:rPr>
  </w:style>
  <w:style w:type="paragraph" w:styleId="TOC8">
    <w:name w:val="toc 8"/>
    <w:basedOn w:val="a"/>
    <w:next w:val="a"/>
    <w:rsid w:val="00403814"/>
    <w:pPr>
      <w:widowControl w:val="0"/>
      <w:ind w:leftChars="1400" w:left="2940"/>
      <w:jc w:val="both"/>
    </w:pPr>
    <w:rPr>
      <w:kern w:val="2"/>
    </w:rPr>
  </w:style>
  <w:style w:type="character" w:customStyle="1" w:styleId="15">
    <w:name w:val="正文文本首行缩进 字符1"/>
    <w:basedOn w:val="12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3">
    <w:name w:val="toc 3"/>
    <w:basedOn w:val="a"/>
    <w:next w:val="a"/>
    <w:uiPriority w:val="39"/>
    <w:rsid w:val="00403814"/>
    <w:pPr>
      <w:widowControl w:val="0"/>
      <w:spacing w:line="400" w:lineRule="exact"/>
      <w:ind w:left="839"/>
      <w:jc w:val="both"/>
    </w:pPr>
    <w:rPr>
      <w:rFonts w:ascii="楷体_GB2312" w:eastAsia="楷体_GB2312"/>
      <w:spacing w:val="10"/>
      <w:kern w:val="2"/>
      <w:szCs w:val="20"/>
    </w:rPr>
  </w:style>
  <w:style w:type="paragraph" w:styleId="TOC7">
    <w:name w:val="toc 7"/>
    <w:basedOn w:val="a"/>
    <w:next w:val="a"/>
    <w:rsid w:val="00403814"/>
    <w:pPr>
      <w:widowControl w:val="0"/>
      <w:ind w:leftChars="1200" w:left="2520"/>
      <w:jc w:val="both"/>
    </w:pPr>
    <w:rPr>
      <w:kern w:val="2"/>
    </w:rPr>
  </w:style>
  <w:style w:type="paragraph" w:styleId="TOC5">
    <w:name w:val="toc 5"/>
    <w:basedOn w:val="a"/>
    <w:next w:val="a"/>
    <w:rsid w:val="00403814"/>
    <w:pPr>
      <w:widowControl w:val="0"/>
      <w:ind w:leftChars="800" w:left="1680"/>
      <w:jc w:val="both"/>
    </w:pPr>
    <w:rPr>
      <w:kern w:val="2"/>
    </w:rPr>
  </w:style>
  <w:style w:type="paragraph" w:styleId="TOC9">
    <w:name w:val="toc 9"/>
    <w:basedOn w:val="a"/>
    <w:next w:val="a"/>
    <w:rsid w:val="00403814"/>
    <w:pPr>
      <w:widowControl w:val="0"/>
      <w:ind w:leftChars="1600" w:left="3360"/>
      <w:jc w:val="both"/>
    </w:pPr>
    <w:rPr>
      <w:kern w:val="2"/>
    </w:rPr>
  </w:style>
  <w:style w:type="character" w:customStyle="1" w:styleId="16">
    <w:name w:val="批注框文本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17">
    <w:name w:val="批注主题 字符1"/>
    <w:basedOn w:val="14"/>
    <w:uiPriority w:val="99"/>
    <w:semiHidden/>
    <w:rsid w:val="00403814"/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styleId="TOC2">
    <w:name w:val="toc 2"/>
    <w:basedOn w:val="a"/>
    <w:next w:val="a"/>
    <w:uiPriority w:val="39"/>
    <w:rsid w:val="00403814"/>
    <w:pPr>
      <w:widowControl w:val="0"/>
      <w:spacing w:line="400" w:lineRule="exact"/>
      <w:ind w:left="420"/>
      <w:jc w:val="both"/>
    </w:pPr>
    <w:rPr>
      <w:rFonts w:ascii="楷体_GB2312" w:eastAsia="楷体_GB2312"/>
      <w:spacing w:val="10"/>
      <w:kern w:val="2"/>
      <w:szCs w:val="20"/>
    </w:rPr>
  </w:style>
  <w:style w:type="paragraph" w:styleId="TOC4">
    <w:name w:val="toc 4"/>
    <w:basedOn w:val="a"/>
    <w:next w:val="a"/>
    <w:rsid w:val="00403814"/>
    <w:pPr>
      <w:widowControl w:val="0"/>
      <w:ind w:leftChars="600" w:left="1260"/>
      <w:jc w:val="both"/>
    </w:pPr>
    <w:rPr>
      <w:kern w:val="2"/>
    </w:rPr>
  </w:style>
  <w:style w:type="character" w:customStyle="1" w:styleId="18">
    <w:name w:val="文档结构图 字符1"/>
    <w:basedOn w:val="a1"/>
    <w:uiPriority w:val="99"/>
    <w:semiHidden/>
    <w:rsid w:val="00403814"/>
    <w:rPr>
      <w:rFonts w:ascii="Microsoft YaHei UI" w:eastAsia="Microsoft YaHei UI" w:hAnsi="Times New Roman" w:cs="Times New Roman"/>
      <w:kern w:val="0"/>
      <w:sz w:val="18"/>
      <w:szCs w:val="18"/>
    </w:rPr>
  </w:style>
  <w:style w:type="character" w:customStyle="1" w:styleId="19">
    <w:name w:val="日期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p0">
    <w:name w:val="p0"/>
    <w:basedOn w:val="a"/>
    <w:rsid w:val="00403814"/>
    <w:pPr>
      <w:jc w:val="both"/>
    </w:pPr>
    <w:rPr>
      <w:szCs w:val="21"/>
    </w:rPr>
  </w:style>
  <w:style w:type="paragraph" w:customStyle="1" w:styleId="p15">
    <w:name w:val="p15"/>
    <w:basedOn w:val="a"/>
    <w:rsid w:val="00403814"/>
    <w:rPr>
      <w:szCs w:val="21"/>
    </w:rPr>
  </w:style>
  <w:style w:type="paragraph" w:customStyle="1" w:styleId="1a">
    <w:name w:val="正文1"/>
    <w:basedOn w:val="a"/>
    <w:rsid w:val="00403814"/>
    <w:pPr>
      <w:widowControl w:val="0"/>
      <w:ind w:firstLine="431"/>
      <w:jc w:val="both"/>
    </w:pPr>
    <w:rPr>
      <w:spacing w:val="20"/>
      <w:kern w:val="2"/>
      <w:szCs w:val="20"/>
    </w:rPr>
  </w:style>
  <w:style w:type="paragraph" w:customStyle="1" w:styleId="31">
    <w:name w:val="正文3"/>
    <w:basedOn w:val="a"/>
    <w:rsid w:val="00403814"/>
    <w:pPr>
      <w:widowControl w:val="0"/>
      <w:spacing w:before="60" w:after="60" w:line="360" w:lineRule="auto"/>
      <w:jc w:val="both"/>
      <w:outlineLvl w:val="8"/>
    </w:pPr>
    <w:rPr>
      <w:kern w:val="2"/>
      <w:szCs w:val="21"/>
    </w:rPr>
  </w:style>
  <w:style w:type="paragraph" w:customStyle="1" w:styleId="23">
    <w:name w:val="样式 首行缩进:  2 字符"/>
    <w:basedOn w:val="a"/>
    <w:rsid w:val="00403814"/>
    <w:pPr>
      <w:widowControl w:val="0"/>
      <w:ind w:firstLineChars="200" w:firstLine="480"/>
      <w:jc w:val="both"/>
    </w:pPr>
    <w:rPr>
      <w:rFonts w:cs="宋体"/>
      <w:kern w:val="2"/>
      <w:szCs w:val="20"/>
    </w:rPr>
  </w:style>
  <w:style w:type="paragraph" w:customStyle="1" w:styleId="24">
    <w:name w:val="样式2"/>
    <w:basedOn w:val="a7"/>
    <w:rsid w:val="00403814"/>
    <w:pPr>
      <w:pBdr>
        <w:top w:val="single" w:sz="6" w:space="1" w:color="auto"/>
      </w:pBdr>
      <w:snapToGrid/>
      <w:spacing w:after="120" w:line="240" w:lineRule="atLeast"/>
      <w:ind w:firstLine="425"/>
      <w:jc w:val="center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3">
    <w:name w:val="三级条标题"/>
    <w:basedOn w:val="af1"/>
    <w:next w:val="af3"/>
    <w:rsid w:val="00403814"/>
    <w:pPr>
      <w:numPr>
        <w:ilvl w:val="4"/>
      </w:numPr>
      <w:adjustRightInd w:val="0"/>
      <w:ind w:left="864" w:hanging="864"/>
    </w:pPr>
    <w:rPr>
      <w:rFonts w:ascii="华文细黑" w:hAnsi="华文细黑"/>
    </w:rPr>
  </w:style>
  <w:style w:type="paragraph" w:customStyle="1" w:styleId="AltX2">
    <w:name w:val="Alt+X_首行空2"/>
    <w:basedOn w:val="a"/>
    <w:rsid w:val="00403814"/>
    <w:pPr>
      <w:widowControl w:val="0"/>
      <w:ind w:firstLineChars="200" w:firstLine="480"/>
      <w:jc w:val="both"/>
    </w:pPr>
    <w:rPr>
      <w:rFonts w:ascii="Calibri" w:hAnsi="Calibri" w:cs="宋体"/>
      <w:kern w:val="2"/>
    </w:rPr>
  </w:style>
  <w:style w:type="paragraph" w:customStyle="1" w:styleId="ListParagraph1">
    <w:name w:val="List Paragraph1"/>
    <w:basedOn w:val="a"/>
    <w:rsid w:val="00403814"/>
    <w:pPr>
      <w:widowControl w:val="0"/>
      <w:spacing w:line="360" w:lineRule="auto"/>
      <w:ind w:firstLineChars="202" w:firstLine="420"/>
    </w:pPr>
    <w:rPr>
      <w:rFonts w:ascii="宋体" w:hAnsi="宋体"/>
      <w:kern w:val="2"/>
      <w:sz w:val="28"/>
      <w:szCs w:val="28"/>
    </w:rPr>
  </w:style>
  <w:style w:type="paragraph" w:customStyle="1" w:styleId="p16">
    <w:name w:val="p16"/>
    <w:basedOn w:val="a"/>
    <w:rsid w:val="00403814"/>
    <w:pPr>
      <w:spacing w:line="360" w:lineRule="auto"/>
      <w:ind w:left="420" w:hanging="420"/>
      <w:jc w:val="both"/>
    </w:pPr>
    <w:rPr>
      <w:szCs w:val="21"/>
    </w:rPr>
  </w:style>
  <w:style w:type="paragraph" w:customStyle="1" w:styleId="1b">
    <w:name w:val="样式1"/>
    <w:basedOn w:val="a7"/>
    <w:rsid w:val="00403814"/>
    <w:pPr>
      <w:pBdr>
        <w:top w:val="single" w:sz="6" w:space="1" w:color="auto"/>
      </w:pBdr>
      <w:snapToGrid/>
      <w:spacing w:after="120" w:line="240" w:lineRule="atLeast"/>
      <w:ind w:firstLine="425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4">
    <w:name w:val="列表文字"/>
    <w:basedOn w:val="a"/>
    <w:rsid w:val="00403814"/>
    <w:pPr>
      <w:widowControl w:val="0"/>
      <w:tabs>
        <w:tab w:val="left" w:pos="1276"/>
      </w:tabs>
      <w:spacing w:before="156"/>
      <w:jc w:val="both"/>
    </w:pPr>
    <w:rPr>
      <w:kern w:val="2"/>
    </w:rPr>
  </w:style>
  <w:style w:type="paragraph" w:customStyle="1" w:styleId="aff5">
    <w:name w:val="项目列表"/>
    <w:rsid w:val="00403814"/>
    <w:pPr>
      <w:tabs>
        <w:tab w:val="left" w:pos="1032"/>
      </w:tabs>
      <w:spacing w:before="156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5">
    <w:name w:val="正文2"/>
    <w:basedOn w:val="a"/>
    <w:rsid w:val="00403814"/>
    <w:pPr>
      <w:widowControl w:val="0"/>
      <w:spacing w:before="60" w:after="60" w:line="360" w:lineRule="auto"/>
      <w:jc w:val="both"/>
      <w:outlineLvl w:val="7"/>
    </w:pPr>
    <w:rPr>
      <w:kern w:val="2"/>
    </w:rPr>
  </w:style>
  <w:style w:type="paragraph" w:styleId="aff6">
    <w:name w:val="Normal (Web)"/>
    <w:basedOn w:val="a"/>
    <w:unhideWhenUsed/>
    <w:rsid w:val="00403814"/>
    <w:pPr>
      <w:spacing w:before="100" w:beforeAutospacing="1" w:after="100" w:afterAutospacing="1"/>
    </w:pPr>
    <w:rPr>
      <w:rFonts w:eastAsia="等线"/>
    </w:rPr>
  </w:style>
  <w:style w:type="character" w:styleId="aff7">
    <w:name w:val="Strong"/>
    <w:qFormat/>
    <w:rsid w:val="00403814"/>
    <w:rPr>
      <w:b/>
      <w:bCs/>
    </w:rPr>
  </w:style>
  <w:style w:type="character" w:customStyle="1" w:styleId="number">
    <w:name w:val="number"/>
    <w:rsid w:val="00403814"/>
  </w:style>
  <w:style w:type="character" w:customStyle="1" w:styleId="apple-converted-space">
    <w:name w:val="apple-converted-space"/>
    <w:rsid w:val="00403814"/>
  </w:style>
  <w:style w:type="paragraph" w:styleId="HTML0">
    <w:name w:val="HTML Preformatted"/>
    <w:basedOn w:val="a"/>
    <w:link w:val="HTML1"/>
    <w:uiPriority w:val="99"/>
    <w:unhideWhenUsed/>
    <w:qFormat/>
    <w:rsid w:val="00403814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</w:rPr>
  </w:style>
  <w:style w:type="character" w:customStyle="1" w:styleId="HTML1">
    <w:name w:val="HTML 预设格式 字符"/>
    <w:basedOn w:val="a1"/>
    <w:link w:val="HTML0"/>
    <w:uiPriority w:val="99"/>
    <w:rsid w:val="00403814"/>
    <w:rPr>
      <w:rFonts w:ascii="宋体" w:eastAsia="宋体" w:hAnsi="宋体" w:cs="Times New Roman"/>
      <w:kern w:val="0"/>
      <w:sz w:val="24"/>
      <w:szCs w:val="24"/>
    </w:rPr>
  </w:style>
  <w:style w:type="table" w:styleId="aff8">
    <w:name w:val="Table Grid"/>
    <w:basedOn w:val="a2"/>
    <w:uiPriority w:val="59"/>
    <w:qFormat/>
    <w:rsid w:val="00403814"/>
    <w:rPr>
      <w:rFonts w:ascii="Times New Roman" w:eastAsia="宋体" w:hAnsi="Times New Roman" w:cs="Times New Roman"/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表 1 浅色1"/>
    <w:basedOn w:val="a2"/>
    <w:uiPriority w:val="46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-11">
    <w:name w:val="网格表 4 - 着色 11"/>
    <w:basedOn w:val="a2"/>
    <w:uiPriority w:val="49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wpkeywordlinkaffiliate">
    <w:name w:val="wp_keywordlink_affiliate"/>
    <w:basedOn w:val="a1"/>
    <w:rsid w:val="00403814"/>
  </w:style>
  <w:style w:type="character" w:styleId="HTML2">
    <w:name w:val="HTML Code"/>
    <w:basedOn w:val="a1"/>
    <w:uiPriority w:val="99"/>
    <w:semiHidden/>
    <w:unhideWhenUsed/>
    <w:rsid w:val="00403814"/>
    <w:rPr>
      <w:rFonts w:ascii="Courier New" w:eastAsia="宋体" w:hAnsi="Courier New" w:cs="Courier New"/>
      <w:sz w:val="20"/>
      <w:szCs w:val="20"/>
    </w:rPr>
  </w:style>
  <w:style w:type="character" w:styleId="aff9">
    <w:name w:val="Emphasis"/>
    <w:basedOn w:val="a1"/>
    <w:uiPriority w:val="20"/>
    <w:qFormat/>
    <w:rsid w:val="00403814"/>
    <w:rPr>
      <w:i/>
      <w:iCs/>
    </w:rPr>
  </w:style>
  <w:style w:type="character" w:customStyle="1" w:styleId="badge">
    <w:name w:val="badge"/>
    <w:basedOn w:val="a1"/>
    <w:rsid w:val="00403814"/>
  </w:style>
  <w:style w:type="character" w:customStyle="1" w:styleId="hljs-reserved">
    <w:name w:val="hljs-reserved"/>
    <w:basedOn w:val="a1"/>
    <w:rsid w:val="00403814"/>
  </w:style>
  <w:style w:type="character" w:customStyle="1" w:styleId="hljs-attribute">
    <w:name w:val="hljs-attribute"/>
    <w:basedOn w:val="a1"/>
    <w:rsid w:val="00403814"/>
  </w:style>
  <w:style w:type="character" w:customStyle="1" w:styleId="hljs-regexp">
    <w:name w:val="hljs-regexp"/>
    <w:basedOn w:val="a1"/>
    <w:rsid w:val="00403814"/>
  </w:style>
  <w:style w:type="character" w:customStyle="1" w:styleId="hljs-string">
    <w:name w:val="hljs-string"/>
    <w:basedOn w:val="a1"/>
    <w:rsid w:val="00403814"/>
  </w:style>
  <w:style w:type="character" w:customStyle="1" w:styleId="hljs-keyword">
    <w:name w:val="hljs-keyword"/>
    <w:basedOn w:val="a1"/>
    <w:rsid w:val="00403814"/>
  </w:style>
  <w:style w:type="character" w:customStyle="1" w:styleId="hljs-number">
    <w:name w:val="hljs-number"/>
    <w:basedOn w:val="a1"/>
    <w:rsid w:val="00403814"/>
  </w:style>
  <w:style w:type="character" w:customStyle="1" w:styleId="hljs-function">
    <w:name w:val="hljs-function"/>
    <w:basedOn w:val="a1"/>
    <w:rsid w:val="00403814"/>
  </w:style>
  <w:style w:type="character" w:customStyle="1" w:styleId="hljs-params">
    <w:name w:val="hljs-params"/>
    <w:basedOn w:val="a1"/>
    <w:rsid w:val="00403814"/>
  </w:style>
  <w:style w:type="character" w:customStyle="1" w:styleId="hljs-title">
    <w:name w:val="hljs-title"/>
    <w:basedOn w:val="a1"/>
    <w:rsid w:val="00403814"/>
  </w:style>
  <w:style w:type="character" w:customStyle="1" w:styleId="hljs-strong">
    <w:name w:val="hljs-strong"/>
    <w:basedOn w:val="a1"/>
    <w:rsid w:val="00403814"/>
  </w:style>
  <w:style w:type="character" w:customStyle="1" w:styleId="hljs-emphasis">
    <w:name w:val="hljs-emphasis"/>
    <w:basedOn w:val="a1"/>
    <w:rsid w:val="00403814"/>
  </w:style>
  <w:style w:type="character" w:customStyle="1" w:styleId="hljs-preprocessor">
    <w:name w:val="hljs-preprocessor"/>
    <w:basedOn w:val="a1"/>
    <w:rsid w:val="00403814"/>
  </w:style>
  <w:style w:type="paragraph" w:customStyle="1" w:styleId="comments-section">
    <w:name w:val="comments-section"/>
    <w:basedOn w:val="a"/>
    <w:rsid w:val="00403814"/>
    <w:pPr>
      <w:spacing w:before="100" w:beforeAutospacing="1" w:after="100" w:afterAutospacing="1"/>
    </w:pPr>
  </w:style>
  <w:style w:type="character" w:customStyle="1" w:styleId="hljs-class">
    <w:name w:val="hljs-class"/>
    <w:basedOn w:val="a1"/>
    <w:rsid w:val="00403814"/>
  </w:style>
  <w:style w:type="character" w:customStyle="1" w:styleId="hljs-type">
    <w:name w:val="hljs-type"/>
    <w:basedOn w:val="a1"/>
    <w:rsid w:val="00403814"/>
  </w:style>
  <w:style w:type="character" w:customStyle="1" w:styleId="hljs-comment">
    <w:name w:val="hljs-comment"/>
    <w:basedOn w:val="a1"/>
    <w:rsid w:val="00403814"/>
  </w:style>
  <w:style w:type="character" w:customStyle="1" w:styleId="hljs-literal">
    <w:name w:val="hljs-literal"/>
    <w:basedOn w:val="a1"/>
    <w:rsid w:val="00403814"/>
  </w:style>
  <w:style w:type="character" w:customStyle="1" w:styleId="hljs-builtin">
    <w:name w:val="hljs-built_in"/>
    <w:basedOn w:val="a1"/>
    <w:rsid w:val="00403814"/>
  </w:style>
  <w:style w:type="character" w:customStyle="1" w:styleId="hljs-selector-class">
    <w:name w:val="hljs-selector-class"/>
    <w:basedOn w:val="a1"/>
    <w:rsid w:val="00403814"/>
  </w:style>
  <w:style w:type="character" w:customStyle="1" w:styleId="hljs-meta">
    <w:name w:val="hljs-meta"/>
    <w:basedOn w:val="a1"/>
    <w:rsid w:val="00403814"/>
  </w:style>
  <w:style w:type="character" w:customStyle="1" w:styleId="hljs-subst">
    <w:name w:val="hljs-subst"/>
    <w:basedOn w:val="a1"/>
    <w:rsid w:val="00403814"/>
  </w:style>
  <w:style w:type="character" w:customStyle="1" w:styleId="line">
    <w:name w:val="line"/>
    <w:basedOn w:val="a1"/>
    <w:rsid w:val="00403814"/>
  </w:style>
  <w:style w:type="character" w:customStyle="1" w:styleId="keyword">
    <w:name w:val="keyword"/>
    <w:basedOn w:val="a1"/>
    <w:rsid w:val="00403814"/>
  </w:style>
  <w:style w:type="character" w:customStyle="1" w:styleId="type">
    <w:name w:val="type"/>
    <w:basedOn w:val="a1"/>
    <w:rsid w:val="00403814"/>
  </w:style>
  <w:style w:type="character" w:customStyle="1" w:styleId="class">
    <w:name w:val="class"/>
    <w:basedOn w:val="a1"/>
    <w:rsid w:val="00403814"/>
  </w:style>
  <w:style w:type="character" w:customStyle="1" w:styleId="title1">
    <w:name w:val="title1"/>
    <w:basedOn w:val="a1"/>
    <w:rsid w:val="00403814"/>
  </w:style>
  <w:style w:type="character" w:customStyle="1" w:styleId="function">
    <w:name w:val="function"/>
    <w:basedOn w:val="a1"/>
    <w:rsid w:val="00403814"/>
  </w:style>
  <w:style w:type="character" w:customStyle="1" w:styleId="string">
    <w:name w:val="string"/>
    <w:basedOn w:val="a1"/>
    <w:rsid w:val="00403814"/>
  </w:style>
  <w:style w:type="character" w:customStyle="1" w:styleId="kwd">
    <w:name w:val="kwd"/>
    <w:basedOn w:val="a1"/>
    <w:rsid w:val="00403814"/>
  </w:style>
  <w:style w:type="character" w:customStyle="1" w:styleId="pln">
    <w:name w:val="pln"/>
    <w:basedOn w:val="a1"/>
    <w:rsid w:val="00403814"/>
  </w:style>
  <w:style w:type="character" w:customStyle="1" w:styleId="pun">
    <w:name w:val="pun"/>
    <w:basedOn w:val="a1"/>
    <w:rsid w:val="00403814"/>
  </w:style>
  <w:style w:type="character" w:customStyle="1" w:styleId="lit">
    <w:name w:val="lit"/>
    <w:basedOn w:val="a1"/>
    <w:rsid w:val="00403814"/>
  </w:style>
  <w:style w:type="character" w:customStyle="1" w:styleId="typ">
    <w:name w:val="typ"/>
    <w:basedOn w:val="a1"/>
    <w:rsid w:val="00403814"/>
  </w:style>
  <w:style w:type="character" w:customStyle="1" w:styleId="hljs-tag">
    <w:name w:val="hljs-tag"/>
    <w:basedOn w:val="a1"/>
    <w:rsid w:val="00403814"/>
  </w:style>
  <w:style w:type="character" w:customStyle="1" w:styleId="hljs-pseudo">
    <w:name w:val="hljs-pseudo"/>
    <w:basedOn w:val="a1"/>
    <w:rsid w:val="00403814"/>
  </w:style>
  <w:style w:type="paragraph" w:customStyle="1" w:styleId="affa">
    <w:basedOn w:val="a"/>
    <w:next w:val="aff2"/>
    <w:uiPriority w:val="34"/>
    <w:qFormat/>
    <w:rsid w:val="0077636B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b">
    <w:basedOn w:val="a"/>
    <w:next w:val="aff2"/>
    <w:uiPriority w:val="34"/>
    <w:qFormat/>
    <w:rsid w:val="00A45986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c">
    <w:name w:val="编程步骤"/>
    <w:basedOn w:val="a"/>
    <w:qFormat/>
    <w:rsid w:val="00F91F36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hAnsi="Courier New" w:cs="Arial"/>
      <w:kern w:val="2"/>
      <w:sz w:val="16"/>
      <w:szCs w:val="18"/>
    </w:rPr>
  </w:style>
  <w:style w:type="paragraph" w:customStyle="1" w:styleId="FirstParagraph">
    <w:name w:val="First Paragraph"/>
    <w:basedOn w:val="aff"/>
    <w:next w:val="aff"/>
    <w:qFormat/>
    <w:rsid w:val="00B5253C"/>
    <w:pPr>
      <w:spacing w:before="180" w:after="180"/>
    </w:pPr>
    <w:rPr>
      <w:rFonts w:asciiTheme="minorHAnsi" w:eastAsiaTheme="minorEastAsia" w:hAnsiTheme="minorHAnsi" w:cstheme="minorBidi"/>
      <w:color w:val="000000" w:themeColor="text1"/>
      <w:lang w:eastAsia="en-US"/>
    </w:rPr>
  </w:style>
  <w:style w:type="paragraph" w:customStyle="1" w:styleId="Compact">
    <w:name w:val="Compact"/>
    <w:basedOn w:val="aff"/>
    <w:qFormat/>
    <w:rsid w:val="00B5253C"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paragraph" w:styleId="affd">
    <w:name w:val="Title"/>
    <w:basedOn w:val="a"/>
    <w:next w:val="aff"/>
    <w:link w:val="affe"/>
    <w:uiPriority w:val="99"/>
    <w:qFormat/>
    <w:rsid w:val="00B5253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affe">
    <w:name w:val="标题 字符"/>
    <w:basedOn w:val="a1"/>
    <w:link w:val="affd"/>
    <w:uiPriority w:val="99"/>
    <w:rsid w:val="00B5253C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customStyle="1" w:styleId="Author">
    <w:name w:val="Author"/>
    <w:next w:val="aff"/>
    <w:uiPriority w:val="99"/>
    <w:qFormat/>
    <w:rsid w:val="00B5253C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ff"/>
    <w:uiPriority w:val="99"/>
    <w:qFormat/>
    <w:rsid w:val="00B5253C"/>
    <w:pPr>
      <w:keepNext/>
      <w:keepLines/>
      <w:spacing w:before="300" w:after="300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paragraph" w:styleId="afff">
    <w:name w:val="Bibliography"/>
    <w:basedOn w:val="a"/>
    <w:uiPriority w:val="99"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f0">
    <w:name w:val="Block Text"/>
    <w:basedOn w:val="aff"/>
    <w:next w:val="aff"/>
    <w:uiPriority w:val="9"/>
    <w:unhideWhenUsed/>
    <w:qFormat/>
    <w:rsid w:val="00B5253C"/>
    <w:pPr>
      <w:spacing w:before="100" w:after="100"/>
    </w:pPr>
    <w:rPr>
      <w:rFonts w:asciiTheme="majorHAnsi" w:eastAsiaTheme="majorEastAsia" w:hAnsiTheme="majorHAnsi" w:cstheme="majorBidi"/>
      <w:bCs/>
      <w:szCs w:val="20"/>
      <w:lang w:eastAsia="en-US"/>
    </w:rPr>
  </w:style>
  <w:style w:type="paragraph" w:styleId="afff1">
    <w:name w:val="footnote text"/>
    <w:basedOn w:val="a"/>
    <w:link w:val="afff2"/>
    <w:uiPriority w:val="9"/>
    <w:unhideWhenUsed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character" w:customStyle="1" w:styleId="afff2">
    <w:name w:val="脚注文本 字符"/>
    <w:basedOn w:val="a1"/>
    <w:link w:val="afff1"/>
    <w:uiPriority w:val="9"/>
    <w:rsid w:val="00B5253C"/>
    <w:rPr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uiPriority w:val="99"/>
    <w:rsid w:val="00B5253C"/>
    <w:pPr>
      <w:keepNext/>
      <w:keepLines/>
    </w:pPr>
    <w:rPr>
      <w:rFonts w:asciiTheme="minorHAnsi" w:eastAsiaTheme="minorEastAsia" w:hAnsiTheme="minorHAnsi" w:cstheme="minorBidi"/>
      <w:b/>
      <w:lang w:eastAsia="en-US"/>
    </w:rPr>
  </w:style>
  <w:style w:type="paragraph" w:customStyle="1" w:styleId="Definition">
    <w:name w:val="Definition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f3">
    <w:name w:val="caption"/>
    <w:basedOn w:val="a"/>
    <w:link w:val="afff4"/>
    <w:qFormat/>
    <w:rsid w:val="00B5253C"/>
    <w:pPr>
      <w:spacing w:after="120"/>
    </w:pPr>
    <w:rPr>
      <w:rFonts w:asciiTheme="minorHAnsi" w:eastAsiaTheme="minorEastAsia" w:hAnsiTheme="minorHAnsi" w:cstheme="minorBidi"/>
      <w:i/>
      <w:lang w:eastAsia="en-US"/>
    </w:rPr>
  </w:style>
  <w:style w:type="character" w:customStyle="1" w:styleId="afff4">
    <w:name w:val="题注 字符"/>
    <w:basedOn w:val="a1"/>
    <w:link w:val="afff3"/>
    <w:rsid w:val="00B5253C"/>
    <w:rPr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ff3"/>
    <w:uiPriority w:val="99"/>
    <w:rsid w:val="00B5253C"/>
    <w:pPr>
      <w:keepNext/>
    </w:pPr>
  </w:style>
  <w:style w:type="paragraph" w:customStyle="1" w:styleId="ImageCaption">
    <w:name w:val="Image Caption"/>
    <w:basedOn w:val="afff3"/>
    <w:uiPriority w:val="99"/>
    <w:rsid w:val="00B5253C"/>
  </w:style>
  <w:style w:type="paragraph" w:customStyle="1" w:styleId="Figure">
    <w:name w:val="Figure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customStyle="1" w:styleId="CaptionedFigure">
    <w:name w:val="Captioned Figure"/>
    <w:basedOn w:val="Figure"/>
    <w:uiPriority w:val="99"/>
    <w:rsid w:val="00B5253C"/>
    <w:pPr>
      <w:keepNext/>
    </w:pPr>
  </w:style>
  <w:style w:type="character" w:customStyle="1" w:styleId="VerbatimChar">
    <w:name w:val="Verbatim Char"/>
    <w:basedOn w:val="afff4"/>
    <w:link w:val="SourceCode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SourceCode">
    <w:name w:val="Source Code"/>
    <w:link w:val="VerbatimChar"/>
    <w:rsid w:val="00B5253C"/>
    <w:pPr>
      <w:shd w:val="clear" w:color="auto" w:fill="E2E2E2"/>
      <w:wordWrap w:val="0"/>
      <w:spacing w:after="200"/>
    </w:pPr>
    <w:rPr>
      <w:rFonts w:ascii="Consolas" w:hAnsi="Consolas"/>
      <w:i/>
      <w:kern w:val="0"/>
      <w:sz w:val="22"/>
      <w:szCs w:val="24"/>
      <w:lang w:eastAsia="en-US"/>
    </w:rPr>
  </w:style>
  <w:style w:type="character" w:styleId="afff5">
    <w:name w:val="footnote reference"/>
    <w:basedOn w:val="afff4"/>
    <w:rsid w:val="00B5253C"/>
    <w:rPr>
      <w:i/>
      <w:kern w:val="0"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ff"/>
    <w:uiPriority w:val="39"/>
    <w:unhideWhenUsed/>
    <w:qFormat/>
    <w:rsid w:val="00B5253C"/>
    <w:pPr>
      <w:widowControl/>
      <w:spacing w:before="240" w:line="259" w:lineRule="auto"/>
      <w:jc w:val="left"/>
      <w:outlineLvl w:val="9"/>
    </w:pPr>
    <w:rPr>
      <w:rFonts w:asciiTheme="majorHAnsi" w:hAnsiTheme="majorHAnsi" w:cstheme="majorBidi"/>
      <w:b w:val="0"/>
      <w:bCs/>
      <w:color w:val="2F5496" w:themeColor="accent1" w:themeShade="BF"/>
      <w:kern w:val="0"/>
      <w:sz w:val="48"/>
      <w:szCs w:val="32"/>
      <w:u w:val="single"/>
      <w:lang w:eastAsia="en-US"/>
    </w:rPr>
  </w:style>
  <w:style w:type="character" w:customStyle="1" w:styleId="KeywordTok">
    <w:name w:val="Keyword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DataTypeTok">
    <w:name w:val="DataTypeTok"/>
    <w:basedOn w:val="VerbatimChar"/>
    <w:rsid w:val="00B5253C"/>
    <w:rPr>
      <w:rFonts w:ascii="Consolas" w:hAnsi="Consolas"/>
      <w:i/>
      <w:color w:val="902000"/>
      <w:kern w:val="0"/>
      <w:sz w:val="22"/>
      <w:szCs w:val="24"/>
      <w:shd w:val="clear" w:color="auto" w:fill="E2E2E2"/>
      <w:lang w:eastAsia="en-US"/>
    </w:rPr>
  </w:style>
  <w:style w:type="character" w:customStyle="1" w:styleId="DecValTok">
    <w:name w:val="DecVal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BaseNTok">
    <w:name w:val="BaseN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FloatTok">
    <w:name w:val="FloatTok"/>
    <w:basedOn w:val="VerbatimChar"/>
    <w:qFormat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ConstantTok">
    <w:name w:val="ConstantTok"/>
    <w:basedOn w:val="VerbatimChar"/>
    <w:rsid w:val="00B5253C"/>
    <w:rPr>
      <w:rFonts w:ascii="Consolas" w:hAnsi="Consolas"/>
      <w:i/>
      <w:color w:val="880000"/>
      <w:kern w:val="0"/>
      <w:sz w:val="22"/>
      <w:szCs w:val="24"/>
      <w:shd w:val="clear" w:color="auto" w:fill="E2E2E2"/>
      <w:lang w:eastAsia="en-US"/>
    </w:rPr>
  </w:style>
  <w:style w:type="character" w:customStyle="1" w:styleId="CharTok">
    <w:name w:val="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CharTok">
    <w:name w:val="Special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tringTok">
    <w:name w:val="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VerbatimStringTok">
    <w:name w:val="Verbatim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StringTok">
    <w:name w:val="SpecialStringTok"/>
    <w:basedOn w:val="VerbatimChar"/>
    <w:rsid w:val="00B5253C"/>
    <w:rPr>
      <w:rFonts w:ascii="Consolas" w:hAnsi="Consolas"/>
      <w:i/>
      <w:color w:val="BB6688"/>
      <w:kern w:val="0"/>
      <w:sz w:val="22"/>
      <w:szCs w:val="24"/>
      <w:shd w:val="clear" w:color="auto" w:fill="E2E2E2"/>
      <w:lang w:eastAsia="en-US"/>
    </w:rPr>
  </w:style>
  <w:style w:type="character" w:customStyle="1" w:styleId="ImportTok">
    <w:name w:val="Import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CommentTok">
    <w:name w:val="CommentTok"/>
    <w:basedOn w:val="VerbatimChar"/>
    <w:rsid w:val="00B5253C"/>
    <w:rPr>
      <w:rFonts w:ascii="Consolas" w:hAnsi="Consolas"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DocumentationTok">
    <w:name w:val="DocumentationTok"/>
    <w:basedOn w:val="VerbatimChar"/>
    <w:rsid w:val="00B5253C"/>
    <w:rPr>
      <w:rFonts w:ascii="Consolas" w:hAnsi="Consolas"/>
      <w:i w:val="0"/>
      <w:color w:val="BA2121"/>
      <w:kern w:val="0"/>
      <w:sz w:val="22"/>
      <w:szCs w:val="24"/>
      <w:shd w:val="clear" w:color="auto" w:fill="E2E2E2"/>
      <w:lang w:eastAsia="en-US"/>
    </w:rPr>
  </w:style>
  <w:style w:type="character" w:customStyle="1" w:styleId="AnnotationTok">
    <w:name w:val="Annot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CommentVarTok">
    <w:name w:val="CommentVar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OtherTok">
    <w:name w:val="OtherTok"/>
    <w:basedOn w:val="VerbatimChar"/>
    <w:rsid w:val="00B5253C"/>
    <w:rPr>
      <w:rFonts w:ascii="Consolas" w:hAnsi="Consolas"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FunctionTok">
    <w:name w:val="FunctionTok"/>
    <w:basedOn w:val="VerbatimChar"/>
    <w:rsid w:val="00B5253C"/>
    <w:rPr>
      <w:rFonts w:ascii="Consolas" w:hAnsi="Consolas"/>
      <w:i/>
      <w:color w:val="06287E"/>
      <w:kern w:val="0"/>
      <w:sz w:val="22"/>
      <w:szCs w:val="24"/>
      <w:shd w:val="clear" w:color="auto" w:fill="E2E2E2"/>
      <w:lang w:eastAsia="en-US"/>
    </w:rPr>
  </w:style>
  <w:style w:type="character" w:customStyle="1" w:styleId="VariableTok">
    <w:name w:val="VariableTok"/>
    <w:basedOn w:val="VerbatimChar"/>
    <w:rsid w:val="00B5253C"/>
    <w:rPr>
      <w:rFonts w:ascii="Consolas" w:hAnsi="Consolas"/>
      <w:i/>
      <w:color w:val="19177C"/>
      <w:kern w:val="0"/>
      <w:sz w:val="22"/>
      <w:szCs w:val="24"/>
      <w:shd w:val="clear" w:color="auto" w:fill="E2E2E2"/>
      <w:lang w:eastAsia="en-US"/>
    </w:rPr>
  </w:style>
  <w:style w:type="character" w:customStyle="1" w:styleId="ControlFlowTok">
    <w:name w:val="ControlFlow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OperatorTok">
    <w:name w:val="OperatorTok"/>
    <w:basedOn w:val="VerbatimChar"/>
    <w:rsid w:val="00B5253C"/>
    <w:rPr>
      <w:rFonts w:ascii="Consolas" w:hAnsi="Consolas"/>
      <w:i/>
      <w:color w:val="666666"/>
      <w:kern w:val="0"/>
      <w:sz w:val="22"/>
      <w:szCs w:val="24"/>
      <w:shd w:val="clear" w:color="auto" w:fill="E2E2E2"/>
      <w:lang w:eastAsia="en-US"/>
    </w:rPr>
  </w:style>
  <w:style w:type="character" w:customStyle="1" w:styleId="BuiltInTok">
    <w:name w:val="BuiltI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ExtensionTok">
    <w:name w:val="Extensio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PreprocessorTok">
    <w:name w:val="PreprocessorTok"/>
    <w:basedOn w:val="VerbatimChar"/>
    <w:rsid w:val="00B5253C"/>
    <w:rPr>
      <w:rFonts w:ascii="Consolas" w:hAnsi="Consolas"/>
      <w:i/>
      <w:color w:val="BC7A00"/>
      <w:kern w:val="0"/>
      <w:sz w:val="22"/>
      <w:szCs w:val="24"/>
      <w:shd w:val="clear" w:color="auto" w:fill="E2E2E2"/>
      <w:lang w:eastAsia="en-US"/>
    </w:rPr>
  </w:style>
  <w:style w:type="character" w:customStyle="1" w:styleId="AttributeTok">
    <w:name w:val="AttributeTok"/>
    <w:basedOn w:val="VerbatimChar"/>
    <w:rsid w:val="00B5253C"/>
    <w:rPr>
      <w:rFonts w:ascii="Consolas" w:hAnsi="Consolas"/>
      <w:i/>
      <w:color w:val="7D9029"/>
      <w:kern w:val="0"/>
      <w:sz w:val="22"/>
      <w:szCs w:val="24"/>
      <w:shd w:val="clear" w:color="auto" w:fill="E2E2E2"/>
      <w:lang w:eastAsia="en-US"/>
    </w:rPr>
  </w:style>
  <w:style w:type="character" w:customStyle="1" w:styleId="RegionMarkerTok">
    <w:name w:val="RegionMarker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InformationTok">
    <w:name w:val="Inform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WarningTok">
    <w:name w:val="Warning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AlertTok">
    <w:name w:val="Alert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ErrorTok">
    <w:name w:val="Error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NormalTok">
    <w:name w:val="Normal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26">
    <w:name w:val="2"/>
    <w:basedOn w:val="a"/>
    <w:next w:val="aff2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1c">
    <w:name w:val="1"/>
    <w:basedOn w:val="a"/>
    <w:next w:val="aff2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character" w:customStyle="1" w:styleId="Char16">
    <w:name w:val="日期 Char1"/>
    <w:basedOn w:val="a1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7">
    <w:name w:val="正文首行缩进 Char1"/>
    <w:basedOn w:val="12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8">
    <w:name w:val="文档结构图 Char1"/>
    <w:basedOn w:val="a1"/>
    <w:uiPriority w:val="99"/>
    <w:semiHidden/>
    <w:rsid w:val="00AB2D21"/>
    <w:rPr>
      <w:rFonts w:ascii="宋体" w:eastAsia="宋体" w:hAnsi="Times New Roman" w:cs="Times New Roman" w:hint="eastAsia"/>
      <w:kern w:val="0"/>
      <w:sz w:val="18"/>
      <w:szCs w:val="18"/>
    </w:rPr>
  </w:style>
  <w:style w:type="character" w:customStyle="1" w:styleId="1d">
    <w:name w:val="未处理的提及1"/>
    <w:basedOn w:val="a1"/>
    <w:uiPriority w:val="99"/>
    <w:semiHidden/>
    <w:rsid w:val="00AB2D21"/>
    <w:rPr>
      <w:color w:val="605E5C"/>
      <w:shd w:val="clear" w:color="auto" w:fill="E1DFDD"/>
    </w:rPr>
  </w:style>
  <w:style w:type="table" w:customStyle="1" w:styleId="1-51">
    <w:name w:val="网格表 1 浅色 - 着色 51"/>
    <w:basedOn w:val="a2"/>
    <w:uiPriority w:val="46"/>
    <w:rsid w:val="007A4396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">
    <w:name w:val="n"/>
    <w:basedOn w:val="a1"/>
    <w:rsid w:val="007A4396"/>
  </w:style>
  <w:style w:type="character" w:customStyle="1" w:styleId="o">
    <w:name w:val="o"/>
    <w:basedOn w:val="a1"/>
    <w:rsid w:val="007A4396"/>
  </w:style>
  <w:style w:type="character" w:customStyle="1" w:styleId="mi">
    <w:name w:val="mi"/>
    <w:basedOn w:val="a1"/>
    <w:rsid w:val="007A4396"/>
  </w:style>
  <w:style w:type="character" w:customStyle="1" w:styleId="s">
    <w:name w:val="s"/>
    <w:basedOn w:val="a1"/>
    <w:rsid w:val="007A4396"/>
  </w:style>
  <w:style w:type="character" w:customStyle="1" w:styleId="cnblogscode">
    <w:name w:val="cnblogs_code"/>
    <w:basedOn w:val="a1"/>
    <w:rsid w:val="007A4396"/>
  </w:style>
  <w:style w:type="character" w:customStyle="1" w:styleId="fu">
    <w:name w:val="fu"/>
    <w:basedOn w:val="a1"/>
    <w:rsid w:val="007A4396"/>
  </w:style>
  <w:style w:type="table" w:customStyle="1" w:styleId="Table">
    <w:name w:val="Table"/>
    <w:semiHidden/>
    <w:unhideWhenUsed/>
    <w:qFormat/>
    <w:rsid w:val="00646C6F"/>
    <w:rPr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2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5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91A274-ADCA-4E7C-8E77-6E69B8A40F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07</TotalTime>
  <Pages>42</Pages>
  <Words>5370</Words>
  <Characters>30610</Characters>
  <Application>Microsoft Office Word</Application>
  <DocSecurity>0</DocSecurity>
  <Lines>255</Lines>
  <Paragraphs>71</Paragraphs>
  <ScaleCrop>false</ScaleCrop>
  <Company/>
  <LinksUpToDate>false</LinksUpToDate>
  <CharactersWithSpaces>35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office</dc:creator>
  <cp:keywords/>
  <dc:description/>
  <cp:lastModifiedBy>shiyixuyao@126.com</cp:lastModifiedBy>
  <cp:revision>2653</cp:revision>
  <dcterms:created xsi:type="dcterms:W3CDTF">2018-07-23T02:07:00Z</dcterms:created>
  <dcterms:modified xsi:type="dcterms:W3CDTF">2020-08-22T06:54:00Z</dcterms:modified>
</cp:coreProperties>
</file>